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Pr="004E7492" w:rsidRDefault="00AE0541" w:rsidP="00ED3200">
      <w:pPr>
        <w:pStyle w:val="RFCTitle"/>
        <w:rPr>
          <w:rFonts w:eastAsia="Batang"/>
        </w:rPr>
      </w:pPr>
      <w:bookmarkStart w:id="0" w:name="_GoBack"/>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3D7B2E3E"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r w:rsidR="0032094A" w:rsidRPr="004E7492">
        <w:rPr>
          <w:rFonts w:eastAsia="Batang"/>
        </w:rPr>
        <w:t>05</w:t>
      </w:r>
    </w:p>
    <w:p w14:paraId="183461B2" w14:textId="77777777" w:rsidR="00FA3ADB" w:rsidRDefault="00FA3ADB" w:rsidP="00FA3ADB">
      <w:pPr>
        <w:ind w:left="0"/>
      </w:pPr>
      <w:r w:rsidRPr="00D72ADD">
        <w:t>Abstract</w:t>
      </w:r>
    </w:p>
    <w:p w14:paraId="2C94B977" w14:textId="5381236C"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t>April</w:t>
      </w:r>
      <w:r w:rsidRPr="00D72ADD">
        <w:t xml:space="preserve"> </w:t>
      </w:r>
      <w:r w:rsidR="00B47D12">
        <w:t>9,</w:t>
      </w:r>
      <w:r w:rsidRPr="00D72ADD">
        <w:t xml:space="preserve"> </w:t>
      </w:r>
      <w:r w:rsidR="00B47D12">
        <w:t>2021</w:t>
      </w:r>
      <w:r w:rsidRPr="00D72ADD">
        <w:t>.</w:t>
      </w:r>
    </w:p>
    <w:p w14:paraId="4F5DDBA7" w14:textId="77777777" w:rsidR="002E1F5F" w:rsidRPr="004E7492" w:rsidRDefault="002E1F5F" w:rsidP="002E1F5F">
      <w:pPr>
        <w:pStyle w:val="RFCH1-noTOCnonum"/>
        <w:rPr>
          <w:rFonts w:eastAsia="Batang"/>
          <w:bCs w:val="0"/>
        </w:rPr>
      </w:pPr>
      <w:r w:rsidRPr="004E7492">
        <w:rPr>
          <w:rFonts w:eastAsia="Batang"/>
          <w:bCs w:val="0"/>
        </w:rPr>
        <w:t>Copyright Notice</w:t>
      </w:r>
    </w:p>
    <w:p w14:paraId="5EC06A1C" w14:textId="7D0F0B22" w:rsidR="002E1F5F" w:rsidRPr="00D72ADD" w:rsidRDefault="002E1F5F" w:rsidP="002E1F5F">
      <w:r w:rsidRPr="00D72ADD">
        <w:t xml:space="preserve">Copyright (c) </w:t>
      </w:r>
      <w:r w:rsidR="00632A07">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2ECFECD0" w14:textId="77777777" w:rsidR="006132DF" w:rsidRDefault="008A30C6">
      <w:pPr>
        <w:pStyle w:val="TOC1"/>
        <w:rPr>
          <w:ins w:id="1" w:author="Italo Busi" w:date="2022-03-03T21:33:00Z"/>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ins w:id="2" w:author="Italo Busi" w:date="2022-03-03T21:33:00Z">
        <w:r w:rsidR="006132DF" w:rsidRPr="00C11744">
          <w:rPr>
            <w:rStyle w:val="Hyperlink"/>
          </w:rPr>
          <w:fldChar w:fldCharType="begin"/>
        </w:r>
        <w:r w:rsidR="006132DF" w:rsidRPr="00C11744">
          <w:rPr>
            <w:rStyle w:val="Hyperlink"/>
          </w:rPr>
          <w:instrText xml:space="preserve"> </w:instrText>
        </w:r>
        <w:r w:rsidR="006132DF">
          <w:instrText>HYPERLINK \l "_Toc97235640"</w:instrText>
        </w:r>
        <w:r w:rsidR="006132DF" w:rsidRPr="00C11744">
          <w:rPr>
            <w:rStyle w:val="Hyperlink"/>
          </w:rPr>
          <w:instrText xml:space="preserve"> </w:instrText>
        </w:r>
        <w:r w:rsidR="006132DF" w:rsidRPr="00C11744">
          <w:rPr>
            <w:rStyle w:val="Hyperlink"/>
          </w:rPr>
        </w:r>
        <w:r w:rsidR="006132DF" w:rsidRPr="00C11744">
          <w:rPr>
            <w:rStyle w:val="Hyperlink"/>
          </w:rPr>
          <w:fldChar w:fldCharType="separate"/>
        </w:r>
        <w:r w:rsidR="006132DF" w:rsidRPr="00C11744">
          <w:rPr>
            <w:rStyle w:val="Hyperlink"/>
          </w:rPr>
          <w:t>1. Introduction</w:t>
        </w:r>
        <w:r w:rsidR="006132DF">
          <w:rPr>
            <w:webHidden/>
          </w:rPr>
          <w:tab/>
        </w:r>
        <w:r w:rsidR="006132DF">
          <w:rPr>
            <w:webHidden/>
          </w:rPr>
          <w:fldChar w:fldCharType="begin"/>
        </w:r>
        <w:r w:rsidR="006132DF">
          <w:rPr>
            <w:webHidden/>
          </w:rPr>
          <w:instrText xml:space="preserve"> PAGEREF _Toc97235640 \h </w:instrText>
        </w:r>
        <w:r w:rsidR="006132DF">
          <w:rPr>
            <w:webHidden/>
          </w:rPr>
        </w:r>
      </w:ins>
      <w:r w:rsidR="006132DF">
        <w:rPr>
          <w:webHidden/>
        </w:rPr>
        <w:fldChar w:fldCharType="separate"/>
      </w:r>
      <w:ins w:id="3" w:author="Italo Busi" w:date="2022-03-03T21:33:00Z">
        <w:r w:rsidR="006132DF">
          <w:rPr>
            <w:webHidden/>
          </w:rPr>
          <w:t>3</w:t>
        </w:r>
        <w:r w:rsidR="006132DF">
          <w:rPr>
            <w:webHidden/>
          </w:rPr>
          <w:fldChar w:fldCharType="end"/>
        </w:r>
        <w:r w:rsidR="006132DF" w:rsidRPr="00C11744">
          <w:rPr>
            <w:rStyle w:val="Hyperlink"/>
          </w:rPr>
          <w:fldChar w:fldCharType="end"/>
        </w:r>
      </w:ins>
    </w:p>
    <w:p w14:paraId="79BCBAA8" w14:textId="77777777" w:rsidR="006132DF" w:rsidRDefault="006132DF">
      <w:pPr>
        <w:pStyle w:val="TOC2"/>
        <w:rPr>
          <w:ins w:id="4" w:author="Italo Busi" w:date="2022-03-03T21:33:00Z"/>
          <w:rFonts w:asciiTheme="minorHAnsi" w:eastAsiaTheme="minorEastAsia" w:hAnsiTheme="minorHAnsi" w:cstheme="minorBidi"/>
          <w:sz w:val="22"/>
          <w:szCs w:val="22"/>
          <w:lang w:eastAsia="zh-CN"/>
        </w:rPr>
      </w:pPr>
      <w:ins w:id="5" w:author="Italo Busi" w:date="2022-03-03T21:33:00Z">
        <w:r w:rsidRPr="00C11744">
          <w:rPr>
            <w:rStyle w:val="Hyperlink"/>
          </w:rPr>
          <w:fldChar w:fldCharType="begin"/>
        </w:r>
        <w:r w:rsidRPr="00C11744">
          <w:rPr>
            <w:rStyle w:val="Hyperlink"/>
          </w:rPr>
          <w:instrText xml:space="preserve"> </w:instrText>
        </w:r>
        <w:r>
          <w:instrText>HYPERLINK \l "_Toc97235641"</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1.1. Terminology</w:t>
        </w:r>
        <w:r>
          <w:rPr>
            <w:webHidden/>
          </w:rPr>
          <w:tab/>
        </w:r>
        <w:r>
          <w:rPr>
            <w:webHidden/>
          </w:rPr>
          <w:fldChar w:fldCharType="begin"/>
        </w:r>
        <w:r>
          <w:rPr>
            <w:webHidden/>
          </w:rPr>
          <w:instrText xml:space="preserve"> PAGEREF _Toc97235641 \h </w:instrText>
        </w:r>
        <w:r>
          <w:rPr>
            <w:webHidden/>
          </w:rPr>
        </w:r>
      </w:ins>
      <w:r>
        <w:rPr>
          <w:webHidden/>
        </w:rPr>
        <w:fldChar w:fldCharType="separate"/>
      </w:r>
      <w:ins w:id="6" w:author="Italo Busi" w:date="2022-03-03T21:33:00Z">
        <w:r>
          <w:rPr>
            <w:webHidden/>
          </w:rPr>
          <w:t>5</w:t>
        </w:r>
        <w:r>
          <w:rPr>
            <w:webHidden/>
          </w:rPr>
          <w:fldChar w:fldCharType="end"/>
        </w:r>
        <w:r w:rsidRPr="00C11744">
          <w:rPr>
            <w:rStyle w:val="Hyperlink"/>
          </w:rPr>
          <w:fldChar w:fldCharType="end"/>
        </w:r>
      </w:ins>
    </w:p>
    <w:p w14:paraId="5851A9BA" w14:textId="77777777" w:rsidR="006132DF" w:rsidRDefault="006132DF">
      <w:pPr>
        <w:pStyle w:val="TOC1"/>
        <w:rPr>
          <w:ins w:id="7" w:author="Italo Busi" w:date="2022-03-03T21:33:00Z"/>
          <w:rFonts w:asciiTheme="minorHAnsi" w:eastAsiaTheme="minorEastAsia" w:hAnsiTheme="minorHAnsi" w:cstheme="minorBidi"/>
          <w:sz w:val="22"/>
          <w:szCs w:val="22"/>
          <w:lang w:eastAsia="zh-CN"/>
        </w:rPr>
      </w:pPr>
      <w:ins w:id="8" w:author="Italo Busi" w:date="2022-03-03T21:33:00Z">
        <w:r w:rsidRPr="00C11744">
          <w:rPr>
            <w:rStyle w:val="Hyperlink"/>
          </w:rPr>
          <w:fldChar w:fldCharType="begin"/>
        </w:r>
        <w:r w:rsidRPr="00C11744">
          <w:rPr>
            <w:rStyle w:val="Hyperlink"/>
          </w:rPr>
          <w:instrText xml:space="preserve"> </w:instrText>
        </w:r>
        <w:r>
          <w:instrText>HYPERLINK \l "_Toc97235642"</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2. Reference network architecture</w:t>
        </w:r>
        <w:r>
          <w:rPr>
            <w:webHidden/>
          </w:rPr>
          <w:tab/>
        </w:r>
        <w:r>
          <w:rPr>
            <w:webHidden/>
          </w:rPr>
          <w:fldChar w:fldCharType="begin"/>
        </w:r>
        <w:r>
          <w:rPr>
            <w:webHidden/>
          </w:rPr>
          <w:instrText xml:space="preserve"> PAGEREF _Toc97235642 \h </w:instrText>
        </w:r>
        <w:r>
          <w:rPr>
            <w:webHidden/>
          </w:rPr>
        </w:r>
      </w:ins>
      <w:r>
        <w:rPr>
          <w:webHidden/>
        </w:rPr>
        <w:fldChar w:fldCharType="separate"/>
      </w:r>
      <w:ins w:id="9" w:author="Italo Busi" w:date="2022-03-03T21:33:00Z">
        <w:r>
          <w:rPr>
            <w:webHidden/>
          </w:rPr>
          <w:t>7</w:t>
        </w:r>
        <w:r>
          <w:rPr>
            <w:webHidden/>
          </w:rPr>
          <w:fldChar w:fldCharType="end"/>
        </w:r>
        <w:r w:rsidRPr="00C11744">
          <w:rPr>
            <w:rStyle w:val="Hyperlink"/>
          </w:rPr>
          <w:fldChar w:fldCharType="end"/>
        </w:r>
      </w:ins>
    </w:p>
    <w:p w14:paraId="4FE93796" w14:textId="77777777" w:rsidR="006132DF" w:rsidRDefault="006132DF">
      <w:pPr>
        <w:pStyle w:val="TOC2"/>
        <w:rPr>
          <w:ins w:id="10" w:author="Italo Busi" w:date="2022-03-03T21:33:00Z"/>
          <w:rFonts w:asciiTheme="minorHAnsi" w:eastAsiaTheme="minorEastAsia" w:hAnsiTheme="minorHAnsi" w:cstheme="minorBidi"/>
          <w:sz w:val="22"/>
          <w:szCs w:val="22"/>
          <w:lang w:eastAsia="zh-CN"/>
        </w:rPr>
      </w:pPr>
      <w:ins w:id="11" w:author="Italo Busi" w:date="2022-03-03T21:33:00Z">
        <w:r w:rsidRPr="00C11744">
          <w:rPr>
            <w:rStyle w:val="Hyperlink"/>
          </w:rPr>
          <w:fldChar w:fldCharType="begin"/>
        </w:r>
        <w:r w:rsidRPr="00C11744">
          <w:rPr>
            <w:rStyle w:val="Hyperlink"/>
          </w:rPr>
          <w:instrText xml:space="preserve"> </w:instrText>
        </w:r>
        <w:r>
          <w:instrText>HYPERLINK \l "_Toc97235643"</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2.1. Multi</w:t>
        </w:r>
        <w:r w:rsidRPr="00C11744">
          <w:rPr>
            <w:rStyle w:val="Hyperlink"/>
          </w:rPr>
          <w:noBreakHyphen/>
          <w:t>domain Service Coordinator (MDSC) functions</w:t>
        </w:r>
        <w:r>
          <w:rPr>
            <w:webHidden/>
          </w:rPr>
          <w:tab/>
        </w:r>
        <w:r>
          <w:rPr>
            <w:webHidden/>
          </w:rPr>
          <w:fldChar w:fldCharType="begin"/>
        </w:r>
        <w:r>
          <w:rPr>
            <w:webHidden/>
          </w:rPr>
          <w:instrText xml:space="preserve"> PAGEREF _Toc97235643 \h </w:instrText>
        </w:r>
        <w:r>
          <w:rPr>
            <w:webHidden/>
          </w:rPr>
        </w:r>
      </w:ins>
      <w:r>
        <w:rPr>
          <w:webHidden/>
        </w:rPr>
        <w:fldChar w:fldCharType="separate"/>
      </w:r>
      <w:ins w:id="12" w:author="Italo Busi" w:date="2022-03-03T21:33:00Z">
        <w:r>
          <w:rPr>
            <w:webHidden/>
          </w:rPr>
          <w:t>9</w:t>
        </w:r>
        <w:r>
          <w:rPr>
            <w:webHidden/>
          </w:rPr>
          <w:fldChar w:fldCharType="end"/>
        </w:r>
        <w:r w:rsidRPr="00C11744">
          <w:rPr>
            <w:rStyle w:val="Hyperlink"/>
          </w:rPr>
          <w:fldChar w:fldCharType="end"/>
        </w:r>
      </w:ins>
    </w:p>
    <w:p w14:paraId="4106485D" w14:textId="77777777" w:rsidR="006132DF" w:rsidRDefault="006132DF">
      <w:pPr>
        <w:pStyle w:val="TOC3"/>
        <w:rPr>
          <w:ins w:id="13" w:author="Italo Busi" w:date="2022-03-03T21:33:00Z"/>
          <w:rFonts w:asciiTheme="minorHAnsi" w:eastAsiaTheme="minorEastAsia" w:hAnsiTheme="minorHAnsi" w:cstheme="minorBidi"/>
          <w:sz w:val="22"/>
          <w:szCs w:val="22"/>
          <w:lang w:eastAsia="zh-CN"/>
        </w:rPr>
      </w:pPr>
      <w:ins w:id="14" w:author="Italo Busi" w:date="2022-03-03T21:33:00Z">
        <w:r w:rsidRPr="00C11744">
          <w:rPr>
            <w:rStyle w:val="Hyperlink"/>
          </w:rPr>
          <w:fldChar w:fldCharType="begin"/>
        </w:r>
        <w:r w:rsidRPr="00C11744">
          <w:rPr>
            <w:rStyle w:val="Hyperlink"/>
          </w:rPr>
          <w:instrText xml:space="preserve"> </w:instrText>
        </w:r>
        <w:r>
          <w:instrText>HYPERLINK \l "_Toc97235644"</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2.1.1. Multi-domain L2/L3 VPN network services</w:t>
        </w:r>
        <w:r>
          <w:rPr>
            <w:webHidden/>
          </w:rPr>
          <w:tab/>
        </w:r>
        <w:r>
          <w:rPr>
            <w:webHidden/>
          </w:rPr>
          <w:fldChar w:fldCharType="begin"/>
        </w:r>
        <w:r>
          <w:rPr>
            <w:webHidden/>
          </w:rPr>
          <w:instrText xml:space="preserve"> PAGEREF _Toc97235644 \h </w:instrText>
        </w:r>
        <w:r>
          <w:rPr>
            <w:webHidden/>
          </w:rPr>
        </w:r>
      </w:ins>
      <w:r>
        <w:rPr>
          <w:webHidden/>
        </w:rPr>
        <w:fldChar w:fldCharType="separate"/>
      </w:r>
      <w:ins w:id="15" w:author="Italo Busi" w:date="2022-03-03T21:33:00Z">
        <w:r>
          <w:rPr>
            <w:webHidden/>
          </w:rPr>
          <w:t>11</w:t>
        </w:r>
        <w:r>
          <w:rPr>
            <w:webHidden/>
          </w:rPr>
          <w:fldChar w:fldCharType="end"/>
        </w:r>
        <w:r w:rsidRPr="00C11744">
          <w:rPr>
            <w:rStyle w:val="Hyperlink"/>
          </w:rPr>
          <w:fldChar w:fldCharType="end"/>
        </w:r>
      </w:ins>
    </w:p>
    <w:p w14:paraId="2912ED94" w14:textId="77777777" w:rsidR="006132DF" w:rsidRDefault="006132DF">
      <w:pPr>
        <w:pStyle w:val="TOC3"/>
        <w:rPr>
          <w:ins w:id="16" w:author="Italo Busi" w:date="2022-03-03T21:33:00Z"/>
          <w:rFonts w:asciiTheme="minorHAnsi" w:eastAsiaTheme="minorEastAsia" w:hAnsiTheme="minorHAnsi" w:cstheme="minorBidi"/>
          <w:sz w:val="22"/>
          <w:szCs w:val="22"/>
          <w:lang w:eastAsia="zh-CN"/>
        </w:rPr>
      </w:pPr>
      <w:ins w:id="17" w:author="Italo Busi" w:date="2022-03-03T21:33:00Z">
        <w:r w:rsidRPr="00C11744">
          <w:rPr>
            <w:rStyle w:val="Hyperlink"/>
          </w:rPr>
          <w:fldChar w:fldCharType="begin"/>
        </w:r>
        <w:r w:rsidRPr="00C11744">
          <w:rPr>
            <w:rStyle w:val="Hyperlink"/>
          </w:rPr>
          <w:instrText xml:space="preserve"> </w:instrText>
        </w:r>
        <w:r>
          <w:instrText>HYPERLINK \l "_Toc97235645"</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2.1.2. Multi-domain and multi-layer path computation</w:t>
        </w:r>
        <w:r>
          <w:rPr>
            <w:webHidden/>
          </w:rPr>
          <w:tab/>
        </w:r>
        <w:r>
          <w:rPr>
            <w:webHidden/>
          </w:rPr>
          <w:fldChar w:fldCharType="begin"/>
        </w:r>
        <w:r>
          <w:rPr>
            <w:webHidden/>
          </w:rPr>
          <w:instrText xml:space="preserve"> PAGEREF _Toc97235645 \h </w:instrText>
        </w:r>
        <w:r>
          <w:rPr>
            <w:webHidden/>
          </w:rPr>
        </w:r>
      </w:ins>
      <w:r>
        <w:rPr>
          <w:webHidden/>
        </w:rPr>
        <w:fldChar w:fldCharType="separate"/>
      </w:r>
      <w:ins w:id="18" w:author="Italo Busi" w:date="2022-03-03T21:33:00Z">
        <w:r>
          <w:rPr>
            <w:webHidden/>
          </w:rPr>
          <w:t>14</w:t>
        </w:r>
        <w:r>
          <w:rPr>
            <w:webHidden/>
          </w:rPr>
          <w:fldChar w:fldCharType="end"/>
        </w:r>
        <w:r w:rsidRPr="00C11744">
          <w:rPr>
            <w:rStyle w:val="Hyperlink"/>
          </w:rPr>
          <w:fldChar w:fldCharType="end"/>
        </w:r>
      </w:ins>
    </w:p>
    <w:p w14:paraId="56311FC8" w14:textId="77777777" w:rsidR="006132DF" w:rsidRDefault="006132DF">
      <w:pPr>
        <w:pStyle w:val="TOC2"/>
        <w:rPr>
          <w:ins w:id="19" w:author="Italo Busi" w:date="2022-03-03T21:33:00Z"/>
          <w:rFonts w:asciiTheme="minorHAnsi" w:eastAsiaTheme="minorEastAsia" w:hAnsiTheme="minorHAnsi" w:cstheme="minorBidi"/>
          <w:sz w:val="22"/>
          <w:szCs w:val="22"/>
          <w:lang w:eastAsia="zh-CN"/>
        </w:rPr>
      </w:pPr>
      <w:ins w:id="20" w:author="Italo Busi" w:date="2022-03-03T21:33:00Z">
        <w:r w:rsidRPr="00C11744">
          <w:rPr>
            <w:rStyle w:val="Hyperlink"/>
          </w:rPr>
          <w:fldChar w:fldCharType="begin"/>
        </w:r>
        <w:r w:rsidRPr="00C11744">
          <w:rPr>
            <w:rStyle w:val="Hyperlink"/>
          </w:rPr>
          <w:instrText xml:space="preserve"> </w:instrText>
        </w:r>
        <w:r>
          <w:instrText>HYPERLINK \l "_Toc97235646"</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2.2. IP/MPLS Domain Controller and NE Functions</w:t>
        </w:r>
        <w:r>
          <w:rPr>
            <w:webHidden/>
          </w:rPr>
          <w:tab/>
        </w:r>
        <w:r>
          <w:rPr>
            <w:webHidden/>
          </w:rPr>
          <w:fldChar w:fldCharType="begin"/>
        </w:r>
        <w:r>
          <w:rPr>
            <w:webHidden/>
          </w:rPr>
          <w:instrText xml:space="preserve"> PAGEREF _Toc97235646 \h </w:instrText>
        </w:r>
        <w:r>
          <w:rPr>
            <w:webHidden/>
          </w:rPr>
        </w:r>
      </w:ins>
      <w:r>
        <w:rPr>
          <w:webHidden/>
        </w:rPr>
        <w:fldChar w:fldCharType="separate"/>
      </w:r>
      <w:ins w:id="21" w:author="Italo Busi" w:date="2022-03-03T21:33:00Z">
        <w:r>
          <w:rPr>
            <w:webHidden/>
          </w:rPr>
          <w:t>17</w:t>
        </w:r>
        <w:r>
          <w:rPr>
            <w:webHidden/>
          </w:rPr>
          <w:fldChar w:fldCharType="end"/>
        </w:r>
        <w:r w:rsidRPr="00C11744">
          <w:rPr>
            <w:rStyle w:val="Hyperlink"/>
          </w:rPr>
          <w:fldChar w:fldCharType="end"/>
        </w:r>
      </w:ins>
    </w:p>
    <w:p w14:paraId="359D0D67" w14:textId="77777777" w:rsidR="006132DF" w:rsidRDefault="006132DF">
      <w:pPr>
        <w:pStyle w:val="TOC2"/>
        <w:rPr>
          <w:ins w:id="22" w:author="Italo Busi" w:date="2022-03-03T21:33:00Z"/>
          <w:rFonts w:asciiTheme="minorHAnsi" w:eastAsiaTheme="minorEastAsia" w:hAnsiTheme="minorHAnsi" w:cstheme="minorBidi"/>
          <w:sz w:val="22"/>
          <w:szCs w:val="22"/>
          <w:lang w:eastAsia="zh-CN"/>
        </w:rPr>
      </w:pPr>
      <w:ins w:id="23" w:author="Italo Busi" w:date="2022-03-03T21:33:00Z">
        <w:r w:rsidRPr="00C11744">
          <w:rPr>
            <w:rStyle w:val="Hyperlink"/>
          </w:rPr>
          <w:fldChar w:fldCharType="begin"/>
        </w:r>
        <w:r w:rsidRPr="00C11744">
          <w:rPr>
            <w:rStyle w:val="Hyperlink"/>
          </w:rPr>
          <w:instrText xml:space="preserve"> </w:instrText>
        </w:r>
        <w:r>
          <w:instrText>HYPERLINK \l "_Toc97235647"</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2.3. Optical Domain Controller and NE Functions</w:t>
        </w:r>
        <w:r>
          <w:rPr>
            <w:webHidden/>
          </w:rPr>
          <w:tab/>
        </w:r>
        <w:r>
          <w:rPr>
            <w:webHidden/>
          </w:rPr>
          <w:fldChar w:fldCharType="begin"/>
        </w:r>
        <w:r>
          <w:rPr>
            <w:webHidden/>
          </w:rPr>
          <w:instrText xml:space="preserve"> PAGEREF _Toc97235647 \h </w:instrText>
        </w:r>
        <w:r>
          <w:rPr>
            <w:webHidden/>
          </w:rPr>
        </w:r>
      </w:ins>
      <w:r>
        <w:rPr>
          <w:webHidden/>
        </w:rPr>
        <w:fldChar w:fldCharType="separate"/>
      </w:r>
      <w:ins w:id="24" w:author="Italo Busi" w:date="2022-03-03T21:33:00Z">
        <w:r>
          <w:rPr>
            <w:webHidden/>
          </w:rPr>
          <w:t>19</w:t>
        </w:r>
        <w:r>
          <w:rPr>
            <w:webHidden/>
          </w:rPr>
          <w:fldChar w:fldCharType="end"/>
        </w:r>
        <w:r w:rsidRPr="00C11744">
          <w:rPr>
            <w:rStyle w:val="Hyperlink"/>
          </w:rPr>
          <w:fldChar w:fldCharType="end"/>
        </w:r>
      </w:ins>
    </w:p>
    <w:p w14:paraId="651808C6" w14:textId="77777777" w:rsidR="006132DF" w:rsidRDefault="006132DF">
      <w:pPr>
        <w:pStyle w:val="TOC1"/>
        <w:rPr>
          <w:ins w:id="25" w:author="Italo Busi" w:date="2022-03-03T21:33:00Z"/>
          <w:rFonts w:asciiTheme="minorHAnsi" w:eastAsiaTheme="minorEastAsia" w:hAnsiTheme="minorHAnsi" w:cstheme="minorBidi"/>
          <w:sz w:val="22"/>
          <w:szCs w:val="22"/>
          <w:lang w:eastAsia="zh-CN"/>
        </w:rPr>
      </w:pPr>
      <w:ins w:id="26" w:author="Italo Busi" w:date="2022-03-03T21:33:00Z">
        <w:r w:rsidRPr="00C11744">
          <w:rPr>
            <w:rStyle w:val="Hyperlink"/>
          </w:rPr>
          <w:fldChar w:fldCharType="begin"/>
        </w:r>
        <w:r w:rsidRPr="00C11744">
          <w:rPr>
            <w:rStyle w:val="Hyperlink"/>
          </w:rPr>
          <w:instrText xml:space="preserve"> </w:instrText>
        </w:r>
        <w:r>
          <w:instrText>HYPERLINK \l "_Toc97235648"</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3. Interface protocols and YANG data models for the MPIs</w:t>
        </w:r>
        <w:r>
          <w:rPr>
            <w:webHidden/>
          </w:rPr>
          <w:tab/>
        </w:r>
        <w:r>
          <w:rPr>
            <w:webHidden/>
          </w:rPr>
          <w:fldChar w:fldCharType="begin"/>
        </w:r>
        <w:r>
          <w:rPr>
            <w:webHidden/>
          </w:rPr>
          <w:instrText xml:space="preserve"> PAGEREF _Toc97235648 \h </w:instrText>
        </w:r>
        <w:r>
          <w:rPr>
            <w:webHidden/>
          </w:rPr>
        </w:r>
      </w:ins>
      <w:r>
        <w:rPr>
          <w:webHidden/>
        </w:rPr>
        <w:fldChar w:fldCharType="separate"/>
      </w:r>
      <w:ins w:id="27" w:author="Italo Busi" w:date="2022-03-03T21:33:00Z">
        <w:r>
          <w:rPr>
            <w:webHidden/>
          </w:rPr>
          <w:t>19</w:t>
        </w:r>
        <w:r>
          <w:rPr>
            <w:webHidden/>
          </w:rPr>
          <w:fldChar w:fldCharType="end"/>
        </w:r>
        <w:r w:rsidRPr="00C11744">
          <w:rPr>
            <w:rStyle w:val="Hyperlink"/>
          </w:rPr>
          <w:fldChar w:fldCharType="end"/>
        </w:r>
      </w:ins>
    </w:p>
    <w:p w14:paraId="66158465" w14:textId="77777777" w:rsidR="006132DF" w:rsidRDefault="006132DF">
      <w:pPr>
        <w:pStyle w:val="TOC2"/>
        <w:rPr>
          <w:ins w:id="28" w:author="Italo Busi" w:date="2022-03-03T21:33:00Z"/>
          <w:rFonts w:asciiTheme="minorHAnsi" w:eastAsiaTheme="minorEastAsia" w:hAnsiTheme="minorHAnsi" w:cstheme="minorBidi"/>
          <w:sz w:val="22"/>
          <w:szCs w:val="22"/>
          <w:lang w:eastAsia="zh-CN"/>
        </w:rPr>
      </w:pPr>
      <w:ins w:id="29" w:author="Italo Busi" w:date="2022-03-03T21:33:00Z">
        <w:r w:rsidRPr="00C11744">
          <w:rPr>
            <w:rStyle w:val="Hyperlink"/>
          </w:rPr>
          <w:fldChar w:fldCharType="begin"/>
        </w:r>
        <w:r w:rsidRPr="00C11744">
          <w:rPr>
            <w:rStyle w:val="Hyperlink"/>
          </w:rPr>
          <w:instrText xml:space="preserve"> </w:instrText>
        </w:r>
        <w:r>
          <w:instrText>HYPERLINK \l "_Toc97235649"</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3.1. RESTCONF protocol at the MPIs</w:t>
        </w:r>
        <w:r>
          <w:rPr>
            <w:webHidden/>
          </w:rPr>
          <w:tab/>
        </w:r>
        <w:r>
          <w:rPr>
            <w:webHidden/>
          </w:rPr>
          <w:fldChar w:fldCharType="begin"/>
        </w:r>
        <w:r>
          <w:rPr>
            <w:webHidden/>
          </w:rPr>
          <w:instrText xml:space="preserve"> PAGEREF _Toc97235649 \h </w:instrText>
        </w:r>
        <w:r>
          <w:rPr>
            <w:webHidden/>
          </w:rPr>
        </w:r>
      </w:ins>
      <w:r>
        <w:rPr>
          <w:webHidden/>
        </w:rPr>
        <w:fldChar w:fldCharType="separate"/>
      </w:r>
      <w:ins w:id="30" w:author="Italo Busi" w:date="2022-03-03T21:33:00Z">
        <w:r>
          <w:rPr>
            <w:webHidden/>
          </w:rPr>
          <w:t>19</w:t>
        </w:r>
        <w:r>
          <w:rPr>
            <w:webHidden/>
          </w:rPr>
          <w:fldChar w:fldCharType="end"/>
        </w:r>
        <w:r w:rsidRPr="00C11744">
          <w:rPr>
            <w:rStyle w:val="Hyperlink"/>
          </w:rPr>
          <w:fldChar w:fldCharType="end"/>
        </w:r>
      </w:ins>
    </w:p>
    <w:p w14:paraId="6285092E" w14:textId="77777777" w:rsidR="006132DF" w:rsidRDefault="006132DF">
      <w:pPr>
        <w:pStyle w:val="TOC2"/>
        <w:rPr>
          <w:ins w:id="31" w:author="Italo Busi" w:date="2022-03-03T21:33:00Z"/>
          <w:rFonts w:asciiTheme="minorHAnsi" w:eastAsiaTheme="minorEastAsia" w:hAnsiTheme="minorHAnsi" w:cstheme="minorBidi"/>
          <w:sz w:val="22"/>
          <w:szCs w:val="22"/>
          <w:lang w:eastAsia="zh-CN"/>
        </w:rPr>
      </w:pPr>
      <w:ins w:id="32" w:author="Italo Busi" w:date="2022-03-03T21:33:00Z">
        <w:r w:rsidRPr="00C11744">
          <w:rPr>
            <w:rStyle w:val="Hyperlink"/>
          </w:rPr>
          <w:fldChar w:fldCharType="begin"/>
        </w:r>
        <w:r w:rsidRPr="00C11744">
          <w:rPr>
            <w:rStyle w:val="Hyperlink"/>
          </w:rPr>
          <w:instrText xml:space="preserve"> </w:instrText>
        </w:r>
        <w:r>
          <w:instrText>HYPERLINK \l "_Toc97235650"</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3.2. YANG data models at the MPIs</w:t>
        </w:r>
        <w:r>
          <w:rPr>
            <w:webHidden/>
          </w:rPr>
          <w:tab/>
        </w:r>
        <w:r>
          <w:rPr>
            <w:webHidden/>
          </w:rPr>
          <w:fldChar w:fldCharType="begin"/>
        </w:r>
        <w:r>
          <w:rPr>
            <w:webHidden/>
          </w:rPr>
          <w:instrText xml:space="preserve"> PAGEREF _Toc97235650 \h </w:instrText>
        </w:r>
        <w:r>
          <w:rPr>
            <w:webHidden/>
          </w:rPr>
        </w:r>
      </w:ins>
      <w:r>
        <w:rPr>
          <w:webHidden/>
        </w:rPr>
        <w:fldChar w:fldCharType="separate"/>
      </w:r>
      <w:ins w:id="33" w:author="Italo Busi" w:date="2022-03-03T21:33:00Z">
        <w:r>
          <w:rPr>
            <w:webHidden/>
          </w:rPr>
          <w:t>20</w:t>
        </w:r>
        <w:r>
          <w:rPr>
            <w:webHidden/>
          </w:rPr>
          <w:fldChar w:fldCharType="end"/>
        </w:r>
        <w:r w:rsidRPr="00C11744">
          <w:rPr>
            <w:rStyle w:val="Hyperlink"/>
          </w:rPr>
          <w:fldChar w:fldCharType="end"/>
        </w:r>
      </w:ins>
    </w:p>
    <w:p w14:paraId="24BE1888" w14:textId="77777777" w:rsidR="006132DF" w:rsidRDefault="006132DF">
      <w:pPr>
        <w:pStyle w:val="TOC3"/>
        <w:rPr>
          <w:ins w:id="34" w:author="Italo Busi" w:date="2022-03-03T21:33:00Z"/>
          <w:rFonts w:asciiTheme="minorHAnsi" w:eastAsiaTheme="minorEastAsia" w:hAnsiTheme="minorHAnsi" w:cstheme="minorBidi"/>
          <w:sz w:val="22"/>
          <w:szCs w:val="22"/>
          <w:lang w:eastAsia="zh-CN"/>
        </w:rPr>
      </w:pPr>
      <w:ins w:id="35" w:author="Italo Busi" w:date="2022-03-03T21:33:00Z">
        <w:r w:rsidRPr="00C11744">
          <w:rPr>
            <w:rStyle w:val="Hyperlink"/>
          </w:rPr>
          <w:fldChar w:fldCharType="begin"/>
        </w:r>
        <w:r w:rsidRPr="00C11744">
          <w:rPr>
            <w:rStyle w:val="Hyperlink"/>
          </w:rPr>
          <w:instrText xml:space="preserve"> </w:instrText>
        </w:r>
        <w:r>
          <w:instrText>HYPERLINK \l "_Toc97235651"</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3.2.1. Common YANG data models at the MPIs</w:t>
        </w:r>
        <w:r>
          <w:rPr>
            <w:webHidden/>
          </w:rPr>
          <w:tab/>
        </w:r>
        <w:r>
          <w:rPr>
            <w:webHidden/>
          </w:rPr>
          <w:fldChar w:fldCharType="begin"/>
        </w:r>
        <w:r>
          <w:rPr>
            <w:webHidden/>
          </w:rPr>
          <w:instrText xml:space="preserve"> PAGEREF _Toc97235651 \h </w:instrText>
        </w:r>
        <w:r>
          <w:rPr>
            <w:webHidden/>
          </w:rPr>
        </w:r>
      </w:ins>
      <w:r>
        <w:rPr>
          <w:webHidden/>
        </w:rPr>
        <w:fldChar w:fldCharType="separate"/>
      </w:r>
      <w:ins w:id="36" w:author="Italo Busi" w:date="2022-03-03T21:33:00Z">
        <w:r>
          <w:rPr>
            <w:webHidden/>
          </w:rPr>
          <w:t>20</w:t>
        </w:r>
        <w:r>
          <w:rPr>
            <w:webHidden/>
          </w:rPr>
          <w:fldChar w:fldCharType="end"/>
        </w:r>
        <w:r w:rsidRPr="00C11744">
          <w:rPr>
            <w:rStyle w:val="Hyperlink"/>
          </w:rPr>
          <w:fldChar w:fldCharType="end"/>
        </w:r>
      </w:ins>
    </w:p>
    <w:p w14:paraId="2BBFE5AF" w14:textId="77777777" w:rsidR="006132DF" w:rsidRDefault="006132DF">
      <w:pPr>
        <w:pStyle w:val="TOC3"/>
        <w:rPr>
          <w:ins w:id="37" w:author="Italo Busi" w:date="2022-03-03T21:33:00Z"/>
          <w:rFonts w:asciiTheme="minorHAnsi" w:eastAsiaTheme="minorEastAsia" w:hAnsiTheme="minorHAnsi" w:cstheme="minorBidi"/>
          <w:sz w:val="22"/>
          <w:szCs w:val="22"/>
          <w:lang w:eastAsia="zh-CN"/>
        </w:rPr>
      </w:pPr>
      <w:ins w:id="38" w:author="Italo Busi" w:date="2022-03-03T21:33:00Z">
        <w:r w:rsidRPr="00C11744">
          <w:rPr>
            <w:rStyle w:val="Hyperlink"/>
          </w:rPr>
          <w:fldChar w:fldCharType="begin"/>
        </w:r>
        <w:r w:rsidRPr="00C11744">
          <w:rPr>
            <w:rStyle w:val="Hyperlink"/>
          </w:rPr>
          <w:instrText xml:space="preserve"> </w:instrText>
        </w:r>
        <w:r>
          <w:instrText>HYPERLINK \l "_Toc97235652"</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3.2.2. YANG models at the Optical MPIs</w:t>
        </w:r>
        <w:r>
          <w:rPr>
            <w:webHidden/>
          </w:rPr>
          <w:tab/>
        </w:r>
        <w:r>
          <w:rPr>
            <w:webHidden/>
          </w:rPr>
          <w:fldChar w:fldCharType="begin"/>
        </w:r>
        <w:r>
          <w:rPr>
            <w:webHidden/>
          </w:rPr>
          <w:instrText xml:space="preserve"> PAGEREF _Toc97235652 \h </w:instrText>
        </w:r>
        <w:r>
          <w:rPr>
            <w:webHidden/>
          </w:rPr>
        </w:r>
      </w:ins>
      <w:r>
        <w:rPr>
          <w:webHidden/>
        </w:rPr>
        <w:fldChar w:fldCharType="separate"/>
      </w:r>
      <w:ins w:id="39" w:author="Italo Busi" w:date="2022-03-03T21:33:00Z">
        <w:r>
          <w:rPr>
            <w:webHidden/>
          </w:rPr>
          <w:t>21</w:t>
        </w:r>
        <w:r>
          <w:rPr>
            <w:webHidden/>
          </w:rPr>
          <w:fldChar w:fldCharType="end"/>
        </w:r>
        <w:r w:rsidRPr="00C11744">
          <w:rPr>
            <w:rStyle w:val="Hyperlink"/>
          </w:rPr>
          <w:fldChar w:fldCharType="end"/>
        </w:r>
      </w:ins>
    </w:p>
    <w:p w14:paraId="7BDB40F7" w14:textId="77777777" w:rsidR="006132DF" w:rsidRDefault="006132DF">
      <w:pPr>
        <w:pStyle w:val="TOC3"/>
        <w:rPr>
          <w:ins w:id="40" w:author="Italo Busi" w:date="2022-03-03T21:33:00Z"/>
          <w:rFonts w:asciiTheme="minorHAnsi" w:eastAsiaTheme="minorEastAsia" w:hAnsiTheme="minorHAnsi" w:cstheme="minorBidi"/>
          <w:sz w:val="22"/>
          <w:szCs w:val="22"/>
          <w:lang w:eastAsia="zh-CN"/>
        </w:rPr>
      </w:pPr>
      <w:ins w:id="41" w:author="Italo Busi" w:date="2022-03-03T21:33:00Z">
        <w:r w:rsidRPr="00C11744">
          <w:rPr>
            <w:rStyle w:val="Hyperlink"/>
          </w:rPr>
          <w:fldChar w:fldCharType="begin"/>
        </w:r>
        <w:r w:rsidRPr="00C11744">
          <w:rPr>
            <w:rStyle w:val="Hyperlink"/>
          </w:rPr>
          <w:instrText xml:space="preserve"> </w:instrText>
        </w:r>
        <w:r>
          <w:instrText>HYPERLINK \l "_Toc97235653"</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3.2.3. YANG data models at the Packet MPIs</w:t>
        </w:r>
        <w:r>
          <w:rPr>
            <w:webHidden/>
          </w:rPr>
          <w:tab/>
        </w:r>
        <w:r>
          <w:rPr>
            <w:webHidden/>
          </w:rPr>
          <w:fldChar w:fldCharType="begin"/>
        </w:r>
        <w:r>
          <w:rPr>
            <w:webHidden/>
          </w:rPr>
          <w:instrText xml:space="preserve"> PAGEREF _Toc97235653 \h </w:instrText>
        </w:r>
        <w:r>
          <w:rPr>
            <w:webHidden/>
          </w:rPr>
        </w:r>
      </w:ins>
      <w:r>
        <w:rPr>
          <w:webHidden/>
        </w:rPr>
        <w:fldChar w:fldCharType="separate"/>
      </w:r>
      <w:ins w:id="42" w:author="Italo Busi" w:date="2022-03-03T21:33:00Z">
        <w:r>
          <w:rPr>
            <w:webHidden/>
          </w:rPr>
          <w:t>21</w:t>
        </w:r>
        <w:r>
          <w:rPr>
            <w:webHidden/>
          </w:rPr>
          <w:fldChar w:fldCharType="end"/>
        </w:r>
        <w:r w:rsidRPr="00C11744">
          <w:rPr>
            <w:rStyle w:val="Hyperlink"/>
          </w:rPr>
          <w:fldChar w:fldCharType="end"/>
        </w:r>
      </w:ins>
    </w:p>
    <w:p w14:paraId="25582E21" w14:textId="77777777" w:rsidR="006132DF" w:rsidRDefault="006132DF">
      <w:pPr>
        <w:pStyle w:val="TOC2"/>
        <w:rPr>
          <w:ins w:id="43" w:author="Italo Busi" w:date="2022-03-03T21:33:00Z"/>
          <w:rFonts w:asciiTheme="minorHAnsi" w:eastAsiaTheme="minorEastAsia" w:hAnsiTheme="minorHAnsi" w:cstheme="minorBidi"/>
          <w:sz w:val="22"/>
          <w:szCs w:val="22"/>
          <w:lang w:eastAsia="zh-CN"/>
        </w:rPr>
      </w:pPr>
      <w:ins w:id="44" w:author="Italo Busi" w:date="2022-03-03T21:33:00Z">
        <w:r w:rsidRPr="00C11744">
          <w:rPr>
            <w:rStyle w:val="Hyperlink"/>
          </w:rPr>
          <w:fldChar w:fldCharType="begin"/>
        </w:r>
        <w:r w:rsidRPr="00C11744">
          <w:rPr>
            <w:rStyle w:val="Hyperlink"/>
          </w:rPr>
          <w:instrText xml:space="preserve"> </w:instrText>
        </w:r>
        <w:r>
          <w:instrText>HYPERLINK \l "_Toc97235654"</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3.3. PCEP</w:t>
        </w:r>
        <w:r>
          <w:rPr>
            <w:webHidden/>
          </w:rPr>
          <w:tab/>
        </w:r>
        <w:r>
          <w:rPr>
            <w:webHidden/>
          </w:rPr>
          <w:fldChar w:fldCharType="begin"/>
        </w:r>
        <w:r>
          <w:rPr>
            <w:webHidden/>
          </w:rPr>
          <w:instrText xml:space="preserve"> PAGEREF _Toc97235654 \h </w:instrText>
        </w:r>
        <w:r>
          <w:rPr>
            <w:webHidden/>
          </w:rPr>
        </w:r>
      </w:ins>
      <w:r>
        <w:rPr>
          <w:webHidden/>
        </w:rPr>
        <w:fldChar w:fldCharType="separate"/>
      </w:r>
      <w:ins w:id="45" w:author="Italo Busi" w:date="2022-03-03T21:33:00Z">
        <w:r>
          <w:rPr>
            <w:webHidden/>
          </w:rPr>
          <w:t>22</w:t>
        </w:r>
        <w:r>
          <w:rPr>
            <w:webHidden/>
          </w:rPr>
          <w:fldChar w:fldCharType="end"/>
        </w:r>
        <w:r w:rsidRPr="00C11744">
          <w:rPr>
            <w:rStyle w:val="Hyperlink"/>
          </w:rPr>
          <w:fldChar w:fldCharType="end"/>
        </w:r>
      </w:ins>
    </w:p>
    <w:p w14:paraId="42EE7F21" w14:textId="77777777" w:rsidR="006132DF" w:rsidRDefault="006132DF">
      <w:pPr>
        <w:pStyle w:val="TOC1"/>
        <w:rPr>
          <w:ins w:id="46" w:author="Italo Busi" w:date="2022-03-03T21:33:00Z"/>
          <w:rFonts w:asciiTheme="minorHAnsi" w:eastAsiaTheme="minorEastAsia" w:hAnsiTheme="minorHAnsi" w:cstheme="minorBidi"/>
          <w:sz w:val="22"/>
          <w:szCs w:val="22"/>
          <w:lang w:eastAsia="zh-CN"/>
        </w:rPr>
      </w:pPr>
      <w:ins w:id="47" w:author="Italo Busi" w:date="2022-03-03T21:33:00Z">
        <w:r w:rsidRPr="00C11744">
          <w:rPr>
            <w:rStyle w:val="Hyperlink"/>
          </w:rPr>
          <w:fldChar w:fldCharType="begin"/>
        </w:r>
        <w:r w:rsidRPr="00C11744">
          <w:rPr>
            <w:rStyle w:val="Hyperlink"/>
          </w:rPr>
          <w:instrText xml:space="preserve"> </w:instrText>
        </w:r>
        <w:r>
          <w:instrText>HYPERLINK \l "_Toc97235656"</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4. Inventory, service and network topology discovery</w:t>
        </w:r>
        <w:r>
          <w:rPr>
            <w:webHidden/>
          </w:rPr>
          <w:tab/>
        </w:r>
        <w:r>
          <w:rPr>
            <w:webHidden/>
          </w:rPr>
          <w:fldChar w:fldCharType="begin"/>
        </w:r>
        <w:r>
          <w:rPr>
            <w:webHidden/>
          </w:rPr>
          <w:instrText xml:space="preserve"> PAGEREF _Toc97235656 \h </w:instrText>
        </w:r>
        <w:r>
          <w:rPr>
            <w:webHidden/>
          </w:rPr>
        </w:r>
      </w:ins>
      <w:r>
        <w:rPr>
          <w:webHidden/>
        </w:rPr>
        <w:fldChar w:fldCharType="separate"/>
      </w:r>
      <w:ins w:id="48" w:author="Italo Busi" w:date="2022-03-03T21:33:00Z">
        <w:r>
          <w:rPr>
            <w:webHidden/>
          </w:rPr>
          <w:t>23</w:t>
        </w:r>
        <w:r>
          <w:rPr>
            <w:webHidden/>
          </w:rPr>
          <w:fldChar w:fldCharType="end"/>
        </w:r>
        <w:r w:rsidRPr="00C11744">
          <w:rPr>
            <w:rStyle w:val="Hyperlink"/>
          </w:rPr>
          <w:fldChar w:fldCharType="end"/>
        </w:r>
      </w:ins>
    </w:p>
    <w:p w14:paraId="528FF858" w14:textId="77777777" w:rsidR="006132DF" w:rsidRDefault="006132DF">
      <w:pPr>
        <w:pStyle w:val="TOC2"/>
        <w:rPr>
          <w:ins w:id="49" w:author="Italo Busi" w:date="2022-03-03T21:33:00Z"/>
          <w:rFonts w:asciiTheme="minorHAnsi" w:eastAsiaTheme="minorEastAsia" w:hAnsiTheme="minorHAnsi" w:cstheme="minorBidi"/>
          <w:sz w:val="22"/>
          <w:szCs w:val="22"/>
          <w:lang w:eastAsia="zh-CN"/>
        </w:rPr>
      </w:pPr>
      <w:ins w:id="50" w:author="Italo Busi" w:date="2022-03-03T21:33:00Z">
        <w:r w:rsidRPr="00C11744">
          <w:rPr>
            <w:rStyle w:val="Hyperlink"/>
          </w:rPr>
          <w:fldChar w:fldCharType="begin"/>
        </w:r>
        <w:r w:rsidRPr="00C11744">
          <w:rPr>
            <w:rStyle w:val="Hyperlink"/>
          </w:rPr>
          <w:instrText xml:space="preserve"> </w:instrText>
        </w:r>
        <w:r>
          <w:instrText>HYPERLINK \l "_Toc97235657"</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4.1. Optical topology discovery</w:t>
        </w:r>
        <w:r>
          <w:rPr>
            <w:webHidden/>
          </w:rPr>
          <w:tab/>
        </w:r>
        <w:r>
          <w:rPr>
            <w:webHidden/>
          </w:rPr>
          <w:fldChar w:fldCharType="begin"/>
        </w:r>
        <w:r>
          <w:rPr>
            <w:webHidden/>
          </w:rPr>
          <w:instrText xml:space="preserve"> PAGEREF _Toc97235657 \h </w:instrText>
        </w:r>
        <w:r>
          <w:rPr>
            <w:webHidden/>
          </w:rPr>
        </w:r>
      </w:ins>
      <w:r>
        <w:rPr>
          <w:webHidden/>
        </w:rPr>
        <w:fldChar w:fldCharType="separate"/>
      </w:r>
      <w:ins w:id="51" w:author="Italo Busi" w:date="2022-03-03T21:33:00Z">
        <w:r>
          <w:rPr>
            <w:webHidden/>
          </w:rPr>
          <w:t>25</w:t>
        </w:r>
        <w:r>
          <w:rPr>
            <w:webHidden/>
          </w:rPr>
          <w:fldChar w:fldCharType="end"/>
        </w:r>
        <w:r w:rsidRPr="00C11744">
          <w:rPr>
            <w:rStyle w:val="Hyperlink"/>
          </w:rPr>
          <w:fldChar w:fldCharType="end"/>
        </w:r>
      </w:ins>
    </w:p>
    <w:p w14:paraId="78371C43" w14:textId="77777777" w:rsidR="006132DF" w:rsidRDefault="006132DF">
      <w:pPr>
        <w:pStyle w:val="TOC2"/>
        <w:rPr>
          <w:ins w:id="52" w:author="Italo Busi" w:date="2022-03-03T21:33:00Z"/>
          <w:rFonts w:asciiTheme="minorHAnsi" w:eastAsiaTheme="minorEastAsia" w:hAnsiTheme="minorHAnsi" w:cstheme="minorBidi"/>
          <w:sz w:val="22"/>
          <w:szCs w:val="22"/>
          <w:lang w:eastAsia="zh-CN"/>
        </w:rPr>
      </w:pPr>
      <w:ins w:id="53" w:author="Italo Busi" w:date="2022-03-03T21:33:00Z">
        <w:r w:rsidRPr="00C11744">
          <w:rPr>
            <w:rStyle w:val="Hyperlink"/>
          </w:rPr>
          <w:fldChar w:fldCharType="begin"/>
        </w:r>
        <w:r w:rsidRPr="00C11744">
          <w:rPr>
            <w:rStyle w:val="Hyperlink"/>
          </w:rPr>
          <w:instrText xml:space="preserve"> </w:instrText>
        </w:r>
        <w:r>
          <w:instrText>HYPERLINK \l "_Toc97235658"</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4.2. Optical path discovery</w:t>
        </w:r>
        <w:r>
          <w:rPr>
            <w:webHidden/>
          </w:rPr>
          <w:tab/>
        </w:r>
        <w:r>
          <w:rPr>
            <w:webHidden/>
          </w:rPr>
          <w:fldChar w:fldCharType="begin"/>
        </w:r>
        <w:r>
          <w:rPr>
            <w:webHidden/>
          </w:rPr>
          <w:instrText xml:space="preserve"> PAGEREF _Toc97235658 \h </w:instrText>
        </w:r>
        <w:r>
          <w:rPr>
            <w:webHidden/>
          </w:rPr>
        </w:r>
      </w:ins>
      <w:r>
        <w:rPr>
          <w:webHidden/>
        </w:rPr>
        <w:fldChar w:fldCharType="separate"/>
      </w:r>
      <w:ins w:id="54" w:author="Italo Busi" w:date="2022-03-03T21:33:00Z">
        <w:r>
          <w:rPr>
            <w:webHidden/>
          </w:rPr>
          <w:t>26</w:t>
        </w:r>
        <w:r>
          <w:rPr>
            <w:webHidden/>
          </w:rPr>
          <w:fldChar w:fldCharType="end"/>
        </w:r>
        <w:r w:rsidRPr="00C11744">
          <w:rPr>
            <w:rStyle w:val="Hyperlink"/>
          </w:rPr>
          <w:fldChar w:fldCharType="end"/>
        </w:r>
      </w:ins>
    </w:p>
    <w:p w14:paraId="75441D70" w14:textId="77777777" w:rsidR="006132DF" w:rsidRDefault="006132DF">
      <w:pPr>
        <w:pStyle w:val="TOC2"/>
        <w:rPr>
          <w:ins w:id="55" w:author="Italo Busi" w:date="2022-03-03T21:33:00Z"/>
          <w:rFonts w:asciiTheme="minorHAnsi" w:eastAsiaTheme="minorEastAsia" w:hAnsiTheme="minorHAnsi" w:cstheme="minorBidi"/>
          <w:sz w:val="22"/>
          <w:szCs w:val="22"/>
          <w:lang w:eastAsia="zh-CN"/>
        </w:rPr>
      </w:pPr>
      <w:ins w:id="56" w:author="Italo Busi" w:date="2022-03-03T21:33:00Z">
        <w:r w:rsidRPr="00C11744">
          <w:rPr>
            <w:rStyle w:val="Hyperlink"/>
          </w:rPr>
          <w:fldChar w:fldCharType="begin"/>
        </w:r>
        <w:r w:rsidRPr="00C11744">
          <w:rPr>
            <w:rStyle w:val="Hyperlink"/>
          </w:rPr>
          <w:instrText xml:space="preserve"> </w:instrText>
        </w:r>
        <w:r>
          <w:instrText>HYPERLINK \l "_Toc97235659"</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4.3. Packet topology discovery</w:t>
        </w:r>
        <w:r>
          <w:rPr>
            <w:webHidden/>
          </w:rPr>
          <w:tab/>
        </w:r>
        <w:r>
          <w:rPr>
            <w:webHidden/>
          </w:rPr>
          <w:fldChar w:fldCharType="begin"/>
        </w:r>
        <w:r>
          <w:rPr>
            <w:webHidden/>
          </w:rPr>
          <w:instrText xml:space="preserve"> PAGEREF _Toc97235659 \h </w:instrText>
        </w:r>
        <w:r>
          <w:rPr>
            <w:webHidden/>
          </w:rPr>
        </w:r>
      </w:ins>
      <w:r>
        <w:rPr>
          <w:webHidden/>
        </w:rPr>
        <w:fldChar w:fldCharType="separate"/>
      </w:r>
      <w:ins w:id="57" w:author="Italo Busi" w:date="2022-03-03T21:33:00Z">
        <w:r>
          <w:rPr>
            <w:webHidden/>
          </w:rPr>
          <w:t>27</w:t>
        </w:r>
        <w:r>
          <w:rPr>
            <w:webHidden/>
          </w:rPr>
          <w:fldChar w:fldCharType="end"/>
        </w:r>
        <w:r w:rsidRPr="00C11744">
          <w:rPr>
            <w:rStyle w:val="Hyperlink"/>
          </w:rPr>
          <w:fldChar w:fldCharType="end"/>
        </w:r>
      </w:ins>
    </w:p>
    <w:p w14:paraId="512A4F7E" w14:textId="77777777" w:rsidR="006132DF" w:rsidRDefault="006132DF">
      <w:pPr>
        <w:pStyle w:val="TOC2"/>
        <w:rPr>
          <w:ins w:id="58" w:author="Italo Busi" w:date="2022-03-03T21:33:00Z"/>
          <w:rFonts w:asciiTheme="minorHAnsi" w:eastAsiaTheme="minorEastAsia" w:hAnsiTheme="minorHAnsi" w:cstheme="minorBidi"/>
          <w:sz w:val="22"/>
          <w:szCs w:val="22"/>
          <w:lang w:eastAsia="zh-CN"/>
        </w:rPr>
      </w:pPr>
      <w:ins w:id="59" w:author="Italo Busi" w:date="2022-03-03T21:33:00Z">
        <w:r w:rsidRPr="00C11744">
          <w:rPr>
            <w:rStyle w:val="Hyperlink"/>
          </w:rPr>
          <w:fldChar w:fldCharType="begin"/>
        </w:r>
        <w:r w:rsidRPr="00C11744">
          <w:rPr>
            <w:rStyle w:val="Hyperlink"/>
          </w:rPr>
          <w:instrText xml:space="preserve"> </w:instrText>
        </w:r>
        <w:r>
          <w:instrText>HYPERLINK \l "_Toc97235660"</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4.4. SR-TE path discovery</w:t>
        </w:r>
        <w:r>
          <w:rPr>
            <w:webHidden/>
          </w:rPr>
          <w:tab/>
        </w:r>
        <w:r>
          <w:rPr>
            <w:webHidden/>
          </w:rPr>
          <w:fldChar w:fldCharType="begin"/>
        </w:r>
        <w:r>
          <w:rPr>
            <w:webHidden/>
          </w:rPr>
          <w:instrText xml:space="preserve"> PAGEREF _Toc97235660 \h </w:instrText>
        </w:r>
        <w:r>
          <w:rPr>
            <w:webHidden/>
          </w:rPr>
        </w:r>
      </w:ins>
      <w:r>
        <w:rPr>
          <w:webHidden/>
        </w:rPr>
        <w:fldChar w:fldCharType="separate"/>
      </w:r>
      <w:ins w:id="60" w:author="Italo Busi" w:date="2022-03-03T21:33:00Z">
        <w:r>
          <w:rPr>
            <w:webHidden/>
          </w:rPr>
          <w:t>27</w:t>
        </w:r>
        <w:r>
          <w:rPr>
            <w:webHidden/>
          </w:rPr>
          <w:fldChar w:fldCharType="end"/>
        </w:r>
        <w:r w:rsidRPr="00C11744">
          <w:rPr>
            <w:rStyle w:val="Hyperlink"/>
          </w:rPr>
          <w:fldChar w:fldCharType="end"/>
        </w:r>
      </w:ins>
    </w:p>
    <w:p w14:paraId="5F386DB6" w14:textId="77777777" w:rsidR="006132DF" w:rsidRDefault="006132DF">
      <w:pPr>
        <w:pStyle w:val="TOC2"/>
        <w:rPr>
          <w:ins w:id="61" w:author="Italo Busi" w:date="2022-03-03T21:33:00Z"/>
          <w:rFonts w:asciiTheme="minorHAnsi" w:eastAsiaTheme="minorEastAsia" w:hAnsiTheme="minorHAnsi" w:cstheme="minorBidi"/>
          <w:sz w:val="22"/>
          <w:szCs w:val="22"/>
          <w:lang w:eastAsia="zh-CN"/>
        </w:rPr>
      </w:pPr>
      <w:ins w:id="62" w:author="Italo Busi" w:date="2022-03-03T21:33:00Z">
        <w:r w:rsidRPr="00C11744">
          <w:rPr>
            <w:rStyle w:val="Hyperlink"/>
          </w:rPr>
          <w:fldChar w:fldCharType="begin"/>
        </w:r>
        <w:r w:rsidRPr="00C11744">
          <w:rPr>
            <w:rStyle w:val="Hyperlink"/>
          </w:rPr>
          <w:instrText xml:space="preserve"> </w:instrText>
        </w:r>
        <w:r>
          <w:instrText>HYPERLINK \l "_Toc97235661"</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4.5. Inter-domain link discovery</w:t>
        </w:r>
        <w:r>
          <w:rPr>
            <w:webHidden/>
          </w:rPr>
          <w:tab/>
        </w:r>
        <w:r>
          <w:rPr>
            <w:webHidden/>
          </w:rPr>
          <w:fldChar w:fldCharType="begin"/>
        </w:r>
        <w:r>
          <w:rPr>
            <w:webHidden/>
          </w:rPr>
          <w:instrText xml:space="preserve"> PAGEREF _Toc97235661 \h </w:instrText>
        </w:r>
        <w:r>
          <w:rPr>
            <w:webHidden/>
          </w:rPr>
        </w:r>
      </w:ins>
      <w:r>
        <w:rPr>
          <w:webHidden/>
        </w:rPr>
        <w:fldChar w:fldCharType="separate"/>
      </w:r>
      <w:ins w:id="63" w:author="Italo Busi" w:date="2022-03-03T21:33:00Z">
        <w:r>
          <w:rPr>
            <w:webHidden/>
          </w:rPr>
          <w:t>28</w:t>
        </w:r>
        <w:r>
          <w:rPr>
            <w:webHidden/>
          </w:rPr>
          <w:fldChar w:fldCharType="end"/>
        </w:r>
        <w:r w:rsidRPr="00C11744">
          <w:rPr>
            <w:rStyle w:val="Hyperlink"/>
          </w:rPr>
          <w:fldChar w:fldCharType="end"/>
        </w:r>
      </w:ins>
    </w:p>
    <w:p w14:paraId="12D5D043" w14:textId="77777777" w:rsidR="006132DF" w:rsidRDefault="006132DF">
      <w:pPr>
        <w:pStyle w:val="TOC3"/>
        <w:rPr>
          <w:ins w:id="64" w:author="Italo Busi" w:date="2022-03-03T21:33:00Z"/>
          <w:rFonts w:asciiTheme="minorHAnsi" w:eastAsiaTheme="minorEastAsia" w:hAnsiTheme="minorHAnsi" w:cstheme="minorBidi"/>
          <w:sz w:val="22"/>
          <w:szCs w:val="22"/>
          <w:lang w:eastAsia="zh-CN"/>
        </w:rPr>
      </w:pPr>
      <w:ins w:id="65" w:author="Italo Busi" w:date="2022-03-03T21:33:00Z">
        <w:r w:rsidRPr="00C11744">
          <w:rPr>
            <w:rStyle w:val="Hyperlink"/>
          </w:rPr>
          <w:lastRenderedPageBreak/>
          <w:fldChar w:fldCharType="begin"/>
        </w:r>
        <w:r w:rsidRPr="00C11744">
          <w:rPr>
            <w:rStyle w:val="Hyperlink"/>
          </w:rPr>
          <w:instrText xml:space="preserve"> </w:instrText>
        </w:r>
        <w:r>
          <w:instrText>HYPERLINK \l "_Toc97235662"</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4.5.1. Cross-layer link discovery</w:t>
        </w:r>
        <w:r>
          <w:rPr>
            <w:webHidden/>
          </w:rPr>
          <w:tab/>
        </w:r>
        <w:r>
          <w:rPr>
            <w:webHidden/>
          </w:rPr>
          <w:fldChar w:fldCharType="begin"/>
        </w:r>
        <w:r>
          <w:rPr>
            <w:webHidden/>
          </w:rPr>
          <w:instrText xml:space="preserve"> PAGEREF _Toc97235662 \h </w:instrText>
        </w:r>
        <w:r>
          <w:rPr>
            <w:webHidden/>
          </w:rPr>
        </w:r>
      </w:ins>
      <w:r>
        <w:rPr>
          <w:webHidden/>
        </w:rPr>
        <w:fldChar w:fldCharType="separate"/>
      </w:r>
      <w:ins w:id="66" w:author="Italo Busi" w:date="2022-03-03T21:33:00Z">
        <w:r>
          <w:rPr>
            <w:webHidden/>
          </w:rPr>
          <w:t>29</w:t>
        </w:r>
        <w:r>
          <w:rPr>
            <w:webHidden/>
          </w:rPr>
          <w:fldChar w:fldCharType="end"/>
        </w:r>
        <w:r w:rsidRPr="00C11744">
          <w:rPr>
            <w:rStyle w:val="Hyperlink"/>
          </w:rPr>
          <w:fldChar w:fldCharType="end"/>
        </w:r>
      </w:ins>
    </w:p>
    <w:p w14:paraId="2FA35875" w14:textId="77777777" w:rsidR="006132DF" w:rsidRDefault="006132DF">
      <w:pPr>
        <w:pStyle w:val="TOC3"/>
        <w:rPr>
          <w:ins w:id="67" w:author="Italo Busi" w:date="2022-03-03T21:33:00Z"/>
          <w:rFonts w:asciiTheme="minorHAnsi" w:eastAsiaTheme="minorEastAsia" w:hAnsiTheme="minorHAnsi" w:cstheme="minorBidi"/>
          <w:sz w:val="22"/>
          <w:szCs w:val="22"/>
          <w:lang w:eastAsia="zh-CN"/>
        </w:rPr>
      </w:pPr>
      <w:ins w:id="68" w:author="Italo Busi" w:date="2022-03-03T21:33:00Z">
        <w:r w:rsidRPr="00C11744">
          <w:rPr>
            <w:rStyle w:val="Hyperlink"/>
          </w:rPr>
          <w:fldChar w:fldCharType="begin"/>
        </w:r>
        <w:r w:rsidRPr="00C11744">
          <w:rPr>
            <w:rStyle w:val="Hyperlink"/>
          </w:rPr>
          <w:instrText xml:space="preserve"> </w:instrText>
        </w:r>
        <w:r>
          <w:instrText>HYPERLINK \l "_Toc97235663"</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4.5.2. Inter-domain IP link discovery</w:t>
        </w:r>
        <w:r>
          <w:rPr>
            <w:webHidden/>
          </w:rPr>
          <w:tab/>
        </w:r>
        <w:r>
          <w:rPr>
            <w:webHidden/>
          </w:rPr>
          <w:fldChar w:fldCharType="begin"/>
        </w:r>
        <w:r>
          <w:rPr>
            <w:webHidden/>
          </w:rPr>
          <w:instrText xml:space="preserve"> PAGEREF _Toc97235663 \h </w:instrText>
        </w:r>
        <w:r>
          <w:rPr>
            <w:webHidden/>
          </w:rPr>
        </w:r>
      </w:ins>
      <w:r>
        <w:rPr>
          <w:webHidden/>
        </w:rPr>
        <w:fldChar w:fldCharType="separate"/>
      </w:r>
      <w:ins w:id="69" w:author="Italo Busi" w:date="2022-03-03T21:33:00Z">
        <w:r>
          <w:rPr>
            <w:webHidden/>
          </w:rPr>
          <w:t>31</w:t>
        </w:r>
        <w:r>
          <w:rPr>
            <w:webHidden/>
          </w:rPr>
          <w:fldChar w:fldCharType="end"/>
        </w:r>
        <w:r w:rsidRPr="00C11744">
          <w:rPr>
            <w:rStyle w:val="Hyperlink"/>
          </w:rPr>
          <w:fldChar w:fldCharType="end"/>
        </w:r>
      </w:ins>
    </w:p>
    <w:p w14:paraId="28854A3C" w14:textId="77777777" w:rsidR="006132DF" w:rsidRDefault="006132DF">
      <w:pPr>
        <w:pStyle w:val="TOC2"/>
        <w:rPr>
          <w:ins w:id="70" w:author="Italo Busi" w:date="2022-03-03T21:33:00Z"/>
          <w:rFonts w:asciiTheme="minorHAnsi" w:eastAsiaTheme="minorEastAsia" w:hAnsiTheme="minorHAnsi" w:cstheme="minorBidi"/>
          <w:sz w:val="22"/>
          <w:szCs w:val="22"/>
          <w:lang w:eastAsia="zh-CN"/>
        </w:rPr>
      </w:pPr>
      <w:ins w:id="71" w:author="Italo Busi" w:date="2022-03-03T21:33:00Z">
        <w:r w:rsidRPr="00C11744">
          <w:rPr>
            <w:rStyle w:val="Hyperlink"/>
          </w:rPr>
          <w:fldChar w:fldCharType="begin"/>
        </w:r>
        <w:r w:rsidRPr="00C11744">
          <w:rPr>
            <w:rStyle w:val="Hyperlink"/>
          </w:rPr>
          <w:instrText xml:space="preserve"> </w:instrText>
        </w:r>
        <w:r>
          <w:instrText>HYPERLINK \l "_Toc97235664"</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4.6. Multi-layer IP link discovery</w:t>
        </w:r>
        <w:r>
          <w:rPr>
            <w:webHidden/>
          </w:rPr>
          <w:tab/>
        </w:r>
        <w:r>
          <w:rPr>
            <w:webHidden/>
          </w:rPr>
          <w:fldChar w:fldCharType="begin"/>
        </w:r>
        <w:r>
          <w:rPr>
            <w:webHidden/>
          </w:rPr>
          <w:instrText xml:space="preserve"> PAGEREF _Toc97235664 \h </w:instrText>
        </w:r>
        <w:r>
          <w:rPr>
            <w:webHidden/>
          </w:rPr>
        </w:r>
      </w:ins>
      <w:r>
        <w:rPr>
          <w:webHidden/>
        </w:rPr>
        <w:fldChar w:fldCharType="separate"/>
      </w:r>
      <w:ins w:id="72" w:author="Italo Busi" w:date="2022-03-03T21:33:00Z">
        <w:r>
          <w:rPr>
            <w:webHidden/>
          </w:rPr>
          <w:t>33</w:t>
        </w:r>
        <w:r>
          <w:rPr>
            <w:webHidden/>
          </w:rPr>
          <w:fldChar w:fldCharType="end"/>
        </w:r>
        <w:r w:rsidRPr="00C11744">
          <w:rPr>
            <w:rStyle w:val="Hyperlink"/>
          </w:rPr>
          <w:fldChar w:fldCharType="end"/>
        </w:r>
      </w:ins>
    </w:p>
    <w:p w14:paraId="1C7DAF73" w14:textId="77777777" w:rsidR="006132DF" w:rsidRDefault="006132DF">
      <w:pPr>
        <w:pStyle w:val="TOC3"/>
        <w:rPr>
          <w:ins w:id="73" w:author="Italo Busi" w:date="2022-03-03T21:33:00Z"/>
          <w:rFonts w:asciiTheme="minorHAnsi" w:eastAsiaTheme="minorEastAsia" w:hAnsiTheme="minorHAnsi" w:cstheme="minorBidi"/>
          <w:sz w:val="22"/>
          <w:szCs w:val="22"/>
          <w:lang w:eastAsia="zh-CN"/>
        </w:rPr>
      </w:pPr>
      <w:ins w:id="74" w:author="Italo Busi" w:date="2022-03-03T21:33:00Z">
        <w:r w:rsidRPr="00C11744">
          <w:rPr>
            <w:rStyle w:val="Hyperlink"/>
          </w:rPr>
          <w:fldChar w:fldCharType="begin"/>
        </w:r>
        <w:r w:rsidRPr="00C11744">
          <w:rPr>
            <w:rStyle w:val="Hyperlink"/>
          </w:rPr>
          <w:instrText xml:space="preserve"> </w:instrText>
        </w:r>
        <w:r>
          <w:instrText>HYPERLINK \l "_Toc97235665"</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4.6.1. Single-layer intra-domain IP links</w:t>
        </w:r>
        <w:r>
          <w:rPr>
            <w:webHidden/>
          </w:rPr>
          <w:tab/>
        </w:r>
        <w:r>
          <w:rPr>
            <w:webHidden/>
          </w:rPr>
          <w:fldChar w:fldCharType="begin"/>
        </w:r>
        <w:r>
          <w:rPr>
            <w:webHidden/>
          </w:rPr>
          <w:instrText xml:space="preserve"> PAGEREF _Toc97235665 \h </w:instrText>
        </w:r>
        <w:r>
          <w:rPr>
            <w:webHidden/>
          </w:rPr>
        </w:r>
      </w:ins>
      <w:r>
        <w:rPr>
          <w:webHidden/>
        </w:rPr>
        <w:fldChar w:fldCharType="separate"/>
      </w:r>
      <w:ins w:id="75" w:author="Italo Busi" w:date="2022-03-03T21:33:00Z">
        <w:r>
          <w:rPr>
            <w:webHidden/>
          </w:rPr>
          <w:t>36</w:t>
        </w:r>
        <w:r>
          <w:rPr>
            <w:webHidden/>
          </w:rPr>
          <w:fldChar w:fldCharType="end"/>
        </w:r>
        <w:r w:rsidRPr="00C11744">
          <w:rPr>
            <w:rStyle w:val="Hyperlink"/>
          </w:rPr>
          <w:fldChar w:fldCharType="end"/>
        </w:r>
      </w:ins>
    </w:p>
    <w:p w14:paraId="1CC0857A" w14:textId="77777777" w:rsidR="006132DF" w:rsidRDefault="006132DF">
      <w:pPr>
        <w:pStyle w:val="TOC2"/>
        <w:rPr>
          <w:ins w:id="76" w:author="Italo Busi" w:date="2022-03-03T21:33:00Z"/>
          <w:rFonts w:asciiTheme="minorHAnsi" w:eastAsiaTheme="minorEastAsia" w:hAnsiTheme="minorHAnsi" w:cstheme="minorBidi"/>
          <w:sz w:val="22"/>
          <w:szCs w:val="22"/>
          <w:lang w:eastAsia="zh-CN"/>
        </w:rPr>
      </w:pPr>
      <w:ins w:id="77" w:author="Italo Busi" w:date="2022-03-03T21:33:00Z">
        <w:r w:rsidRPr="00C11744">
          <w:rPr>
            <w:rStyle w:val="Hyperlink"/>
          </w:rPr>
          <w:fldChar w:fldCharType="begin"/>
        </w:r>
        <w:r w:rsidRPr="00C11744">
          <w:rPr>
            <w:rStyle w:val="Hyperlink"/>
          </w:rPr>
          <w:instrText xml:space="preserve"> </w:instrText>
        </w:r>
        <w:r>
          <w:instrText>HYPERLINK \l "_Toc97235666"</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4.7. LAG discovery</w:t>
        </w:r>
        <w:r>
          <w:rPr>
            <w:webHidden/>
          </w:rPr>
          <w:tab/>
        </w:r>
        <w:r>
          <w:rPr>
            <w:webHidden/>
          </w:rPr>
          <w:fldChar w:fldCharType="begin"/>
        </w:r>
        <w:r>
          <w:rPr>
            <w:webHidden/>
          </w:rPr>
          <w:instrText xml:space="preserve"> PAGEREF _Toc97235666 \h </w:instrText>
        </w:r>
        <w:r>
          <w:rPr>
            <w:webHidden/>
          </w:rPr>
        </w:r>
      </w:ins>
      <w:r>
        <w:rPr>
          <w:webHidden/>
        </w:rPr>
        <w:fldChar w:fldCharType="separate"/>
      </w:r>
      <w:ins w:id="78" w:author="Italo Busi" w:date="2022-03-03T21:33:00Z">
        <w:r>
          <w:rPr>
            <w:webHidden/>
          </w:rPr>
          <w:t>38</w:t>
        </w:r>
        <w:r>
          <w:rPr>
            <w:webHidden/>
          </w:rPr>
          <w:fldChar w:fldCharType="end"/>
        </w:r>
        <w:r w:rsidRPr="00C11744">
          <w:rPr>
            <w:rStyle w:val="Hyperlink"/>
          </w:rPr>
          <w:fldChar w:fldCharType="end"/>
        </w:r>
      </w:ins>
    </w:p>
    <w:p w14:paraId="20CD63BA" w14:textId="77777777" w:rsidR="006132DF" w:rsidRDefault="006132DF">
      <w:pPr>
        <w:pStyle w:val="TOC2"/>
        <w:rPr>
          <w:ins w:id="79" w:author="Italo Busi" w:date="2022-03-03T21:33:00Z"/>
          <w:rFonts w:asciiTheme="minorHAnsi" w:eastAsiaTheme="minorEastAsia" w:hAnsiTheme="minorHAnsi" w:cstheme="minorBidi"/>
          <w:sz w:val="22"/>
          <w:szCs w:val="22"/>
          <w:lang w:eastAsia="zh-CN"/>
        </w:rPr>
      </w:pPr>
      <w:ins w:id="80" w:author="Italo Busi" w:date="2022-03-03T21:33:00Z">
        <w:r w:rsidRPr="00C11744">
          <w:rPr>
            <w:rStyle w:val="Hyperlink"/>
          </w:rPr>
          <w:fldChar w:fldCharType="begin"/>
        </w:r>
        <w:r w:rsidRPr="00C11744">
          <w:rPr>
            <w:rStyle w:val="Hyperlink"/>
          </w:rPr>
          <w:instrText xml:space="preserve"> </w:instrText>
        </w:r>
        <w:r>
          <w:instrText>HYPERLINK \l "_Toc97235667"</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4.8. L2/L3 VPN network services discovery</w:t>
        </w:r>
        <w:r>
          <w:rPr>
            <w:webHidden/>
          </w:rPr>
          <w:tab/>
        </w:r>
        <w:r>
          <w:rPr>
            <w:webHidden/>
          </w:rPr>
          <w:fldChar w:fldCharType="begin"/>
        </w:r>
        <w:r>
          <w:rPr>
            <w:webHidden/>
          </w:rPr>
          <w:instrText xml:space="preserve"> PAGEREF _Toc97235667 \h </w:instrText>
        </w:r>
        <w:r>
          <w:rPr>
            <w:webHidden/>
          </w:rPr>
        </w:r>
      </w:ins>
      <w:r>
        <w:rPr>
          <w:webHidden/>
        </w:rPr>
        <w:fldChar w:fldCharType="separate"/>
      </w:r>
      <w:ins w:id="81" w:author="Italo Busi" w:date="2022-03-03T21:33:00Z">
        <w:r>
          <w:rPr>
            <w:webHidden/>
          </w:rPr>
          <w:t>38</w:t>
        </w:r>
        <w:r>
          <w:rPr>
            <w:webHidden/>
          </w:rPr>
          <w:fldChar w:fldCharType="end"/>
        </w:r>
        <w:r w:rsidRPr="00C11744">
          <w:rPr>
            <w:rStyle w:val="Hyperlink"/>
          </w:rPr>
          <w:fldChar w:fldCharType="end"/>
        </w:r>
      </w:ins>
    </w:p>
    <w:p w14:paraId="02779836" w14:textId="77777777" w:rsidR="006132DF" w:rsidRDefault="006132DF">
      <w:pPr>
        <w:pStyle w:val="TOC2"/>
        <w:rPr>
          <w:ins w:id="82" w:author="Italo Busi" w:date="2022-03-03T21:33:00Z"/>
          <w:rFonts w:asciiTheme="minorHAnsi" w:eastAsiaTheme="minorEastAsia" w:hAnsiTheme="minorHAnsi" w:cstheme="minorBidi"/>
          <w:sz w:val="22"/>
          <w:szCs w:val="22"/>
          <w:lang w:eastAsia="zh-CN"/>
        </w:rPr>
      </w:pPr>
      <w:ins w:id="83" w:author="Italo Busi" w:date="2022-03-03T21:33:00Z">
        <w:r w:rsidRPr="00C11744">
          <w:rPr>
            <w:rStyle w:val="Hyperlink"/>
          </w:rPr>
          <w:fldChar w:fldCharType="begin"/>
        </w:r>
        <w:r w:rsidRPr="00C11744">
          <w:rPr>
            <w:rStyle w:val="Hyperlink"/>
          </w:rPr>
          <w:instrText xml:space="preserve"> </w:instrText>
        </w:r>
        <w:r>
          <w:instrText>HYPERLINK \l "_Toc97235668"</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4.9. Inventory discovery</w:t>
        </w:r>
        <w:r>
          <w:rPr>
            <w:webHidden/>
          </w:rPr>
          <w:tab/>
        </w:r>
        <w:r>
          <w:rPr>
            <w:webHidden/>
          </w:rPr>
          <w:fldChar w:fldCharType="begin"/>
        </w:r>
        <w:r>
          <w:rPr>
            <w:webHidden/>
          </w:rPr>
          <w:instrText xml:space="preserve"> PAGEREF _Toc97235668 \h </w:instrText>
        </w:r>
        <w:r>
          <w:rPr>
            <w:webHidden/>
          </w:rPr>
        </w:r>
      </w:ins>
      <w:r>
        <w:rPr>
          <w:webHidden/>
        </w:rPr>
        <w:fldChar w:fldCharType="separate"/>
      </w:r>
      <w:ins w:id="84" w:author="Italo Busi" w:date="2022-03-03T21:33:00Z">
        <w:r>
          <w:rPr>
            <w:webHidden/>
          </w:rPr>
          <w:t>38</w:t>
        </w:r>
        <w:r>
          <w:rPr>
            <w:webHidden/>
          </w:rPr>
          <w:fldChar w:fldCharType="end"/>
        </w:r>
        <w:r w:rsidRPr="00C11744">
          <w:rPr>
            <w:rStyle w:val="Hyperlink"/>
          </w:rPr>
          <w:fldChar w:fldCharType="end"/>
        </w:r>
      </w:ins>
    </w:p>
    <w:p w14:paraId="41170797" w14:textId="77777777" w:rsidR="006132DF" w:rsidRDefault="006132DF">
      <w:pPr>
        <w:pStyle w:val="TOC1"/>
        <w:rPr>
          <w:ins w:id="85" w:author="Italo Busi" w:date="2022-03-03T21:33:00Z"/>
          <w:rFonts w:asciiTheme="minorHAnsi" w:eastAsiaTheme="minorEastAsia" w:hAnsiTheme="minorHAnsi" w:cstheme="minorBidi"/>
          <w:sz w:val="22"/>
          <w:szCs w:val="22"/>
          <w:lang w:eastAsia="zh-CN"/>
        </w:rPr>
      </w:pPr>
      <w:ins w:id="86" w:author="Italo Busi" w:date="2022-03-03T21:33:00Z">
        <w:r w:rsidRPr="00C11744">
          <w:rPr>
            <w:rStyle w:val="Hyperlink"/>
          </w:rPr>
          <w:fldChar w:fldCharType="begin"/>
        </w:r>
        <w:r w:rsidRPr="00C11744">
          <w:rPr>
            <w:rStyle w:val="Hyperlink"/>
          </w:rPr>
          <w:instrText xml:space="preserve"> </w:instrText>
        </w:r>
        <w:r>
          <w:instrText>HYPERLINK \l "_Toc97235669"</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5. Establishment of L2/L3 VPN network services with TE requirements</w:t>
        </w:r>
        <w:r>
          <w:rPr>
            <w:webHidden/>
          </w:rPr>
          <w:tab/>
        </w:r>
        <w:r>
          <w:rPr>
            <w:webHidden/>
          </w:rPr>
          <w:fldChar w:fldCharType="begin"/>
        </w:r>
        <w:r>
          <w:rPr>
            <w:webHidden/>
          </w:rPr>
          <w:instrText xml:space="preserve"> PAGEREF _Toc97235669 \h </w:instrText>
        </w:r>
        <w:r>
          <w:rPr>
            <w:webHidden/>
          </w:rPr>
        </w:r>
      </w:ins>
      <w:r>
        <w:rPr>
          <w:webHidden/>
        </w:rPr>
        <w:fldChar w:fldCharType="separate"/>
      </w:r>
      <w:ins w:id="87" w:author="Italo Busi" w:date="2022-03-03T21:33:00Z">
        <w:r>
          <w:rPr>
            <w:webHidden/>
          </w:rPr>
          <w:t>38</w:t>
        </w:r>
        <w:r>
          <w:rPr>
            <w:webHidden/>
          </w:rPr>
          <w:fldChar w:fldCharType="end"/>
        </w:r>
        <w:r w:rsidRPr="00C11744">
          <w:rPr>
            <w:rStyle w:val="Hyperlink"/>
          </w:rPr>
          <w:fldChar w:fldCharType="end"/>
        </w:r>
      </w:ins>
    </w:p>
    <w:p w14:paraId="2B8AF9A3" w14:textId="77777777" w:rsidR="006132DF" w:rsidRDefault="006132DF">
      <w:pPr>
        <w:pStyle w:val="TOC2"/>
        <w:rPr>
          <w:ins w:id="88" w:author="Italo Busi" w:date="2022-03-03T21:33:00Z"/>
          <w:rFonts w:asciiTheme="minorHAnsi" w:eastAsiaTheme="minorEastAsia" w:hAnsiTheme="minorHAnsi" w:cstheme="minorBidi"/>
          <w:sz w:val="22"/>
          <w:szCs w:val="22"/>
          <w:lang w:eastAsia="zh-CN"/>
        </w:rPr>
      </w:pPr>
      <w:ins w:id="89" w:author="Italo Busi" w:date="2022-03-03T21:33:00Z">
        <w:r w:rsidRPr="00C11744">
          <w:rPr>
            <w:rStyle w:val="Hyperlink"/>
          </w:rPr>
          <w:fldChar w:fldCharType="begin"/>
        </w:r>
        <w:r w:rsidRPr="00C11744">
          <w:rPr>
            <w:rStyle w:val="Hyperlink"/>
          </w:rPr>
          <w:instrText xml:space="preserve"> </w:instrText>
        </w:r>
        <w:r>
          <w:instrText>HYPERLINK \l "_Toc97235670"</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5.1. Optical Path Computation</w:t>
        </w:r>
        <w:r>
          <w:rPr>
            <w:webHidden/>
          </w:rPr>
          <w:tab/>
        </w:r>
        <w:r>
          <w:rPr>
            <w:webHidden/>
          </w:rPr>
          <w:fldChar w:fldCharType="begin"/>
        </w:r>
        <w:r>
          <w:rPr>
            <w:webHidden/>
          </w:rPr>
          <w:instrText xml:space="preserve"> PAGEREF _Toc97235670 \h </w:instrText>
        </w:r>
        <w:r>
          <w:rPr>
            <w:webHidden/>
          </w:rPr>
        </w:r>
      </w:ins>
      <w:r>
        <w:rPr>
          <w:webHidden/>
        </w:rPr>
        <w:fldChar w:fldCharType="separate"/>
      </w:r>
      <w:ins w:id="90" w:author="Italo Busi" w:date="2022-03-03T21:33:00Z">
        <w:r>
          <w:rPr>
            <w:webHidden/>
          </w:rPr>
          <w:t>40</w:t>
        </w:r>
        <w:r>
          <w:rPr>
            <w:webHidden/>
          </w:rPr>
          <w:fldChar w:fldCharType="end"/>
        </w:r>
        <w:r w:rsidRPr="00C11744">
          <w:rPr>
            <w:rStyle w:val="Hyperlink"/>
          </w:rPr>
          <w:fldChar w:fldCharType="end"/>
        </w:r>
      </w:ins>
    </w:p>
    <w:p w14:paraId="0D979B2A" w14:textId="77777777" w:rsidR="006132DF" w:rsidRDefault="006132DF">
      <w:pPr>
        <w:pStyle w:val="TOC2"/>
        <w:rPr>
          <w:ins w:id="91" w:author="Italo Busi" w:date="2022-03-03T21:33:00Z"/>
          <w:rFonts w:asciiTheme="minorHAnsi" w:eastAsiaTheme="minorEastAsia" w:hAnsiTheme="minorHAnsi" w:cstheme="minorBidi"/>
          <w:sz w:val="22"/>
          <w:szCs w:val="22"/>
          <w:lang w:eastAsia="zh-CN"/>
        </w:rPr>
      </w:pPr>
      <w:ins w:id="92" w:author="Italo Busi" w:date="2022-03-03T21:33:00Z">
        <w:r w:rsidRPr="00C11744">
          <w:rPr>
            <w:rStyle w:val="Hyperlink"/>
          </w:rPr>
          <w:fldChar w:fldCharType="begin"/>
        </w:r>
        <w:r w:rsidRPr="00C11744">
          <w:rPr>
            <w:rStyle w:val="Hyperlink"/>
          </w:rPr>
          <w:instrText xml:space="preserve"> </w:instrText>
        </w:r>
        <w:r>
          <w:instrText>HYPERLINK \l "_Toc97235671"</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5.2. Multi-layer IP link Setup</w:t>
        </w:r>
        <w:r>
          <w:rPr>
            <w:webHidden/>
          </w:rPr>
          <w:tab/>
        </w:r>
        <w:r>
          <w:rPr>
            <w:webHidden/>
          </w:rPr>
          <w:fldChar w:fldCharType="begin"/>
        </w:r>
        <w:r>
          <w:rPr>
            <w:webHidden/>
          </w:rPr>
          <w:instrText xml:space="preserve"> PAGEREF _Toc97235671 \h </w:instrText>
        </w:r>
        <w:r>
          <w:rPr>
            <w:webHidden/>
          </w:rPr>
        </w:r>
      </w:ins>
      <w:r>
        <w:rPr>
          <w:webHidden/>
        </w:rPr>
        <w:fldChar w:fldCharType="separate"/>
      </w:r>
      <w:ins w:id="93" w:author="Italo Busi" w:date="2022-03-03T21:33:00Z">
        <w:r>
          <w:rPr>
            <w:webHidden/>
          </w:rPr>
          <w:t>41</w:t>
        </w:r>
        <w:r>
          <w:rPr>
            <w:webHidden/>
          </w:rPr>
          <w:fldChar w:fldCharType="end"/>
        </w:r>
        <w:r w:rsidRPr="00C11744">
          <w:rPr>
            <w:rStyle w:val="Hyperlink"/>
          </w:rPr>
          <w:fldChar w:fldCharType="end"/>
        </w:r>
      </w:ins>
    </w:p>
    <w:p w14:paraId="0C284F89" w14:textId="77777777" w:rsidR="006132DF" w:rsidRDefault="006132DF">
      <w:pPr>
        <w:pStyle w:val="TOC2"/>
        <w:rPr>
          <w:ins w:id="94" w:author="Italo Busi" w:date="2022-03-03T21:33:00Z"/>
          <w:rFonts w:asciiTheme="minorHAnsi" w:eastAsiaTheme="minorEastAsia" w:hAnsiTheme="minorHAnsi" w:cstheme="minorBidi"/>
          <w:sz w:val="22"/>
          <w:szCs w:val="22"/>
          <w:lang w:eastAsia="zh-CN"/>
        </w:rPr>
      </w:pPr>
      <w:ins w:id="95" w:author="Italo Busi" w:date="2022-03-03T21:33:00Z">
        <w:r w:rsidRPr="00C11744">
          <w:rPr>
            <w:rStyle w:val="Hyperlink"/>
          </w:rPr>
          <w:fldChar w:fldCharType="begin"/>
        </w:r>
        <w:r w:rsidRPr="00C11744">
          <w:rPr>
            <w:rStyle w:val="Hyperlink"/>
          </w:rPr>
          <w:instrText xml:space="preserve"> </w:instrText>
        </w:r>
        <w:r>
          <w:instrText>HYPERLINK \l "_Toc97235672"</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5.3. SR-TE Path Setup and Update</w:t>
        </w:r>
        <w:r>
          <w:rPr>
            <w:webHidden/>
          </w:rPr>
          <w:tab/>
        </w:r>
        <w:r>
          <w:rPr>
            <w:webHidden/>
          </w:rPr>
          <w:fldChar w:fldCharType="begin"/>
        </w:r>
        <w:r>
          <w:rPr>
            <w:webHidden/>
          </w:rPr>
          <w:instrText xml:space="preserve"> PAGEREF _Toc97235672 \h </w:instrText>
        </w:r>
        <w:r>
          <w:rPr>
            <w:webHidden/>
          </w:rPr>
        </w:r>
      </w:ins>
      <w:r>
        <w:rPr>
          <w:webHidden/>
        </w:rPr>
        <w:fldChar w:fldCharType="separate"/>
      </w:r>
      <w:ins w:id="96" w:author="Italo Busi" w:date="2022-03-03T21:33:00Z">
        <w:r>
          <w:rPr>
            <w:webHidden/>
          </w:rPr>
          <w:t>42</w:t>
        </w:r>
        <w:r>
          <w:rPr>
            <w:webHidden/>
          </w:rPr>
          <w:fldChar w:fldCharType="end"/>
        </w:r>
        <w:r w:rsidRPr="00C11744">
          <w:rPr>
            <w:rStyle w:val="Hyperlink"/>
          </w:rPr>
          <w:fldChar w:fldCharType="end"/>
        </w:r>
      </w:ins>
    </w:p>
    <w:p w14:paraId="017FF3DE" w14:textId="77777777" w:rsidR="006132DF" w:rsidRDefault="006132DF">
      <w:pPr>
        <w:pStyle w:val="TOC1"/>
        <w:rPr>
          <w:ins w:id="97" w:author="Italo Busi" w:date="2022-03-03T21:33:00Z"/>
          <w:rFonts w:asciiTheme="minorHAnsi" w:eastAsiaTheme="minorEastAsia" w:hAnsiTheme="minorHAnsi" w:cstheme="minorBidi"/>
          <w:sz w:val="22"/>
          <w:szCs w:val="22"/>
          <w:lang w:eastAsia="zh-CN"/>
        </w:rPr>
      </w:pPr>
      <w:ins w:id="98" w:author="Italo Busi" w:date="2022-03-03T21:33:00Z">
        <w:r w:rsidRPr="00C11744">
          <w:rPr>
            <w:rStyle w:val="Hyperlink"/>
          </w:rPr>
          <w:fldChar w:fldCharType="begin"/>
        </w:r>
        <w:r w:rsidRPr="00C11744">
          <w:rPr>
            <w:rStyle w:val="Hyperlink"/>
          </w:rPr>
          <w:instrText xml:space="preserve"> </w:instrText>
        </w:r>
        <w:r>
          <w:instrText>HYPERLINK \l "_Toc97235673"</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6. Conclusions</w:t>
        </w:r>
        <w:r>
          <w:rPr>
            <w:webHidden/>
          </w:rPr>
          <w:tab/>
        </w:r>
        <w:r>
          <w:rPr>
            <w:webHidden/>
          </w:rPr>
          <w:fldChar w:fldCharType="begin"/>
        </w:r>
        <w:r>
          <w:rPr>
            <w:webHidden/>
          </w:rPr>
          <w:instrText xml:space="preserve"> PAGEREF _Toc97235673 \h </w:instrText>
        </w:r>
        <w:r>
          <w:rPr>
            <w:webHidden/>
          </w:rPr>
        </w:r>
      </w:ins>
      <w:r>
        <w:rPr>
          <w:webHidden/>
        </w:rPr>
        <w:fldChar w:fldCharType="separate"/>
      </w:r>
      <w:ins w:id="99" w:author="Italo Busi" w:date="2022-03-03T21:33:00Z">
        <w:r>
          <w:rPr>
            <w:webHidden/>
          </w:rPr>
          <w:t>43</w:t>
        </w:r>
        <w:r>
          <w:rPr>
            <w:webHidden/>
          </w:rPr>
          <w:fldChar w:fldCharType="end"/>
        </w:r>
        <w:r w:rsidRPr="00C11744">
          <w:rPr>
            <w:rStyle w:val="Hyperlink"/>
          </w:rPr>
          <w:fldChar w:fldCharType="end"/>
        </w:r>
      </w:ins>
    </w:p>
    <w:p w14:paraId="24BB4EDC" w14:textId="77777777" w:rsidR="006132DF" w:rsidRDefault="006132DF">
      <w:pPr>
        <w:pStyle w:val="TOC1"/>
        <w:rPr>
          <w:ins w:id="100" w:author="Italo Busi" w:date="2022-03-03T21:33:00Z"/>
          <w:rFonts w:asciiTheme="minorHAnsi" w:eastAsiaTheme="minorEastAsia" w:hAnsiTheme="minorHAnsi" w:cstheme="minorBidi"/>
          <w:sz w:val="22"/>
          <w:szCs w:val="22"/>
          <w:lang w:eastAsia="zh-CN"/>
        </w:rPr>
      </w:pPr>
      <w:ins w:id="101" w:author="Italo Busi" w:date="2022-03-03T21:33:00Z">
        <w:r w:rsidRPr="00C11744">
          <w:rPr>
            <w:rStyle w:val="Hyperlink"/>
          </w:rPr>
          <w:fldChar w:fldCharType="begin"/>
        </w:r>
        <w:r w:rsidRPr="00C11744">
          <w:rPr>
            <w:rStyle w:val="Hyperlink"/>
          </w:rPr>
          <w:instrText xml:space="preserve"> </w:instrText>
        </w:r>
        <w:r>
          <w:instrText>HYPERLINK \l "_Toc97235674"</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7. Security Considerations</w:t>
        </w:r>
        <w:r>
          <w:rPr>
            <w:webHidden/>
          </w:rPr>
          <w:tab/>
        </w:r>
        <w:r>
          <w:rPr>
            <w:webHidden/>
          </w:rPr>
          <w:fldChar w:fldCharType="begin"/>
        </w:r>
        <w:r>
          <w:rPr>
            <w:webHidden/>
          </w:rPr>
          <w:instrText xml:space="preserve"> PAGEREF _Toc97235674 \h </w:instrText>
        </w:r>
        <w:r>
          <w:rPr>
            <w:webHidden/>
          </w:rPr>
        </w:r>
      </w:ins>
      <w:r>
        <w:rPr>
          <w:webHidden/>
        </w:rPr>
        <w:fldChar w:fldCharType="separate"/>
      </w:r>
      <w:ins w:id="102" w:author="Italo Busi" w:date="2022-03-03T21:33:00Z">
        <w:r>
          <w:rPr>
            <w:webHidden/>
          </w:rPr>
          <w:t>44</w:t>
        </w:r>
        <w:r>
          <w:rPr>
            <w:webHidden/>
          </w:rPr>
          <w:fldChar w:fldCharType="end"/>
        </w:r>
        <w:r w:rsidRPr="00C11744">
          <w:rPr>
            <w:rStyle w:val="Hyperlink"/>
          </w:rPr>
          <w:fldChar w:fldCharType="end"/>
        </w:r>
      </w:ins>
    </w:p>
    <w:p w14:paraId="40CD2524" w14:textId="77777777" w:rsidR="006132DF" w:rsidRDefault="006132DF">
      <w:pPr>
        <w:pStyle w:val="TOC1"/>
        <w:rPr>
          <w:ins w:id="103" w:author="Italo Busi" w:date="2022-03-03T21:33:00Z"/>
          <w:rFonts w:asciiTheme="minorHAnsi" w:eastAsiaTheme="minorEastAsia" w:hAnsiTheme="minorHAnsi" w:cstheme="minorBidi"/>
          <w:sz w:val="22"/>
          <w:szCs w:val="22"/>
          <w:lang w:eastAsia="zh-CN"/>
        </w:rPr>
      </w:pPr>
      <w:ins w:id="104" w:author="Italo Busi" w:date="2022-03-03T21:33:00Z">
        <w:r w:rsidRPr="00C11744">
          <w:rPr>
            <w:rStyle w:val="Hyperlink"/>
          </w:rPr>
          <w:fldChar w:fldCharType="begin"/>
        </w:r>
        <w:r w:rsidRPr="00C11744">
          <w:rPr>
            <w:rStyle w:val="Hyperlink"/>
          </w:rPr>
          <w:instrText xml:space="preserve"> </w:instrText>
        </w:r>
        <w:r>
          <w:instrText>HYPERLINK \l "_Toc97235675"</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8. Operational Considerations</w:t>
        </w:r>
        <w:r>
          <w:rPr>
            <w:webHidden/>
          </w:rPr>
          <w:tab/>
        </w:r>
        <w:r>
          <w:rPr>
            <w:webHidden/>
          </w:rPr>
          <w:fldChar w:fldCharType="begin"/>
        </w:r>
        <w:r>
          <w:rPr>
            <w:webHidden/>
          </w:rPr>
          <w:instrText xml:space="preserve"> PAGEREF _Toc97235675 \h </w:instrText>
        </w:r>
        <w:r>
          <w:rPr>
            <w:webHidden/>
          </w:rPr>
        </w:r>
      </w:ins>
      <w:r>
        <w:rPr>
          <w:webHidden/>
        </w:rPr>
        <w:fldChar w:fldCharType="separate"/>
      </w:r>
      <w:ins w:id="105" w:author="Italo Busi" w:date="2022-03-03T21:33:00Z">
        <w:r>
          <w:rPr>
            <w:webHidden/>
          </w:rPr>
          <w:t>44</w:t>
        </w:r>
        <w:r>
          <w:rPr>
            <w:webHidden/>
          </w:rPr>
          <w:fldChar w:fldCharType="end"/>
        </w:r>
        <w:r w:rsidRPr="00C11744">
          <w:rPr>
            <w:rStyle w:val="Hyperlink"/>
          </w:rPr>
          <w:fldChar w:fldCharType="end"/>
        </w:r>
      </w:ins>
    </w:p>
    <w:p w14:paraId="1916A58B" w14:textId="77777777" w:rsidR="006132DF" w:rsidRDefault="006132DF">
      <w:pPr>
        <w:pStyle w:val="TOC1"/>
        <w:rPr>
          <w:ins w:id="106" w:author="Italo Busi" w:date="2022-03-03T21:33:00Z"/>
          <w:rFonts w:asciiTheme="minorHAnsi" w:eastAsiaTheme="minorEastAsia" w:hAnsiTheme="minorHAnsi" w:cstheme="minorBidi"/>
          <w:sz w:val="22"/>
          <w:szCs w:val="22"/>
          <w:lang w:eastAsia="zh-CN"/>
        </w:rPr>
      </w:pPr>
      <w:ins w:id="107" w:author="Italo Busi" w:date="2022-03-03T21:33:00Z">
        <w:r w:rsidRPr="00C11744">
          <w:rPr>
            <w:rStyle w:val="Hyperlink"/>
          </w:rPr>
          <w:fldChar w:fldCharType="begin"/>
        </w:r>
        <w:r w:rsidRPr="00C11744">
          <w:rPr>
            <w:rStyle w:val="Hyperlink"/>
          </w:rPr>
          <w:instrText xml:space="preserve"> </w:instrText>
        </w:r>
        <w:r>
          <w:instrText>HYPERLINK \l "_Toc97235676"</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9. IANA Considerations</w:t>
        </w:r>
        <w:r>
          <w:rPr>
            <w:webHidden/>
          </w:rPr>
          <w:tab/>
        </w:r>
        <w:r>
          <w:rPr>
            <w:webHidden/>
          </w:rPr>
          <w:fldChar w:fldCharType="begin"/>
        </w:r>
        <w:r>
          <w:rPr>
            <w:webHidden/>
          </w:rPr>
          <w:instrText xml:space="preserve"> PAGEREF _Toc97235676 \h </w:instrText>
        </w:r>
        <w:r>
          <w:rPr>
            <w:webHidden/>
          </w:rPr>
        </w:r>
      </w:ins>
      <w:r>
        <w:rPr>
          <w:webHidden/>
        </w:rPr>
        <w:fldChar w:fldCharType="separate"/>
      </w:r>
      <w:ins w:id="108" w:author="Italo Busi" w:date="2022-03-03T21:33:00Z">
        <w:r>
          <w:rPr>
            <w:webHidden/>
          </w:rPr>
          <w:t>44</w:t>
        </w:r>
        <w:r>
          <w:rPr>
            <w:webHidden/>
          </w:rPr>
          <w:fldChar w:fldCharType="end"/>
        </w:r>
        <w:r w:rsidRPr="00C11744">
          <w:rPr>
            <w:rStyle w:val="Hyperlink"/>
          </w:rPr>
          <w:fldChar w:fldCharType="end"/>
        </w:r>
      </w:ins>
    </w:p>
    <w:p w14:paraId="14D97DFF" w14:textId="77777777" w:rsidR="006132DF" w:rsidRDefault="006132DF">
      <w:pPr>
        <w:pStyle w:val="TOC1"/>
        <w:rPr>
          <w:ins w:id="109" w:author="Italo Busi" w:date="2022-03-03T21:33:00Z"/>
          <w:rFonts w:asciiTheme="minorHAnsi" w:eastAsiaTheme="minorEastAsia" w:hAnsiTheme="minorHAnsi" w:cstheme="minorBidi"/>
          <w:sz w:val="22"/>
          <w:szCs w:val="22"/>
          <w:lang w:eastAsia="zh-CN"/>
        </w:rPr>
      </w:pPr>
      <w:ins w:id="110" w:author="Italo Busi" w:date="2022-03-03T21:33:00Z">
        <w:r w:rsidRPr="00C11744">
          <w:rPr>
            <w:rStyle w:val="Hyperlink"/>
          </w:rPr>
          <w:fldChar w:fldCharType="begin"/>
        </w:r>
        <w:r w:rsidRPr="00C11744">
          <w:rPr>
            <w:rStyle w:val="Hyperlink"/>
          </w:rPr>
          <w:instrText xml:space="preserve"> </w:instrText>
        </w:r>
        <w:r>
          <w:instrText>HYPERLINK \l "_Toc97235677"</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10. References</w:t>
        </w:r>
        <w:r>
          <w:rPr>
            <w:webHidden/>
          </w:rPr>
          <w:tab/>
        </w:r>
        <w:r>
          <w:rPr>
            <w:webHidden/>
          </w:rPr>
          <w:fldChar w:fldCharType="begin"/>
        </w:r>
        <w:r>
          <w:rPr>
            <w:webHidden/>
          </w:rPr>
          <w:instrText xml:space="preserve"> PAGEREF _Toc97235677 \h </w:instrText>
        </w:r>
        <w:r>
          <w:rPr>
            <w:webHidden/>
          </w:rPr>
        </w:r>
      </w:ins>
      <w:r>
        <w:rPr>
          <w:webHidden/>
        </w:rPr>
        <w:fldChar w:fldCharType="separate"/>
      </w:r>
      <w:ins w:id="111" w:author="Italo Busi" w:date="2022-03-03T21:33:00Z">
        <w:r>
          <w:rPr>
            <w:webHidden/>
          </w:rPr>
          <w:t>44</w:t>
        </w:r>
        <w:r>
          <w:rPr>
            <w:webHidden/>
          </w:rPr>
          <w:fldChar w:fldCharType="end"/>
        </w:r>
        <w:r w:rsidRPr="00C11744">
          <w:rPr>
            <w:rStyle w:val="Hyperlink"/>
          </w:rPr>
          <w:fldChar w:fldCharType="end"/>
        </w:r>
      </w:ins>
    </w:p>
    <w:p w14:paraId="76C35176" w14:textId="77777777" w:rsidR="006132DF" w:rsidRDefault="006132DF">
      <w:pPr>
        <w:pStyle w:val="TOC2"/>
        <w:rPr>
          <w:ins w:id="112" w:author="Italo Busi" w:date="2022-03-03T21:33:00Z"/>
          <w:rFonts w:asciiTheme="minorHAnsi" w:eastAsiaTheme="minorEastAsia" w:hAnsiTheme="minorHAnsi" w:cstheme="minorBidi"/>
          <w:sz w:val="22"/>
          <w:szCs w:val="22"/>
          <w:lang w:eastAsia="zh-CN"/>
        </w:rPr>
      </w:pPr>
      <w:ins w:id="113" w:author="Italo Busi" w:date="2022-03-03T21:33:00Z">
        <w:r w:rsidRPr="00C11744">
          <w:rPr>
            <w:rStyle w:val="Hyperlink"/>
          </w:rPr>
          <w:fldChar w:fldCharType="begin"/>
        </w:r>
        <w:r w:rsidRPr="00C11744">
          <w:rPr>
            <w:rStyle w:val="Hyperlink"/>
          </w:rPr>
          <w:instrText xml:space="preserve"> </w:instrText>
        </w:r>
        <w:r>
          <w:instrText>HYPERLINK \l "_Toc97235678"</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10.1. Normative References</w:t>
        </w:r>
        <w:r>
          <w:rPr>
            <w:webHidden/>
          </w:rPr>
          <w:tab/>
        </w:r>
        <w:r>
          <w:rPr>
            <w:webHidden/>
          </w:rPr>
          <w:fldChar w:fldCharType="begin"/>
        </w:r>
        <w:r>
          <w:rPr>
            <w:webHidden/>
          </w:rPr>
          <w:instrText xml:space="preserve"> PAGEREF _Toc97235678 \h </w:instrText>
        </w:r>
        <w:r>
          <w:rPr>
            <w:webHidden/>
          </w:rPr>
        </w:r>
      </w:ins>
      <w:r>
        <w:rPr>
          <w:webHidden/>
        </w:rPr>
        <w:fldChar w:fldCharType="separate"/>
      </w:r>
      <w:ins w:id="114" w:author="Italo Busi" w:date="2022-03-03T21:33:00Z">
        <w:r>
          <w:rPr>
            <w:webHidden/>
          </w:rPr>
          <w:t>44</w:t>
        </w:r>
        <w:r>
          <w:rPr>
            <w:webHidden/>
          </w:rPr>
          <w:fldChar w:fldCharType="end"/>
        </w:r>
        <w:r w:rsidRPr="00C11744">
          <w:rPr>
            <w:rStyle w:val="Hyperlink"/>
          </w:rPr>
          <w:fldChar w:fldCharType="end"/>
        </w:r>
      </w:ins>
    </w:p>
    <w:p w14:paraId="3E19140D" w14:textId="77777777" w:rsidR="006132DF" w:rsidRDefault="006132DF">
      <w:pPr>
        <w:pStyle w:val="TOC2"/>
        <w:rPr>
          <w:ins w:id="115" w:author="Italo Busi" w:date="2022-03-03T21:33:00Z"/>
          <w:rFonts w:asciiTheme="minorHAnsi" w:eastAsiaTheme="minorEastAsia" w:hAnsiTheme="minorHAnsi" w:cstheme="minorBidi"/>
          <w:sz w:val="22"/>
          <w:szCs w:val="22"/>
          <w:lang w:eastAsia="zh-CN"/>
        </w:rPr>
      </w:pPr>
      <w:ins w:id="116" w:author="Italo Busi" w:date="2022-03-03T21:33:00Z">
        <w:r w:rsidRPr="00C11744">
          <w:rPr>
            <w:rStyle w:val="Hyperlink"/>
          </w:rPr>
          <w:fldChar w:fldCharType="begin"/>
        </w:r>
        <w:r w:rsidRPr="00C11744">
          <w:rPr>
            <w:rStyle w:val="Hyperlink"/>
          </w:rPr>
          <w:instrText xml:space="preserve"> </w:instrText>
        </w:r>
        <w:r>
          <w:instrText>HYPERLINK \l "_Toc97235679"</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10.2. Informative References</w:t>
        </w:r>
        <w:r>
          <w:rPr>
            <w:webHidden/>
          </w:rPr>
          <w:tab/>
        </w:r>
        <w:r>
          <w:rPr>
            <w:webHidden/>
          </w:rPr>
          <w:fldChar w:fldCharType="begin"/>
        </w:r>
        <w:r>
          <w:rPr>
            <w:webHidden/>
          </w:rPr>
          <w:instrText xml:space="preserve"> PAGEREF _Toc97235679 \h </w:instrText>
        </w:r>
        <w:r>
          <w:rPr>
            <w:webHidden/>
          </w:rPr>
        </w:r>
      </w:ins>
      <w:r>
        <w:rPr>
          <w:webHidden/>
        </w:rPr>
        <w:fldChar w:fldCharType="separate"/>
      </w:r>
      <w:ins w:id="117" w:author="Italo Busi" w:date="2022-03-03T21:33:00Z">
        <w:r>
          <w:rPr>
            <w:webHidden/>
          </w:rPr>
          <w:t>46</w:t>
        </w:r>
        <w:r>
          <w:rPr>
            <w:webHidden/>
          </w:rPr>
          <w:fldChar w:fldCharType="end"/>
        </w:r>
        <w:r w:rsidRPr="00C11744">
          <w:rPr>
            <w:rStyle w:val="Hyperlink"/>
          </w:rPr>
          <w:fldChar w:fldCharType="end"/>
        </w:r>
      </w:ins>
    </w:p>
    <w:p w14:paraId="63231E0C" w14:textId="77777777" w:rsidR="006132DF" w:rsidRDefault="006132DF">
      <w:pPr>
        <w:pStyle w:val="TOC1"/>
        <w:tabs>
          <w:tab w:val="left" w:pos="2592"/>
        </w:tabs>
        <w:rPr>
          <w:ins w:id="118" w:author="Italo Busi" w:date="2022-03-03T21:33:00Z"/>
          <w:rFonts w:asciiTheme="minorHAnsi" w:eastAsiaTheme="minorEastAsia" w:hAnsiTheme="minorHAnsi" w:cstheme="minorBidi"/>
          <w:sz w:val="22"/>
          <w:szCs w:val="22"/>
          <w:lang w:eastAsia="zh-CN"/>
        </w:rPr>
      </w:pPr>
      <w:ins w:id="119" w:author="Italo Busi" w:date="2022-03-03T21:33:00Z">
        <w:r w:rsidRPr="00C11744">
          <w:rPr>
            <w:rStyle w:val="Hyperlink"/>
          </w:rPr>
          <w:fldChar w:fldCharType="begin"/>
        </w:r>
        <w:r w:rsidRPr="00C11744">
          <w:rPr>
            <w:rStyle w:val="Hyperlink"/>
          </w:rPr>
          <w:instrText xml:space="preserve"> </w:instrText>
        </w:r>
        <w:r>
          <w:instrText>HYPERLINK \l "_Toc97235680"</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Appendix A.</w:t>
        </w:r>
        <w:r>
          <w:rPr>
            <w:rFonts w:asciiTheme="minorHAnsi" w:eastAsiaTheme="minorEastAsia" w:hAnsiTheme="minorHAnsi" w:cstheme="minorBidi"/>
            <w:sz w:val="22"/>
            <w:szCs w:val="22"/>
            <w:lang w:eastAsia="zh-CN"/>
          </w:rPr>
          <w:tab/>
        </w:r>
        <w:r w:rsidRPr="00C11744">
          <w:rPr>
            <w:rStyle w:val="Hyperlink"/>
          </w:rPr>
          <w:t>OSS/Orchestration Layer</w:t>
        </w:r>
        <w:r>
          <w:rPr>
            <w:webHidden/>
          </w:rPr>
          <w:tab/>
        </w:r>
        <w:r>
          <w:rPr>
            <w:webHidden/>
          </w:rPr>
          <w:fldChar w:fldCharType="begin"/>
        </w:r>
        <w:r>
          <w:rPr>
            <w:webHidden/>
          </w:rPr>
          <w:instrText xml:space="preserve"> PAGEREF _Toc97235680 \h </w:instrText>
        </w:r>
        <w:r>
          <w:rPr>
            <w:webHidden/>
          </w:rPr>
        </w:r>
      </w:ins>
      <w:r>
        <w:rPr>
          <w:webHidden/>
        </w:rPr>
        <w:fldChar w:fldCharType="separate"/>
      </w:r>
      <w:ins w:id="120" w:author="Italo Busi" w:date="2022-03-03T21:33:00Z">
        <w:r>
          <w:rPr>
            <w:webHidden/>
          </w:rPr>
          <w:t>49</w:t>
        </w:r>
        <w:r>
          <w:rPr>
            <w:webHidden/>
          </w:rPr>
          <w:fldChar w:fldCharType="end"/>
        </w:r>
        <w:r w:rsidRPr="00C11744">
          <w:rPr>
            <w:rStyle w:val="Hyperlink"/>
          </w:rPr>
          <w:fldChar w:fldCharType="end"/>
        </w:r>
      </w:ins>
    </w:p>
    <w:p w14:paraId="55449EB4" w14:textId="77777777" w:rsidR="006132DF" w:rsidRDefault="006132DF">
      <w:pPr>
        <w:pStyle w:val="TOC2"/>
        <w:tabs>
          <w:tab w:val="left" w:pos="1728"/>
        </w:tabs>
        <w:rPr>
          <w:ins w:id="121" w:author="Italo Busi" w:date="2022-03-03T21:33:00Z"/>
          <w:rFonts w:asciiTheme="minorHAnsi" w:eastAsiaTheme="minorEastAsia" w:hAnsiTheme="minorHAnsi" w:cstheme="minorBidi"/>
          <w:sz w:val="22"/>
          <w:szCs w:val="22"/>
          <w:lang w:eastAsia="zh-CN"/>
        </w:rPr>
      </w:pPr>
      <w:ins w:id="122" w:author="Italo Busi" w:date="2022-03-03T21:33:00Z">
        <w:r w:rsidRPr="00C11744">
          <w:rPr>
            <w:rStyle w:val="Hyperlink"/>
          </w:rPr>
          <w:fldChar w:fldCharType="begin"/>
        </w:r>
        <w:r w:rsidRPr="00C11744">
          <w:rPr>
            <w:rStyle w:val="Hyperlink"/>
          </w:rPr>
          <w:instrText xml:space="preserve"> </w:instrText>
        </w:r>
        <w:r>
          <w:instrText>HYPERLINK \l "_Toc97235681"</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A.1.</w:t>
        </w:r>
        <w:r>
          <w:rPr>
            <w:rFonts w:asciiTheme="minorHAnsi" w:eastAsiaTheme="minorEastAsia" w:hAnsiTheme="minorHAnsi" w:cstheme="minorBidi"/>
            <w:sz w:val="22"/>
            <w:szCs w:val="22"/>
            <w:lang w:eastAsia="zh-CN"/>
          </w:rPr>
          <w:tab/>
        </w:r>
        <w:r w:rsidRPr="00C11744">
          <w:rPr>
            <w:rStyle w:val="Hyperlink"/>
          </w:rPr>
          <w:t>MDSC NBI</w:t>
        </w:r>
        <w:r>
          <w:rPr>
            <w:webHidden/>
          </w:rPr>
          <w:tab/>
        </w:r>
        <w:r>
          <w:rPr>
            <w:webHidden/>
          </w:rPr>
          <w:fldChar w:fldCharType="begin"/>
        </w:r>
        <w:r>
          <w:rPr>
            <w:webHidden/>
          </w:rPr>
          <w:instrText xml:space="preserve"> PAGEREF _Toc97235681 \h </w:instrText>
        </w:r>
        <w:r>
          <w:rPr>
            <w:webHidden/>
          </w:rPr>
        </w:r>
      </w:ins>
      <w:r>
        <w:rPr>
          <w:webHidden/>
        </w:rPr>
        <w:fldChar w:fldCharType="separate"/>
      </w:r>
      <w:ins w:id="123" w:author="Italo Busi" w:date="2022-03-03T21:33:00Z">
        <w:r>
          <w:rPr>
            <w:webHidden/>
          </w:rPr>
          <w:t>49</w:t>
        </w:r>
        <w:r>
          <w:rPr>
            <w:webHidden/>
          </w:rPr>
          <w:fldChar w:fldCharType="end"/>
        </w:r>
        <w:r w:rsidRPr="00C11744">
          <w:rPr>
            <w:rStyle w:val="Hyperlink"/>
          </w:rPr>
          <w:fldChar w:fldCharType="end"/>
        </w:r>
      </w:ins>
    </w:p>
    <w:p w14:paraId="44895241" w14:textId="77777777" w:rsidR="006132DF" w:rsidRDefault="006132DF">
      <w:pPr>
        <w:pStyle w:val="TOC1"/>
        <w:tabs>
          <w:tab w:val="left" w:pos="2592"/>
        </w:tabs>
        <w:rPr>
          <w:ins w:id="124" w:author="Italo Busi" w:date="2022-03-03T21:33:00Z"/>
          <w:rFonts w:asciiTheme="minorHAnsi" w:eastAsiaTheme="minorEastAsia" w:hAnsiTheme="minorHAnsi" w:cstheme="minorBidi"/>
          <w:sz w:val="22"/>
          <w:szCs w:val="22"/>
          <w:lang w:eastAsia="zh-CN"/>
        </w:rPr>
      </w:pPr>
      <w:ins w:id="125" w:author="Italo Busi" w:date="2022-03-03T21:33:00Z">
        <w:r w:rsidRPr="00C11744">
          <w:rPr>
            <w:rStyle w:val="Hyperlink"/>
          </w:rPr>
          <w:fldChar w:fldCharType="begin"/>
        </w:r>
        <w:r w:rsidRPr="00C11744">
          <w:rPr>
            <w:rStyle w:val="Hyperlink"/>
          </w:rPr>
          <w:instrText xml:space="preserve"> </w:instrText>
        </w:r>
        <w:r>
          <w:instrText>HYPERLINK \l "_Toc97235682"</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Appendix B.</w:t>
        </w:r>
        <w:r>
          <w:rPr>
            <w:rFonts w:asciiTheme="minorHAnsi" w:eastAsiaTheme="minorEastAsia" w:hAnsiTheme="minorHAnsi" w:cstheme="minorBidi"/>
            <w:sz w:val="22"/>
            <w:szCs w:val="22"/>
            <w:lang w:eastAsia="zh-CN"/>
          </w:rPr>
          <w:tab/>
        </w:r>
        <w:r w:rsidRPr="00C11744">
          <w:rPr>
            <w:rStyle w:val="Hyperlink"/>
          </w:rPr>
          <w:t>Multi-layer and multi-domain resiliency</w:t>
        </w:r>
        <w:r>
          <w:rPr>
            <w:webHidden/>
          </w:rPr>
          <w:tab/>
        </w:r>
        <w:r>
          <w:rPr>
            <w:webHidden/>
          </w:rPr>
          <w:fldChar w:fldCharType="begin"/>
        </w:r>
        <w:r>
          <w:rPr>
            <w:webHidden/>
          </w:rPr>
          <w:instrText xml:space="preserve"> PAGEREF _Toc97235682 \h </w:instrText>
        </w:r>
        <w:r>
          <w:rPr>
            <w:webHidden/>
          </w:rPr>
        </w:r>
      </w:ins>
      <w:r>
        <w:rPr>
          <w:webHidden/>
        </w:rPr>
        <w:fldChar w:fldCharType="separate"/>
      </w:r>
      <w:ins w:id="126" w:author="Italo Busi" w:date="2022-03-03T21:33:00Z">
        <w:r>
          <w:rPr>
            <w:webHidden/>
          </w:rPr>
          <w:t>52</w:t>
        </w:r>
        <w:r>
          <w:rPr>
            <w:webHidden/>
          </w:rPr>
          <w:fldChar w:fldCharType="end"/>
        </w:r>
        <w:r w:rsidRPr="00C11744">
          <w:rPr>
            <w:rStyle w:val="Hyperlink"/>
          </w:rPr>
          <w:fldChar w:fldCharType="end"/>
        </w:r>
      </w:ins>
    </w:p>
    <w:p w14:paraId="632572E9" w14:textId="77777777" w:rsidR="006132DF" w:rsidRDefault="006132DF">
      <w:pPr>
        <w:pStyle w:val="TOC2"/>
        <w:tabs>
          <w:tab w:val="left" w:pos="1728"/>
        </w:tabs>
        <w:rPr>
          <w:ins w:id="127" w:author="Italo Busi" w:date="2022-03-03T21:33:00Z"/>
          <w:rFonts w:asciiTheme="minorHAnsi" w:eastAsiaTheme="minorEastAsia" w:hAnsiTheme="minorHAnsi" w:cstheme="minorBidi"/>
          <w:sz w:val="22"/>
          <w:szCs w:val="22"/>
          <w:lang w:eastAsia="zh-CN"/>
        </w:rPr>
      </w:pPr>
      <w:ins w:id="128" w:author="Italo Busi" w:date="2022-03-03T21:33:00Z">
        <w:r w:rsidRPr="00C11744">
          <w:rPr>
            <w:rStyle w:val="Hyperlink"/>
          </w:rPr>
          <w:fldChar w:fldCharType="begin"/>
        </w:r>
        <w:r w:rsidRPr="00C11744">
          <w:rPr>
            <w:rStyle w:val="Hyperlink"/>
          </w:rPr>
          <w:instrText xml:space="preserve"> </w:instrText>
        </w:r>
        <w:r>
          <w:instrText>HYPERLINK \l "_Toc97235683"</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B.1.</w:t>
        </w:r>
        <w:r>
          <w:rPr>
            <w:rFonts w:asciiTheme="minorHAnsi" w:eastAsiaTheme="minorEastAsia" w:hAnsiTheme="minorHAnsi" w:cstheme="minorBidi"/>
            <w:sz w:val="22"/>
            <w:szCs w:val="22"/>
            <w:lang w:eastAsia="zh-CN"/>
          </w:rPr>
          <w:tab/>
        </w:r>
        <w:r w:rsidRPr="00C11744">
          <w:rPr>
            <w:rStyle w:val="Hyperlink"/>
          </w:rPr>
          <w:t>Maintenance Window</w:t>
        </w:r>
        <w:r>
          <w:rPr>
            <w:webHidden/>
          </w:rPr>
          <w:tab/>
        </w:r>
        <w:r>
          <w:rPr>
            <w:webHidden/>
          </w:rPr>
          <w:fldChar w:fldCharType="begin"/>
        </w:r>
        <w:r>
          <w:rPr>
            <w:webHidden/>
          </w:rPr>
          <w:instrText xml:space="preserve"> PAGEREF _Toc97235683 \h </w:instrText>
        </w:r>
        <w:r>
          <w:rPr>
            <w:webHidden/>
          </w:rPr>
        </w:r>
      </w:ins>
      <w:r>
        <w:rPr>
          <w:webHidden/>
        </w:rPr>
        <w:fldChar w:fldCharType="separate"/>
      </w:r>
      <w:ins w:id="129" w:author="Italo Busi" w:date="2022-03-03T21:33:00Z">
        <w:r>
          <w:rPr>
            <w:webHidden/>
          </w:rPr>
          <w:t>52</w:t>
        </w:r>
        <w:r>
          <w:rPr>
            <w:webHidden/>
          </w:rPr>
          <w:fldChar w:fldCharType="end"/>
        </w:r>
        <w:r w:rsidRPr="00C11744">
          <w:rPr>
            <w:rStyle w:val="Hyperlink"/>
          </w:rPr>
          <w:fldChar w:fldCharType="end"/>
        </w:r>
      </w:ins>
    </w:p>
    <w:p w14:paraId="2EB632AE" w14:textId="77777777" w:rsidR="006132DF" w:rsidRDefault="006132DF">
      <w:pPr>
        <w:pStyle w:val="TOC2"/>
        <w:tabs>
          <w:tab w:val="left" w:pos="1728"/>
        </w:tabs>
        <w:rPr>
          <w:ins w:id="130" w:author="Italo Busi" w:date="2022-03-03T21:33:00Z"/>
          <w:rFonts w:asciiTheme="minorHAnsi" w:eastAsiaTheme="minorEastAsia" w:hAnsiTheme="minorHAnsi" w:cstheme="minorBidi"/>
          <w:sz w:val="22"/>
          <w:szCs w:val="22"/>
          <w:lang w:eastAsia="zh-CN"/>
        </w:rPr>
      </w:pPr>
      <w:ins w:id="131" w:author="Italo Busi" w:date="2022-03-03T21:33:00Z">
        <w:r w:rsidRPr="00C11744">
          <w:rPr>
            <w:rStyle w:val="Hyperlink"/>
          </w:rPr>
          <w:fldChar w:fldCharType="begin"/>
        </w:r>
        <w:r w:rsidRPr="00C11744">
          <w:rPr>
            <w:rStyle w:val="Hyperlink"/>
          </w:rPr>
          <w:instrText xml:space="preserve"> </w:instrText>
        </w:r>
        <w:r>
          <w:instrText>HYPERLINK \l "_Toc97235684"</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B.2.</w:t>
        </w:r>
        <w:r>
          <w:rPr>
            <w:rFonts w:asciiTheme="minorHAnsi" w:eastAsiaTheme="minorEastAsia" w:hAnsiTheme="minorHAnsi" w:cstheme="minorBidi"/>
            <w:sz w:val="22"/>
            <w:szCs w:val="22"/>
            <w:lang w:eastAsia="zh-CN"/>
          </w:rPr>
          <w:tab/>
        </w:r>
        <w:r w:rsidRPr="00C11744">
          <w:rPr>
            <w:rStyle w:val="Hyperlink"/>
          </w:rPr>
          <w:t>Router port failure</w:t>
        </w:r>
        <w:r>
          <w:rPr>
            <w:webHidden/>
          </w:rPr>
          <w:tab/>
        </w:r>
        <w:r>
          <w:rPr>
            <w:webHidden/>
          </w:rPr>
          <w:fldChar w:fldCharType="begin"/>
        </w:r>
        <w:r>
          <w:rPr>
            <w:webHidden/>
          </w:rPr>
          <w:instrText xml:space="preserve"> PAGEREF _Toc97235684 \h </w:instrText>
        </w:r>
        <w:r>
          <w:rPr>
            <w:webHidden/>
          </w:rPr>
        </w:r>
      </w:ins>
      <w:r>
        <w:rPr>
          <w:webHidden/>
        </w:rPr>
        <w:fldChar w:fldCharType="separate"/>
      </w:r>
      <w:ins w:id="132" w:author="Italo Busi" w:date="2022-03-03T21:33:00Z">
        <w:r>
          <w:rPr>
            <w:webHidden/>
          </w:rPr>
          <w:t>52</w:t>
        </w:r>
        <w:r>
          <w:rPr>
            <w:webHidden/>
          </w:rPr>
          <w:fldChar w:fldCharType="end"/>
        </w:r>
        <w:r w:rsidRPr="00C11744">
          <w:rPr>
            <w:rStyle w:val="Hyperlink"/>
          </w:rPr>
          <w:fldChar w:fldCharType="end"/>
        </w:r>
      </w:ins>
    </w:p>
    <w:p w14:paraId="1EC3157B" w14:textId="77777777" w:rsidR="006132DF" w:rsidRDefault="006132DF">
      <w:pPr>
        <w:pStyle w:val="TOC1"/>
        <w:rPr>
          <w:ins w:id="133" w:author="Italo Busi" w:date="2022-03-03T21:33:00Z"/>
          <w:rFonts w:asciiTheme="minorHAnsi" w:eastAsiaTheme="minorEastAsia" w:hAnsiTheme="minorHAnsi" w:cstheme="minorBidi"/>
          <w:sz w:val="22"/>
          <w:szCs w:val="22"/>
          <w:lang w:eastAsia="zh-CN"/>
        </w:rPr>
      </w:pPr>
      <w:ins w:id="134" w:author="Italo Busi" w:date="2022-03-03T21:33:00Z">
        <w:r w:rsidRPr="00C11744">
          <w:rPr>
            <w:rStyle w:val="Hyperlink"/>
          </w:rPr>
          <w:fldChar w:fldCharType="begin"/>
        </w:r>
        <w:r w:rsidRPr="00C11744">
          <w:rPr>
            <w:rStyle w:val="Hyperlink"/>
          </w:rPr>
          <w:instrText xml:space="preserve"> </w:instrText>
        </w:r>
        <w:r>
          <w:instrText>HYPERLINK \l "_Toc97235685"</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Acknowledgments</w:t>
        </w:r>
        <w:r>
          <w:rPr>
            <w:webHidden/>
          </w:rPr>
          <w:tab/>
        </w:r>
        <w:r>
          <w:rPr>
            <w:webHidden/>
          </w:rPr>
          <w:fldChar w:fldCharType="begin"/>
        </w:r>
        <w:r>
          <w:rPr>
            <w:webHidden/>
          </w:rPr>
          <w:instrText xml:space="preserve"> PAGEREF _Toc97235685 \h </w:instrText>
        </w:r>
        <w:r>
          <w:rPr>
            <w:webHidden/>
          </w:rPr>
        </w:r>
      </w:ins>
      <w:r>
        <w:rPr>
          <w:webHidden/>
        </w:rPr>
        <w:fldChar w:fldCharType="separate"/>
      </w:r>
      <w:ins w:id="135" w:author="Italo Busi" w:date="2022-03-03T21:33:00Z">
        <w:r>
          <w:rPr>
            <w:webHidden/>
          </w:rPr>
          <w:t>53</w:t>
        </w:r>
        <w:r>
          <w:rPr>
            <w:webHidden/>
          </w:rPr>
          <w:fldChar w:fldCharType="end"/>
        </w:r>
        <w:r w:rsidRPr="00C11744">
          <w:rPr>
            <w:rStyle w:val="Hyperlink"/>
          </w:rPr>
          <w:fldChar w:fldCharType="end"/>
        </w:r>
      </w:ins>
    </w:p>
    <w:p w14:paraId="3D1BC21C" w14:textId="77777777" w:rsidR="006132DF" w:rsidRDefault="006132DF">
      <w:pPr>
        <w:pStyle w:val="TOC1"/>
        <w:rPr>
          <w:ins w:id="136" w:author="Italo Busi" w:date="2022-03-03T21:33:00Z"/>
          <w:rFonts w:asciiTheme="minorHAnsi" w:eastAsiaTheme="minorEastAsia" w:hAnsiTheme="minorHAnsi" w:cstheme="minorBidi"/>
          <w:sz w:val="22"/>
          <w:szCs w:val="22"/>
          <w:lang w:eastAsia="zh-CN"/>
        </w:rPr>
      </w:pPr>
      <w:ins w:id="137" w:author="Italo Busi" w:date="2022-03-03T21:33:00Z">
        <w:r w:rsidRPr="00C11744">
          <w:rPr>
            <w:rStyle w:val="Hyperlink"/>
          </w:rPr>
          <w:fldChar w:fldCharType="begin"/>
        </w:r>
        <w:r w:rsidRPr="00C11744">
          <w:rPr>
            <w:rStyle w:val="Hyperlink"/>
          </w:rPr>
          <w:instrText xml:space="preserve"> </w:instrText>
        </w:r>
        <w:r>
          <w:instrText>HYPERLINK \l "_Toc97235686"</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Contributors</w:t>
        </w:r>
        <w:r>
          <w:rPr>
            <w:webHidden/>
          </w:rPr>
          <w:tab/>
        </w:r>
        <w:r>
          <w:rPr>
            <w:webHidden/>
          </w:rPr>
          <w:fldChar w:fldCharType="begin"/>
        </w:r>
        <w:r>
          <w:rPr>
            <w:webHidden/>
          </w:rPr>
          <w:instrText xml:space="preserve"> PAGEREF _Toc97235686 \h </w:instrText>
        </w:r>
        <w:r>
          <w:rPr>
            <w:webHidden/>
          </w:rPr>
        </w:r>
      </w:ins>
      <w:r>
        <w:rPr>
          <w:webHidden/>
        </w:rPr>
        <w:fldChar w:fldCharType="separate"/>
      </w:r>
      <w:ins w:id="138" w:author="Italo Busi" w:date="2022-03-03T21:33:00Z">
        <w:r>
          <w:rPr>
            <w:webHidden/>
          </w:rPr>
          <w:t>53</w:t>
        </w:r>
        <w:r>
          <w:rPr>
            <w:webHidden/>
          </w:rPr>
          <w:fldChar w:fldCharType="end"/>
        </w:r>
        <w:r w:rsidRPr="00C11744">
          <w:rPr>
            <w:rStyle w:val="Hyperlink"/>
          </w:rPr>
          <w:fldChar w:fldCharType="end"/>
        </w:r>
      </w:ins>
    </w:p>
    <w:p w14:paraId="6CF28F60" w14:textId="77777777" w:rsidR="006132DF" w:rsidRDefault="006132DF">
      <w:pPr>
        <w:pStyle w:val="TOC1"/>
        <w:rPr>
          <w:ins w:id="139" w:author="Italo Busi" w:date="2022-03-03T21:33:00Z"/>
          <w:rFonts w:asciiTheme="minorHAnsi" w:eastAsiaTheme="minorEastAsia" w:hAnsiTheme="minorHAnsi" w:cstheme="minorBidi"/>
          <w:sz w:val="22"/>
          <w:szCs w:val="22"/>
          <w:lang w:eastAsia="zh-CN"/>
        </w:rPr>
      </w:pPr>
      <w:ins w:id="140" w:author="Italo Busi" w:date="2022-03-03T21:33:00Z">
        <w:r w:rsidRPr="00C11744">
          <w:rPr>
            <w:rStyle w:val="Hyperlink"/>
          </w:rPr>
          <w:fldChar w:fldCharType="begin"/>
        </w:r>
        <w:r w:rsidRPr="00C11744">
          <w:rPr>
            <w:rStyle w:val="Hyperlink"/>
          </w:rPr>
          <w:instrText xml:space="preserve"> </w:instrText>
        </w:r>
        <w:r>
          <w:instrText>HYPERLINK \l "_Toc97235687"</w:instrText>
        </w:r>
        <w:r w:rsidRPr="00C11744">
          <w:rPr>
            <w:rStyle w:val="Hyperlink"/>
          </w:rPr>
          <w:instrText xml:space="preserve"> </w:instrText>
        </w:r>
        <w:r w:rsidRPr="00C11744">
          <w:rPr>
            <w:rStyle w:val="Hyperlink"/>
          </w:rPr>
        </w:r>
        <w:r w:rsidRPr="00C11744">
          <w:rPr>
            <w:rStyle w:val="Hyperlink"/>
          </w:rPr>
          <w:fldChar w:fldCharType="separate"/>
        </w:r>
        <w:r w:rsidRPr="00C11744">
          <w:rPr>
            <w:rStyle w:val="Hyperlink"/>
          </w:rPr>
          <w:t>Authors’ Addresses</w:t>
        </w:r>
        <w:r>
          <w:rPr>
            <w:webHidden/>
          </w:rPr>
          <w:tab/>
        </w:r>
        <w:r>
          <w:rPr>
            <w:webHidden/>
          </w:rPr>
          <w:fldChar w:fldCharType="begin"/>
        </w:r>
        <w:r>
          <w:rPr>
            <w:webHidden/>
          </w:rPr>
          <w:instrText xml:space="preserve"> PAGEREF _Toc97235687 \h </w:instrText>
        </w:r>
        <w:r>
          <w:rPr>
            <w:webHidden/>
          </w:rPr>
        </w:r>
      </w:ins>
      <w:r>
        <w:rPr>
          <w:webHidden/>
        </w:rPr>
        <w:fldChar w:fldCharType="separate"/>
      </w:r>
      <w:ins w:id="141" w:author="Italo Busi" w:date="2022-03-03T21:33:00Z">
        <w:r>
          <w:rPr>
            <w:webHidden/>
          </w:rPr>
          <w:t>55</w:t>
        </w:r>
        <w:r>
          <w:rPr>
            <w:webHidden/>
          </w:rPr>
          <w:fldChar w:fldCharType="end"/>
        </w:r>
        <w:r w:rsidRPr="00C11744">
          <w:rPr>
            <w:rStyle w:val="Hyperlink"/>
          </w:rPr>
          <w:fldChar w:fldCharType="end"/>
        </w:r>
      </w:ins>
    </w:p>
    <w:p w14:paraId="1F42B326" w14:textId="77777777"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142" w:name="_Toc53130233"/>
      <w:bookmarkStart w:id="143" w:name="_Toc97235640"/>
      <w:r w:rsidRPr="005254EF">
        <w:t>Introduction</w:t>
      </w:r>
      <w:bookmarkEnd w:id="142"/>
      <w:bookmarkEnd w:id="143"/>
    </w:p>
    <w:p w14:paraId="50A5593B" w14:textId="2E7F8CB3"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993578">
        <w:t>wide</w:t>
      </w:r>
      <w:r w:rsidR="00993578" w:rsidRPr="001A0AB4">
        <w:t xml:space="preserve"> </w:t>
      </w:r>
      <w:r w:rsidRPr="001A0AB4">
        <w:t xml:space="preserve">range of </w:t>
      </w:r>
      <w:r w:rsidR="009D4113">
        <w:t xml:space="preserve">of network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w:t>
      </w:r>
      <w:r w:rsidRPr="005C5912">
        <w:lastRenderedPageBreak/>
        <w:t>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1E938B05"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w:t>
      </w:r>
      <w:r w:rsidR="00430647">
        <w:t>s</w:t>
      </w:r>
      <w:r w:rsidR="00A67ACD" w:rsidRPr="005C5912">
        <w:t>.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19A5F1A5" w14:textId="1397EC81" w:rsidR="00B975A5" w:rsidRDefault="00B975A5" w:rsidP="00A67ACD">
      <w:r>
        <w:t>ACTN framework enables this complete multi-layer and multi-vendor integration of packet and optical networks through</w:t>
      </w:r>
      <w:r w:rsidR="00831C6F">
        <w:t xml:space="preserve"> </w:t>
      </w:r>
      <w:r w:rsidR="00831C6F" w:rsidRPr="00831C6F">
        <w:t>Multi-Domain Service Coordinator (MDSC) and packet and optical Provisioning Network Controllers (PNCs)</w:t>
      </w:r>
      <w:r>
        <w:t>.</w:t>
      </w:r>
    </w:p>
    <w:p w14:paraId="54EFABFA" w14:textId="4658DE44" w:rsidR="000A0F5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00BB62AE">
        <w:t xml:space="preserve">identified </w:t>
      </w:r>
      <w:r w:rsidRPr="00B975A5">
        <w:t xml:space="preserve">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r w:rsidR="00717C64">
        <w:t>multi</w:t>
      </w:r>
      <w:r w:rsidR="00717C64">
        <w:noBreakHyphen/>
        <w:t>domain packet</w:t>
      </w:r>
      <w:r w:rsidRPr="00B975A5">
        <w:t xml:space="preserve"> networks operated as </w:t>
      </w:r>
      <w:r w:rsidR="00D25B8E">
        <w:t xml:space="preserve">a </w:t>
      </w:r>
      <w:r w:rsidRPr="00B975A5">
        <w:t xml:space="preserve">client of optical networks. </w:t>
      </w:r>
    </w:p>
    <w:p w14:paraId="2B7CEF46" w14:textId="68044A66" w:rsidR="000A0F55" w:rsidRDefault="000A0F55" w:rsidP="00A67ACD">
      <w:r>
        <w:t>This document analyses the case where the packet networks support multi</w:t>
      </w:r>
      <w:r>
        <w:noBreakHyphen/>
        <w:t>domain SR</w:t>
      </w:r>
      <w:r>
        <w:noBreakHyphen/>
        <w:t>TE paths and the optical networks could be either a DWDM network or an OTN network (without DWDM layer) or multi</w:t>
      </w:r>
      <w:r>
        <w:noBreakHyphen/>
        <w:t xml:space="preserve">layer </w:t>
      </w:r>
      <w:r>
        <w:lastRenderedPageBreak/>
        <w:t>OTN/DWDM network. DWDM networks could be either fixed-grid or flexible-grid.</w:t>
      </w:r>
    </w:p>
    <w:p w14:paraId="32BDBE92" w14:textId="14F26582" w:rsidR="001B1166" w:rsidRDefault="001B1166" w:rsidP="001B1166">
      <w:pPr>
        <w:rPr>
          <w:moveTo w:id="144" w:author="Italo Busi" w:date="2022-03-03T10:46:00Z"/>
        </w:rPr>
      </w:pPr>
      <w:moveToRangeStart w:id="145" w:author="Italo Busi" w:date="2022-03-03T10:46:00Z" w:name="move97196783"/>
      <w:moveTo w:id="146" w:author="Italo Busi" w:date="2022-03-03T10:46:00Z">
        <w:r w:rsidRPr="00993578">
          <w:t xml:space="preserve">Multi-layer and multi-domain scenarios, based on reference network described in section </w:t>
        </w:r>
        <w:r>
          <w:fldChar w:fldCharType="begin"/>
        </w:r>
        <w:r>
          <w:instrText xml:space="preserve"> REF _Ref42241566 \r \h \t  \* MERGEFORMAT </w:instrText>
        </w:r>
        <w:r>
          <w:fldChar w:fldCharType="separate"/>
        </w:r>
      </w:moveTo>
      <w:ins w:id="147" w:author="Italo Busi" w:date="2022-03-03T21:33:00Z">
        <w:r w:rsidR="006132DF">
          <w:t>2</w:t>
        </w:r>
      </w:ins>
      <w:moveTo w:id="148" w:author="Italo Busi" w:date="2022-03-03T10:46:00Z">
        <w:r>
          <w:fldChar w:fldCharType="end"/>
        </w:r>
        <w:r w:rsidRPr="00993578">
          <w:t xml:space="preserve">, and very relevant for Service Providers, are described in </w:t>
        </w:r>
        <w:del w:id="149" w:author="Italo Busi" w:date="2022-03-03T11:01:00Z">
          <w:r w:rsidRPr="00993578" w:rsidDel="00624D27">
            <w:delText xml:space="preserve">the </w:delText>
          </w:r>
        </w:del>
        <w:del w:id="150" w:author="Italo Busi" w:date="2022-03-03T11:00:00Z">
          <w:r w:rsidRPr="00993578" w:rsidDel="00D03145">
            <w:delText>next sections</w:delText>
          </w:r>
        </w:del>
      </w:moveTo>
      <w:ins w:id="151" w:author="Italo Busi" w:date="2022-03-03T11:00:00Z">
        <w:r w:rsidR="00D03145">
          <w:t xml:space="preserve">section </w:t>
        </w:r>
        <w:r w:rsidR="00D03145">
          <w:fldChar w:fldCharType="begin"/>
        </w:r>
        <w:r w:rsidR="00D03145">
          <w:instrText xml:space="preserve"> REF _Ref97197635 \r \h \t </w:instrText>
        </w:r>
      </w:ins>
      <w:r w:rsidR="00D03145">
        <w:fldChar w:fldCharType="separate"/>
      </w:r>
      <w:ins w:id="152" w:author="Italo Busi" w:date="2022-03-03T21:33:00Z">
        <w:r w:rsidR="006132DF">
          <w:t>4</w:t>
        </w:r>
      </w:ins>
      <w:ins w:id="153" w:author="Italo Busi" w:date="2022-03-03T11:00:00Z">
        <w:r w:rsidR="00D03145">
          <w:fldChar w:fldCharType="end"/>
        </w:r>
        <w:r w:rsidR="00D03145">
          <w:t xml:space="preserve"> and </w:t>
        </w:r>
      </w:ins>
      <w:ins w:id="154" w:author="Italo Busi" w:date="2022-03-03T11:01:00Z">
        <w:r w:rsidR="00624D27">
          <w:t xml:space="preserve">in setion </w:t>
        </w:r>
      </w:ins>
      <w:ins w:id="155" w:author="Italo Busi" w:date="2022-03-03T11:00:00Z">
        <w:r w:rsidR="00D03145">
          <w:fldChar w:fldCharType="begin"/>
        </w:r>
        <w:r w:rsidR="00D03145">
          <w:instrText xml:space="preserve"> REF _Ref97197639 \r \h \t </w:instrText>
        </w:r>
      </w:ins>
      <w:r w:rsidR="00D03145">
        <w:fldChar w:fldCharType="separate"/>
      </w:r>
      <w:ins w:id="156" w:author="Italo Busi" w:date="2022-03-03T21:33:00Z">
        <w:r w:rsidR="006132DF">
          <w:t>5</w:t>
        </w:r>
      </w:ins>
      <w:ins w:id="157" w:author="Italo Busi" w:date="2022-03-03T11:00:00Z">
        <w:r w:rsidR="00D03145">
          <w:fldChar w:fldCharType="end"/>
        </w:r>
      </w:ins>
      <w:moveTo w:id="158" w:author="Italo Busi" w:date="2022-03-03T10:46:00Z">
        <w:r w:rsidRPr="00993578">
          <w:t>.</w:t>
        </w:r>
      </w:moveTo>
    </w:p>
    <w:p w14:paraId="3444C0E1" w14:textId="77777777" w:rsidR="001B1166" w:rsidRDefault="001B1166" w:rsidP="001B1166">
      <w:pPr>
        <w:rPr>
          <w:moveTo w:id="159" w:author="Italo Busi" w:date="2022-03-03T10:46:00Z"/>
        </w:rPr>
      </w:pPr>
      <w:moveTo w:id="160" w:author="Italo Busi" w:date="2022-03-03T10:46:00Z">
        <w:r w:rsidRPr="00993578">
          <w:t>For each scenario</w:t>
        </w:r>
        <w:r>
          <w:t>,</w:t>
        </w:r>
        <w:r w:rsidRPr="00993578">
          <w:t xml:space="preserve"> existing IETF protocols and data models</w:t>
        </w:r>
        <w:r>
          <w:t>,</w:t>
        </w:r>
        <w:r w:rsidRPr="00993578">
          <w:t xml:space="preserve"> identified </w:t>
        </w:r>
        <w:r>
          <w:t xml:space="preserve">in section </w:t>
        </w:r>
        <w:r>
          <w:fldChar w:fldCharType="begin"/>
        </w:r>
        <w:r>
          <w:instrText xml:space="preserve"> REF _Ref90895329 \r \h \t  \* MERGEFORMAT </w:instrText>
        </w:r>
        <w:r>
          <w:fldChar w:fldCharType="separate"/>
        </w:r>
      </w:moveTo>
      <w:ins w:id="161" w:author="Italo Busi" w:date="2022-03-03T21:33:00Z">
        <w:r w:rsidR="006132DF">
          <w:t>3.1</w:t>
        </w:r>
      </w:ins>
      <w:moveTo w:id="162" w:author="Italo Busi" w:date="2022-03-03T10:46:00Z">
        <w:r>
          <w:fldChar w:fldCharType="end"/>
        </w:r>
        <w:r>
          <w:t xml:space="preserve"> and section </w:t>
        </w:r>
        <w:r>
          <w:fldChar w:fldCharType="begin"/>
        </w:r>
        <w:r>
          <w:instrText xml:space="preserve"> REF _Ref90895331 \r \h \t  \* MERGEFORMAT </w:instrText>
        </w:r>
        <w:r>
          <w:fldChar w:fldCharType="separate"/>
        </w:r>
      </w:moveTo>
      <w:ins w:id="163" w:author="Italo Busi" w:date="2022-03-03T21:33:00Z">
        <w:r w:rsidR="006132DF">
          <w:t>3.2</w:t>
        </w:r>
      </w:ins>
      <w:moveTo w:id="164" w:author="Italo Busi" w:date="2022-03-03T10:46:00Z">
        <w:r>
          <w:fldChar w:fldCharType="end"/>
        </w:r>
        <w:r>
          <w:t xml:space="preserve">, are analysed </w:t>
        </w:r>
        <w:r w:rsidRPr="00993578">
          <w:t>with particular focus on the MPI in the ACTN architecture.</w:t>
        </w:r>
      </w:moveTo>
    </w:p>
    <w:moveToRangeEnd w:id="145"/>
    <w:p w14:paraId="0E33F9D2" w14:textId="09A574C2" w:rsidR="00A67ACD" w:rsidRDefault="00A67ACD" w:rsidP="00A67ACD">
      <w:pPr>
        <w:rPr>
          <w:ins w:id="165" w:author="Italo Busi" w:date="2022-03-03T11:01:00Z"/>
        </w:rPr>
      </w:pPr>
      <w:r w:rsidRPr="00B975A5">
        <w:t xml:space="preserve">For each multi-layer </w:t>
      </w:r>
      <w:r w:rsidR="00C64846" w:rsidRPr="00992DA2">
        <w:t>scenario</w:t>
      </w:r>
      <w:r w:rsidRPr="00B975A5">
        <w:t>, the document analyzes how to use the interfaces and data models of the ACTN architecture.</w:t>
      </w:r>
    </w:p>
    <w:p w14:paraId="322CF881" w14:textId="5F93D8A7" w:rsidR="00624D27" w:rsidRPr="00B975A5" w:rsidRDefault="00624D27" w:rsidP="00A67ACD">
      <w:ins w:id="166" w:author="Italo Busi" w:date="2022-03-03T11:01:00Z">
        <w:r>
          <w:t xml:space="preserve">A summary of the gaps identified in this analysis is provided in section </w:t>
        </w:r>
      </w:ins>
      <w:ins w:id="167" w:author="Italo Busi" w:date="2022-03-03T11:02:00Z">
        <w:r>
          <w:fldChar w:fldCharType="begin"/>
        </w:r>
        <w:r>
          <w:instrText xml:space="preserve"> REF _Ref97197738 \r \h \t </w:instrText>
        </w:r>
      </w:ins>
      <w:r>
        <w:fldChar w:fldCharType="separate"/>
      </w:r>
      <w:ins w:id="168" w:author="Italo Busi" w:date="2022-03-03T21:33:00Z">
        <w:r w:rsidR="006132DF">
          <w:t>6</w:t>
        </w:r>
      </w:ins>
      <w:ins w:id="169" w:author="Italo Busi" w:date="2022-03-03T11:02:00Z">
        <w:r>
          <w:fldChar w:fldCharType="end"/>
        </w:r>
        <w:r>
          <w:t>.</w:t>
        </w:r>
      </w:ins>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170" w:name="_Toc97235641"/>
      <w:r w:rsidRPr="004E7492">
        <w:rPr>
          <w:rFonts w:cs="Courier New"/>
          <w:bCs w:val="0"/>
          <w:iCs w:val="0"/>
          <w:szCs w:val="24"/>
        </w:rPr>
        <w:t>Terminology</w:t>
      </w:r>
      <w:bookmarkEnd w:id="170"/>
    </w:p>
    <w:p w14:paraId="3EC32BD0" w14:textId="3C3B9A50" w:rsidR="002A3FAD" w:rsidRDefault="002A3FAD" w:rsidP="002A3FAD">
      <w:r>
        <w:t>This document uses the ACTN terminology defined in [RFC8453]</w:t>
      </w:r>
    </w:p>
    <w:p w14:paraId="2D3097C8" w14:textId="561DA494" w:rsidR="002A3FAD" w:rsidRDefault="002A3FAD" w:rsidP="002A3FAD">
      <w:r>
        <w:t>In addition this document uses the following terminology.</w:t>
      </w:r>
    </w:p>
    <w:p w14:paraId="5150AC61" w14:textId="77777777" w:rsidR="008C160D" w:rsidRDefault="002A3FAD" w:rsidP="008C160D">
      <w:pPr>
        <w:keepNext/>
        <w:ind w:left="431"/>
        <w:rPr>
          <w:ins w:id="171" w:author="Italo Busi" w:date="2022-03-03T17:09:00Z"/>
        </w:rPr>
      </w:pPr>
      <w:r>
        <w:t>Customer service</w:t>
      </w:r>
      <w:del w:id="172" w:author="Italo Busi" w:date="2022-03-03T17:09:00Z">
        <w:r w:rsidDel="008C160D">
          <w:delText xml:space="preserve">: </w:delText>
        </w:r>
      </w:del>
      <w:ins w:id="173" w:author="Italo Busi" w:date="2022-03-03T17:09:00Z">
        <w:r w:rsidR="008C160D">
          <w:t>:</w:t>
        </w:r>
      </w:ins>
    </w:p>
    <w:p w14:paraId="559BD3EA" w14:textId="1EF1DCD5" w:rsidR="002A3FAD" w:rsidRDefault="002A3FAD" w:rsidP="008C160D">
      <w:pPr>
        <w:ind w:left="720"/>
      </w:pPr>
      <w:r w:rsidRPr="002A3FAD">
        <w:t>the end-to-end service from CE to CE</w:t>
      </w:r>
    </w:p>
    <w:p w14:paraId="4C7637BA" w14:textId="77777777" w:rsidR="008C160D" w:rsidRDefault="002A3FAD" w:rsidP="008C160D">
      <w:pPr>
        <w:keepNext/>
        <w:ind w:left="431"/>
        <w:rPr>
          <w:ins w:id="174" w:author="Italo Busi" w:date="2022-03-03T17:09:00Z"/>
        </w:rPr>
      </w:pPr>
      <w:r>
        <w:t>Network service</w:t>
      </w:r>
      <w:del w:id="175" w:author="Italo Busi" w:date="2022-03-03T17:09:00Z">
        <w:r w:rsidDel="008C160D">
          <w:delText xml:space="preserve">: </w:delText>
        </w:r>
      </w:del>
      <w:ins w:id="176" w:author="Italo Busi" w:date="2022-03-03T17:09:00Z">
        <w:r w:rsidR="008C160D">
          <w:t>:</w:t>
        </w:r>
      </w:ins>
    </w:p>
    <w:p w14:paraId="6B87639F" w14:textId="6E44AF9D" w:rsidR="002A3FAD" w:rsidRDefault="002A3FAD" w:rsidP="008C160D">
      <w:pPr>
        <w:ind w:left="720"/>
        <w:rPr>
          <w:ins w:id="177" w:author="Italo Busi" w:date="2022-03-03T17:07:00Z"/>
        </w:rPr>
      </w:pPr>
      <w:r>
        <w:t xml:space="preserve">the PE to PE configuration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adress, routing protocol etc.)</w:t>
      </w:r>
    </w:p>
    <w:p w14:paraId="6BAF3CA3" w14:textId="223311FE" w:rsidR="002E571B" w:rsidRDefault="008C160D" w:rsidP="008C160D">
      <w:pPr>
        <w:keepNext/>
        <w:ind w:left="431"/>
        <w:rPr>
          <w:ins w:id="178" w:author="Italo Busi" w:date="2022-03-03T17:09:00Z"/>
        </w:rPr>
      </w:pPr>
      <w:ins w:id="179" w:author="Italo Busi" w:date="2022-03-03T17:08:00Z">
        <w:r>
          <w:t>Port:</w:t>
        </w:r>
      </w:ins>
    </w:p>
    <w:p w14:paraId="5811E3AC" w14:textId="69F819BA" w:rsidR="008C160D" w:rsidRDefault="008C160D" w:rsidP="008C160D">
      <w:pPr>
        <w:ind w:left="720"/>
        <w:rPr>
          <w:ins w:id="180" w:author="Italo Busi" w:date="2022-03-03T17:16:00Z"/>
        </w:rPr>
      </w:pPr>
      <w:ins w:id="181" w:author="Italo Busi" w:date="2022-03-03T17:15:00Z">
        <w:r>
          <w:t xml:space="preserve">the physical entity </w:t>
        </w:r>
      </w:ins>
      <w:ins w:id="182" w:author="Italo Busi" w:date="2022-03-03T17:16:00Z">
        <w:r>
          <w:t>that transmits and receives physical signals</w:t>
        </w:r>
      </w:ins>
    </w:p>
    <w:p w14:paraId="633877D0" w14:textId="3348154D" w:rsidR="008C160D" w:rsidRDefault="008C160D" w:rsidP="008C160D">
      <w:pPr>
        <w:keepNext/>
        <w:ind w:left="431"/>
        <w:rPr>
          <w:ins w:id="183" w:author="Italo Busi" w:date="2022-03-03T17:16:00Z"/>
        </w:rPr>
      </w:pPr>
      <w:ins w:id="184" w:author="Italo Busi" w:date="2022-03-03T17:16:00Z">
        <w:r>
          <w:lastRenderedPageBreak/>
          <w:t>Interface</w:t>
        </w:r>
        <w:r>
          <w:t>:</w:t>
        </w:r>
      </w:ins>
    </w:p>
    <w:p w14:paraId="08595DDA" w14:textId="2EA0CBD1" w:rsidR="008C160D" w:rsidRDefault="008C160D" w:rsidP="008C160D">
      <w:pPr>
        <w:ind w:left="720"/>
        <w:rPr>
          <w:ins w:id="185" w:author="Italo Busi" w:date="2022-03-03T17:16:00Z"/>
        </w:rPr>
      </w:pPr>
      <w:ins w:id="186" w:author="Italo Busi" w:date="2022-03-03T17:16:00Z">
        <w:r>
          <w:t xml:space="preserve">a </w:t>
        </w:r>
        <w:r>
          <w:t xml:space="preserve">physical </w:t>
        </w:r>
        <w:r>
          <w:t xml:space="preserve">or logical </w:t>
        </w:r>
        <w:r>
          <w:t xml:space="preserve">entity that transmits and receives </w:t>
        </w:r>
      </w:ins>
      <w:ins w:id="187" w:author="Italo Busi" w:date="2022-03-03T17:17:00Z">
        <w:r>
          <w:t>traffic</w:t>
        </w:r>
      </w:ins>
    </w:p>
    <w:p w14:paraId="787685A6" w14:textId="0630176D" w:rsidR="008C160D" w:rsidRDefault="008C160D" w:rsidP="008C160D">
      <w:pPr>
        <w:keepNext/>
        <w:ind w:left="431"/>
        <w:rPr>
          <w:ins w:id="188" w:author="Italo Busi" w:date="2022-03-03T17:17:00Z"/>
        </w:rPr>
      </w:pPr>
      <w:ins w:id="189" w:author="Italo Busi" w:date="2022-03-03T17:17:00Z">
        <w:r>
          <w:t>Link</w:t>
        </w:r>
        <w:r>
          <w:t>:</w:t>
        </w:r>
      </w:ins>
    </w:p>
    <w:p w14:paraId="75F234A7" w14:textId="125C7E33" w:rsidR="008C160D" w:rsidRDefault="008C160D" w:rsidP="008C160D">
      <w:pPr>
        <w:ind w:left="720"/>
        <w:rPr>
          <w:ins w:id="190" w:author="Italo Busi" w:date="2022-03-03T17:17:00Z"/>
        </w:rPr>
      </w:pPr>
      <w:ins w:id="191" w:author="Italo Busi" w:date="2022-03-03T17:17:00Z">
        <w:r>
          <w:t>a</w:t>
        </w:r>
        <w:r>
          <w:t>n association between two interfaces that can exchange traffic directly</w:t>
        </w:r>
      </w:ins>
    </w:p>
    <w:p w14:paraId="01622D25" w14:textId="42B780AB" w:rsidR="008C160D" w:rsidRDefault="008C160D" w:rsidP="008C160D">
      <w:pPr>
        <w:keepNext/>
        <w:ind w:left="431"/>
        <w:rPr>
          <w:ins w:id="192" w:author="Italo Busi" w:date="2022-03-03T17:18:00Z"/>
        </w:rPr>
      </w:pPr>
      <w:ins w:id="193" w:author="Italo Busi" w:date="2022-03-03T17:18:00Z">
        <w:r>
          <w:t>Ethernet link</w:t>
        </w:r>
        <w:r>
          <w:t>:</w:t>
        </w:r>
      </w:ins>
    </w:p>
    <w:p w14:paraId="2E6A83EA" w14:textId="53BC8D98" w:rsidR="008C160D" w:rsidRDefault="008C160D" w:rsidP="008C160D">
      <w:pPr>
        <w:ind w:left="720"/>
        <w:rPr>
          <w:ins w:id="194" w:author="Italo Busi" w:date="2022-03-03T17:18:00Z"/>
        </w:rPr>
      </w:pPr>
      <w:ins w:id="195" w:author="Italo Busi" w:date="2022-03-03T17:18:00Z">
        <w:r>
          <w:t xml:space="preserve">a </w:t>
        </w:r>
        <w:r>
          <w:t>link between two Ethernet interfaces</w:t>
        </w:r>
      </w:ins>
    </w:p>
    <w:p w14:paraId="0390E560" w14:textId="441C4FEA" w:rsidR="008C160D" w:rsidRDefault="008C160D" w:rsidP="008C160D">
      <w:pPr>
        <w:keepNext/>
        <w:ind w:left="431"/>
        <w:rPr>
          <w:ins w:id="196" w:author="Italo Busi" w:date="2022-03-03T17:18:00Z"/>
        </w:rPr>
      </w:pPr>
      <w:ins w:id="197" w:author="Italo Busi" w:date="2022-03-03T17:18:00Z">
        <w:r>
          <w:t>IP link</w:t>
        </w:r>
        <w:r>
          <w:t>:</w:t>
        </w:r>
      </w:ins>
    </w:p>
    <w:p w14:paraId="68BC4F97" w14:textId="48FC39FC" w:rsidR="008C160D" w:rsidRDefault="008C160D" w:rsidP="008C160D">
      <w:pPr>
        <w:ind w:left="720"/>
        <w:rPr>
          <w:ins w:id="198" w:author="Italo Busi" w:date="2022-03-03T17:18:00Z"/>
        </w:rPr>
      </w:pPr>
      <w:ins w:id="199" w:author="Italo Busi" w:date="2022-03-03T17:18:00Z">
        <w:r>
          <w:t xml:space="preserve">a </w:t>
        </w:r>
        <w:r>
          <w:t>link between two IP interfaces</w:t>
        </w:r>
      </w:ins>
    </w:p>
    <w:p w14:paraId="0F494C9F" w14:textId="2E668652" w:rsidR="008C160D" w:rsidRDefault="008C160D" w:rsidP="008C160D">
      <w:pPr>
        <w:keepNext/>
        <w:ind w:left="431"/>
        <w:rPr>
          <w:ins w:id="200" w:author="Italo Busi" w:date="2022-03-03T17:18:00Z"/>
        </w:rPr>
      </w:pPr>
      <w:ins w:id="201" w:author="Italo Busi" w:date="2022-03-03T17:18:00Z">
        <w:r>
          <w:t>Cross-layer link</w:t>
        </w:r>
        <w:r>
          <w:t>:</w:t>
        </w:r>
      </w:ins>
    </w:p>
    <w:p w14:paraId="0A0D2710" w14:textId="55EE4389" w:rsidR="008C160D" w:rsidRDefault="008C160D" w:rsidP="008C160D">
      <w:pPr>
        <w:ind w:left="720"/>
        <w:rPr>
          <w:ins w:id="202" w:author="Italo Busi" w:date="2022-03-03T17:18:00Z"/>
        </w:rPr>
      </w:pPr>
      <w:ins w:id="203" w:author="Italo Busi" w:date="2022-03-03T17:18:00Z">
        <w:r>
          <w:t xml:space="preserve">an </w:t>
        </w:r>
      </w:ins>
      <w:ins w:id="204" w:author="Italo Busi" w:date="2022-03-03T17:19:00Z">
        <w:r>
          <w:t xml:space="preserve">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ins>
    </w:p>
    <w:p w14:paraId="6FC2725E" w14:textId="7E19F700" w:rsidR="00804823" w:rsidRDefault="00804823" w:rsidP="00804823">
      <w:pPr>
        <w:keepNext/>
        <w:ind w:left="431"/>
        <w:rPr>
          <w:ins w:id="205" w:author="Italo Busi" w:date="2022-03-03T17:19:00Z"/>
        </w:rPr>
      </w:pPr>
      <w:ins w:id="206" w:author="Italo Busi" w:date="2022-03-03T17:19:00Z">
        <w:r>
          <w:t>I</w:t>
        </w:r>
        <w:r w:rsidRPr="00804823">
          <w:t>ntra-domain single-layer Ethernet link</w:t>
        </w:r>
        <w:r>
          <w:t>:</w:t>
        </w:r>
      </w:ins>
    </w:p>
    <w:p w14:paraId="11AA6E85" w14:textId="0335D97B" w:rsidR="00804823" w:rsidRDefault="00804823" w:rsidP="00804823">
      <w:pPr>
        <w:ind w:left="720"/>
        <w:rPr>
          <w:ins w:id="207" w:author="Italo Busi" w:date="2022-03-03T17:19:00Z"/>
        </w:rPr>
      </w:pPr>
      <w:ins w:id="208" w:author="Italo Busi" w:date="2022-03-03T17:19:00Z">
        <w:r>
          <w:t xml:space="preserve">an Ethernet link between </w:t>
        </w:r>
      </w:ins>
      <w:ins w:id="209" w:author="Italo Busi" w:date="2022-03-03T17:20:00Z">
        <w:r w:rsidRPr="00804823">
          <w:t xml:space="preserve">between two Ethernet interfaces on </w:t>
        </w:r>
      </w:ins>
      <w:ins w:id="210" w:author="Italo Busi" w:date="2022-03-03T17:21:00Z">
        <w:r>
          <w:t xml:space="preserve">physically </w:t>
        </w:r>
      </w:ins>
      <w:ins w:id="211" w:author="Italo Busi" w:date="2022-03-03T17:20:00Z">
        <w:r w:rsidRPr="00804823">
          <w:t>adjacent routers</w:t>
        </w:r>
        <w:r>
          <w:t xml:space="preserve"> </w:t>
        </w:r>
      </w:ins>
      <w:ins w:id="212" w:author="Italo Busi" w:date="2022-03-03T17:22:00Z">
        <w:r>
          <w:t>that belong to the same P-PNC domain</w:t>
        </w:r>
      </w:ins>
    </w:p>
    <w:p w14:paraId="4D7CA231" w14:textId="6B765510" w:rsidR="00804823" w:rsidRDefault="00804823" w:rsidP="00804823">
      <w:pPr>
        <w:keepNext/>
        <w:ind w:left="431"/>
        <w:rPr>
          <w:ins w:id="213" w:author="Italo Busi" w:date="2022-03-03T17:20:00Z"/>
        </w:rPr>
      </w:pPr>
      <w:ins w:id="214" w:author="Italo Busi" w:date="2022-03-03T17:20:00Z">
        <w:r>
          <w:t>I</w:t>
        </w:r>
        <w:r w:rsidRPr="00804823">
          <w:t xml:space="preserve">ntra-domain single-layer </w:t>
        </w:r>
        <w:r>
          <w:t>IP</w:t>
        </w:r>
        <w:r w:rsidRPr="00804823">
          <w:t xml:space="preserve"> link</w:t>
        </w:r>
        <w:r>
          <w:t>:</w:t>
        </w:r>
      </w:ins>
    </w:p>
    <w:p w14:paraId="41672305" w14:textId="771B14B5" w:rsidR="00804823" w:rsidRDefault="00804823" w:rsidP="00804823">
      <w:pPr>
        <w:ind w:left="720"/>
        <w:rPr>
          <w:ins w:id="215" w:author="Italo Busi" w:date="2022-03-03T17:21:00Z"/>
        </w:rPr>
      </w:pPr>
      <w:ins w:id="216" w:author="Italo Busi" w:date="2022-03-03T17:20:00Z">
        <w:r>
          <w:t xml:space="preserve">an </w:t>
        </w:r>
        <w:r>
          <w:t>IP</w:t>
        </w:r>
        <w:r>
          <w:t xml:space="preserve"> link </w:t>
        </w:r>
        <w:r>
          <w:t xml:space="preserve">supported by an intra-domain </w:t>
        </w:r>
      </w:ins>
      <w:ins w:id="217" w:author="Italo Busi" w:date="2022-03-03T17:21:00Z">
        <w:r w:rsidRPr="00804823">
          <w:t>single-layer Ethernet link</w:t>
        </w:r>
      </w:ins>
    </w:p>
    <w:p w14:paraId="3218DDE2" w14:textId="67304742" w:rsidR="00804823" w:rsidRDefault="00804823" w:rsidP="00804823">
      <w:pPr>
        <w:keepNext/>
        <w:ind w:left="431"/>
        <w:rPr>
          <w:ins w:id="218" w:author="Italo Busi" w:date="2022-03-03T17:21:00Z"/>
        </w:rPr>
      </w:pPr>
      <w:ins w:id="219" w:author="Italo Busi" w:date="2022-03-03T17:21:00Z">
        <w:r>
          <w:t>Inter</w:t>
        </w:r>
        <w:r w:rsidRPr="00804823">
          <w:t>-domain single-layer Ethernet link</w:t>
        </w:r>
        <w:r>
          <w:t>:</w:t>
        </w:r>
      </w:ins>
    </w:p>
    <w:p w14:paraId="7F04F253" w14:textId="7B6B1BE1" w:rsidR="00804823" w:rsidRDefault="00804823" w:rsidP="00804823">
      <w:pPr>
        <w:ind w:left="720"/>
        <w:rPr>
          <w:ins w:id="220" w:author="Italo Busi" w:date="2022-03-03T17:21:00Z"/>
        </w:rPr>
      </w:pPr>
      <w:ins w:id="221" w:author="Italo Busi" w:date="2022-03-03T17:21:00Z">
        <w:r>
          <w:t xml:space="preserve">an Ethernet link between </w:t>
        </w:r>
        <w:r w:rsidRPr="00804823">
          <w:t xml:space="preserve">between two Ethernet interfaces on </w:t>
        </w:r>
        <w:r>
          <w:t xml:space="preserve">physically </w:t>
        </w:r>
        <w:r w:rsidRPr="00804823">
          <w:t>adjacent routers</w:t>
        </w:r>
        <w:r>
          <w:t xml:space="preserve"> </w:t>
        </w:r>
      </w:ins>
      <w:ins w:id="222" w:author="Italo Busi" w:date="2022-03-03T17:22:00Z">
        <w:r>
          <w:t>which belong to different P-PNC domains</w:t>
        </w:r>
      </w:ins>
    </w:p>
    <w:p w14:paraId="091C336C" w14:textId="6CCB92DD" w:rsidR="005F5626" w:rsidRDefault="005F5626" w:rsidP="005F5626">
      <w:pPr>
        <w:keepNext/>
        <w:ind w:left="431"/>
        <w:rPr>
          <w:ins w:id="223" w:author="Italo Busi" w:date="2022-03-03T19:10:00Z"/>
        </w:rPr>
      </w:pPr>
      <w:ins w:id="224" w:author="Italo Busi" w:date="2022-03-03T19:10:00Z">
        <w:r>
          <w:t>Inter</w:t>
        </w:r>
        <w:r w:rsidRPr="00804823">
          <w:t xml:space="preserve">-domain single-layer </w:t>
        </w:r>
        <w:r>
          <w:t>IP</w:t>
        </w:r>
        <w:r w:rsidRPr="00804823">
          <w:t xml:space="preserve"> link</w:t>
        </w:r>
        <w:r>
          <w:t>:</w:t>
        </w:r>
      </w:ins>
    </w:p>
    <w:p w14:paraId="19ED721B" w14:textId="568D24E6" w:rsidR="005F5626" w:rsidRDefault="005F5626" w:rsidP="005F5626">
      <w:pPr>
        <w:ind w:left="720"/>
        <w:rPr>
          <w:ins w:id="225" w:author="Italo Busi" w:date="2022-03-03T19:10:00Z"/>
        </w:rPr>
      </w:pPr>
      <w:ins w:id="226" w:author="Italo Busi" w:date="2022-03-03T19:10:00Z">
        <w:r>
          <w:t xml:space="preserve">an </w:t>
        </w:r>
        <w:r>
          <w:t>IP</w:t>
        </w:r>
        <w:r>
          <w:t xml:space="preserve"> link </w:t>
        </w:r>
        <w:r>
          <w:t>supported by an inter-domain single-layer Ethernet link.</w:t>
        </w:r>
      </w:ins>
    </w:p>
    <w:p w14:paraId="706A89FB" w14:textId="0D744111" w:rsidR="005F5626" w:rsidRDefault="005F5626" w:rsidP="005F5626">
      <w:pPr>
        <w:keepNext/>
        <w:ind w:left="431"/>
        <w:rPr>
          <w:ins w:id="227" w:author="Italo Busi" w:date="2022-03-03T19:11:00Z"/>
        </w:rPr>
      </w:pPr>
      <w:ins w:id="228" w:author="Italo Busi" w:date="2022-03-03T19:11:00Z">
        <w:r>
          <w:t>I</w:t>
        </w:r>
        <w:r w:rsidRPr="00804823">
          <w:t xml:space="preserve">ntra-domain </w:t>
        </w:r>
        <w:r>
          <w:t>multi</w:t>
        </w:r>
        <w:r w:rsidRPr="00804823">
          <w:t>-layer Ethernet link</w:t>
        </w:r>
        <w:r>
          <w:t>:</w:t>
        </w:r>
      </w:ins>
    </w:p>
    <w:p w14:paraId="423C4564" w14:textId="1871917E" w:rsidR="005F5626" w:rsidRDefault="005F5626" w:rsidP="005F5626">
      <w:pPr>
        <w:ind w:left="720"/>
        <w:rPr>
          <w:ins w:id="229" w:author="Italo Busi" w:date="2022-03-03T19:11:00Z"/>
        </w:rPr>
      </w:pPr>
      <w:ins w:id="230" w:author="Italo Busi" w:date="2022-03-03T19:11:00Z">
        <w:r>
          <w:t xml:space="preserve">an Ethernet link </w:t>
        </w:r>
      </w:ins>
      <w:ins w:id="231" w:author="Italo Busi" w:date="2022-03-03T19:12:00Z">
        <w:r w:rsidRPr="005F5626">
          <w:t>supported by two cross-layer links and an optical tunnel</w:t>
        </w:r>
      </w:ins>
      <w:ins w:id="232" w:author="Italo Busi" w:date="2022-03-03T19:13:00Z">
        <w:r>
          <w:t xml:space="preserve"> in between</w:t>
        </w:r>
      </w:ins>
    </w:p>
    <w:p w14:paraId="45D89815" w14:textId="21AC502C" w:rsidR="005F5626" w:rsidRDefault="005F5626" w:rsidP="005F5626">
      <w:pPr>
        <w:keepNext/>
        <w:ind w:left="431"/>
        <w:rPr>
          <w:ins w:id="233" w:author="Italo Busi" w:date="2022-03-03T19:13:00Z"/>
        </w:rPr>
      </w:pPr>
      <w:ins w:id="234" w:author="Italo Busi" w:date="2022-03-03T19:13:00Z">
        <w:r>
          <w:lastRenderedPageBreak/>
          <w:t>I</w:t>
        </w:r>
        <w:r w:rsidRPr="00804823">
          <w:t xml:space="preserve">ntra-domain </w:t>
        </w:r>
        <w:r>
          <w:t>multi</w:t>
        </w:r>
        <w:r w:rsidRPr="00804823">
          <w:t xml:space="preserve">-layer </w:t>
        </w:r>
        <w:r>
          <w:t>IP</w:t>
        </w:r>
        <w:r w:rsidRPr="00804823">
          <w:t xml:space="preserve"> link</w:t>
        </w:r>
        <w:r>
          <w:t>:</w:t>
        </w:r>
      </w:ins>
    </w:p>
    <w:p w14:paraId="6DFFD945" w14:textId="2C58D50B" w:rsidR="008C160D" w:rsidRDefault="005F5626" w:rsidP="008C160D">
      <w:pPr>
        <w:ind w:left="720"/>
      </w:pPr>
      <w:ins w:id="235" w:author="Italo Busi" w:date="2022-03-03T19:13:00Z">
        <w:r>
          <w:t xml:space="preserve">an </w:t>
        </w:r>
        <w:r>
          <w:t>IP</w:t>
        </w:r>
        <w:r>
          <w:t xml:space="preserve"> link </w:t>
        </w:r>
        <w:r w:rsidRPr="005F5626">
          <w:t xml:space="preserve">supported </w:t>
        </w:r>
        <w:r>
          <w:t xml:space="preserve">an intra-domain </w:t>
        </w:r>
        <w:r>
          <w:t>multi</w:t>
        </w:r>
        <w:r w:rsidRPr="00804823">
          <w:t>-layer Ethernet link</w:t>
        </w:r>
      </w:ins>
    </w:p>
    <w:p w14:paraId="7860F1F8" w14:textId="7BE37F7F" w:rsidR="00A7014C" w:rsidRPr="005254EF" w:rsidRDefault="00E33E77" w:rsidP="00E33E77">
      <w:pPr>
        <w:pStyle w:val="Heading1"/>
      </w:pPr>
      <w:bookmarkStart w:id="236" w:name="_Ref42241566"/>
      <w:bookmarkStart w:id="237" w:name="_Toc53130234"/>
      <w:bookmarkStart w:id="238" w:name="_Toc97235642"/>
      <w:r w:rsidRPr="00E33E77">
        <w:t xml:space="preserve">Reference </w:t>
      </w:r>
      <w:r w:rsidR="00B9566D">
        <w:t xml:space="preserve">network </w:t>
      </w:r>
      <w:r w:rsidRPr="00E33E77">
        <w:t>architecture</w:t>
      </w:r>
      <w:bookmarkEnd w:id="236"/>
      <w:bookmarkEnd w:id="237"/>
      <w:bookmarkEnd w:id="238"/>
    </w:p>
    <w:p w14:paraId="3A2FB0B4" w14:textId="4DA18D64"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6132DF">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4E7492" w:rsidRDefault="005640C6" w:rsidP="005640C6">
      <w:pPr>
        <w:pStyle w:val="RFCFigure"/>
      </w:pPr>
      <w:r w:rsidRPr="004E7492">
        <w:t>CE</w:t>
      </w:r>
      <w:r w:rsidR="00E71C81" w:rsidRPr="004E7492">
        <w:t>1</w:t>
      </w:r>
      <w:r w:rsidRPr="004E7492">
        <w:t xml:space="preserve"> / PE</w:t>
      </w:r>
      <w:r w:rsidR="00E71C81" w:rsidRPr="004E7492">
        <w:t>1</w:t>
      </w:r>
      <w:r w:rsidRPr="004E7492">
        <w:t xml:space="preserve">            </w:t>
      </w:r>
      <w:r w:rsidR="002B08F9" w:rsidRPr="004E7492">
        <w:t xml:space="preserve"> BR</w:t>
      </w:r>
      <w:r w:rsidR="00E71C81" w:rsidRPr="004E7492">
        <w:t>1</w:t>
      </w:r>
      <w:r w:rsidR="002B08F9" w:rsidRPr="004E7492">
        <w:t xml:space="preserve"> </w:t>
      </w:r>
      <w:r w:rsidRPr="004E7492">
        <w:t xml:space="preserve">\  |        /  / </w:t>
      </w:r>
      <w:r w:rsidR="002B08F9" w:rsidRPr="004E7492">
        <w:t>BR</w:t>
      </w:r>
      <w:r w:rsidR="00E71C81" w:rsidRPr="004E7492">
        <w:t>2</w:t>
      </w:r>
      <w:r w:rsidR="002B08F9" w:rsidRPr="004E7492">
        <w:t xml:space="preserve">             </w:t>
      </w:r>
      <w:r w:rsidRPr="004E7492">
        <w:t>PE</w:t>
      </w:r>
      <w:r w:rsidR="00E71C81" w:rsidRPr="004E7492">
        <w:t>2</w:t>
      </w:r>
      <w:r w:rsidRPr="004E7492">
        <w:t xml:space="preserve"> \ CE</w:t>
      </w:r>
      <w:r w:rsidR="00E71C81" w:rsidRPr="004E7492">
        <w:t>2</w:t>
      </w:r>
    </w:p>
    <w:p w14:paraId="0475451E" w14:textId="77777777" w:rsidR="005640C6" w:rsidRPr="004E7492" w:rsidRDefault="005640C6" w:rsidP="005640C6">
      <w:pPr>
        <w:pStyle w:val="RFCFigure"/>
      </w:pPr>
      <w:r w:rsidRPr="004E7492">
        <w:t>o--/---o               o---\-|-------|--/---o               o---\--o</w:t>
      </w:r>
    </w:p>
    <w:p w14:paraId="21E9372A" w14:textId="77777777" w:rsidR="005640C6" w:rsidRPr="004E7492" w:rsidRDefault="005640C6" w:rsidP="005640C6">
      <w:pPr>
        <w:pStyle w:val="RFCFigure"/>
      </w:pPr>
      <w:r w:rsidRPr="004E7492">
        <w:t xml:space="preserve">   \   :               :   / |       |  \   :               :   /</w:t>
      </w:r>
    </w:p>
    <w:p w14:paraId="0AF600A1" w14:textId="01E4B64C" w:rsidR="005640C6" w:rsidRPr="004E7492" w:rsidRDefault="005640C6" w:rsidP="005640C6">
      <w:pPr>
        <w:pStyle w:val="RFCFigure"/>
      </w:pPr>
      <w:r w:rsidRPr="004E7492">
        <w:t xml:space="preserve">    \  : </w:t>
      </w:r>
      <w:r w:rsidR="002B08F9" w:rsidRPr="004E7492">
        <w:t>PKT</w:t>
      </w:r>
      <w:r w:rsidRPr="004E7492">
        <w:t xml:space="preserve"> </w:t>
      </w:r>
      <w:r w:rsidR="004C4F01" w:rsidRPr="004E7492">
        <w:t xml:space="preserve">domain </w:t>
      </w:r>
      <w:r w:rsidRPr="004E7492">
        <w:t xml:space="preserve">1  :  /  |       |   \  : </w:t>
      </w:r>
      <w:r w:rsidR="002B08F9" w:rsidRPr="004E7492">
        <w:t>PKT</w:t>
      </w:r>
      <w:r w:rsidRPr="004E7492">
        <w:t xml:space="preserve"> </w:t>
      </w:r>
      <w:r w:rsidR="004C4F01" w:rsidRPr="004E7492">
        <w:t xml:space="preserve">domain </w:t>
      </w:r>
      <w:r w:rsidRPr="004E7492">
        <w:t>2  :  /</w:t>
      </w:r>
    </w:p>
    <w:p w14:paraId="1A82E713" w14:textId="77777777" w:rsidR="005640C6" w:rsidRPr="004E7492" w:rsidRDefault="005640C6" w:rsidP="005640C6">
      <w:pPr>
        <w:pStyle w:val="RFCFigure"/>
      </w:pPr>
      <w:r w:rsidRPr="004E7492">
        <w:t xml:space="preserve">     +-:---------------:-+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239" w:name="_Ref5722602"/>
      <w:bookmarkStart w:id="240" w:name="_Ref96336474"/>
      <w:r w:rsidRPr="004E7492">
        <w:rPr>
          <w:bCs w:val="0"/>
          <w:szCs w:val="24"/>
        </w:rPr>
        <w:t xml:space="preserve">– Reference </w:t>
      </w:r>
      <w:bookmarkEnd w:id="239"/>
      <w:r w:rsidR="00B9566D" w:rsidRPr="004E7492">
        <w:rPr>
          <w:bCs w:val="0"/>
          <w:szCs w:val="24"/>
        </w:rPr>
        <w:t>Network</w:t>
      </w:r>
      <w:bookmarkEnd w:id="240"/>
    </w:p>
    <w:p w14:paraId="29511AF4" w14:textId="118F6F53" w:rsidR="00A43492" w:rsidRDefault="005640C6" w:rsidP="005640C6">
      <w:r>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w:t>
      </w:r>
      <w:r w:rsidR="006B1D52">
        <w:lastRenderedPageBreak/>
        <w:t xml:space="preserve">optical domain. The packet domains controlled by the P-PNCs </w:t>
      </w:r>
      <w:r w:rsidR="00A43492">
        <w:t>can be Autonomous System</w:t>
      </w:r>
      <w:r w:rsidR="006B1D52">
        <w:t>s</w:t>
      </w:r>
      <w:r>
        <w:t xml:space="preserve"> (AS</w:t>
      </w:r>
      <w:r w:rsidR="006B1D52">
        <w:t>es</w:t>
      </w:r>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interface (MPI) permits MDSC to interact with the different Provisioning Network Controller (O/P-PNCs). </w:t>
      </w:r>
    </w:p>
    <w:p w14:paraId="3E55A37F" w14:textId="13B760D3" w:rsidR="005640C6" w:rsidRDefault="005640C6" w:rsidP="005640C6">
      <w:r>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an </w:t>
      </w:r>
      <w:r w:rsidR="00717C64">
        <w:t>SR</w:t>
      </w:r>
      <w:r>
        <w:t>-TE network).</w:t>
      </w:r>
    </w:p>
    <w:p w14:paraId="36EBBF8D" w14:textId="7D0A2DC7"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6132DF">
        <w:t>Figure 1</w:t>
      </w:r>
      <w:r w:rsidR="004B0663">
        <w:fldChar w:fldCharType="end"/>
      </w:r>
      <w:r w:rsidRPr="00B50EBB">
        <w:t>, it is assumed that:</w:t>
      </w:r>
    </w:p>
    <w:p w14:paraId="0D206290" w14:textId="1ADC70DC" w:rsidR="00B50EBB" w:rsidRPr="00B50EBB" w:rsidRDefault="00B50EBB" w:rsidP="00B50EBB">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B1D52">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6B1D52">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6B1D52">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6B1D52">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267917">
      <w:pPr>
        <w:pStyle w:val="RFCListBullet"/>
      </w:pPr>
      <w:r>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1F7980DD" w:rsidR="00B47729" w:rsidRPr="00B50EBB" w:rsidRDefault="00B47729" w:rsidP="00B47729">
      <w:r w:rsidRPr="00876B63">
        <w:lastRenderedPageBreak/>
        <w:t xml:space="preserve">Although the new </w:t>
      </w:r>
      <w:r>
        <w:t xml:space="preserve">optical </w:t>
      </w:r>
      <w:r w:rsidRPr="00876B63">
        <w:t>technologies (e.g.</w:t>
      </w:r>
      <w:r w:rsidR="006B1D52">
        <w:t>,</w:t>
      </w:r>
      <w:r w:rsidRPr="00876B63">
        <w:t xml:space="preserve"> QSFP-DD ZR 400G) </w:t>
      </w:r>
      <w:r>
        <w:t xml:space="preserve">allows providing </w:t>
      </w:r>
      <w:r w:rsidRPr="00876B63">
        <w:t xml:space="preserve">DWDM pluggable interfaces on the </w:t>
      </w:r>
      <w:r>
        <w:t>r</w:t>
      </w:r>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t>The analysis of the unified use case</w:t>
      </w:r>
      <w:r w:rsidRPr="00876B63">
        <w:t xml:space="preserve"> </w:t>
      </w:r>
      <w:r>
        <w:t>is outside the scope of this draf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Therefor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241" w:name="_Ref93942827"/>
      <w:bookmarkStart w:id="242" w:name="_Toc97235643"/>
      <w:r w:rsidRPr="004E7492">
        <w:rPr>
          <w:rFonts w:cs="Courier New"/>
          <w:bCs w:val="0"/>
          <w:iCs w:val="0"/>
          <w:szCs w:val="24"/>
        </w:rPr>
        <w:t>Multi</w:t>
      </w:r>
      <w:r w:rsidRPr="004E7492">
        <w:rPr>
          <w:rFonts w:cs="Courier New"/>
          <w:bCs w:val="0"/>
          <w:iCs w:val="0"/>
          <w:szCs w:val="24"/>
        </w:rPr>
        <w:noBreakHyphen/>
        <w:t>domain Service Coordinator (MDSC) functions</w:t>
      </w:r>
      <w:bookmarkEnd w:id="241"/>
      <w:bookmarkEnd w:id="242"/>
    </w:p>
    <w:p w14:paraId="766E1779" w14:textId="3C01B73D"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6132DF">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 xml:space="preserve">ptical domains, as well as to provid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7777777" w:rsidR="00AC1304" w:rsidRDefault="00AC1304" w:rsidP="00AC1304">
      <w:r>
        <w:t>From an implementation perspective, the functions associated with MDSC and described in [RFC8453] may be grouped in different ways.</w:t>
      </w:r>
    </w:p>
    <w:p w14:paraId="01BC7581" w14:textId="28DF70FC" w:rsidR="00AC1304" w:rsidRDefault="00AC1304" w:rsidP="0079123C">
      <w:pPr>
        <w:pStyle w:val="ListParagraph"/>
        <w:numPr>
          <w:ilvl w:val="0"/>
          <w:numId w:val="21"/>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lastRenderedPageBreak/>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79123C">
      <w:pPr>
        <w:pStyle w:val="ListParagraph"/>
        <w:numPr>
          <w:ilvl w:val="0"/>
          <w:numId w:val="21"/>
        </w:numPr>
      </w:pPr>
      <w:r>
        <w:t>Another implementation can also choose to combine the MDSC and the P-PNC</w:t>
      </w:r>
      <w:r w:rsidR="00F4157B">
        <w:t xml:space="preserve"> function</w:t>
      </w:r>
      <w:r>
        <w:t xml:space="preserve">s </w:t>
      </w:r>
      <w:r w:rsidR="00BB1E8A">
        <w:t>together</w:t>
      </w:r>
      <w:r>
        <w:t>.</w:t>
      </w:r>
    </w:p>
    <w:p w14:paraId="0A524292" w14:textId="7DC3F2C6"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 xml:space="preserve">North Bound of the MDSC, instead of a CNC, typically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r w:rsidRPr="000A43A6">
        <w:t>Therefore</w:t>
      </w:r>
      <w:r w:rsidR="00992DA2" w:rsidRPr="000A43A6">
        <w:t>, the MDSC is dealing with the network services requests received from the OSS/Orchestration layer</w:t>
      </w:r>
      <w:r w:rsidR="00992DA2">
        <w:t>.</w:t>
      </w:r>
    </w:p>
    <w:p w14:paraId="6278CDAC" w14:textId="2346B9E7"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4B988C9B" w:rsidR="00506D73" w:rsidRPr="000A43A6" w:rsidRDefault="00762554" w:rsidP="00723F72">
      <w:pPr>
        <w:pStyle w:val="RFCListBullet"/>
      </w:pPr>
      <w:r w:rsidRPr="000A43A6">
        <w:t>Initiated by a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r w:rsidR="00A07655" w:rsidRPr="000A43A6">
        <w:t xml:space="preserve">network </w:t>
      </w:r>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6AA7D31A" w:rsidR="008C6AAA" w:rsidRPr="004E7492" w:rsidRDefault="003F2231" w:rsidP="00267917">
      <w:pPr>
        <w:pStyle w:val="Heading3"/>
        <w:rPr>
          <w:rFonts w:cs="Courier New"/>
          <w:bCs w:val="0"/>
          <w:szCs w:val="24"/>
        </w:rPr>
      </w:pPr>
      <w:bookmarkStart w:id="243" w:name="_Toc53130235"/>
      <w:bookmarkStart w:id="244" w:name="_Ref84892780"/>
      <w:bookmarkStart w:id="245" w:name="_Ref93943876"/>
      <w:bookmarkStart w:id="246" w:name="_Ref96638130"/>
      <w:bookmarkStart w:id="247" w:name="_Toc97235644"/>
      <w:r w:rsidRPr="004E7492">
        <w:rPr>
          <w:rFonts w:cs="Courier New"/>
          <w:bCs w:val="0"/>
          <w:szCs w:val="24"/>
        </w:rPr>
        <w:lastRenderedPageBreak/>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FA7372" w:rsidRPr="004E7492">
        <w:rPr>
          <w:rFonts w:cs="Courier New"/>
          <w:bCs w:val="0"/>
          <w:szCs w:val="24"/>
        </w:rPr>
        <w:t>network service</w:t>
      </w:r>
      <w:r w:rsidRPr="004E7492">
        <w:rPr>
          <w:rFonts w:cs="Courier New"/>
          <w:bCs w:val="0"/>
          <w:szCs w:val="24"/>
        </w:rPr>
        <w:t>s</w:t>
      </w:r>
      <w:bookmarkEnd w:id="243"/>
      <w:bookmarkEnd w:id="244"/>
      <w:bookmarkEnd w:id="245"/>
      <w:bookmarkEnd w:id="246"/>
      <w:bookmarkEnd w:id="247"/>
    </w:p>
    <w:p w14:paraId="2396CF83" w14:textId="1066767C" w:rsidR="004B0663" w:rsidRDefault="004B0663" w:rsidP="004B0663">
      <w:r>
        <w:fldChar w:fldCharType="begin"/>
      </w:r>
      <w:r>
        <w:instrText xml:space="preserve"> REF _Ref93922317 \r \h </w:instrText>
      </w:r>
      <w:r w:rsidR="004E7492">
        <w:instrText xml:space="preserve"> \* MERGEFORMAT </w:instrText>
      </w:r>
      <w:r>
        <w:fldChar w:fldCharType="separate"/>
      </w:r>
      <w:r w:rsidR="006132DF">
        <w:t>Figure 2</w:t>
      </w:r>
      <w:r>
        <w:fldChar w:fldCharType="end"/>
      </w:r>
      <w:r>
        <w:t xml:space="preserve"> provides an example of an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 and the other spoke PE (PE23) is within a different packet domain</w:t>
      </w:r>
      <w:r>
        <w:t>.</w:t>
      </w:r>
    </w:p>
    <w:p w14:paraId="6BA396D3" w14:textId="77777777" w:rsidR="004B0663" w:rsidRDefault="004B0663" w:rsidP="004B0663">
      <w:pPr>
        <w:pStyle w:val="RFCFigure"/>
      </w:pPr>
      <w:r>
        <w:lastRenderedPageBreak/>
        <w:t xml:space="preserve">     ------</w:t>
      </w:r>
    </w:p>
    <w:p w14:paraId="7DDE0C5E" w14:textId="77777777" w:rsidR="004B0663" w:rsidRDefault="004B0663" w:rsidP="004B0663">
      <w:pPr>
        <w:pStyle w:val="RFCFigure"/>
      </w:pPr>
      <w:r>
        <w:t xml:space="preserve">    | CE13 |___________________</w:t>
      </w:r>
    </w:p>
    <w:p w14:paraId="4A8D6BC2" w14:textId="77777777" w:rsidR="004B0663" w:rsidRDefault="004B0663" w:rsidP="004B0663">
      <w:pPr>
        <w:pStyle w:val="RFCFigure"/>
      </w:pPr>
      <w:r>
        <w:t xml:space="preserve">     ------                    )           __________________</w:t>
      </w:r>
    </w:p>
    <w:p w14:paraId="2E6BC3D3" w14:textId="77777777" w:rsidR="004B0663" w:rsidRDefault="004B0663" w:rsidP="004B0663">
      <w:pPr>
        <w:pStyle w:val="RFCFigure"/>
      </w:pPr>
      <w:r>
        <w:t xml:space="preserve">    ( |                         )         (                  )</w:t>
      </w:r>
    </w:p>
    <w:p w14:paraId="77444107" w14:textId="77777777" w:rsidR="004B0663" w:rsidRDefault="004B0663" w:rsidP="004B0663">
      <w:pPr>
        <w:pStyle w:val="RFCFigure"/>
      </w:pPr>
      <w:r>
        <w:t xml:space="preserve">   (  | PE13     P15       BR11  )       (  BR21         P24  )</w:t>
      </w:r>
    </w:p>
    <w:p w14:paraId="107F9F69" w14:textId="77777777" w:rsidR="004B0663" w:rsidRDefault="004B0663" w:rsidP="004B0663">
      <w:pPr>
        <w:pStyle w:val="RFCFigure"/>
      </w:pPr>
      <w:r>
        <w:t xml:space="preserve">  ( ____         ___       ____   )     (   ____         ___   )</w:t>
      </w:r>
    </w:p>
    <w:p w14:paraId="0B1327FC" w14:textId="77777777" w:rsidR="004B0663" w:rsidRDefault="004B0663" w:rsidP="004B0663">
      <w:pPr>
        <w:pStyle w:val="RFCFigure"/>
      </w:pPr>
      <w:r>
        <w:t xml:space="preserve"> ( / H  \ _ _ _ /   \ _ _ /    \ _)_ _ _(_ /    \ _ _ _ /   \  )</w:t>
      </w:r>
    </w:p>
    <w:p w14:paraId="78F1A1CB" w14:textId="77777777" w:rsidR="004B0663" w:rsidRDefault="004B0663" w:rsidP="004B0663">
      <w:pPr>
        <w:pStyle w:val="RFCFigure"/>
      </w:pPr>
      <w:r>
        <w:t>(  \____/...    \___/     \____/   )   (   \____/       \___/   )</w:t>
      </w:r>
    </w:p>
    <w:p w14:paraId="68D8F23D" w14:textId="77777777" w:rsidR="004B0663" w:rsidRDefault="004B0663" w:rsidP="004B0663">
      <w:pPr>
        <w:pStyle w:val="RFCFigure"/>
      </w:pPr>
      <w:r>
        <w:t>(          :.....                   )  (                  |     )</w:t>
      </w:r>
    </w:p>
    <w:p w14:paraId="65D1F3FC" w14:textId="77777777" w:rsidR="004B0663" w:rsidRDefault="004B0663" w:rsidP="004B0663">
      <w:pPr>
        <w:pStyle w:val="RFCFigure"/>
      </w:pPr>
      <w:r>
        <w:t>(    ____       :__       ____      )  (  ____           _|__   )</w:t>
      </w:r>
    </w:p>
    <w:p w14:paraId="428A04FB" w14:textId="77777777" w:rsidR="004B0663" w:rsidRDefault="004B0663" w:rsidP="004B0663">
      <w:pPr>
        <w:pStyle w:val="RFCFigure"/>
      </w:pPr>
      <w:r>
        <w:t xml:space="preserve"> (  / S  \...../   \._._./    \__________/    \._._._._./  S \  )</w:t>
      </w:r>
    </w:p>
    <w:p w14:paraId="43EDE361" w14:textId="77777777" w:rsidR="004B0663" w:rsidRDefault="004B0663" w:rsidP="004B0663">
      <w:pPr>
        <w:pStyle w:val="RFCFigure"/>
      </w:pPr>
      <w:r>
        <w:t xml:space="preserve">  ( \____/     \___/     \____/     )  ( \____/         \____/  )</w:t>
      </w:r>
    </w:p>
    <w:p w14:paraId="1838E40C" w14:textId="77777777" w:rsidR="004B0663" w:rsidRDefault="004B0663" w:rsidP="004B0663">
      <w:pPr>
        <w:pStyle w:val="RFCFigure"/>
      </w:pPr>
      <w:r>
        <w:t xml:space="preserve">   (   |                           )    (                   |  )</w:t>
      </w:r>
    </w:p>
    <w:p w14:paraId="599151BC" w14:textId="77777777" w:rsidR="004B0663" w:rsidRDefault="004B0663" w:rsidP="004B0663">
      <w:pPr>
        <w:pStyle w:val="RFCFigure"/>
      </w:pPr>
      <w:r>
        <w:t xml:space="preserve">    (  | PE14   P16       BR12     )    ( BR22         PE23 |  )</w:t>
      </w:r>
    </w:p>
    <w:p w14:paraId="36F98E09" w14:textId="77777777" w:rsidR="004B0663" w:rsidRDefault="004B0663" w:rsidP="004B0663">
      <w:pPr>
        <w:pStyle w:val="RFCFigure"/>
      </w:pPr>
      <w:r>
        <w:t xml:space="preserve">     ( |                          )      (                  | )</w:t>
      </w:r>
    </w:p>
    <w:p w14:paraId="1ECAC8F6" w14:textId="77777777" w:rsidR="004B0663" w:rsidRDefault="004B0663" w:rsidP="004B0663">
      <w:pPr>
        <w:pStyle w:val="RFCFigure"/>
      </w:pPr>
      <w:r>
        <w:t xml:space="preserve">     ------                      )        (               ------</w:t>
      </w:r>
    </w:p>
    <w:p w14:paraId="648C491A" w14:textId="77777777" w:rsidR="004B0663" w:rsidRDefault="004B0663" w:rsidP="004B0663">
      <w:pPr>
        <w:pStyle w:val="RFCFigure"/>
      </w:pPr>
      <w:r>
        <w:t xml:space="preserve">    | CE14 | ___________________)          (_____________| CE23 |</w:t>
      </w:r>
    </w:p>
    <w:p w14:paraId="74DD4C13" w14:textId="77777777" w:rsidR="004B0663" w:rsidRDefault="004B0663" w:rsidP="004B0663">
      <w:pPr>
        <w:pStyle w:val="RFCFigure"/>
      </w:pPr>
      <w:r>
        <w:t xml:space="preserve">     ------                                               ------</w:t>
      </w:r>
    </w:p>
    <w:p w14:paraId="68BC68BD" w14:textId="77777777" w:rsidR="004B0663" w:rsidRDefault="004B0663" w:rsidP="004B0663">
      <w:pPr>
        <w:pStyle w:val="RFCFigure"/>
      </w:pPr>
    </w:p>
    <w:p w14:paraId="1F0B13F9" w14:textId="77777777" w:rsidR="004B0663" w:rsidRDefault="004B0663" w:rsidP="004B0663">
      <w:pPr>
        <w:pStyle w:val="RFCFigure"/>
      </w:pPr>
      <w:r>
        <w:t xml:space="preserve">    _____________________________         ___________________</w:t>
      </w:r>
    </w:p>
    <w:p w14:paraId="0709EDDC" w14:textId="77777777" w:rsidR="004B0663" w:rsidRDefault="004B0663" w:rsidP="004B0663">
      <w:pPr>
        <w:pStyle w:val="RFCFigure"/>
      </w:pPr>
      <w:r>
        <w:t xml:space="preserve">   (                             )       (                   )</w:t>
      </w:r>
    </w:p>
    <w:p w14:paraId="22F6BF74" w14:textId="77777777" w:rsidR="004B0663" w:rsidRDefault="004B0663" w:rsidP="004B0663">
      <w:pPr>
        <w:pStyle w:val="RFCFigure"/>
      </w:pPr>
      <w:r>
        <w:t xml:space="preserve">  ( ____              ____        )     (       ____          )</w:t>
      </w:r>
    </w:p>
    <w:p w14:paraId="6F1B9742" w14:textId="19314B93" w:rsidR="004B0663" w:rsidRDefault="00CD101C" w:rsidP="004B0663">
      <w:pPr>
        <w:pStyle w:val="RFCFigure"/>
      </w:pPr>
      <w:r>
        <w:t xml:space="preserve"> </w:t>
      </w:r>
      <w:r w:rsidRPr="00CD101C">
        <w:t>( /NE11\ __ _ _ _ _ /NE12\        )   (       /NE21\ _ _      )</w:t>
      </w:r>
    </w:p>
    <w:p w14:paraId="1086C22E" w14:textId="77777777" w:rsidR="004B0663" w:rsidRDefault="004B0663" w:rsidP="004B0663">
      <w:pPr>
        <w:pStyle w:val="RFCFigure"/>
      </w:pPr>
      <w:r>
        <w:t>(  \____/..          \____/         )  (       \____/    \     )</w:t>
      </w:r>
    </w:p>
    <w:p w14:paraId="1CD4144A" w14:textId="77777777" w:rsidR="004B0663" w:rsidRDefault="004B0663" w:rsidP="004B0663">
      <w:pPr>
        <w:pStyle w:val="RFCFigure"/>
      </w:pPr>
      <w:r>
        <w:t>(     |   :.....  ...:   \          )  (        /         \    )</w:t>
      </w:r>
    </w:p>
    <w:p w14:paraId="0F1B097E" w14:textId="77777777" w:rsidR="004B0663" w:rsidRDefault="004B0663" w:rsidP="004B0663">
      <w:pPr>
        <w:pStyle w:val="RFCFigure"/>
      </w:pPr>
      <w:r>
        <w:t>(    _|__      :__:        \____    )  (    ___/         __\_  )</w:t>
      </w:r>
    </w:p>
    <w:p w14:paraId="1B47D981" w14:textId="433B1337" w:rsidR="004B0663" w:rsidRDefault="00CD101C" w:rsidP="004B0663">
      <w:pPr>
        <w:pStyle w:val="RFCFigure"/>
      </w:pPr>
      <w:r w:rsidRPr="00CD101C">
        <w:t>(   /NE13\_ _ /NE14\ _ _ _ /NE15\   )  (   /NE22\ _ _ _ /NE23\ )</w:t>
      </w:r>
      <w:r w:rsidRPr="00CD101C" w:rsidDel="00CD101C">
        <w:t xml:space="preserve"> </w:t>
      </w:r>
    </w:p>
    <w:p w14:paraId="2E6FDC37" w14:textId="77777777" w:rsidR="004B0663" w:rsidRDefault="004B0663" w:rsidP="004B0663">
      <w:pPr>
        <w:pStyle w:val="RFCFigure"/>
      </w:pPr>
      <w:r>
        <w:t xml:space="preserve"> (  \____/    \____/       \____/  )   (   \____/       \____/ )</w:t>
      </w:r>
    </w:p>
    <w:p w14:paraId="14600638" w14:textId="77777777" w:rsidR="004B0663" w:rsidRDefault="004B0663" w:rsidP="004B0663">
      <w:pPr>
        <w:pStyle w:val="RFCFigure"/>
      </w:pPr>
      <w:r>
        <w:t xml:space="preserve">  (                               )     (                     )</w:t>
      </w:r>
    </w:p>
    <w:p w14:paraId="42DB5CD3" w14:textId="77777777" w:rsidR="004B0663" w:rsidRDefault="004B0663" w:rsidP="004B0663">
      <w:pPr>
        <w:pStyle w:val="RFCFigure"/>
      </w:pPr>
      <w:r>
        <w:t xml:space="preserve">   (_____________________________)       (___________________)</w:t>
      </w:r>
    </w:p>
    <w:p w14:paraId="7484D341" w14:textId="77777777" w:rsidR="004B0663" w:rsidRDefault="004B0663" w:rsidP="004B0663">
      <w:pPr>
        <w:pStyle w:val="RFCFigure"/>
      </w:pPr>
    </w:p>
    <w:p w14:paraId="26A96531" w14:textId="12D9D10F" w:rsidR="004B0663" w:rsidRDefault="004B0663" w:rsidP="004B0663">
      <w:pPr>
        <w:pStyle w:val="RFCFigure"/>
      </w:pPr>
      <w:r>
        <w:t xml:space="preserve">          </w:t>
      </w:r>
      <w:r w:rsidR="00D2346B">
        <w:t xml:space="preserve">optical domain </w:t>
      </w:r>
      <w:r>
        <w:t xml:space="preserve">1                  </w:t>
      </w:r>
      <w:r w:rsidR="00D2346B">
        <w:t xml:space="preserve">optical domain </w:t>
      </w:r>
      <w:r>
        <w:t>2</w:t>
      </w:r>
    </w:p>
    <w:p w14:paraId="4B9BD6F3" w14:textId="77777777" w:rsidR="004B0663" w:rsidRDefault="004B0663" w:rsidP="004B0663">
      <w:pPr>
        <w:pStyle w:val="RFCFigure"/>
      </w:pPr>
    </w:p>
    <w:p w14:paraId="3492136D" w14:textId="77777777" w:rsidR="004B0663" w:rsidRDefault="004B0663" w:rsidP="004B0663">
      <w:pPr>
        <w:pStyle w:val="RFCFigure"/>
      </w:pPr>
    </w:p>
    <w:p w14:paraId="63000CB2" w14:textId="77777777" w:rsidR="004B0663" w:rsidRDefault="004B0663" w:rsidP="004B0663">
      <w:pPr>
        <w:pStyle w:val="RFCFigure"/>
      </w:pPr>
      <w:r>
        <w:t xml:space="preserve">     H / S = Hub VRF / Spoke VRF</w:t>
      </w:r>
    </w:p>
    <w:p w14:paraId="13F3E92D" w14:textId="77777777" w:rsidR="004B0663" w:rsidRDefault="004B0663" w:rsidP="004B0663">
      <w:pPr>
        <w:pStyle w:val="RFCFigure"/>
      </w:pPr>
      <w:r>
        <w:t xml:space="preserve">    ____   = Inter-domain interconnections</w:t>
      </w:r>
    </w:p>
    <w:p w14:paraId="0F451507" w14:textId="77777777" w:rsidR="004B0663" w:rsidRDefault="004B0663" w:rsidP="004B0663">
      <w:pPr>
        <w:pStyle w:val="RFCFigure"/>
      </w:pPr>
      <w:r>
        <w:t xml:space="preserve">    .....  = SR policy Path 1</w:t>
      </w:r>
    </w:p>
    <w:p w14:paraId="6844716D" w14:textId="77777777" w:rsidR="004B0663" w:rsidRDefault="004B0663" w:rsidP="004B0663">
      <w:pPr>
        <w:pStyle w:val="RFCFigure"/>
      </w:pPr>
      <w:r>
        <w:t xml:space="preserve">    _ _ _  = SR policy Path 2</w:t>
      </w:r>
    </w:p>
    <w:p w14:paraId="24C0522B" w14:textId="77777777" w:rsidR="004B0663" w:rsidRDefault="004B0663" w:rsidP="004B0663">
      <w:pPr>
        <w:pStyle w:val="RFCFigure"/>
      </w:pPr>
    </w:p>
    <w:p w14:paraId="011D00DC" w14:textId="3EC9480C" w:rsidR="004B0663" w:rsidRPr="004E7492" w:rsidRDefault="00B9566D" w:rsidP="004B0663">
      <w:pPr>
        <w:pStyle w:val="Caption"/>
        <w:rPr>
          <w:bCs w:val="0"/>
          <w:szCs w:val="24"/>
        </w:rPr>
      </w:pPr>
      <w:bookmarkStart w:id="248" w:name="_Ref93922317"/>
      <w:bookmarkStart w:id="249" w:name="_Ref96638189"/>
      <w:commentRangeStart w:id="250"/>
      <w:r w:rsidRPr="004E7492">
        <w:rPr>
          <w:bCs w:val="0"/>
          <w:szCs w:val="24"/>
        </w:rPr>
        <w:t xml:space="preserve">- </w:t>
      </w:r>
      <w:r w:rsidR="004B0663" w:rsidRPr="004E7492">
        <w:rPr>
          <w:bCs w:val="0"/>
          <w:szCs w:val="24"/>
        </w:rPr>
        <w:t>Multi-domain L3VPN example</w:t>
      </w:r>
      <w:bookmarkEnd w:id="248"/>
      <w:commentRangeEnd w:id="250"/>
      <w:r w:rsidR="00021186" w:rsidRPr="004E7492">
        <w:rPr>
          <w:szCs w:val="24"/>
        </w:rPr>
        <w:commentReference w:id="250"/>
      </w:r>
      <w:bookmarkEnd w:id="249"/>
    </w:p>
    <w:p w14:paraId="2312E053" w14:textId="6A88CD22" w:rsidR="00176017" w:rsidRPr="00B9566D" w:rsidRDefault="00176017" w:rsidP="00176017">
      <w:r w:rsidRPr="00B9566D">
        <w:t>There are many options to implement multi</w:t>
      </w:r>
      <w:r w:rsidRPr="00B9566D">
        <w:noBreakHyphen/>
        <w:t>domain L2/L3 VPNs, including:</w:t>
      </w:r>
    </w:p>
    <w:p w14:paraId="26348DAC" w14:textId="77777777" w:rsidR="00176017" w:rsidRPr="00B9566D" w:rsidRDefault="00176017" w:rsidP="0079123C">
      <w:pPr>
        <w:pStyle w:val="ListParagraph"/>
        <w:numPr>
          <w:ilvl w:val="0"/>
          <w:numId w:val="24"/>
        </w:numPr>
      </w:pPr>
      <w:r w:rsidRPr="00B9566D">
        <w:t>BGP-LU (seamless MPLS)</w:t>
      </w:r>
    </w:p>
    <w:p w14:paraId="492BB7D5" w14:textId="77777777" w:rsidR="00176017" w:rsidRPr="00B9566D" w:rsidRDefault="00176017" w:rsidP="0079123C">
      <w:pPr>
        <w:pStyle w:val="ListParagraph"/>
        <w:numPr>
          <w:ilvl w:val="0"/>
          <w:numId w:val="24"/>
        </w:numPr>
      </w:pPr>
      <w:r w:rsidRPr="00B9566D">
        <w:t>Inter-domain RSVP-TE</w:t>
      </w:r>
    </w:p>
    <w:p w14:paraId="2D3830A2" w14:textId="77777777" w:rsidR="00176017" w:rsidRPr="00B9566D" w:rsidRDefault="00176017" w:rsidP="0079123C">
      <w:pPr>
        <w:pStyle w:val="ListParagraph"/>
        <w:numPr>
          <w:ilvl w:val="0"/>
          <w:numId w:val="24"/>
        </w:numPr>
      </w:pPr>
      <w:r w:rsidRPr="00B9566D">
        <w:lastRenderedPageBreak/>
        <w:t>Inter-domain SR-TE</w:t>
      </w:r>
    </w:p>
    <w:p w14:paraId="5FAE90EA" w14:textId="1D4575D3" w:rsidR="00176017" w:rsidRPr="00B9566D" w:rsidRDefault="00176017" w:rsidP="00176017">
      <w:r w:rsidRPr="00B9566D">
        <w:t xml:space="preserve">This </w:t>
      </w:r>
      <w:r w:rsidR="004B0663" w:rsidRPr="00B9566D">
        <w:t>document</w:t>
      </w:r>
      <w:r w:rsidRPr="00B9566D">
        <w:t xml:space="preserve"> provides an analysis of the inter</w:t>
      </w:r>
      <w:r w:rsidRPr="00B9566D">
        <w:noBreakHyphen/>
        <w:t xml:space="preserve">domain SR-TE option. </w:t>
      </w:r>
      <w:r w:rsidR="004B0663" w:rsidRPr="00B9566D">
        <w:t>The analysis of other options is outside the scope of this draft</w:t>
      </w:r>
      <w:r w:rsidRPr="00B9566D">
        <w:t xml:space="preserve">. </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6F877251" w14:textId="7AF33118" w:rsidR="004B0663" w:rsidRPr="004E7492" w:rsidRDefault="00176017" w:rsidP="004B0663">
      <w:pPr>
        <w:pStyle w:val="RFCListBullet"/>
      </w:pPr>
      <w:r w:rsidRPr="004E7492">
        <w:t xml:space="preserve">each packet domain in </w:t>
      </w:r>
      <w:r w:rsidR="004B0663" w:rsidRPr="00B9566D">
        <w:fldChar w:fldCharType="begin"/>
      </w:r>
      <w:r w:rsidR="004B0663" w:rsidRPr="00B9566D">
        <w:instrText xml:space="preserve"> REF _Ref93922317 \r \h </w:instrText>
      </w:r>
      <w:r w:rsidR="00B9566D">
        <w:instrText xml:space="preserve"> \* MERGEFORMAT </w:instrText>
      </w:r>
      <w:r w:rsidR="004B0663" w:rsidRPr="00B9566D">
        <w:fldChar w:fldCharType="separate"/>
      </w:r>
      <w:r w:rsidR="006132DF">
        <w:t>Figure 2</w:t>
      </w:r>
      <w:r w:rsidR="004B0663" w:rsidRPr="00B9566D">
        <w:fldChar w:fldCharType="end"/>
      </w:r>
      <w:r w:rsidRPr="004E7492">
        <w:t xml:space="preserve"> is implementing SR-TE and the stitching between two domains is done using end-to-end/multi-domain SR-TE</w:t>
      </w:r>
      <w:r w:rsidR="00D15928" w:rsidRPr="004E7492">
        <w:t>;</w:t>
      </w:r>
    </w:p>
    <w:p w14:paraId="06838609" w14:textId="5EAF6DC9" w:rsidR="004B0663" w:rsidRPr="004E7492" w:rsidRDefault="00176017" w:rsidP="004B0663">
      <w:pPr>
        <w:pStyle w:val="RFCListBullet"/>
      </w:pPr>
      <w:r w:rsidRPr="004E7492">
        <w:t>the bandwidth of each intra</w:t>
      </w:r>
      <w:r w:rsidRPr="004E7492">
        <w:noBreakHyphen/>
        <w:t>domain SR-TE path is managed by its respective P-PNC</w:t>
      </w:r>
      <w:r w:rsidR="00D15928" w:rsidRPr="004E7492">
        <w:t>;</w:t>
      </w:r>
    </w:p>
    <w:p w14:paraId="53332279" w14:textId="0B13B2D5" w:rsidR="004B0663" w:rsidRPr="004E7492" w:rsidRDefault="00176017" w:rsidP="004B0663">
      <w:pPr>
        <w:pStyle w:val="RFCListBullet"/>
      </w:pPr>
      <w:r w:rsidRPr="004E7492">
        <w:t>binding SID is used for the end-to-end SR-TE path stitching</w:t>
      </w:r>
      <w:r w:rsidR="00D15928" w:rsidRPr="004E7492">
        <w:t>;</w:t>
      </w:r>
    </w:p>
    <w:p w14:paraId="46FA4796" w14:textId="230B7E81" w:rsidR="00176017" w:rsidRPr="004E7492" w:rsidRDefault="00176017" w:rsidP="004B0663">
      <w:pPr>
        <w:pStyle w:val="RFCListBullet"/>
      </w:pPr>
      <w:r w:rsidRPr="004E7492">
        <w:t xml:space="preserve">each packet domain in </w:t>
      </w:r>
      <w:r w:rsidR="004B0663" w:rsidRPr="00B9566D">
        <w:fldChar w:fldCharType="begin"/>
      </w:r>
      <w:r w:rsidR="004B0663" w:rsidRPr="00B9566D">
        <w:instrText xml:space="preserve"> REF _Ref93922317 \r \h </w:instrText>
      </w:r>
      <w:r w:rsidR="00B9566D">
        <w:instrText xml:space="preserve"> \* MERGEFORMAT </w:instrText>
      </w:r>
      <w:r w:rsidR="004B0663" w:rsidRPr="00B9566D">
        <w:fldChar w:fldCharType="separate"/>
      </w:r>
      <w:r w:rsidR="006132DF">
        <w:t>Figure 2</w:t>
      </w:r>
      <w:r w:rsidR="004B0663" w:rsidRPr="00B9566D">
        <w:fldChar w:fldCharType="end"/>
      </w:r>
      <w:r w:rsidRPr="004E7492">
        <w:t xml:space="preserve"> is using TI-LFA, with SRLG awareness, for local protection within each domain.</w:t>
      </w:r>
    </w:p>
    <w:p w14:paraId="6D674BC5" w14:textId="5F8F79D0"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r w:rsidR="003F2231">
        <w:t xml:space="preserve">SR-TE </w:t>
      </w:r>
      <w:r w:rsidR="000664D9">
        <w:t xml:space="preserve">paths </w:t>
      </w:r>
      <w:ins w:id="251" w:author="Italo Busi" w:date="2022-03-03T10:39:00Z">
        <w:r w:rsidR="009861F0">
          <w:t xml:space="preserve">to be </w:t>
        </w:r>
      </w:ins>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r w:rsidR="00A65CF9">
        <w:t xml:space="preserve">SR-TE </w:t>
      </w:r>
      <w:r w:rsidR="000664D9">
        <w:t>paths</w:t>
      </w:r>
      <w:r w:rsidR="000135F0">
        <w:t>.</w:t>
      </w:r>
    </w:p>
    <w:p w14:paraId="30BA6D72" w14:textId="77777777" w:rsidR="00F57219" w:rsidRPr="004E7492" w:rsidRDefault="00F57219" w:rsidP="00F57219">
      <w:pPr>
        <w:rPr>
          <w:moveTo w:id="252" w:author="Italo Busi" w:date="2022-03-03T10:39:00Z"/>
        </w:rPr>
      </w:pPr>
      <w:moveToRangeStart w:id="253" w:author="Italo Busi" w:date="2022-03-03T10:39:00Z" w:name="move97196381"/>
      <w:moveTo w:id="254" w:author="Italo Busi" w:date="2022-03-03T10:39:00Z">
        <w:r w:rsidRPr="004E7492">
          <w:t xml:space="preserve">The selection of the SR-TE path should take into account the TE requirements and the </w:t>
        </w:r>
        <w:commentRangeStart w:id="255"/>
        <w:commentRangeStart w:id="256"/>
        <w:r w:rsidRPr="004E7492">
          <w:t xml:space="preserve">binding requirements </w:t>
        </w:r>
        <w:commentRangeEnd w:id="255"/>
        <w:r w:rsidRPr="004E7492">
          <w:commentReference w:id="255"/>
        </w:r>
        <w:commentRangeEnd w:id="256"/>
        <w:r>
          <w:rPr>
            <w:rStyle w:val="CommentReference"/>
          </w:rPr>
          <w:commentReference w:id="256"/>
        </w:r>
        <w:r w:rsidRPr="004E7492">
          <w:t>for the L2/L3 VPN network service.</w:t>
        </w:r>
      </w:moveTo>
    </w:p>
    <w:p w14:paraId="7B058EB2" w14:textId="77777777" w:rsidR="00F57219" w:rsidRPr="004E7492" w:rsidRDefault="00F57219" w:rsidP="00F57219">
      <w:pPr>
        <w:rPr>
          <w:moveTo w:id="257" w:author="Italo Busi" w:date="2022-03-03T10:39:00Z"/>
        </w:rPr>
      </w:pPr>
      <w:moveTo w:id="258" w:author="Italo Busi" w:date="2022-03-03T10:39:00Z">
        <w:r w:rsidRPr="004E7492">
          <w:t>In general the binding requirements for a network service (e.g L2/L3 VPN), can be summarized within three cases:</w:t>
        </w:r>
      </w:moveTo>
    </w:p>
    <w:p w14:paraId="1F402C2A" w14:textId="77777777" w:rsidR="00F57219" w:rsidRPr="004E7492" w:rsidRDefault="00F57219" w:rsidP="00F57219">
      <w:pPr>
        <w:pStyle w:val="ListParagraph"/>
        <w:numPr>
          <w:ilvl w:val="0"/>
          <w:numId w:val="26"/>
        </w:numPr>
        <w:rPr>
          <w:moveTo w:id="259" w:author="Italo Busi" w:date="2022-03-03T10:39:00Z"/>
        </w:rPr>
      </w:pPr>
      <w:moveTo w:id="260" w:author="Italo Busi" w:date="2022-03-03T10:39:00Z">
        <w:r w:rsidRPr="004E7492">
          <w:t>The customer is asking for VPN isolation dynamically creating and binding tunnels to the service such that they are not shared by others services (e.g. VPN).</w:t>
        </w:r>
      </w:moveTo>
    </w:p>
    <w:p w14:paraId="7BEB1781" w14:textId="77777777" w:rsidR="00F57219" w:rsidRPr="004E7492" w:rsidRDefault="00F57219" w:rsidP="00F57219">
      <w:pPr>
        <w:pStyle w:val="ListParagraph"/>
        <w:ind w:left="1152"/>
        <w:rPr>
          <w:moveTo w:id="261" w:author="Italo Busi" w:date="2022-03-03T10:39:00Z"/>
        </w:rPr>
      </w:pPr>
      <w:moveTo w:id="262" w:author="Italo Busi" w:date="2022-03-03T10:39:00Z">
        <w:r w:rsidRPr="004E7492">
          <w:t>The level of isolation can be different:</w:t>
        </w:r>
      </w:moveTo>
    </w:p>
    <w:p w14:paraId="04F19E50" w14:textId="77777777" w:rsidR="00F57219" w:rsidRPr="004E7492" w:rsidRDefault="00F57219" w:rsidP="00F57219">
      <w:pPr>
        <w:pStyle w:val="ListParagraph"/>
        <w:numPr>
          <w:ilvl w:val="0"/>
          <w:numId w:val="27"/>
        </w:numPr>
        <w:rPr>
          <w:moveTo w:id="263" w:author="Italo Busi" w:date="2022-03-03T10:39:00Z"/>
        </w:rPr>
      </w:pPr>
      <w:moveTo w:id="264" w:author="Italo Busi" w:date="2022-03-03T10:39:00Z">
        <w:r w:rsidRPr="004E7492">
          <w:t>Hard isolation with deterministic latency that means L2/L3 VPN requiring a set of dedicated TE Tunnels (neither sharing with other services nor competing for bandwidth with other tunnels) providing deterministic latency performances</w:t>
        </w:r>
      </w:moveTo>
    </w:p>
    <w:p w14:paraId="44530CA6" w14:textId="77777777" w:rsidR="00F57219" w:rsidRPr="004E7492" w:rsidRDefault="00F57219" w:rsidP="00F57219">
      <w:pPr>
        <w:pStyle w:val="ListParagraph"/>
        <w:numPr>
          <w:ilvl w:val="0"/>
          <w:numId w:val="27"/>
        </w:numPr>
        <w:rPr>
          <w:moveTo w:id="265" w:author="Italo Busi" w:date="2022-03-03T10:39:00Z"/>
        </w:rPr>
      </w:pPr>
      <w:moveTo w:id="266" w:author="Italo Busi" w:date="2022-03-03T10:39:00Z">
        <w:r w:rsidRPr="004E7492">
          <w:t>Hard isolation but without deterministic characteristics</w:t>
        </w:r>
      </w:moveTo>
    </w:p>
    <w:p w14:paraId="41190EE0" w14:textId="77777777" w:rsidR="00F57219" w:rsidRPr="004E7492" w:rsidRDefault="00F57219" w:rsidP="00F57219">
      <w:pPr>
        <w:pStyle w:val="ListParagraph"/>
        <w:numPr>
          <w:ilvl w:val="0"/>
          <w:numId w:val="27"/>
        </w:numPr>
        <w:rPr>
          <w:moveTo w:id="267" w:author="Italo Busi" w:date="2022-03-03T10:39:00Z"/>
        </w:rPr>
      </w:pPr>
      <w:moveTo w:id="268" w:author="Italo Busi" w:date="2022-03-03T10:39:00Z">
        <w:r w:rsidRPr="004E7492">
          <w:lastRenderedPageBreak/>
          <w:t>Soft isolation that means the tunnels associated with L2/L3 VPN are dedicated to that but can compete for bandwidth with other tunnels.</w:t>
        </w:r>
      </w:moveTo>
    </w:p>
    <w:p w14:paraId="795C87A8" w14:textId="77777777" w:rsidR="00F57219" w:rsidRPr="004E7492" w:rsidRDefault="00F57219" w:rsidP="00F57219">
      <w:pPr>
        <w:pStyle w:val="ListParagraph"/>
        <w:numPr>
          <w:ilvl w:val="0"/>
          <w:numId w:val="26"/>
        </w:numPr>
        <w:rPr>
          <w:moveTo w:id="269" w:author="Italo Busi" w:date="2022-03-03T10:39:00Z"/>
        </w:rPr>
      </w:pPr>
      <w:moveTo w:id="270" w:author="Italo Busi" w:date="2022-03-03T10:39:00Z">
        <w:r w:rsidRPr="004E7492">
          <w:t>The customer does not ask isolation,and could request a VPN service where associated tunnels can be shared across multiple VPNs.</w:t>
        </w:r>
      </w:moveTo>
    </w:p>
    <w:moveToRangeEnd w:id="253"/>
    <w:p w14:paraId="2407B2DA" w14:textId="50800248" w:rsidR="00A65CF9" w:rsidRDefault="00A65CF9" w:rsidP="00A65CF9">
      <w:r>
        <w:t>For each</w:t>
      </w:r>
      <w:r w:rsidR="00D15928">
        <w:t xml:space="preserve"> </w:t>
      </w:r>
      <w:r w:rsidRPr="00182EF9">
        <w:t>SR-TE path</w:t>
      </w:r>
      <w:r>
        <w:t xml:space="preserve"> required to support the L2/L3 VPN network service, it is possible that:</w:t>
      </w:r>
    </w:p>
    <w:p w14:paraId="566522E5" w14:textId="1E40F8C1" w:rsidR="00A65CF9" w:rsidRDefault="00A65CF9" w:rsidP="0079123C">
      <w:pPr>
        <w:pStyle w:val="RFCListNumbered"/>
        <w:numPr>
          <w:ilvl w:val="0"/>
          <w:numId w:val="25"/>
        </w:numPr>
      </w:pPr>
      <w:r>
        <w:t xml:space="preserve">A </w:t>
      </w:r>
      <w:r w:rsidRPr="00182EF9">
        <w:t>SR-TE path</w:t>
      </w:r>
      <w:r w:rsidRPr="00B70255">
        <w:t xml:space="preserve"> that meets th</w:t>
      </w:r>
      <w:r>
        <w:t xml:space="preserve">e TE </w:t>
      </w:r>
      <w:ins w:id="271" w:author="Italo Busi" w:date="2022-03-03T10:40:00Z">
        <w:r w:rsidR="009861F0">
          <w:t xml:space="preserve">and binding </w:t>
        </w:r>
      </w:ins>
      <w:r>
        <w:t>requirements already exist</w:t>
      </w:r>
      <w:r w:rsidRPr="00B70255">
        <w:t xml:space="preserve"> in the network</w:t>
      </w:r>
      <w:r w:rsidRPr="00A37F5E">
        <w:t>.</w:t>
      </w:r>
    </w:p>
    <w:p w14:paraId="00F892E5" w14:textId="3D93D5EF" w:rsidR="00A65CF9" w:rsidRDefault="00A65CF9" w:rsidP="0079123C">
      <w:pPr>
        <w:pStyle w:val="RFCListNumbered"/>
        <w:numPr>
          <w:ilvl w:val="0"/>
          <w:numId w:val="25"/>
        </w:numPr>
      </w:pPr>
      <w:r>
        <w:t>An existing</w:t>
      </w:r>
      <w:r w:rsidRPr="00B70255">
        <w:t xml:space="preserve"> </w:t>
      </w:r>
      <w:r w:rsidRPr="00182EF9">
        <w:t>SR-TE path</w:t>
      </w:r>
      <w:r w:rsidRPr="00B70255">
        <w:t xml:space="preserve"> </w:t>
      </w:r>
      <w:r>
        <w:t xml:space="preserve">could be modified (e.g., through </w:t>
      </w:r>
      <w:r w:rsidRPr="00B70255">
        <w:t>bandwidth</w:t>
      </w:r>
      <w:r>
        <w:t xml:space="preserve"> increase) to meet</w:t>
      </w:r>
      <w:r w:rsidRPr="00B70255">
        <w:t xml:space="preserve"> the TE </w:t>
      </w:r>
      <w:ins w:id="272" w:author="Italo Busi" w:date="2022-03-03T10:41:00Z">
        <w:r w:rsidR="009861F0">
          <w:t xml:space="preserve">and binding </w:t>
        </w:r>
      </w:ins>
      <w:r w:rsidRPr="00B70255">
        <w:t>requirements</w:t>
      </w:r>
      <w:r>
        <w:t>:</w:t>
      </w:r>
    </w:p>
    <w:p w14:paraId="5B281DA7" w14:textId="77777777" w:rsidR="00A65CF9" w:rsidRDefault="00A65CF9" w:rsidP="0079123C">
      <w:pPr>
        <w:pStyle w:val="RFCListNumbered"/>
        <w:numPr>
          <w:ilvl w:val="1"/>
          <w:numId w:val="25"/>
        </w:numPr>
      </w:pPr>
      <w:r>
        <w:t xml:space="preserve">The </w:t>
      </w:r>
      <w:r w:rsidRPr="00182EF9">
        <w:t>SR-TE path</w:t>
      </w:r>
      <w:r>
        <w:t xml:space="preserve"> characteristics can be modified only in the packet </w:t>
      </w:r>
      <w:r w:rsidRPr="00B70255">
        <w:t>la</w:t>
      </w:r>
      <w:r>
        <w:t>yer.</w:t>
      </w:r>
    </w:p>
    <w:p w14:paraId="2D066DEE" w14:textId="2B07B984"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r w:rsidRPr="00182EF9">
        <w:t>SR-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B831926" w:rsidR="00A65CF9" w:rsidRDefault="00A65CF9" w:rsidP="0079123C">
      <w:pPr>
        <w:pStyle w:val="RFCListNumbered"/>
        <w:numPr>
          <w:ilvl w:val="0"/>
          <w:numId w:val="25"/>
        </w:numPr>
      </w:pPr>
      <w:r w:rsidRPr="00B70255">
        <w:t xml:space="preserve">A </w:t>
      </w:r>
      <w:r>
        <w:t xml:space="preserve">new </w:t>
      </w:r>
      <w:r w:rsidRPr="00182EF9">
        <w:t>SR-TE path</w:t>
      </w:r>
      <w:r w:rsidRPr="00B70255">
        <w:t xml:space="preserve"> needs to be setup</w:t>
      </w:r>
      <w:ins w:id="273" w:author="Italo Busi" w:date="2022-03-03T10:41:00Z">
        <w:r w:rsidR="009861F0">
          <w:t xml:space="preserve"> to meet the TE and binding requirements</w:t>
        </w:r>
      </w:ins>
      <w:r>
        <w:t>:</w:t>
      </w:r>
    </w:p>
    <w:p w14:paraId="19B291B6" w14:textId="77777777" w:rsidR="00A65CF9" w:rsidRDefault="00A65CF9" w:rsidP="0079123C">
      <w:pPr>
        <w:pStyle w:val="RFCListNumbered"/>
        <w:numPr>
          <w:ilvl w:val="1"/>
          <w:numId w:val="25"/>
        </w:numPr>
      </w:pPr>
      <w:r>
        <w:t xml:space="preserve">The new </w:t>
      </w:r>
      <w:r w:rsidRPr="00182EF9">
        <w:t>SR-TE path</w:t>
      </w:r>
      <w:r>
        <w:t xml:space="preserve"> reuses existing </w:t>
      </w:r>
      <w:r w:rsidRPr="004E7492">
        <w:t>underlay</w:t>
      </w:r>
      <w:r>
        <w:t xml:space="preserve"> optical tunnels;</w:t>
      </w:r>
    </w:p>
    <w:p w14:paraId="728CA05F" w14:textId="6264B8F8" w:rsidR="00A65CF9" w:rsidRPr="00A37F5E"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r w:rsidRPr="00182EF9">
        <w:t>SR-TE path</w:t>
      </w:r>
      <w:r>
        <w:t xml:space="preserve"> </w:t>
      </w:r>
      <w:r w:rsidRPr="00B70255">
        <w:t xml:space="preserve"> (multi-layer </w:t>
      </w:r>
      <w:r w:rsidRPr="00267F75">
        <w:t>coordination</w:t>
      </w:r>
      <w:r>
        <w:t xml:space="preserve"> is required</w:t>
      </w:r>
      <w:r w:rsidRPr="00B70255">
        <w:t>)</w:t>
      </w:r>
      <w:r>
        <w:t>.</w:t>
      </w:r>
    </w:p>
    <w:p w14:paraId="161C413D" w14:textId="375F492C" w:rsidR="00045B4C" w:rsidRPr="004E7492" w:rsidDel="00F57219" w:rsidRDefault="00045B4C" w:rsidP="000135F0">
      <w:pPr>
        <w:rPr>
          <w:moveFrom w:id="274" w:author="Italo Busi" w:date="2022-03-03T10:39:00Z"/>
        </w:rPr>
      </w:pPr>
      <w:moveFromRangeStart w:id="275" w:author="Italo Busi" w:date="2022-03-03T10:39:00Z" w:name="move97196381"/>
      <w:moveFrom w:id="276" w:author="Italo Busi" w:date="2022-03-03T10:39:00Z">
        <w:r w:rsidRPr="004E7492" w:rsidDel="00F57219">
          <w:t xml:space="preserve">The selection of the SR-TE path </w:t>
        </w:r>
        <w:r w:rsidR="00B720B9" w:rsidRPr="004E7492" w:rsidDel="00F57219">
          <w:t xml:space="preserve">should take into account the TE requirements and the </w:t>
        </w:r>
        <w:commentRangeStart w:id="277"/>
        <w:commentRangeStart w:id="278"/>
        <w:r w:rsidR="00B720B9" w:rsidRPr="004E7492" w:rsidDel="00F57219">
          <w:t xml:space="preserve">binding requirements </w:t>
        </w:r>
        <w:commentRangeEnd w:id="277"/>
        <w:r w:rsidR="00B720B9" w:rsidRPr="004E7492" w:rsidDel="00F57219">
          <w:commentReference w:id="277"/>
        </w:r>
        <w:commentRangeEnd w:id="278"/>
        <w:r w:rsidR="00D46527" w:rsidDel="00F57219">
          <w:rPr>
            <w:rStyle w:val="CommentReference"/>
          </w:rPr>
          <w:commentReference w:id="278"/>
        </w:r>
        <w:r w:rsidR="00B720B9" w:rsidRPr="004E7492" w:rsidDel="00F57219">
          <w:t>for the L2/L3 VPN network service.</w:t>
        </w:r>
      </w:moveFrom>
    </w:p>
    <w:p w14:paraId="4DFA37A0" w14:textId="206CDFCC" w:rsidR="009B1E1A" w:rsidRPr="004E7492" w:rsidDel="00F57219" w:rsidRDefault="009B1E1A" w:rsidP="000135F0">
      <w:pPr>
        <w:rPr>
          <w:moveFrom w:id="279" w:author="Italo Busi" w:date="2022-03-03T10:39:00Z"/>
        </w:rPr>
      </w:pPr>
      <w:moveFrom w:id="280" w:author="Italo Busi" w:date="2022-03-03T10:39:00Z">
        <w:r w:rsidRPr="004E7492" w:rsidDel="00F57219">
          <w:t xml:space="preserve">In general the binding </w:t>
        </w:r>
        <w:r w:rsidR="00AB031C" w:rsidRPr="004E7492" w:rsidDel="00F57219">
          <w:t>requirements for</w:t>
        </w:r>
        <w:r w:rsidRPr="004E7492" w:rsidDel="00F57219">
          <w:t xml:space="preserve"> a </w:t>
        </w:r>
        <w:r w:rsidR="00B720B9" w:rsidRPr="004E7492" w:rsidDel="00F57219">
          <w:t xml:space="preserve">network </w:t>
        </w:r>
        <w:r w:rsidRPr="004E7492" w:rsidDel="00F57219">
          <w:t>service</w:t>
        </w:r>
        <w:r w:rsidR="0069496B" w:rsidRPr="004E7492" w:rsidDel="00F57219">
          <w:t xml:space="preserve"> (e.g L2/L3 VPN),</w:t>
        </w:r>
        <w:r w:rsidRPr="004E7492" w:rsidDel="00F57219">
          <w:t xml:space="preserve"> can be summarized within three cases:</w:t>
        </w:r>
      </w:moveFrom>
    </w:p>
    <w:p w14:paraId="31280978" w14:textId="13BE1326" w:rsidR="009B1E1A" w:rsidRPr="004E7492" w:rsidDel="00F57219" w:rsidRDefault="009B1E1A" w:rsidP="0079123C">
      <w:pPr>
        <w:pStyle w:val="ListParagraph"/>
        <w:numPr>
          <w:ilvl w:val="0"/>
          <w:numId w:val="26"/>
        </w:numPr>
        <w:rPr>
          <w:moveFrom w:id="281" w:author="Italo Busi" w:date="2022-03-03T10:39:00Z"/>
        </w:rPr>
      </w:pPr>
      <w:moveFrom w:id="282" w:author="Italo Busi" w:date="2022-03-03T10:39:00Z">
        <w:r w:rsidRPr="004E7492" w:rsidDel="00F57219">
          <w:t xml:space="preserve">The customer is asking for </w:t>
        </w:r>
        <w:r w:rsidR="0069496B" w:rsidRPr="004E7492" w:rsidDel="00F57219">
          <w:t xml:space="preserve">VPN </w:t>
        </w:r>
        <w:r w:rsidRPr="004E7492" w:rsidDel="00F57219">
          <w:t xml:space="preserve">isolation </w:t>
        </w:r>
        <w:r w:rsidR="0069496B" w:rsidRPr="004E7492" w:rsidDel="00F57219">
          <w:t>dynamically creating and binding tunnels to the service such that they are not shared by others services (e.g. VPN).</w:t>
        </w:r>
      </w:moveFrom>
    </w:p>
    <w:p w14:paraId="710B5AF4" w14:textId="22D13B23" w:rsidR="0069496B" w:rsidRPr="004E7492" w:rsidDel="00F57219" w:rsidRDefault="0069496B" w:rsidP="0069496B">
      <w:pPr>
        <w:pStyle w:val="ListParagraph"/>
        <w:ind w:left="1152"/>
        <w:rPr>
          <w:moveFrom w:id="283" w:author="Italo Busi" w:date="2022-03-03T10:39:00Z"/>
        </w:rPr>
      </w:pPr>
      <w:moveFrom w:id="284" w:author="Italo Busi" w:date="2022-03-03T10:39:00Z">
        <w:r w:rsidRPr="004E7492" w:rsidDel="00F57219">
          <w:t>The level of isolation can be different:</w:t>
        </w:r>
      </w:moveFrom>
    </w:p>
    <w:p w14:paraId="064C8E77" w14:textId="48B0F137" w:rsidR="00F72A36" w:rsidRPr="004E7492" w:rsidDel="00F57219" w:rsidRDefault="0069496B" w:rsidP="0079123C">
      <w:pPr>
        <w:pStyle w:val="ListParagraph"/>
        <w:numPr>
          <w:ilvl w:val="0"/>
          <w:numId w:val="27"/>
        </w:numPr>
        <w:rPr>
          <w:moveFrom w:id="285" w:author="Italo Busi" w:date="2022-03-03T10:39:00Z"/>
        </w:rPr>
      </w:pPr>
      <w:moveFrom w:id="286" w:author="Italo Busi" w:date="2022-03-03T10:39:00Z">
        <w:r w:rsidRPr="004E7492" w:rsidDel="00F57219">
          <w:t>Hard isolation with de</w:t>
        </w:r>
        <w:r w:rsidR="00F72A36" w:rsidRPr="004E7492" w:rsidDel="00F57219">
          <w:t xml:space="preserve">terministic latency that means L2/L3 VPN requiring a set of dedicated TE Tunnels (neither sharing with other services nor competing for bandwidth </w:t>
        </w:r>
        <w:r w:rsidR="00F72A36" w:rsidRPr="004E7492" w:rsidDel="00F57219">
          <w:lastRenderedPageBreak/>
          <w:t>with other tunnels) providing deterministic latency performances</w:t>
        </w:r>
      </w:moveFrom>
    </w:p>
    <w:p w14:paraId="2D94008E" w14:textId="39E9784F" w:rsidR="00F72A36" w:rsidRPr="004E7492" w:rsidDel="00F57219" w:rsidRDefault="00F72A36" w:rsidP="0079123C">
      <w:pPr>
        <w:pStyle w:val="ListParagraph"/>
        <w:numPr>
          <w:ilvl w:val="0"/>
          <w:numId w:val="27"/>
        </w:numPr>
        <w:rPr>
          <w:moveFrom w:id="287" w:author="Italo Busi" w:date="2022-03-03T10:39:00Z"/>
        </w:rPr>
      </w:pPr>
      <w:moveFrom w:id="288" w:author="Italo Busi" w:date="2022-03-03T10:39:00Z">
        <w:r w:rsidRPr="004E7492" w:rsidDel="00F57219">
          <w:t>Hard isolation but without deterministic characteristics</w:t>
        </w:r>
      </w:moveFrom>
    </w:p>
    <w:p w14:paraId="278F999F" w14:textId="255C23DC" w:rsidR="002C5BB3" w:rsidRPr="004E7492" w:rsidDel="00F57219" w:rsidRDefault="00F72A36" w:rsidP="0079123C">
      <w:pPr>
        <w:pStyle w:val="ListParagraph"/>
        <w:numPr>
          <w:ilvl w:val="0"/>
          <w:numId w:val="27"/>
        </w:numPr>
        <w:rPr>
          <w:moveFrom w:id="289" w:author="Italo Busi" w:date="2022-03-03T10:39:00Z"/>
        </w:rPr>
      </w:pPr>
      <w:moveFrom w:id="290" w:author="Italo Busi" w:date="2022-03-03T10:39:00Z">
        <w:r w:rsidRPr="004E7492" w:rsidDel="00F57219">
          <w:t xml:space="preserve">Soft isolation that means the tunnels associated with L2/L3 VPN are dedicated to that but can </w:t>
        </w:r>
        <w:r w:rsidR="002C5BB3" w:rsidRPr="004E7492" w:rsidDel="00F57219">
          <w:t>compete for bandwidth with other tunnels.</w:t>
        </w:r>
      </w:moveFrom>
    </w:p>
    <w:p w14:paraId="56068F58" w14:textId="5CB8985F" w:rsidR="0069496B" w:rsidRPr="004E7492" w:rsidDel="00F57219" w:rsidRDefault="002C5BB3" w:rsidP="0079123C">
      <w:pPr>
        <w:pStyle w:val="ListParagraph"/>
        <w:numPr>
          <w:ilvl w:val="0"/>
          <w:numId w:val="26"/>
        </w:numPr>
        <w:rPr>
          <w:moveFrom w:id="291" w:author="Italo Busi" w:date="2022-03-03T10:39:00Z"/>
        </w:rPr>
      </w:pPr>
      <w:moveFrom w:id="292" w:author="Italo Busi" w:date="2022-03-03T10:39:00Z">
        <w:r w:rsidRPr="004E7492" w:rsidDel="00F57219">
          <w:t>The customer does not ask isolation,and could request a VPN service where associated tunnels can be shared across multiple VPNs</w:t>
        </w:r>
        <w:r w:rsidR="00AB031C" w:rsidRPr="004E7492" w:rsidDel="00F57219">
          <w:t>.</w:t>
        </w:r>
      </w:moveFrom>
    </w:p>
    <w:p w14:paraId="5EEEA95C" w14:textId="75ABDC19" w:rsidR="00CF7DF8" w:rsidRPr="004E7492" w:rsidRDefault="00CF7DF8" w:rsidP="00E3671A">
      <w:pPr>
        <w:pStyle w:val="Heading3"/>
        <w:rPr>
          <w:rFonts w:cs="Courier New"/>
          <w:bCs w:val="0"/>
          <w:szCs w:val="24"/>
        </w:rPr>
      </w:pPr>
      <w:bookmarkStart w:id="293" w:name="_Ref89108252"/>
      <w:bookmarkStart w:id="294" w:name="_Toc97235645"/>
      <w:moveFromRangeEnd w:id="275"/>
      <w:r w:rsidRPr="004E7492">
        <w:rPr>
          <w:rFonts w:cs="Courier New"/>
          <w:bCs w:val="0"/>
          <w:szCs w:val="24"/>
        </w:rPr>
        <w:t>Multi-domain and multi-layer path computation</w:t>
      </w:r>
      <w:bookmarkEnd w:id="293"/>
      <w:bookmarkEnd w:id="294"/>
    </w:p>
    <w:p w14:paraId="483DF1E5" w14:textId="3BCC2B8B" w:rsidR="00250756" w:rsidRDefault="00CF7DF8">
      <w:r>
        <w:t xml:space="preserve">When a new </w:t>
      </w:r>
      <w:r w:rsidR="00A65CF9">
        <w:t>SR-</w:t>
      </w:r>
      <w:r>
        <w:t xml:space="preserve">TE </w:t>
      </w:r>
      <w:r w:rsidR="009B2942">
        <w:t>path</w:t>
      </w:r>
      <w:r>
        <w:t xml:space="preserve"> needs to be setup, the </w:t>
      </w:r>
      <w:r w:rsidR="00250756">
        <w:t xml:space="preserve">MDSC </w:t>
      </w:r>
      <w:r>
        <w:t xml:space="preserve">is also responsible </w:t>
      </w:r>
      <w:r w:rsidR="00250756">
        <w:t xml:space="preserve">to </w:t>
      </w:r>
      <w:r>
        <w:t xml:space="preserve">coordinate the </w:t>
      </w:r>
      <w:r w:rsidR="00250756">
        <w:t>multi-layer/multi-domain path computation</w:t>
      </w:r>
      <w:r w:rsidR="00ED44F0">
        <w:t>.</w:t>
      </w:r>
    </w:p>
    <w:p w14:paraId="135A56CB" w14:textId="22AF4565" w:rsidR="008B71BA" w:rsidRDefault="008B71BA" w:rsidP="000135F0">
      <w:r>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0EADABD3" w:rsidR="00FA387D" w:rsidRPr="00391AF8" w:rsidRDefault="00560CAB" w:rsidP="00FA387D">
      <w:pPr>
        <w:pStyle w:val="RFCListNumbered"/>
      </w:pPr>
      <w:r>
        <w:lastRenderedPageBreak/>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can not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be to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5D09F3B2"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r w:rsidR="00C24FD0">
        <w:t>-</w:t>
      </w:r>
      <w:r w:rsidR="00C24FD0" w:rsidRPr="00391AF8">
        <w:t>PNCs</w:t>
      </w:r>
      <w:r w:rsidR="00464985" w:rsidRPr="00391AF8">
        <w:t xml:space="preserve">, together with its TE topology view of the </w:t>
      </w:r>
      <w:r w:rsidR="00C24FD0" w:rsidRPr="00391AF8">
        <w:t>multi</w:t>
      </w:r>
      <w:r w:rsidR="00C24FD0">
        <w:t>-</w:t>
      </w:r>
      <w:r w:rsidR="00C24FD0" w:rsidRPr="00391AF8">
        <w:t xml:space="preserve">domain </w:t>
      </w:r>
      <w:r w:rsidR="00464985" w:rsidRPr="00391AF8">
        <w:t>packet layer,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5740F7BF"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286A1B">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295" w:name="_Toc92720180"/>
      <w:bookmarkStart w:id="296" w:name="_Toc92720237"/>
      <w:bookmarkStart w:id="297" w:name="_Toc53130239"/>
      <w:bookmarkStart w:id="298" w:name="_Toc97235646"/>
      <w:bookmarkEnd w:id="295"/>
      <w:bookmarkEnd w:id="296"/>
      <w:r w:rsidRPr="004E7492">
        <w:rPr>
          <w:rFonts w:cs="Courier New"/>
          <w:bCs w:val="0"/>
          <w:iCs w:val="0"/>
          <w:szCs w:val="24"/>
        </w:rPr>
        <w:lastRenderedPageBreak/>
        <w:t xml:space="preserve">IP/MPLS </w:t>
      </w:r>
      <w:r w:rsidR="00E33E77" w:rsidRPr="004E7492">
        <w:rPr>
          <w:rFonts w:cs="Courier New"/>
          <w:bCs w:val="0"/>
          <w:iCs w:val="0"/>
          <w:szCs w:val="24"/>
        </w:rPr>
        <w:t xml:space="preserve">Domain Controller and NE </w:t>
      </w:r>
      <w:commentRangeStart w:id="299"/>
      <w:commentRangeStart w:id="300"/>
      <w:r w:rsidR="00E33E77" w:rsidRPr="004E7492">
        <w:rPr>
          <w:rFonts w:cs="Courier New"/>
          <w:bCs w:val="0"/>
          <w:iCs w:val="0"/>
          <w:szCs w:val="24"/>
        </w:rPr>
        <w:t>Functions</w:t>
      </w:r>
      <w:bookmarkEnd w:id="297"/>
      <w:commentRangeEnd w:id="299"/>
      <w:commentRangeEnd w:id="300"/>
      <w:r w:rsidR="00CA74FA" w:rsidRPr="004E7492">
        <w:rPr>
          <w:szCs w:val="24"/>
        </w:rPr>
        <w:commentReference w:id="299"/>
      </w:r>
      <w:r w:rsidR="009E48E3" w:rsidRPr="004E7492">
        <w:rPr>
          <w:szCs w:val="24"/>
        </w:rPr>
        <w:commentReference w:id="300"/>
      </w:r>
      <w:bookmarkEnd w:id="298"/>
    </w:p>
    <w:p w14:paraId="4923BDA0" w14:textId="594B40EE" w:rsidR="004E7492" w:rsidRDefault="004E7492" w:rsidP="004E7492">
      <w:r>
        <w:t xml:space="preserve">As highlighted in section </w:t>
      </w:r>
      <w:r>
        <w:fldChar w:fldCharType="begin"/>
      </w:r>
      <w:r>
        <w:instrText xml:space="preserve"> REF _Ref96638130 \r \h \t  \* MERGEFORMAT </w:instrText>
      </w:r>
      <w:r>
        <w:fldChar w:fldCharType="separate"/>
      </w:r>
      <w:r w:rsidR="006132DF">
        <w:t>2.1.1</w:t>
      </w:r>
      <w:r>
        <w:fldChar w:fldCharType="end"/>
      </w:r>
      <w:r>
        <w:t>, SR-TE is used in the packet domain. Each domain, corresponding to either an IGP area or an Autonomous System (AS) within the same operator network, is controlled by a packet domain controller (P</w:t>
      </w:r>
      <w:r>
        <w:noBreakHyphen/>
        <w:t>PNC).</w:t>
      </w:r>
    </w:p>
    <w:p w14:paraId="432C0E01" w14:textId="11492436" w:rsidR="004E7492" w:rsidRDefault="004E7492" w:rsidP="00163660">
      <w:r>
        <w:t>P</w:t>
      </w:r>
      <w:r w:rsidRPr="005F2463">
        <w:t>-PNC</w:t>
      </w:r>
      <w:r>
        <w:t>s</w:t>
      </w:r>
      <w:r w:rsidRPr="005F2463">
        <w:t xml:space="preserve"> </w:t>
      </w:r>
      <w:r>
        <w:t>are</w:t>
      </w:r>
      <w:r w:rsidRPr="005F2463">
        <w:t xml:space="preserve"> responsible to setup the SR-TE paths between </w:t>
      </w:r>
      <w:r>
        <w:t xml:space="preserve">any </w:t>
      </w:r>
      <w:r w:rsidRPr="005F2463">
        <w:t>two P</w:t>
      </w:r>
      <w:r>
        <w:t>E</w:t>
      </w:r>
      <w:r w:rsidRPr="005F2463">
        <w:t>s</w:t>
      </w:r>
      <w:r w:rsidR="006C4712">
        <w:t xml:space="preserve"> or BRs</w:t>
      </w:r>
      <w:r>
        <w:t xml:space="preserve"> in their respective controlled domains</w:t>
      </w:r>
      <w:r w:rsidR="00F129B9">
        <w:t xml:space="preserve">, as requested by MDSC, </w:t>
      </w:r>
      <w:r w:rsidR="00163660">
        <w:t xml:space="preserve"> and to </w:t>
      </w:r>
      <w:r w:rsidRPr="005F2463">
        <w:t xml:space="preserve">provide </w:t>
      </w:r>
      <w:r>
        <w:t>topology information to the MDSC.</w:t>
      </w:r>
    </w:p>
    <w:p w14:paraId="0C221169" w14:textId="75F80AEE" w:rsidR="004E7492" w:rsidRDefault="004E7492" w:rsidP="004E7492">
      <w:r>
        <w:t xml:space="preserve">With reference to </w:t>
      </w:r>
      <w:r>
        <w:fldChar w:fldCharType="begin"/>
      </w:r>
      <w:r>
        <w:instrText xml:space="preserve"> REF _Ref96638189 \r \h  \* MERGEFORMAT </w:instrText>
      </w:r>
      <w:r>
        <w:fldChar w:fldCharType="separate"/>
      </w:r>
      <w:r w:rsidR="006132DF">
        <w:t>Figure 2</w:t>
      </w:r>
      <w:r>
        <w:fldChar w:fldCharType="end"/>
      </w:r>
      <w:r>
        <w:t xml:space="preserve">, a bidirectional SR-TE path from PE13 in domain 1 to PE23 in domain 2 requires the MDSC to </w:t>
      </w:r>
      <w:r w:rsidR="006B2090">
        <w:t>coordinate the actions of</w:t>
      </w:r>
      <w:r>
        <w:t>:</w:t>
      </w:r>
    </w:p>
    <w:p w14:paraId="1202A2D8" w14:textId="69E44AEB" w:rsidR="004E7492" w:rsidRPr="004E7492" w:rsidRDefault="006B2090" w:rsidP="004E7492">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080D1573" w:rsidR="004E7492" w:rsidRPr="004E7492" w:rsidRDefault="006B2090" w:rsidP="004E7492">
      <w:pPr>
        <w:pStyle w:val="RFCListBullet"/>
      </w:pPr>
      <w:r>
        <w:t>P-PNC2 to push a</w:t>
      </w:r>
      <w:r w:rsidR="004E7492" w:rsidRPr="004E7492">
        <w:t xml:space="preserve"> SID list to PE23 with </w:t>
      </w:r>
      <w:r>
        <w:t xml:space="preserve">including the </w:t>
      </w:r>
      <w:r w:rsidR="004E7492" w:rsidRPr="004E7492">
        <w:t>Binding SID associated to the SR-TE path in Domain 1 with PE13 as the target destination</w:t>
      </w:r>
      <w:r>
        <w:t xml:space="preserve"> (reverse direction)</w:t>
      </w:r>
      <w:r w:rsidR="004E7492" w:rsidRPr="004E7492">
        <w:t>.</w:t>
      </w:r>
    </w:p>
    <w:p w14:paraId="57618389" w14:textId="78FC9499" w:rsidR="004E7492" w:rsidRDefault="004E7492" w:rsidP="004E7492">
      <w:r>
        <w:t xml:space="preserve">With reference to </w:t>
      </w:r>
      <w:r>
        <w:fldChar w:fldCharType="begin"/>
      </w:r>
      <w:r>
        <w:instrText xml:space="preserve"> REF _Ref48309454 \r \h  \* MERGEFORMAT </w:instrText>
      </w:r>
      <w:r>
        <w:fldChar w:fldCharType="separate"/>
      </w:r>
      <w:r w:rsidR="006132DF">
        <w:t>Figure 3</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2C14CA92"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SR-TE path computation, when requested by MDSC between two PEs (for </w:t>
      </w:r>
      <w:r w:rsidR="006B2090">
        <w:t xml:space="preserve">single-domain end-to-end </w:t>
      </w:r>
      <w:r w:rsidRPr="005F2463">
        <w:t>SR-TE path) or between PE</w:t>
      </w:r>
      <w:r w:rsidR="006B2090">
        <w:t>s</w:t>
      </w:r>
      <w:r w:rsidRPr="005F2463">
        <w:t xml:space="preserve"> and BRs for an inter-domain SR-TE path selected by MDSC</w:t>
      </w:r>
      <w:r w:rsidR="006B2090">
        <w:t>;</w:t>
      </w:r>
    </w:p>
    <w:p w14:paraId="07AAD099" w14:textId="34AC00A2" w:rsidR="004E7492" w:rsidRDefault="004E7492" w:rsidP="0079123C">
      <w:pPr>
        <w:pStyle w:val="RFCListNumbered"/>
        <w:numPr>
          <w:ilvl w:val="0"/>
          <w:numId w:val="23"/>
        </w:numPr>
      </w:pPr>
      <w:r>
        <w:t>To c</w:t>
      </w:r>
      <w:r w:rsidRPr="005F2463">
        <w:t xml:space="preserve">onfigure the ingress PE </w:t>
      </w:r>
      <w:r w:rsidR="006B2090">
        <w:t xml:space="preserve">or BR </w:t>
      </w:r>
      <w:r w:rsidRPr="005F2463">
        <w:t xml:space="preserve">router in their respective domain with the </w:t>
      </w:r>
      <w:r>
        <w:t>SID list</w:t>
      </w:r>
      <w:r w:rsidR="006B2090">
        <w:t xml:space="preserve"> associated with an SR-TE path;</w:t>
      </w:r>
    </w:p>
    <w:p w14:paraId="3F112811" w14:textId="1B031884" w:rsidR="004E7492" w:rsidRDefault="004E7492" w:rsidP="0079123C">
      <w:pPr>
        <w:pStyle w:val="RFCListNumbered"/>
        <w:numPr>
          <w:ilvl w:val="0"/>
          <w:numId w:val="23"/>
        </w:numPr>
      </w:pPr>
      <w:r>
        <w:t xml:space="preserve">To </w:t>
      </w:r>
      <w:r w:rsidRPr="005F2463">
        <w:t>configure finally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18D8A243" w:rsidR="004E7492" w:rsidRPr="00F8768F" w:rsidRDefault="004E7492" w:rsidP="004E7492">
      <w:pPr>
        <w:pStyle w:val="RFCFigure"/>
      </w:pPr>
      <w:r w:rsidRPr="00F8768F">
        <w:t xml:space="preserve">          | 1.</w:t>
      </w:r>
      <w:r>
        <w:t>SR-TE</w:t>
      </w:r>
      <w:r w:rsidRPr="00F8768F">
        <w:t xml:space="preserve"> </w:t>
      </w:r>
      <w:r w:rsidR="006B2090">
        <w:t xml:space="preserve">  </w:t>
      </w:r>
      <w:r w:rsidRPr="00F8768F">
        <w:t>| 2.VPN</w:t>
      </w:r>
      <w:r>
        <w:t xml:space="preserve">    </w:t>
      </w:r>
      <w:r w:rsidRPr="00F8768F">
        <w:t xml:space="preserve">       </w:t>
      </w:r>
      <w:r w:rsidR="006B2090">
        <w:t xml:space="preserve">  </w:t>
      </w:r>
      <w:r w:rsidRPr="00F8768F">
        <w:t>| 1.</w:t>
      </w:r>
      <w:r>
        <w:t>SR-TE</w:t>
      </w:r>
      <w:r w:rsidRPr="00F8768F">
        <w:t xml:space="preserve"> </w:t>
      </w:r>
      <w:r w:rsidR="006B2090">
        <w:t xml:space="preserve">  </w:t>
      </w:r>
      <w:r w:rsidRPr="00F8768F">
        <w:t>| 2.VPN</w:t>
      </w:r>
    </w:p>
    <w:p w14:paraId="7B4F099C" w14:textId="46C51BCE" w:rsidR="004E7492" w:rsidRPr="006F553E" w:rsidRDefault="004E7492" w:rsidP="004E7492">
      <w:pPr>
        <w:pStyle w:val="RFCFigure"/>
        <w:rPr>
          <w:lang w:val="it-IT"/>
        </w:rPr>
      </w:pPr>
      <w:r w:rsidRPr="00F8768F">
        <w:t xml:space="preserve">          </w:t>
      </w:r>
      <w:r w:rsidRPr="006F553E">
        <w:rPr>
          <w:lang w:val="it-IT"/>
        </w:rPr>
        <w:t xml:space="preserve">| </w:t>
      </w:r>
      <w:r>
        <w:rPr>
          <w:lang w:val="it-IT"/>
        </w:rPr>
        <w:t>Policy</w:t>
      </w:r>
      <w:r w:rsidRPr="006F553E">
        <w:rPr>
          <w:lang w:val="it-IT"/>
        </w:rPr>
        <w:t xml:space="preserve">    | Provisioning      | </w:t>
      </w:r>
      <w:r>
        <w:rPr>
          <w:lang w:val="it-IT"/>
        </w:rPr>
        <w:t>Policy</w:t>
      </w:r>
      <w:r w:rsidRPr="006F553E">
        <w:rPr>
          <w:lang w:val="it-IT"/>
        </w:rPr>
        <w:t xml:space="preserve">    | Provisioning</w:t>
      </w:r>
    </w:p>
    <w:p w14:paraId="39A72FB1" w14:textId="257278F7" w:rsidR="004E7492" w:rsidRPr="006F553E" w:rsidRDefault="004E7492" w:rsidP="004E7492">
      <w:pPr>
        <w:pStyle w:val="RFCFigure"/>
        <w:rPr>
          <w:lang w:val="it-IT"/>
        </w:rPr>
      </w:pPr>
      <w:r w:rsidRPr="00F8768F">
        <w:t xml:space="preserve">          </w:t>
      </w:r>
      <w:r w:rsidRPr="006F553E">
        <w:rPr>
          <w:lang w:val="it-IT"/>
        </w:rPr>
        <w:t xml:space="preserve">| Config    |      </w:t>
      </w:r>
      <w:r w:rsidR="006B2090">
        <w:rPr>
          <w:lang w:val="it-IT"/>
        </w:rPr>
        <w:t xml:space="preserve">             </w:t>
      </w:r>
      <w:r w:rsidRPr="006F553E">
        <w:rPr>
          <w:lang w:val="it-IT"/>
        </w:rPr>
        <w:t xml:space="preserve">| Config    | </w:t>
      </w:r>
    </w:p>
    <w:p w14:paraId="5DDD778F" w14:textId="77777777" w:rsidR="004E7492" w:rsidRPr="00304BE2" w:rsidRDefault="004E7492" w:rsidP="004E7492">
      <w:pPr>
        <w:pStyle w:val="RFCFigure"/>
        <w:rPr>
          <w:lang w:val="it-IT"/>
        </w:rPr>
      </w:pPr>
      <w:r w:rsidRPr="006F553E">
        <w:rPr>
          <w:lang w:val="it-IT"/>
        </w:rPr>
        <w:t xml:space="preserve">          </w:t>
      </w:r>
      <w:r w:rsidRPr="00304BE2">
        <w:rPr>
          <w:lang w:val="it-IT"/>
        </w:rPr>
        <w:t>V           V                   V           V</w:t>
      </w:r>
    </w:p>
    <w:p w14:paraId="1440961F" w14:textId="77777777" w:rsidR="004E7492" w:rsidRPr="00723F72" w:rsidRDefault="004E7492" w:rsidP="004E7492">
      <w:pPr>
        <w:pStyle w:val="RFCFigure"/>
        <w:rPr>
          <w:lang w:val="it-IT"/>
        </w:rPr>
      </w:pPr>
      <w:r w:rsidRPr="00304BE2">
        <w:rPr>
          <w:lang w:val="it-IT"/>
        </w:rPr>
        <w:t xml:space="preserve">        </w:t>
      </w:r>
      <w:r w:rsidRPr="00723F72">
        <w:rPr>
          <w:lang w:val="it-IT"/>
        </w:rPr>
        <w:t>+---------------------+         +---------------------+</w:t>
      </w:r>
    </w:p>
    <w:p w14:paraId="0CCBEFB1" w14:textId="20E30B45" w:rsidR="004E7492" w:rsidRPr="00723F72" w:rsidRDefault="004E7492" w:rsidP="004E7492">
      <w:pPr>
        <w:pStyle w:val="RFCFigure"/>
        <w:rPr>
          <w:lang w:val="it-IT"/>
        </w:rPr>
      </w:pPr>
      <w:r w:rsidRPr="00723F72">
        <w:rPr>
          <w:lang w:val="it-IT"/>
        </w:rPr>
        <w:t xml:space="preserve">   CE  / PE   </w:t>
      </w:r>
      <w:r>
        <w:rPr>
          <w:lang w:val="it-IT"/>
        </w:rPr>
        <w:t>SR-TE path</w:t>
      </w:r>
      <w:r w:rsidRPr="00723F72">
        <w:rPr>
          <w:lang w:val="it-IT"/>
        </w:rPr>
        <w:t xml:space="preserve">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w:t>
      </w:r>
      <w:r w:rsidR="00CB5D4B">
        <w:rPr>
          <w:lang w:val="it-IT"/>
        </w:rPr>
        <w:t>SR-TE path 2</w:t>
      </w:r>
      <w:r w:rsidRPr="00723F72">
        <w:rPr>
          <w:lang w:val="it-IT"/>
        </w:rPr>
        <w:t xml:space="preserve">  PE \  CE</w:t>
      </w:r>
    </w:p>
    <w:p w14:paraId="06B71745" w14:textId="77777777" w:rsidR="004E7492" w:rsidRPr="00304BE2" w:rsidRDefault="004E7492" w:rsidP="004E7492">
      <w:pPr>
        <w:pStyle w:val="RFCFigure"/>
        <w:rPr>
          <w:lang w:val="it-IT"/>
        </w:rPr>
      </w:pPr>
      <w:r w:rsidRPr="00723F72">
        <w:rPr>
          <w:lang w:val="it-IT"/>
        </w:rPr>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06A0B12D" w:rsidR="004E7492" w:rsidRPr="00F8768F" w:rsidRDefault="004E7492" w:rsidP="004E7492">
      <w:pPr>
        <w:pStyle w:val="RFCFigure"/>
      </w:pPr>
      <w:r w:rsidRPr="00F8768F">
        <w:t xml:space="preserve">                          End-to-end </w:t>
      </w:r>
      <w:r w:rsidR="00CB5D4B">
        <w:t>SR-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301" w:name="_Ref48309454"/>
      <w:r>
        <w:t xml:space="preserve"> Domain Controller &amp; NE Functions</w:t>
      </w:r>
      <w:bookmarkEnd w:id="301"/>
    </w:p>
    <w:p w14:paraId="57034989" w14:textId="5E601B80" w:rsidR="00CB5D4B" w:rsidRDefault="00F129B9" w:rsidP="00CB5D4B">
      <w:bookmarkStart w:id="302" w:name="_Toc53130240"/>
      <w:r>
        <w:t>When requesting the setup of a new SR-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full 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push to </w:t>
      </w:r>
      <w:r w:rsidR="00CB5D4B">
        <w:t xml:space="preserve">headend PE </w:t>
      </w:r>
      <w:r w:rsidR="006B2090">
        <w:t xml:space="preserve">or BR </w:t>
      </w:r>
      <w:r w:rsidR="00CB5D4B">
        <w:t xml:space="preserve">the list of SIDs to create </w:t>
      </w:r>
      <w:r w:rsidR="006B2090">
        <w:t xml:space="preserve">that </w:t>
      </w:r>
      <w:r w:rsidR="00CB5D4B">
        <w:t>explicit SR-TE path.</w:t>
      </w:r>
    </w:p>
    <w:p w14:paraId="3428EE1A" w14:textId="505AA504" w:rsidR="00CB5D4B" w:rsidRDefault="00F129B9" w:rsidP="003F2D35">
      <w:r>
        <w:t>For scalability purposes, in</w:t>
      </w:r>
      <w:r w:rsidR="00CB5D4B">
        <w:t xml:space="preserve"> large packet domains</w:t>
      </w:r>
      <w:r>
        <w:t>,</w:t>
      </w:r>
      <w:r w:rsidR="00CB5D4B">
        <w:t xml:space="preserve"> where multiple engineered paths are available between any two nodes</w:t>
      </w:r>
      <w:r>
        <w:t xml:space="preserve">, the MDSC can request </w:t>
      </w:r>
      <w:r w:rsidR="00CB5D4B">
        <w:t>a loose path</w:t>
      </w:r>
      <w:r w:rsidR="00D46527">
        <w:t>, together with per-domain TE constraints,</w:t>
      </w:r>
      <w:r w:rsidR="00CB5D4B">
        <w:t xml:space="preserve"> </w:t>
      </w:r>
      <w:r>
        <w:t xml:space="preserve">to allow </w:t>
      </w:r>
      <w:r w:rsidR="00CB5D4B">
        <w:t xml:space="preserve">the P-PNC </w:t>
      </w:r>
      <w:r w:rsidR="003F2D35">
        <w:t>selecting the intra-domain SR-TE path meeting these constraints</w:t>
      </w:r>
      <w:r w:rsidR="00CB5D4B">
        <w:t>.</w:t>
      </w:r>
    </w:p>
    <w:p w14:paraId="3B746A26" w14:textId="0D0C1748" w:rsidR="003F2D35" w:rsidRDefault="003F2D35" w:rsidP="003F2D35">
      <w:r>
        <w:t>In such a case it is mandatory that P-PNC signals back to the MDSC which path it has chosen so that the MDSC keeps track of the relevant resources utilization.</w:t>
      </w:r>
    </w:p>
    <w:p w14:paraId="1EFBA76C" w14:textId="77777777" w:rsidR="003F2D35" w:rsidRDefault="00CB5D4B" w:rsidP="00CB5D4B">
      <w:r>
        <w:t xml:space="preserve">An example of that comes from </w:t>
      </w:r>
      <w:r>
        <w:fldChar w:fldCharType="begin"/>
      </w:r>
      <w:r>
        <w:instrText xml:space="preserve"> REF _Ref96638189 \r \h  \* MERGEFORMAT </w:instrText>
      </w:r>
      <w:r>
        <w:fldChar w:fldCharType="separate"/>
      </w:r>
      <w:r w:rsidR="006132DF">
        <w:t>Figure 2</w:t>
      </w:r>
      <w:r>
        <w:fldChar w:fldCharType="end"/>
      </w:r>
      <w:r>
        <w:t xml:space="preserve">. The SR-TE path requested by the MDSC touches PE13 - P16 – BR12 – BR21 – PE23. P-PNC2 knows of two possible paths with the same topology metric, e.g. BR21 – P24 – PE23 and BR21 – BR22 – PE23, but with different load. It may prefer then to steer the traffic on the latter because it is less loaded. </w:t>
      </w:r>
    </w:p>
    <w:p w14:paraId="2A18266D" w14:textId="77777777" w:rsidR="00CB5D4B" w:rsidRDefault="00CB5D4B" w:rsidP="00CB5D4B">
      <w:r>
        <w:lastRenderedPageBreak/>
        <w:t>This exception is mentioned here for the sake of completeness but since the network considered in this document does not fall in this scenario, in the rest of the paper the assumption is that the MDSC always provides the explicit list of SID(s) to the P-PNCs to setup or modify the SR-TE path.</w:t>
      </w:r>
    </w:p>
    <w:p w14:paraId="6AB376A1" w14:textId="1A7AE1F7" w:rsidR="00E33E77" w:rsidRPr="004E7492" w:rsidRDefault="00E33E77" w:rsidP="00E33E77">
      <w:pPr>
        <w:pStyle w:val="Heading2"/>
        <w:rPr>
          <w:rFonts w:cs="Courier New"/>
          <w:bCs w:val="0"/>
          <w:iCs w:val="0"/>
          <w:szCs w:val="24"/>
        </w:rPr>
      </w:pPr>
      <w:bookmarkStart w:id="303" w:name="_Toc97235647"/>
      <w:r w:rsidRPr="004E7492">
        <w:rPr>
          <w:rFonts w:cs="Courier New"/>
          <w:bCs w:val="0"/>
          <w:iCs w:val="0"/>
          <w:szCs w:val="24"/>
        </w:rPr>
        <w:t>Optical Domain Controller and NE Functions</w:t>
      </w:r>
      <w:bookmarkEnd w:id="302"/>
      <w:bookmarkEnd w:id="303"/>
    </w:p>
    <w:p w14:paraId="1AA7BE0B" w14:textId="72A6CEFE" w:rsidR="00B03FFF" w:rsidRPr="00CB5D4B" w:rsidDel="001B1166" w:rsidRDefault="00B03FFF" w:rsidP="00B03FFF">
      <w:pPr>
        <w:rPr>
          <w:del w:id="304" w:author="Italo Busi" w:date="2022-03-03T10:44:00Z"/>
          <w:i/>
        </w:rPr>
      </w:pPr>
      <w:del w:id="305" w:author="Italo Busi" w:date="2022-03-03T10:44:00Z">
        <w:r w:rsidRPr="00CB5D4B" w:rsidDel="001B1166">
          <w:rPr>
            <w:i/>
            <w:highlight w:val="yellow"/>
          </w:rPr>
          <w:delText>[</w:delText>
        </w:r>
        <w:r w:rsidRPr="00CB5D4B" w:rsidDel="001B1166">
          <w:rPr>
            <w:b/>
            <w:i/>
            <w:highlight w:val="yellow"/>
          </w:rPr>
          <w:delText>Editors’ Note</w:delText>
        </w:r>
        <w:r w:rsidRPr="00CB5D4B" w:rsidDel="001B1166">
          <w:rPr>
            <w:i/>
            <w:highlight w:val="yellow"/>
          </w:rPr>
          <w:delText xml:space="preserve">:] Can we remove this </w:delText>
        </w:r>
        <w:commentRangeStart w:id="306"/>
        <w:commentRangeStart w:id="307"/>
        <w:r w:rsidRPr="00CB5D4B" w:rsidDel="001B1166">
          <w:rPr>
            <w:i/>
            <w:highlight w:val="yellow"/>
          </w:rPr>
          <w:delText>section</w:delText>
        </w:r>
        <w:commentRangeEnd w:id="306"/>
        <w:r w:rsidR="000F1461" w:rsidRPr="00CB5D4B" w:rsidDel="001B1166">
          <w:rPr>
            <w:i/>
            <w:highlight w:val="yellow"/>
          </w:rPr>
          <w:commentReference w:id="306"/>
        </w:r>
      </w:del>
      <w:commentRangeEnd w:id="307"/>
      <w:r w:rsidR="001B1166">
        <w:rPr>
          <w:rStyle w:val="CommentReference"/>
        </w:rPr>
        <w:commentReference w:id="307"/>
      </w:r>
      <w:del w:id="308" w:author="Italo Busi" w:date="2022-03-03T10:44:00Z">
        <w:r w:rsidRPr="00CB5D4B" w:rsidDel="001B1166">
          <w:rPr>
            <w:i/>
            <w:highlight w:val="yellow"/>
          </w:rPr>
          <w:delText>?</w:delText>
        </w:r>
      </w:del>
    </w:p>
    <w:p w14:paraId="45F165EF" w14:textId="46531A57" w:rsidR="004B5A98" w:rsidRDefault="00EA3B84" w:rsidP="004B5A98">
      <w:r>
        <w:t>The o</w:t>
      </w:r>
      <w:r w:rsidRPr="007B6CEE">
        <w:t xml:space="preserve">ptical </w:t>
      </w:r>
      <w:r w:rsidR="004B5A98" w:rsidRPr="007B6CEE">
        <w:t xml:space="preserve">network provides the underlay connectivity services to IP/MPLS networks. The </w:t>
      </w:r>
      <w:ins w:id="309" w:author="Italo Busi" w:date="2022-02-21T11:58:00Z">
        <w:r w:rsidR="00E27FB6">
          <w:t xml:space="preserve">packet and optical multi-layer </w:t>
        </w:r>
      </w:ins>
      <w:r w:rsidR="004B5A98" w:rsidRPr="007B6CEE">
        <w:t xml:space="preserve">coordination </w:t>
      </w:r>
      <w:del w:id="310" w:author="Italo Busi" w:date="2022-02-21T11:59:00Z">
        <w:r w:rsidR="004B5A98" w:rsidRPr="007B6CEE" w:rsidDel="00E27FB6">
          <w:delText xml:space="preserve">of Packet/Optical multi-layer </w:delText>
        </w:r>
      </w:del>
      <w:r w:rsidR="004B5A98" w:rsidRPr="007B6CEE">
        <w:t xml:space="preserve">is done by the </w:t>
      </w:r>
      <w:r w:rsidR="00A37704">
        <w:t xml:space="preserve">MDSC, as shown in </w:t>
      </w:r>
      <w:ins w:id="311" w:author="Italo Busi" w:date="2022-02-21T11:47:00Z">
        <w:r w:rsidR="004C4F01">
          <w:fldChar w:fldCharType="begin"/>
        </w:r>
        <w:r w:rsidR="004C4F01">
          <w:instrText xml:space="preserve"> REF _Ref96336474 \r \h </w:instrText>
        </w:r>
      </w:ins>
      <w:r w:rsidR="004E7492">
        <w:instrText xml:space="preserve"> \* MERGEFORMAT </w:instrText>
      </w:r>
      <w:r w:rsidR="004C4F01">
        <w:fldChar w:fldCharType="separate"/>
      </w:r>
      <w:ins w:id="312" w:author="Italo Busi" w:date="2022-03-03T21:33:00Z">
        <w:r w:rsidR="006132DF">
          <w:t>Figure 1</w:t>
        </w:r>
      </w:ins>
      <w:ins w:id="313" w:author="Italo Busi" w:date="2022-02-21T11:47:00Z">
        <w:r w:rsidR="004C4F01">
          <w:fldChar w:fldCharType="end"/>
        </w:r>
      </w:ins>
      <w:del w:id="314" w:author="Italo Busi" w:date="2022-02-21T11:47:00Z">
        <w:r w:rsidR="00B47D12" w:rsidDel="004C4F01">
          <w:delText>Figure 1</w:delText>
        </w:r>
      </w:del>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35D5D5BB" w:rsidR="00A37704" w:rsidRDefault="00A37704" w:rsidP="00723F72">
      <w:pPr>
        <w:pStyle w:val="RFCListBullet"/>
      </w:pPr>
      <w:r>
        <w:t xml:space="preserve">perform </w:t>
      </w:r>
      <w:del w:id="315" w:author="Italo Busi" w:date="2022-02-21T11:39:00Z">
        <w:r w:rsidDel="003650D7">
          <w:delText xml:space="preserve">Optical </w:delText>
        </w:r>
      </w:del>
      <w:ins w:id="316" w:author="Italo Busi" w:date="2022-02-21T11:39:00Z">
        <w:r w:rsidR="003650D7">
          <w:t xml:space="preserve">optical </w:t>
        </w:r>
      </w:ins>
      <w:del w:id="317" w:author="Italo Busi" w:date="2022-02-21T11:39:00Z">
        <w:r w:rsidDel="003650D7">
          <w:delText xml:space="preserve">Tunnel </w:delText>
        </w:r>
      </w:del>
      <w:ins w:id="318" w:author="Italo Busi" w:date="2022-02-21T11:39:00Z">
        <w:r w:rsidR="003650D7">
          <w:t xml:space="preserve">tunnel </w:t>
        </w:r>
      </w:ins>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319" w:name="_Toc53130241"/>
      <w:bookmarkStart w:id="320" w:name="_Toc97235648"/>
      <w:r w:rsidRPr="00954E1B">
        <w:t>Interface protocols and YANG data models for the MPIs</w:t>
      </w:r>
      <w:bookmarkEnd w:id="319"/>
      <w:bookmarkEnd w:id="320"/>
    </w:p>
    <w:p w14:paraId="5E8C962A" w14:textId="51AF76E8"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r w:rsidR="00D92914">
        <w:t>to support</w:t>
      </w:r>
      <w:r w:rsidRPr="006F25F5">
        <w:t xml:space="preserve"> the scenarios discussed in this document.</w:t>
      </w:r>
    </w:p>
    <w:p w14:paraId="23D8075B" w14:textId="5142ED81" w:rsidR="00183DAE" w:rsidRPr="004E7492" w:rsidRDefault="00183DAE" w:rsidP="00954E1B">
      <w:pPr>
        <w:pStyle w:val="Heading2"/>
        <w:rPr>
          <w:rFonts w:cs="Courier New"/>
          <w:bCs w:val="0"/>
          <w:iCs w:val="0"/>
          <w:szCs w:val="24"/>
        </w:rPr>
      </w:pPr>
      <w:bookmarkStart w:id="321" w:name="_Toc53130242"/>
      <w:bookmarkStart w:id="322" w:name="_Ref90895329"/>
      <w:bookmarkStart w:id="323" w:name="_Toc97235649"/>
      <w:r w:rsidRPr="004E7492">
        <w:rPr>
          <w:rFonts w:cs="Courier New"/>
          <w:bCs w:val="0"/>
          <w:iCs w:val="0"/>
          <w:szCs w:val="24"/>
        </w:rPr>
        <w:t>RESTCONF</w:t>
      </w:r>
      <w:r w:rsidR="00BB3648" w:rsidRPr="004E7492">
        <w:rPr>
          <w:rFonts w:cs="Courier New"/>
          <w:bCs w:val="0"/>
          <w:iCs w:val="0"/>
          <w:szCs w:val="24"/>
        </w:rPr>
        <w:t xml:space="preserve"> protocol at the MPIs</w:t>
      </w:r>
      <w:bookmarkEnd w:id="321"/>
      <w:bookmarkEnd w:id="322"/>
      <w:bookmarkEnd w:id="323"/>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w:t>
      </w:r>
      <w:r w:rsidRPr="005F2CBA" w:rsidDel="00446B77">
        <w:lastRenderedPageBreak/>
        <w:t>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4FA392C8" w:rsidR="00BB3648" w:rsidRPr="004E7492" w:rsidRDefault="00BB3648" w:rsidP="00954E1B">
      <w:pPr>
        <w:pStyle w:val="Heading2"/>
        <w:rPr>
          <w:rFonts w:cs="Courier New"/>
          <w:bCs w:val="0"/>
          <w:iCs w:val="0"/>
          <w:szCs w:val="24"/>
        </w:rPr>
      </w:pPr>
      <w:bookmarkStart w:id="324" w:name="_Toc53130243"/>
      <w:bookmarkStart w:id="325" w:name="_Ref90895331"/>
      <w:bookmarkStart w:id="326" w:name="_Ref93944530"/>
      <w:bookmarkStart w:id="327" w:name="_Toc97235650"/>
      <w:r w:rsidRPr="004E7492">
        <w:rPr>
          <w:rFonts w:cs="Courier New"/>
          <w:bCs w:val="0"/>
          <w:iCs w:val="0"/>
          <w:szCs w:val="24"/>
        </w:rPr>
        <w:t>YANG data models at the MPIs</w:t>
      </w:r>
      <w:bookmarkEnd w:id="324"/>
      <w:bookmarkEnd w:id="325"/>
      <w:bookmarkEnd w:id="326"/>
      <w:bookmarkEnd w:id="327"/>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Pr="004E7492" w:rsidRDefault="00183DAE" w:rsidP="00183DAE">
      <w:pPr>
        <w:pStyle w:val="Heading3"/>
        <w:rPr>
          <w:rFonts w:cs="Courier New"/>
          <w:bCs w:val="0"/>
          <w:szCs w:val="24"/>
        </w:rPr>
      </w:pPr>
      <w:bookmarkStart w:id="328" w:name="_Toc53130244"/>
      <w:bookmarkStart w:id="329" w:name="_Ref54089505"/>
      <w:bookmarkStart w:id="330" w:name="_Toc97235651"/>
      <w:r w:rsidRPr="004E7492">
        <w:rPr>
          <w:rFonts w:cs="Courier New"/>
          <w:bCs w:val="0"/>
          <w:szCs w:val="24"/>
        </w:rPr>
        <w:t xml:space="preserve">Common YANG </w:t>
      </w:r>
      <w:r w:rsidR="00BB3648" w:rsidRPr="004E7492">
        <w:rPr>
          <w:rFonts w:cs="Courier New"/>
          <w:bCs w:val="0"/>
          <w:szCs w:val="24"/>
        </w:rPr>
        <w:t xml:space="preserve">data </w:t>
      </w:r>
      <w:r w:rsidRPr="004E7492">
        <w:rPr>
          <w:rFonts w:cs="Courier New"/>
          <w:bCs w:val="0"/>
          <w:szCs w:val="24"/>
        </w:rPr>
        <w:t xml:space="preserve">models at </w:t>
      </w:r>
      <w:r w:rsidR="00BB3648" w:rsidRPr="004E7492">
        <w:rPr>
          <w:rFonts w:cs="Courier New"/>
          <w:bCs w:val="0"/>
          <w:szCs w:val="24"/>
        </w:rPr>
        <w:t xml:space="preserve">the </w:t>
      </w:r>
      <w:r w:rsidRPr="004E7492">
        <w:rPr>
          <w:rFonts w:cs="Courier New"/>
          <w:bCs w:val="0"/>
          <w:szCs w:val="24"/>
        </w:rPr>
        <w:t>MPIs</w:t>
      </w:r>
      <w:bookmarkEnd w:id="328"/>
      <w:bookmarkEnd w:id="329"/>
      <w:bookmarkEnd w:id="330"/>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183DAE">
      <w:pPr>
        <w:pStyle w:val="RFCListBullet"/>
      </w:pPr>
      <w:r>
        <w:t>The Base Network Model, defined in the “ietf-network” YANG module of [RFC8345]</w:t>
      </w:r>
      <w:r w:rsidR="00E24DF6">
        <w:t>;</w:t>
      </w:r>
    </w:p>
    <w:p w14:paraId="637F30C6" w14:textId="5AE94B9A" w:rsidR="00183DAE" w:rsidRDefault="00183DAE" w:rsidP="00183DAE">
      <w:pPr>
        <w:pStyle w:val="RFCListBullet"/>
      </w:pPr>
      <w:r>
        <w:t>The Base Network Topology Model, defined in the “</w:t>
      </w:r>
      <w:r w:rsidRPr="004E7492">
        <w:t>ietf-network-topology</w:t>
      </w:r>
      <w:r>
        <w:t>” YANG module of [RFC8345], which augments the Base Network Model</w:t>
      </w:r>
      <w:r w:rsidR="00E24DF6">
        <w:t>;</w:t>
      </w:r>
    </w:p>
    <w:p w14:paraId="217F14F1" w14:textId="7858484D" w:rsidR="00183DAE" w:rsidRDefault="00183DAE" w:rsidP="00183DAE">
      <w:pPr>
        <w:pStyle w:val="RFCListBullet"/>
      </w:pPr>
      <w:r>
        <w:t>The TE Topology Model, defined in the “</w:t>
      </w:r>
      <w:r w:rsidRPr="0085703A">
        <w:t>ietf-te-topology</w:t>
      </w:r>
      <w:r>
        <w:t>” YANG module of [RFC8795], which augments the Base Network Topology Model.</w:t>
      </w:r>
    </w:p>
    <w:p w14:paraId="78AF1CA5" w14:textId="31340250" w:rsidR="00D92914" w:rsidRDefault="00D92914" w:rsidP="00C63185">
      <w:r>
        <w:t>Both Optical and Packet PNCs use the common TE Tunnel Model, defined in the “ietf</w:t>
      </w:r>
      <w:r>
        <w:noBreakHyphen/>
        <w:t>te”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r w:rsidRPr="0085703A">
        <w:t>ietf-eth-te-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183DAE">
      <w:pPr>
        <w:pStyle w:val="RFCListBullet"/>
      </w:pPr>
      <w:r w:rsidRPr="0029754E">
        <w:lastRenderedPageBreak/>
        <w:t>Dynamic Subscription to YANG Events and Datastores over RESTCONF as defined in [RFC8650]</w:t>
      </w:r>
      <w:r w:rsidR="00E24DF6">
        <w:t>;</w:t>
      </w:r>
    </w:p>
    <w:p w14:paraId="665B3108" w14:textId="4427F885" w:rsidR="00183DAE" w:rsidRPr="0029754E" w:rsidRDefault="00183DAE" w:rsidP="00183DAE">
      <w:pPr>
        <w:pStyle w:val="RFCListBullet"/>
      </w:pPr>
      <w:r w:rsidRPr="0029754E">
        <w:t>Subscription to YANG Notifications for Datastores updates as defined in [RFC8641]</w:t>
      </w:r>
      <w:r w:rsidR="00E24DF6">
        <w:t>.</w:t>
      </w:r>
    </w:p>
    <w:p w14:paraId="5374E176" w14:textId="7F6C7F91" w:rsidR="00183DAE" w:rsidRDefault="00183DAE" w:rsidP="00183DAE">
      <w:pPr>
        <w:pStyle w:val="RFCListBullet"/>
        <w:numPr>
          <w:ilvl w:val="0"/>
          <w:numId w:val="0"/>
        </w:numPr>
        <w:ind w:left="432"/>
      </w:pPr>
      <w:r w:rsidRPr="0029754E">
        <w:t xml:space="preserve">PNCs and MDSCs </w:t>
      </w:r>
      <w:r w:rsidR="001F25C9">
        <w:t>are</w:t>
      </w:r>
      <w:r w:rsidRPr="0029754E">
        <w:t xml:space="preserve"> compliant with subscription requirements as stated in [RFC7923].</w:t>
      </w:r>
    </w:p>
    <w:p w14:paraId="194341AF" w14:textId="154BC69E" w:rsidR="00183DAE" w:rsidRPr="004E7492" w:rsidRDefault="00183DAE" w:rsidP="00183DAE">
      <w:pPr>
        <w:pStyle w:val="Heading3"/>
        <w:rPr>
          <w:rFonts w:cs="Courier New"/>
          <w:bCs w:val="0"/>
          <w:szCs w:val="24"/>
        </w:rPr>
      </w:pPr>
      <w:bookmarkStart w:id="331" w:name="_Toc53130245"/>
      <w:bookmarkStart w:id="332" w:name="_Toc97235652"/>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331"/>
      <w:bookmarkEnd w:id="332"/>
    </w:p>
    <w:p w14:paraId="46FAB2D7" w14:textId="5F05A9C2" w:rsidR="00183DAE" w:rsidRDefault="00183DAE" w:rsidP="00183DAE">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183DAE">
      <w:pPr>
        <w:pStyle w:val="RFCListBullet"/>
      </w:pPr>
      <w:r>
        <w:t>The WSON Topology Model, defined in the “ietf-wson-topology” YANG module of [</w:t>
      </w:r>
      <w:r w:rsidR="00632A07">
        <w:t>RFC9094</w:t>
      </w:r>
      <w:r>
        <w:t>]</w:t>
      </w:r>
      <w:r w:rsidR="0045682D">
        <w:t>;</w:t>
      </w:r>
    </w:p>
    <w:p w14:paraId="1AABBC9F" w14:textId="5E0DFC19" w:rsidR="00183DAE" w:rsidRDefault="00183DAE" w:rsidP="00183DAE">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1FD11DEA" w:rsidR="0045682D" w:rsidRDefault="00183DAE" w:rsidP="00DF342E">
      <w:pPr>
        <w:pStyle w:val="RFCListBullet"/>
      </w:pPr>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r w:rsidR="0045682D">
        <w:t>.</w:t>
      </w:r>
    </w:p>
    <w:p w14:paraId="77F88010" w14:textId="455EBE4A" w:rsidR="005A50D7" w:rsidRDefault="005A50D7" w:rsidP="005A50D7">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5030E">
      <w:pPr>
        <w:pStyle w:val="RFCListBullet"/>
      </w:pPr>
      <w:r>
        <w:t>The WSON Tunnel Model, defined in the “</w:t>
      </w:r>
      <w:r w:rsidRPr="00F33CC7">
        <w:t>ietf-wson-tunnel</w:t>
      </w:r>
      <w:r>
        <w:t>” YANG modules of [</w:t>
      </w:r>
      <w:r w:rsidRPr="00A32AF9">
        <w:t>WSON-</w:t>
      </w:r>
      <w:r w:rsidRPr="00C57086">
        <w:t>TUNNEL</w:t>
      </w:r>
      <w:r>
        <w:t>]</w:t>
      </w:r>
      <w:r w:rsidR="007666B8">
        <w:t>;</w:t>
      </w:r>
    </w:p>
    <w:p w14:paraId="6029C76D" w14:textId="0AC15124" w:rsidR="005A50D7" w:rsidRDefault="005A50D7" w:rsidP="0065030E">
      <w:pPr>
        <w:pStyle w:val="RFCListBullet"/>
      </w:pPr>
      <w:r>
        <w:t>the Flexi</w:t>
      </w:r>
      <w:r>
        <w:noBreakHyphen/>
        <w:t xml:space="preserve">grid </w:t>
      </w:r>
      <w:r w:rsidR="0065030E">
        <w:t>Tunnel</w:t>
      </w:r>
      <w:r>
        <w:t xml:space="preserve"> Model, defined in the “</w:t>
      </w:r>
      <w:r w:rsidR="0065030E" w:rsidRPr="004E7492">
        <w:t>ietf-flexi-grid-tunnel</w:t>
      </w:r>
      <w:r>
        <w:t>” YANG module of [Flexi</w:t>
      </w:r>
      <w:r>
        <w:noBreakHyphen/>
      </w:r>
      <w:r w:rsidR="0065030E">
        <w:t>TUNNEL</w:t>
      </w:r>
      <w:r>
        <w:t>]</w:t>
      </w:r>
      <w:r w:rsidR="00E24DF6">
        <w:t>;</w:t>
      </w:r>
    </w:p>
    <w:p w14:paraId="1656B5B0" w14:textId="21518FDB" w:rsidR="00002975" w:rsidRPr="00ED789A" w:rsidRDefault="00002975" w:rsidP="00002975">
      <w:pPr>
        <w:pStyle w:val="RFCListBullet"/>
      </w:pPr>
      <w:r w:rsidRPr="00ED789A">
        <w:t>the OTN Tunnel</w:t>
      </w:r>
      <w:r w:rsidR="00DF342E" w:rsidRPr="00ED789A">
        <w:t xml:space="preserve"> Model, </w:t>
      </w:r>
      <w:r w:rsidRPr="00ED789A">
        <w:t>defined in the “ietf-otn-tunnel” YANG module of [OTN-TUNNEL</w:t>
      </w:r>
      <w:r w:rsidR="007666B8" w:rsidRPr="00ED789A">
        <w:t>]</w:t>
      </w:r>
      <w:r w:rsidR="007666B8">
        <w:t>.</w:t>
      </w:r>
    </w:p>
    <w:p w14:paraId="4BC50FC1" w14:textId="01B7BFDC" w:rsidR="007D06CF" w:rsidRDefault="00B058B4" w:rsidP="00995AEE">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r w:rsidR="00BA55AB" w:rsidRPr="00BA55AB">
        <w:t>ietf-te-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7D06CF">
      <w:pPr>
        <w:pStyle w:val="RFCListBullet"/>
        <w:numPr>
          <w:ilvl w:val="0"/>
          <w:numId w:val="0"/>
        </w:numPr>
        <w:ind w:left="432"/>
      </w:pPr>
      <w:r>
        <w:t>Note that technology-specific augmentations of the generic path computation RPC for WSON, Flexi-grid and OTN path computation RPCs have been identified as a gap.</w:t>
      </w:r>
    </w:p>
    <w:p w14:paraId="1E34EE5F" w14:textId="42078C8D" w:rsidR="005A50D7" w:rsidRDefault="00995AEE" w:rsidP="008B719F">
      <w:pPr>
        <w:pStyle w:val="RFCListBullet"/>
        <w:numPr>
          <w:ilvl w:val="0"/>
          <w:numId w:val="0"/>
        </w:numPr>
        <w:ind w:left="432"/>
      </w:pPr>
      <w:r w:rsidRPr="00995AEE">
        <w:lastRenderedPageBreak/>
        <w:t xml:space="preserve">The optical PNC uses </w:t>
      </w:r>
      <w:r w:rsidR="005B60B2">
        <w:t xml:space="preserve">the </w:t>
      </w:r>
      <w:r>
        <w:t>Ethernet Client Signal Model, defined in the “</w:t>
      </w:r>
      <w:r w:rsidRPr="00A26597">
        <w:t>ietf-eth-tran-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333" w:name="_Toc92720191"/>
      <w:bookmarkStart w:id="334" w:name="_Toc92720248"/>
      <w:bookmarkStart w:id="335" w:name="_Toc53130246"/>
      <w:bookmarkStart w:id="336" w:name="_Toc97235653"/>
      <w:bookmarkEnd w:id="333"/>
      <w:bookmarkEnd w:id="334"/>
      <w:r w:rsidRPr="004E7492">
        <w:rPr>
          <w:rFonts w:cs="Courier New"/>
          <w:bCs w:val="0"/>
          <w:szCs w:val="24"/>
        </w:rPr>
        <w:t xml:space="preserve">YANG </w:t>
      </w:r>
      <w:r w:rsidR="00BB3648" w:rsidRPr="004E7492">
        <w:rPr>
          <w:rFonts w:cs="Courier New"/>
          <w:bCs w:val="0"/>
          <w:szCs w:val="24"/>
        </w:rPr>
        <w:t xml:space="preserve">data </w:t>
      </w:r>
      <w:r w:rsidRPr="004E7492">
        <w:rPr>
          <w:rFonts w:cs="Courier New"/>
          <w:bCs w:val="0"/>
          <w:szCs w:val="24"/>
        </w:rPr>
        <w:t>models at the Packet MPIs</w:t>
      </w:r>
      <w:bookmarkEnd w:id="335"/>
      <w:bookmarkEnd w:id="336"/>
    </w:p>
    <w:p w14:paraId="1EA72805" w14:textId="61A73ED3" w:rsidR="00183DAE" w:rsidRPr="005B60B2" w:rsidRDefault="00183DAE" w:rsidP="00183DAE">
      <w:pPr>
        <w:pStyle w:val="RFCListBullet"/>
        <w:numPr>
          <w:ilvl w:val="0"/>
          <w:numId w:val="0"/>
        </w:numPr>
        <w:ind w:left="432"/>
      </w:pPr>
      <w:r w:rsidRPr="005B60B2">
        <w:t xml:space="preserve">The Packet PNC also uses at least the following technology-specific topology YANG </w:t>
      </w:r>
      <w:r w:rsidR="007666B8">
        <w:t xml:space="preserve">data </w:t>
      </w:r>
      <w:r w:rsidRPr="005B60B2">
        <w:t>models:</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682217D1" w:rsidR="00183DAE" w:rsidRDefault="007666B8" w:rsidP="00ED789A">
      <w:pPr>
        <w:pStyle w:val="RFCListBullet"/>
      </w:pPr>
      <w:r>
        <w:t>t</w:t>
      </w:r>
      <w:r w:rsidRPr="008B7B43">
        <w:t xml:space="preserve">he </w:t>
      </w:r>
      <w:r w:rsidR="00183DAE" w:rsidRPr="008B7B43">
        <w:t xml:space="preserve">L3 specific data model including extended TE attributes (e.g. performance derived metrics like latency), defined in “ietf-l3-te-topology” and in “ietf-te-topology-packet” </w:t>
      </w:r>
      <w:r w:rsidR="00A47B7B">
        <w:t xml:space="preserve">YANG modules of </w:t>
      </w:r>
      <w:r w:rsidR="00183DAE" w:rsidRPr="008B7B43">
        <w:t>[L3-TE-TOPO]</w:t>
      </w:r>
      <w:r w:rsidR="00313C47">
        <w:t>;</w:t>
      </w:r>
    </w:p>
    <w:p w14:paraId="79F3946E" w14:textId="3DE0D689" w:rsidR="00183DAE" w:rsidRPr="008B7B43" w:rsidRDefault="00A47B7B" w:rsidP="008B719F">
      <w:pPr>
        <w:pStyle w:val="RFCListBullet"/>
      </w:pPr>
      <w:r>
        <w:t>the SR Topology Model, defined in the “</w:t>
      </w:r>
      <w:r w:rsidRPr="00A47B7B">
        <w:t>ietf-sr-mpls-topology</w:t>
      </w:r>
      <w:r>
        <w:t>” YANG module of [SR</w:t>
      </w:r>
      <w:r>
        <w:noBreakHyphen/>
        <w:t>TE</w:t>
      </w:r>
      <w:r>
        <w:noBreakHyphen/>
        <w:t>TOPO]</w:t>
      </w:r>
      <w:r w:rsidR="00313C47">
        <w:t>.</w:t>
      </w:r>
    </w:p>
    <w:p w14:paraId="5A6D0D52" w14:textId="78E4969A" w:rsidR="00F34AD7" w:rsidRPr="004E7492" w:rsidRDefault="00F34AD7" w:rsidP="00E3671A">
      <w:r w:rsidRPr="004E7492">
        <w:t>Need to check the need/applicability of the “ietf-l3-te-topology” in this scenario since it is not described in [SR-TE-TOPO].</w:t>
      </w:r>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E3671A">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E3671A">
      <w:pPr>
        <w:pStyle w:val="RFCListBullet"/>
      </w:pPr>
      <w:r>
        <w:t>L3NM TE Service Mapping, defined in the “</w:t>
      </w:r>
      <w:r w:rsidRPr="00FC46F4">
        <w:t>ietf-l3nm-te-service-mapping</w:t>
      </w:r>
      <w:r>
        <w:t>” YANG module of [TSM];</w:t>
      </w:r>
    </w:p>
    <w:p w14:paraId="2CB8E82C" w14:textId="51A48BE6" w:rsidR="00293772" w:rsidRDefault="00183DAE" w:rsidP="00E3671A">
      <w:pPr>
        <w:pStyle w:val="RFCListBullet"/>
      </w:pPr>
      <w:r w:rsidRPr="00196DFA">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E3671A">
      <w:pPr>
        <w:pStyle w:val="RFCListBullet"/>
      </w:pPr>
      <w:r>
        <w:t>L2NM TE Service Mapping, defined in the “</w:t>
      </w:r>
      <w:r w:rsidRPr="00FC46F4">
        <w:t>ietf-l2nm-te-service-mapping</w:t>
      </w:r>
      <w:r>
        <w:t>” YANG module of [TSM]</w:t>
      </w:r>
      <w:r w:rsidR="007666B8">
        <w:t>.</w:t>
      </w:r>
    </w:p>
    <w:p w14:paraId="6148BDC6" w14:textId="302B421D" w:rsidR="008162F9" w:rsidRPr="004E7492" w:rsidRDefault="008162F9" w:rsidP="008162F9">
      <w:pPr>
        <w:pStyle w:val="Heading2"/>
        <w:rPr>
          <w:rFonts w:cs="Courier New"/>
          <w:bCs w:val="0"/>
          <w:iCs w:val="0"/>
          <w:szCs w:val="24"/>
        </w:rPr>
      </w:pPr>
      <w:bookmarkStart w:id="337" w:name="_Toc92720193"/>
      <w:bookmarkStart w:id="338" w:name="_Toc92720250"/>
      <w:bookmarkStart w:id="339" w:name="_Toc92720194"/>
      <w:bookmarkStart w:id="340" w:name="_Toc92720251"/>
      <w:bookmarkStart w:id="341" w:name="_Toc53130247"/>
      <w:bookmarkStart w:id="342" w:name="_Toc97235654"/>
      <w:bookmarkEnd w:id="337"/>
      <w:bookmarkEnd w:id="338"/>
      <w:bookmarkEnd w:id="339"/>
      <w:bookmarkEnd w:id="340"/>
      <w:r w:rsidRPr="004E7492">
        <w:rPr>
          <w:rFonts w:cs="Courier New"/>
          <w:bCs w:val="0"/>
          <w:iCs w:val="0"/>
          <w:szCs w:val="24"/>
        </w:rPr>
        <w:t>PCEP</w:t>
      </w:r>
      <w:bookmarkEnd w:id="342"/>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 xml:space="preserve">lists the PCEP extensions that are needed to use PCEP as an ACTN interface.  The stateful PCE [RFC8231], PCE-Initiation [RFC8281], stateful Hierarchical PCE (H-PCE) [RFC8751], and PCE as a </w:t>
      </w:r>
      <w:r>
        <w:lastRenderedPageBreak/>
        <w:t>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346D0483"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CF7647A" w:rsidR="00895898" w:rsidRPr="00391AF8" w:rsidRDefault="00585BC0" w:rsidP="0079123C">
      <w:pPr>
        <w:pStyle w:val="RFCListNumbered"/>
        <w:numPr>
          <w:ilvl w:val="0"/>
          <w:numId w:val="29"/>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n </w:t>
      </w:r>
      <w:r w:rsidR="002204CA" w:rsidRPr="00895898">
        <w:t>multi</w:t>
      </w:r>
      <w:r w:rsidR="002204CA">
        <w:t>-</w:t>
      </w:r>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7D2662DA" w:rsidR="00895898" w:rsidRDefault="00E840DB">
      <w:r>
        <w:t xml:space="preserve">Section </w:t>
      </w:r>
      <w:r>
        <w:fldChar w:fldCharType="begin"/>
      </w:r>
      <w:r>
        <w:instrText xml:space="preserve"> REF _Ref57295795 \r \h \t </w:instrText>
      </w:r>
      <w:r w:rsidR="004E7492">
        <w:instrText xml:space="preserve"> \* MERGEFORMAT </w:instrText>
      </w:r>
      <w:r>
        <w:fldChar w:fldCharType="separate"/>
      </w:r>
      <w:ins w:id="343" w:author="Italo Busi" w:date="2022-03-03T21:33:00Z">
        <w:r w:rsidR="006132DF">
          <w:t>1</w:t>
        </w:r>
      </w:ins>
      <w:del w:id="344" w:author="Italo Busi" w:date="2022-03-03T16:56:00Z">
        <w:r w:rsidR="008A1F89" w:rsidDel="00E12804">
          <w:delText>4</w:delText>
        </w:r>
      </w:del>
      <w:r>
        <w:fldChar w:fldCharType="end"/>
      </w:r>
      <w:r>
        <w:t xml:space="preserve"> of this draft analyses the case where a </w:t>
      </w:r>
      <w:r w:rsidRPr="00E840DB">
        <w:t>single RESTCONF/YANG interface</w:t>
      </w:r>
      <w:r>
        <w:t xml:space="preserve"> is deployed at the MPI (i.e., option 1 above).</w:t>
      </w:r>
    </w:p>
    <w:p w14:paraId="7794C20D" w14:textId="3E02FC0C" w:rsidR="00E33E77" w:rsidRPr="005254EF" w:rsidDel="00D03145" w:rsidRDefault="00E33E77" w:rsidP="00E33E77">
      <w:pPr>
        <w:pStyle w:val="Heading1"/>
        <w:rPr>
          <w:del w:id="345" w:author="Italo Busi" w:date="2022-03-03T11:00:00Z"/>
        </w:rPr>
      </w:pPr>
      <w:bookmarkStart w:id="346" w:name="_Ref57295795"/>
      <w:bookmarkStart w:id="347" w:name="_Toc97235607"/>
      <w:bookmarkStart w:id="348" w:name="_Toc97235655"/>
      <w:del w:id="349" w:author="Italo Busi" w:date="2022-03-03T11:00:00Z">
        <w:r w:rsidRPr="00E33E77" w:rsidDel="00D03145">
          <w:lastRenderedPageBreak/>
          <w:delText>Multi-layer and multi-domain services scenarios</w:delText>
        </w:r>
        <w:bookmarkEnd w:id="341"/>
        <w:bookmarkEnd w:id="346"/>
        <w:bookmarkEnd w:id="347"/>
        <w:bookmarkEnd w:id="348"/>
      </w:del>
    </w:p>
    <w:p w14:paraId="52E95224" w14:textId="2505B882" w:rsidR="00196DFA" w:rsidDel="001B1166" w:rsidRDefault="001A0AB4" w:rsidP="00E33E77">
      <w:pPr>
        <w:rPr>
          <w:moveFrom w:id="350" w:author="Italo Busi" w:date="2022-03-03T10:46:00Z"/>
        </w:rPr>
      </w:pPr>
      <w:moveFromRangeStart w:id="351" w:author="Italo Busi" w:date="2022-03-03T10:46:00Z" w:name="move97196783"/>
      <w:moveFrom w:id="352" w:author="Italo Busi" w:date="2022-03-03T10:46:00Z">
        <w:r w:rsidRPr="00993578" w:rsidDel="001B1166">
          <w:t xml:space="preserve">Multi-layer and multi-domain scenarios, based on reference network described in section </w:t>
        </w:r>
        <w:r w:rsidR="00196DFA" w:rsidDel="001B1166">
          <w:fldChar w:fldCharType="begin"/>
        </w:r>
        <w:r w:rsidR="00196DFA" w:rsidDel="001B1166">
          <w:instrText xml:space="preserve"> REF _Ref42241566 \r \h \t </w:instrText>
        </w:r>
        <w:r w:rsidR="004E7492" w:rsidDel="001B1166">
          <w:instrText xml:space="preserve"> \* MERGEFORMAT </w:instrText>
        </w:r>
        <w:r w:rsidR="00196DFA" w:rsidDel="001B1166">
          <w:fldChar w:fldCharType="separate"/>
        </w:r>
        <w:r w:rsidR="008A1F89" w:rsidDel="001B1166">
          <w:t>2</w:t>
        </w:r>
        <w:r w:rsidR="00196DFA" w:rsidDel="001B1166">
          <w:fldChar w:fldCharType="end"/>
        </w:r>
        <w:r w:rsidRPr="00993578" w:rsidDel="001B1166">
          <w:t>, and very relevant for Service Providers, are described in the next sections</w:t>
        </w:r>
        <w:r w:rsidR="00196DFA" w:rsidRPr="00993578" w:rsidDel="001B1166">
          <w:t>.</w:t>
        </w:r>
      </w:moveFrom>
    </w:p>
    <w:p w14:paraId="20E560CA" w14:textId="03F6EBB9" w:rsidR="00E33E77" w:rsidDel="001B1166" w:rsidRDefault="001A0AB4" w:rsidP="00E33E77">
      <w:pPr>
        <w:rPr>
          <w:moveFrom w:id="353" w:author="Italo Busi" w:date="2022-03-03T10:46:00Z"/>
        </w:rPr>
      </w:pPr>
      <w:moveFrom w:id="354" w:author="Italo Busi" w:date="2022-03-03T10:46:00Z">
        <w:r w:rsidRPr="00993578" w:rsidDel="001B1166">
          <w:t>For each scenario</w:t>
        </w:r>
        <w:r w:rsidR="00313C47" w:rsidDel="001B1166">
          <w:t>,</w:t>
        </w:r>
        <w:r w:rsidRPr="00993578" w:rsidDel="001B1166">
          <w:t xml:space="preserve"> existing IETF protocols and data models</w:t>
        </w:r>
        <w:r w:rsidR="003376AC" w:rsidDel="001B1166">
          <w:t>,</w:t>
        </w:r>
        <w:r w:rsidRPr="00993578" w:rsidDel="001B1166">
          <w:t xml:space="preserve"> identified </w:t>
        </w:r>
        <w:r w:rsidR="003376AC" w:rsidDel="001B1166">
          <w:t xml:space="preserve">in section </w:t>
        </w:r>
        <w:r w:rsidR="003376AC" w:rsidDel="001B1166">
          <w:fldChar w:fldCharType="begin"/>
        </w:r>
        <w:r w:rsidR="003376AC" w:rsidDel="001B1166">
          <w:instrText xml:space="preserve"> REF _Ref90895329 \r \h \t </w:instrText>
        </w:r>
        <w:r w:rsidR="004E7492" w:rsidDel="001B1166">
          <w:instrText xml:space="preserve"> \* MERGEFORMAT </w:instrText>
        </w:r>
        <w:r w:rsidR="003376AC" w:rsidDel="001B1166">
          <w:fldChar w:fldCharType="separate"/>
        </w:r>
        <w:r w:rsidR="008A1F89" w:rsidDel="001B1166">
          <w:t>3.1</w:t>
        </w:r>
        <w:r w:rsidR="003376AC" w:rsidDel="001B1166">
          <w:fldChar w:fldCharType="end"/>
        </w:r>
        <w:r w:rsidR="003376AC" w:rsidDel="001B1166">
          <w:t xml:space="preserve"> and </w:t>
        </w:r>
        <w:r w:rsidR="00413EF7" w:rsidDel="001B1166">
          <w:t xml:space="preserve">section </w:t>
        </w:r>
        <w:r w:rsidR="003376AC" w:rsidDel="001B1166">
          <w:fldChar w:fldCharType="begin"/>
        </w:r>
        <w:r w:rsidR="003376AC" w:rsidDel="001B1166">
          <w:instrText xml:space="preserve"> REF _Ref90895331 \r \h \t </w:instrText>
        </w:r>
        <w:r w:rsidR="004E7492" w:rsidDel="001B1166">
          <w:instrText xml:space="preserve"> \* MERGEFORMAT </w:instrText>
        </w:r>
        <w:r w:rsidR="003376AC" w:rsidDel="001B1166">
          <w:fldChar w:fldCharType="separate"/>
        </w:r>
        <w:r w:rsidR="008A1F89" w:rsidDel="001B1166">
          <w:t>3.2</w:t>
        </w:r>
        <w:r w:rsidR="003376AC" w:rsidDel="001B1166">
          <w:fldChar w:fldCharType="end"/>
        </w:r>
        <w:r w:rsidR="003376AC" w:rsidDel="001B1166">
          <w:t xml:space="preserve">, are analysed </w:t>
        </w:r>
        <w:r w:rsidRPr="00993578" w:rsidDel="001B1166">
          <w:t>w</w:t>
        </w:r>
        <w:r w:rsidR="00CE64B7" w:rsidRPr="00993578" w:rsidDel="001B1166">
          <w:t xml:space="preserve">ith particular focus on the MPI </w:t>
        </w:r>
        <w:r w:rsidRPr="00993578" w:rsidDel="001B1166">
          <w:t>in the ACTN architecture</w:t>
        </w:r>
        <w:r w:rsidR="00CE64B7" w:rsidRPr="00993578" w:rsidDel="001B1166">
          <w:t>.</w:t>
        </w:r>
      </w:moveFrom>
    </w:p>
    <w:p w14:paraId="1ABEE6CC" w14:textId="7E850140" w:rsidR="00E33E77" w:rsidRPr="004E7492" w:rsidRDefault="00E33E77" w:rsidP="00D03145">
      <w:pPr>
        <w:pStyle w:val="Heading1"/>
      </w:pPr>
      <w:bookmarkStart w:id="355" w:name="_Toc53130248"/>
      <w:bookmarkStart w:id="356" w:name="_Ref73987188"/>
      <w:bookmarkStart w:id="357" w:name="_Ref75424649"/>
      <w:bookmarkStart w:id="358" w:name="_Ref75427484"/>
      <w:bookmarkStart w:id="359" w:name="_Ref97197635"/>
      <w:bookmarkStart w:id="360" w:name="_Toc97235656"/>
      <w:moveFromRangeEnd w:id="351"/>
      <w:del w:id="361" w:author="Italo Busi" w:date="2022-03-03T16:14:00Z">
        <w:r w:rsidRPr="004E7492" w:rsidDel="00535598">
          <w:delText xml:space="preserve">Scenario 1: </w:delText>
        </w:r>
        <w:r w:rsidR="00ED789A" w:rsidRPr="004E7492" w:rsidDel="00535598">
          <w:delText>i</w:delText>
        </w:r>
      </w:del>
      <w:ins w:id="362" w:author="Italo Busi" w:date="2022-03-03T16:14:00Z">
        <w:r w:rsidR="00535598">
          <w:t>I</w:t>
        </w:r>
      </w:ins>
      <w:r w:rsidR="00ED789A" w:rsidRPr="004E7492">
        <w:t xml:space="preserve">nventory, service and </w:t>
      </w:r>
      <w:r w:rsidRPr="004E7492">
        <w:t>network topology discovery</w:t>
      </w:r>
      <w:bookmarkEnd w:id="355"/>
      <w:bookmarkEnd w:id="356"/>
      <w:bookmarkEnd w:id="357"/>
      <w:bookmarkEnd w:id="358"/>
      <w:bookmarkEnd w:id="359"/>
      <w:bookmarkEnd w:id="360"/>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E3671A">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116CFA">
      <w:pPr>
        <w:pStyle w:val="RFCListBullet"/>
      </w:pPr>
      <w:r>
        <w:t>the optical tunnels supporting multi-layer intra-domain IP links;</w:t>
      </w:r>
    </w:p>
    <w:p w14:paraId="5664F5EB" w14:textId="02F1A6D2" w:rsidR="00116CFA" w:rsidRDefault="00A3292C" w:rsidP="00116CFA">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36E9CC76" w:rsidR="00116CFA" w:rsidRDefault="00116CFA" w:rsidP="00E3671A">
      <w:pPr>
        <w:pStyle w:val="RFCListBullet"/>
      </w:pPr>
      <w:r>
        <w:t xml:space="preserve">the </w:t>
      </w:r>
      <w:r w:rsidR="003D099C" w:rsidRPr="00ED789A">
        <w:t>SR</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E3671A">
      <w:pPr>
        <w:pStyle w:val="RFCListBullet"/>
      </w:pPr>
      <w:r>
        <w:t>the hardware inventory information of IP and optical equipment</w:t>
      </w:r>
      <w:r w:rsidR="003B0D3F" w:rsidRPr="0060135F">
        <w:t>.</w:t>
      </w:r>
    </w:p>
    <w:p w14:paraId="2388B54C" w14:textId="2D339AC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that </w:t>
      </w:r>
      <w:r w:rsidRPr="002163B4">
        <w:t>is used by the different 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6C8AB680" w:rsidR="00A2597E" w:rsidRPr="002E36A0" w:rsidRDefault="00A2597E" w:rsidP="00A2597E">
      <w:r>
        <w:t xml:space="preserve">Reporting the entire inventory and detailed topology information of packet and optioncal networks to the MDSC </w:t>
      </w:r>
      <w:r w:rsidRPr="00391AF8">
        <w:t>may present, as a potential drawback, scalability issues</w:t>
      </w:r>
      <w:r>
        <w:t>. The analysis of the scalability of this approach and mechanisms to address potential issues is outside the scope of this document.</w:t>
      </w:r>
    </w:p>
    <w:p w14:paraId="73142D45" w14:textId="08E1E001" w:rsidR="003B0D3F" w:rsidRPr="002E36A0" w:rsidRDefault="003B0D3F" w:rsidP="003B0D3F">
      <w:r w:rsidRPr="008B719F">
        <w:lastRenderedPageBreak/>
        <w:t xml:space="preserve">Each PNC provides to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ins w:id="363" w:author="Italo Busi" w:date="2022-03-03T21:33:00Z">
        <w:r w:rsidR="006132DF">
          <w:t>4.1</w:t>
        </w:r>
      </w:ins>
      <w:del w:id="364" w:author="Italo Busi" w:date="2022-03-03T16:56:00Z">
        <w:r w:rsidR="008A1F89" w:rsidDel="00E12804">
          <w:delText>4.1.1</w:delText>
        </w:r>
      </w:del>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ins w:id="365" w:author="Italo Busi" w:date="2022-03-03T21:33:00Z">
        <w:r w:rsidR="006132DF">
          <w:t>4.3</w:t>
        </w:r>
      </w:ins>
      <w:del w:id="366" w:author="Italo Busi" w:date="2022-03-03T16:56:00Z">
        <w:r w:rsidR="008A1F89" w:rsidDel="00E12804">
          <w:delText>4.1.3</w:delText>
        </w:r>
      </w:del>
      <w:r w:rsidR="00413EF7">
        <w:fldChar w:fldCharType="end"/>
      </w:r>
      <w:r w:rsidRPr="008B719F">
        <w:t>.</w:t>
      </w:r>
      <w:r w:rsidR="001E2FE7">
        <w:t xml:space="preserve"> The MDSC uses this information to discover the complete topology view of the multi-layer multi-domain network it controls.</w:t>
      </w:r>
    </w:p>
    <w:p w14:paraId="300158E7" w14:textId="1D212326"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r w:rsidR="00E277B6">
        <w:t>optical</w:t>
      </w:r>
      <w:r w:rsidR="00E277B6" w:rsidRPr="00C109A9">
        <w:t xml:space="preserve"> </w:t>
      </w:r>
      <w:r w:rsidRPr="00C109A9">
        <w:t>layers</w:t>
      </w:r>
      <w:r w:rsidR="00D97AE1">
        <w:t xml:space="preserve"> </w:t>
      </w:r>
      <w:r w:rsidRPr="00677935">
        <w:t>through the use of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1B4E1D1B" w:rsidR="003B0D3F" w:rsidRDefault="000929F5" w:rsidP="00ED789A">
      <w:r>
        <w:t xml:space="preserve">It should be possible </w:t>
      </w:r>
      <w:r w:rsidR="0060135F">
        <w:t xml:space="preserve">also </w:t>
      </w:r>
      <w:r>
        <w:t xml:space="preserve">to correlate </w:t>
      </w:r>
      <w:r w:rsidR="0060135F">
        <w:t xml:space="preserve">information coming from IP and </w:t>
      </w:r>
      <w:r w:rsidR="00E277B6">
        <w:t xml:space="preserve">optical </w:t>
      </w:r>
      <w:r w:rsidR="0060135F">
        <w:t>layers</w:t>
      </w:r>
      <w:r>
        <w:t xml:space="preserve"> (e.g</w:t>
      </w:r>
      <w:r w:rsidR="00313C47">
        <w:t xml:space="preserve">., </w:t>
      </w:r>
      <w:r>
        <w:t xml:space="preserve">which port, lambda/OTSi,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86B7B3D" w:rsidR="00645E61" w:rsidRDefault="008F3C3D" w:rsidP="008F3C3D">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easily correlate </w:t>
      </w:r>
      <w:r w:rsidR="00E277B6" w:rsidRPr="003D69C5">
        <w:t xml:space="preserve">optical </w:t>
      </w:r>
      <w:r w:rsidR="003B0D3F" w:rsidRPr="003D69C5">
        <w:t>and IP layers alarms to speed-up troubleshooting</w:t>
      </w:r>
      <w:r w:rsidR="00E277B6" w:rsidRPr="003D69C5">
        <w:t>.</w:t>
      </w:r>
    </w:p>
    <w:p w14:paraId="19ADAE02" w14:textId="5BA95271" w:rsidR="003D099C" w:rsidRDefault="000C6C9B" w:rsidP="00D97AE1">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7AE4D28A" w:rsidR="001F25C9" w:rsidRPr="004E7492" w:rsidRDefault="001F25C9" w:rsidP="007215EC">
      <w:pPr>
        <w:pStyle w:val="Heading2"/>
      </w:pPr>
      <w:bookmarkStart w:id="367" w:name="_Ref92128889"/>
      <w:bookmarkStart w:id="368" w:name="_Toc53130249"/>
      <w:bookmarkStart w:id="369" w:name="_Ref76718227"/>
      <w:bookmarkStart w:id="370" w:name="_Toc97235657"/>
      <w:r w:rsidRPr="004E7492">
        <w:t>Optical topology discovery</w:t>
      </w:r>
      <w:bookmarkEnd w:id="367"/>
      <w:bookmarkEnd w:id="370"/>
    </w:p>
    <w:p w14:paraId="0DA74D8A" w14:textId="72CE37CB" w:rsidR="00116B77" w:rsidRDefault="00116B77" w:rsidP="00E3671A">
      <w:pPr>
        <w:pStyle w:val="RFCListBullet"/>
        <w:numPr>
          <w:ilvl w:val="0"/>
          <w:numId w:val="0"/>
        </w:numPr>
        <w:ind w:left="432"/>
      </w:pPr>
      <w:r>
        <w:t>The WSON Topology Model or, alternatively, the Flexi</w:t>
      </w:r>
      <w:r>
        <w:noBreakHyphen/>
        <w:t>grid Topology model is used to report the DWDM network topology (e.g., ROADM</w:t>
      </w:r>
      <w:r w:rsidR="001E67B3">
        <w:t xml:space="preserve"> node</w:t>
      </w:r>
      <w:r>
        <w:t>s and links)</w:t>
      </w:r>
      <w:r w:rsidR="00AB086C">
        <w:t>,</w:t>
      </w:r>
      <w:r>
        <w:t xml:space="preserve"> depending on whether the DWDM </w:t>
      </w:r>
      <w:r w:rsidRPr="000102FD">
        <w:t>optical network is based on fixed grid or flexible-grid</w:t>
      </w:r>
      <w:r>
        <w:t>.</w:t>
      </w:r>
    </w:p>
    <w:p w14:paraId="228C54E1" w14:textId="5BC2C8B8" w:rsidR="00116B77" w:rsidRDefault="00116B77" w:rsidP="00116B77">
      <w:pPr>
        <w:pStyle w:val="RFCListBullet"/>
        <w:numPr>
          <w:ilvl w:val="0"/>
          <w:numId w:val="0"/>
        </w:numPr>
        <w:ind w:left="432"/>
      </w:pPr>
      <w:r>
        <w:t>The OTN Topology Model is 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2E6EAC2D" w:rsidR="00AB086C" w:rsidRDefault="00D32713" w:rsidP="00D32713">
      <w:r>
        <w:t xml:space="preserve">In order t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AB086C">
      <w:pPr>
        <w:pStyle w:val="RFCListBullet"/>
      </w:pPr>
      <w:r>
        <w:lastRenderedPageBreak/>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AB086C">
      <w:pPr>
        <w:pStyle w:val="RFCListBullet"/>
      </w:pPr>
      <w:r>
        <w:t>one TE link is reported for each OMS link and</w:t>
      </w:r>
      <w:r w:rsidR="00B96591">
        <w:t>, optionally,</w:t>
      </w:r>
      <w:r>
        <w:t xml:space="preserve"> for each OTN link.</w:t>
      </w:r>
    </w:p>
    <w:p w14:paraId="49220346" w14:textId="5DED418F" w:rsidR="00A31A5B" w:rsidRDefault="00A31A5B" w:rsidP="00A31A5B">
      <w:pPr>
        <w:pStyle w:val="RFCListBullet"/>
        <w:numPr>
          <w:ilvl w:val="0"/>
          <w:numId w:val="0"/>
        </w:numPr>
        <w:ind w:left="432"/>
      </w:pPr>
      <w:r>
        <w:t xml:space="preserve">The Ethernet Topology </w:t>
      </w:r>
      <w:r w:rsidR="005C5E02">
        <w:t xml:space="preserve">Model </w:t>
      </w:r>
      <w:r>
        <w:t xml:space="preserve">is used to report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LTP is reported for each Ethernet client interface on the optical NEs</w:t>
      </w:r>
      <w:r>
        <w:t>.</w:t>
      </w:r>
    </w:p>
    <w:p w14:paraId="0DC8CB0C" w14:textId="42389F4D" w:rsidR="00A31A5B" w:rsidRPr="00BD022A" w:rsidRDefault="00A31A5B" w:rsidP="00D32713">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A31A5B">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A31A5B">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A31A5B">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0B407684" w14:textId="28EC0B2E" w:rsidR="007213E9" w:rsidRDefault="007213E9" w:rsidP="007213E9">
      <w:r w:rsidRPr="00426BBF">
        <w:t xml:space="preserve">The association between the Ethernet </w:t>
      </w:r>
      <w:r>
        <w:t>LTPs terminating the Ethernet cross-layer</w:t>
      </w:r>
      <w:r w:rsidRPr="00426BBF">
        <w:t xml:space="preserve"> link</w:t>
      </w:r>
      <w:r>
        <w:t>s</w:t>
      </w:r>
      <w:r w:rsidRPr="00426BBF">
        <w:t xml:space="preserve"> and the </w:t>
      </w:r>
      <w:r w:rsidR="008360E3">
        <w:t>o</w:t>
      </w:r>
      <w:r w:rsidRPr="00426BBF">
        <w:t>ptical TTP</w:t>
      </w:r>
      <w:r>
        <w:t>s</w:t>
      </w:r>
      <w:r w:rsidRPr="00426BBF">
        <w:t xml:space="preserve"> is reported using the Inter Layer Lock (ILL) identifiers, defined in [</w:t>
      </w:r>
      <w:r>
        <w:t>RFC8795</w:t>
      </w:r>
      <w:r w:rsidRPr="00426BBF">
        <w:t>].</w:t>
      </w:r>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4CF67A17" w14:textId="5C5B3365" w:rsidR="00D32713" w:rsidRDefault="00D32713" w:rsidP="00AA0E37">
      <w:pPr>
        <w:pStyle w:val="RFCListBullet"/>
        <w:numPr>
          <w:ilvl w:val="0"/>
          <w:numId w:val="0"/>
        </w:numPr>
        <w:ind w:left="432"/>
      </w:pPr>
      <w:r>
        <w:t xml:space="preserve">In case of a multi-layer DWDM/OTN </w:t>
      </w:r>
      <w:r w:rsidR="00340B7A">
        <w:t>network domain</w:t>
      </w:r>
      <w:r>
        <w:t xml:space="preserve">, </w:t>
      </w:r>
      <w:r w:rsidR="00AA0E37">
        <w:t>multi-layer intra-domain OTN links are supported by underlay DWDM tunnels, which can be either WSON tunnels or</w:t>
      </w:r>
      <w:r>
        <w:t>, alternatively, Flexi-grid tunnel</w:t>
      </w:r>
      <w:r w:rsidR="00AA0E37">
        <w:t>s</w:t>
      </w:r>
      <w:r>
        <w:t xml:space="preserve">, depending on whether the DWDM </w:t>
      </w:r>
      <w:r w:rsidRPr="000102FD">
        <w:t>optical network is based on fixed grid or flexible-gri</w:t>
      </w:r>
      <w:r w:rsidR="00AA0E37">
        <w:t xml:space="preserve">d. This relationship is reported by the </w:t>
      </w:r>
      <w:r w:rsidR="00BD022A">
        <w:t xml:space="preserve">mechanisms described in section </w:t>
      </w:r>
      <w:r w:rsidR="00BD022A">
        <w:fldChar w:fldCharType="begin"/>
      </w:r>
      <w:r w:rsidR="00BD022A">
        <w:instrText xml:space="preserve"> REF _Ref92815221 \r \h \t </w:instrText>
      </w:r>
      <w:r w:rsidR="004E7492">
        <w:instrText xml:space="preserve"> \* MERGEFORMAT </w:instrText>
      </w:r>
      <w:r w:rsidR="00BD022A">
        <w:fldChar w:fldCharType="separate"/>
      </w:r>
      <w:ins w:id="371" w:author="Italo Busi" w:date="2022-03-03T21:33:00Z">
        <w:r w:rsidR="006132DF">
          <w:t>4.2</w:t>
        </w:r>
      </w:ins>
      <w:del w:id="372" w:author="Italo Busi" w:date="2022-03-03T16:56:00Z">
        <w:r w:rsidR="008A1F89" w:rsidDel="00E12804">
          <w:delText>4.1.2</w:delText>
        </w:r>
      </w:del>
      <w:r w:rsidR="00BD022A">
        <w:fldChar w:fldCharType="end"/>
      </w:r>
      <w:r>
        <w:t>.</w:t>
      </w:r>
    </w:p>
    <w:p w14:paraId="2552C1A8" w14:textId="6191CD8E" w:rsidR="00A74E7B" w:rsidRPr="004E7492" w:rsidRDefault="00A74E7B" w:rsidP="007215EC">
      <w:pPr>
        <w:pStyle w:val="Heading2"/>
      </w:pPr>
      <w:bookmarkStart w:id="373" w:name="_Ref92815221"/>
      <w:bookmarkStart w:id="374" w:name="_Ref92309175"/>
      <w:bookmarkStart w:id="375" w:name="_Toc97235658"/>
      <w:r w:rsidRPr="004E7492">
        <w:lastRenderedPageBreak/>
        <w:t>Optical path discovery</w:t>
      </w:r>
      <w:bookmarkEnd w:id="373"/>
      <w:bookmarkEnd w:id="374"/>
      <w:bookmarkEnd w:id="375"/>
    </w:p>
    <w:p w14:paraId="72DC1B67" w14:textId="199E6580" w:rsidR="00A74E7B" w:rsidRDefault="00A74E7B" w:rsidP="00A74E7B">
      <w:r>
        <w:t>The WSON Tunnel Model or, alternatively, the Flexi</w:t>
      </w:r>
      <w:r>
        <w:noBreakHyphen/>
        <w:t xml:space="preserve">grid Tunnel model, depending on whether the DWDM </w:t>
      </w:r>
      <w:r w:rsidRPr="000102FD">
        <w:t>optical network is based on fixed grid or flexible-grid</w:t>
      </w:r>
      <w:r>
        <w:t>, is used to report all the DWDM tunnels established within the optical network.</w:t>
      </w:r>
    </w:p>
    <w:p w14:paraId="0114224D" w14:textId="0722135A" w:rsidR="00A74E7B" w:rsidRDefault="00A74E7B" w:rsidP="00A74E7B">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7C749C64" w14:textId="0404BD1E" w:rsidR="00A74E7B" w:rsidRDefault="00A74E7B" w:rsidP="00A74E7B">
      <w:pPr>
        <w:pStyle w:val="RFCListBullet"/>
        <w:numPr>
          <w:ilvl w:val="0"/>
          <w:numId w:val="0"/>
        </w:numPr>
        <w:ind w:left="432"/>
      </w:pPr>
      <w:r>
        <w:t xml:space="preserve">The Ethernet client signal Model is used to report </w:t>
      </w:r>
      <w:r w:rsidR="004029EF">
        <w:t xml:space="preserve">all </w:t>
      </w:r>
      <w:r>
        <w:t xml:space="preserve">the </w:t>
      </w:r>
      <w:r w:rsidR="004029EF">
        <w:t xml:space="preserve">Ethernet </w:t>
      </w:r>
      <w:r>
        <w:t xml:space="preserve">connectivity provided by </w:t>
      </w:r>
      <w:r w:rsidR="00AA0E37">
        <w:t xml:space="preserve">the underlay </w:t>
      </w:r>
      <w:r>
        <w:t xml:space="preserve">optical tunnels between </w:t>
      </w:r>
      <w:r w:rsidR="00340B7A">
        <w:t xml:space="preserve">Ethernet client </w:t>
      </w:r>
      <w:r w:rsidR="004029EF">
        <w:t>LTPs</w:t>
      </w:r>
      <w:r>
        <w:t>.</w:t>
      </w:r>
      <w:r w:rsidR="004029EF">
        <w:t xml:space="preserve"> The underlay optical tunnels can be either DWDM tunnels or, when the optional OTN </w:t>
      </w:r>
      <w:r w:rsidR="00E757B6">
        <w:t xml:space="preserve">switching </w:t>
      </w:r>
      <w:r w:rsidR="004029EF">
        <w:t>layer is deployed, OTN tunnel</w:t>
      </w:r>
      <w:r w:rsidR="00D718BE">
        <w:t>s</w:t>
      </w:r>
      <w:r w:rsidR="004029EF">
        <w:t>.</w:t>
      </w:r>
    </w:p>
    <w:p w14:paraId="3830FDA5" w14:textId="0E9829F5" w:rsidR="004029EF" w:rsidRDefault="004029EF" w:rsidP="004029EF">
      <w:r>
        <w:t>The DWDM tunnels can be used as underlay tunnels to support either Ethernet client connectivity or multi-layer intra-domain OTN links. In the latter case, the hierarchical-link container, defined in [TE-TUNNEL], is used to reference which multi-layer intra-domain OTN links are supported by the underlay DWDM tunnels.</w:t>
      </w:r>
    </w:p>
    <w:p w14:paraId="20A09FEB" w14:textId="31CF89E7" w:rsidR="00A74E7B" w:rsidRDefault="00D718BE" w:rsidP="00D718BE">
      <w:r>
        <w:t xml:space="preserve">The </w:t>
      </w:r>
      <w:r w:rsidR="00A74E7B">
        <w:t xml:space="preserve">O-PNCs report in their operational datastores all the Ethernet client </w:t>
      </w:r>
      <w:r>
        <w:t>connectivities</w:t>
      </w:r>
      <w:r w:rsidR="00A74E7B">
        <w:t xml:space="preserve"> and all the optical tunnels </w:t>
      </w:r>
      <w:r>
        <w:t xml:space="preserve">deployed within their optical domain regarless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ins w:id="376" w:author="Italo Busi" w:date="2022-03-03T21:33:00Z">
        <w:r w:rsidR="006132DF">
          <w:t>5.2</w:t>
        </w:r>
      </w:ins>
      <w:del w:id="377" w:author="Italo Busi" w:date="2022-03-03T16:56:00Z">
        <w:r w:rsidR="008A1F89" w:rsidDel="00E12804">
          <w:delText>4.2.2</w:delText>
        </w:r>
      </w:del>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68CC11CA" w:rsidR="007666B8" w:rsidRPr="004E7492" w:rsidRDefault="00DD05D5" w:rsidP="007215EC">
      <w:pPr>
        <w:pStyle w:val="Heading2"/>
      </w:pPr>
      <w:bookmarkStart w:id="378" w:name="_Ref92128895"/>
      <w:bookmarkStart w:id="379" w:name="_Ref92133940"/>
      <w:bookmarkStart w:id="380" w:name="_Toc97235659"/>
      <w:r w:rsidRPr="004E7492">
        <w:t>Packet</w:t>
      </w:r>
      <w:r w:rsidR="007666B8" w:rsidRPr="004E7492">
        <w:t xml:space="preserve"> topology discovery</w:t>
      </w:r>
      <w:bookmarkEnd w:id="378"/>
      <w:bookmarkEnd w:id="379"/>
      <w:bookmarkEnd w:id="380"/>
    </w:p>
    <w:p w14:paraId="50D55CF3" w14:textId="05B1C0C3"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190591A9" w14:textId="173474FF" w:rsidR="00F34AD7" w:rsidRDefault="00816DC3" w:rsidP="00E3671A">
      <w:r w:rsidRPr="00816DC3">
        <w:t>In order to allow the MDSC to discover the complete multi-layer and multi-domain network topology and to correlate it with the hardware inventory information</w:t>
      </w:r>
      <w:r>
        <w:t xml:space="preserve"> as well as to perform multi-domain SR-TE path computation, th</w:t>
      </w:r>
      <w:r w:rsidR="00F34AD7">
        <w:t>e P-PNCs report the full SR-TE network</w:t>
      </w:r>
      <w:r>
        <w:t>, including all the information that is required by the MDSC to perform SR-TE path computation</w:t>
      </w:r>
      <w:r w:rsidR="00F34AD7">
        <w:t>. In particular, one TE node is reported for each  router and one TE link is reported for each intra-domain IP link.</w:t>
      </w:r>
      <w:r w:rsidR="00795C87">
        <w:t xml:space="preserve"> The SR-TE topology also reports the IP LTPs terminating the inter-domain IP links.</w:t>
      </w:r>
    </w:p>
    <w:p w14:paraId="671D38EF" w14:textId="0864689E" w:rsidR="00894292" w:rsidRDefault="00894292" w:rsidP="00894292">
      <w:r>
        <w:lastRenderedPageBreak/>
        <w:t>All the intra-domain IP links are discovered by the P</w:t>
      </w:r>
      <w:r>
        <w:noBreakHyphen/>
        <w:t xml:space="preserve">PNCs, using </w:t>
      </w:r>
      <w:r w:rsidR="00B720B9">
        <w:t xml:space="preserve">mechanisms, such as </w:t>
      </w:r>
      <w:r w:rsidRPr="00426BBF">
        <w:t>LLDP [IEEE 802.1AB]</w:t>
      </w:r>
      <w:r>
        <w:t>, which are outside the scope of this document, and reported at the MPIs within the SR-TE network topology.</w:t>
      </w:r>
    </w:p>
    <w:p w14:paraId="22703579" w14:textId="1DBE60C9" w:rsidR="00DD05D5" w:rsidRDefault="00DD05D5" w:rsidP="00DD05D5">
      <w:pPr>
        <w:pStyle w:val="RFCListBullet"/>
        <w:numPr>
          <w:ilvl w:val="0"/>
          <w:numId w:val="0"/>
        </w:numPr>
        <w:ind w:left="432"/>
      </w:pPr>
      <w:r>
        <w:t xml:space="preserve">The Ethernet Topology Model is used to report the intra-domain Ethernet links supporting the intra-domain IP links as well as the Ethernet LTPs that </w:t>
      </w:r>
      <w:r w:rsidR="003F2D35">
        <w:t>might</w:t>
      </w:r>
      <w:r w:rsidR="008360E3">
        <w:t xml:space="preserve"> </w:t>
      </w:r>
      <w:r>
        <w:t>terminate cross-layer links, inter-domain Ethernet links or access links</w:t>
      </w:r>
      <w:r w:rsidR="00014516">
        <w:t xml:space="preserve">, as described in detail in section </w:t>
      </w:r>
      <w:r w:rsidR="00014516">
        <w:fldChar w:fldCharType="begin"/>
      </w:r>
      <w:r w:rsidR="00014516">
        <w:instrText xml:space="preserve"> REF _Ref90908761 \r \h \t </w:instrText>
      </w:r>
      <w:r w:rsidR="004E7492">
        <w:instrText xml:space="preserve"> \* MERGEFORMAT </w:instrText>
      </w:r>
      <w:r w:rsidR="00014516">
        <w:fldChar w:fldCharType="separate"/>
      </w:r>
      <w:ins w:id="381" w:author="Italo Busi" w:date="2022-03-03T21:33:00Z">
        <w:r w:rsidR="006132DF">
          <w:t>4.5</w:t>
        </w:r>
      </w:ins>
      <w:del w:id="382" w:author="Italo Busi" w:date="2022-03-03T16:56:00Z">
        <w:r w:rsidR="008A1F89" w:rsidDel="00E12804">
          <w:delText>4.1.5</w:delText>
        </w:r>
      </w:del>
      <w:r w:rsidR="00014516">
        <w:fldChar w:fldCharType="end"/>
      </w:r>
      <w:r w:rsidR="000E61DB">
        <w:t xml:space="preserve"> and</w:t>
      </w:r>
      <w:r w:rsidR="00050B1F">
        <w:t xml:space="preserve"> in section</w:t>
      </w:r>
      <w:r w:rsidR="000E61DB">
        <w:t xml:space="preserve"> </w:t>
      </w:r>
      <w:r w:rsidR="000E61DB">
        <w:fldChar w:fldCharType="begin"/>
      </w:r>
      <w:r w:rsidR="000E61DB">
        <w:instrText xml:space="preserve"> REF _Ref96366061 \r \h \t </w:instrText>
      </w:r>
      <w:r w:rsidR="004E7492">
        <w:instrText xml:space="preserve"> \* MERGEFORMAT </w:instrText>
      </w:r>
      <w:r w:rsidR="000E61DB">
        <w:fldChar w:fldCharType="separate"/>
      </w:r>
      <w:ins w:id="383" w:author="Italo Busi" w:date="2022-03-03T21:33:00Z">
        <w:r w:rsidR="006132DF">
          <w:t>4.6</w:t>
        </w:r>
      </w:ins>
      <w:del w:id="384" w:author="Italo Busi" w:date="2022-03-03T16:56:00Z">
        <w:r w:rsidR="008A1F89" w:rsidDel="00E12804">
          <w:delText>4.1.6</w:delText>
        </w:r>
      </w:del>
      <w:r w:rsidR="000E61DB">
        <w:fldChar w:fldCharType="end"/>
      </w:r>
      <w:r>
        <w:t>.</w:t>
      </w:r>
    </w:p>
    <w:p w14:paraId="279A4A82" w14:textId="6DFB0A53" w:rsidR="00B60252" w:rsidRPr="004E7492" w:rsidDel="001F25C9" w:rsidRDefault="00B60252" w:rsidP="007215EC">
      <w:pPr>
        <w:pStyle w:val="Heading2"/>
      </w:pPr>
      <w:bookmarkStart w:id="385" w:name="_Ref93944132"/>
      <w:bookmarkStart w:id="386" w:name="_Toc97235660"/>
      <w:r w:rsidRPr="004E7492" w:rsidDel="001F25C9">
        <w:t>SR-TE path discovery</w:t>
      </w:r>
      <w:bookmarkEnd w:id="385"/>
      <w:bookmarkEnd w:id="386"/>
    </w:p>
    <w:p w14:paraId="652933EB" w14:textId="43250491" w:rsidR="00B60252" w:rsidDel="001F25C9" w:rsidRDefault="00B60252" w:rsidP="00B60252">
      <w:r w:rsidDel="001F25C9">
        <w:t>This version of the draft assumes that discovery of existing SR</w:t>
      </w:r>
      <w:r w:rsidDel="001F25C9">
        <w:softHyphen/>
      </w:r>
      <w:r w:rsidDel="001F25C9">
        <w:noBreakHyphen/>
        <w:t>TE paths, including their bandwidth, at the MPI is done using the generic TE tunnel YANG data model, defined in [TE</w:t>
      </w:r>
      <w:r w:rsidDel="001F25C9">
        <w:noBreakHyphen/>
        <w:t>TUNNEL], with SR</w:t>
      </w:r>
      <w:r w:rsidDel="001F25C9">
        <w:noBreakHyphen/>
        <w:t>TE specific augmentations, as outlined in section 1 of [TE</w:t>
      </w:r>
      <w:r w:rsidDel="001F25C9">
        <w:noBreakHyphen/>
        <w:t>TUNNEL].</w:t>
      </w:r>
    </w:p>
    <w:p w14:paraId="3814CC16" w14:textId="7F40AB72" w:rsidR="00E96CB6" w:rsidRDefault="00E96CB6" w:rsidP="00E96CB6">
      <w:pPr>
        <w:pStyle w:val="RFCListBullet"/>
        <w:numPr>
          <w:ilvl w:val="0"/>
          <w:numId w:val="0"/>
        </w:numPr>
        <w:ind w:left="432"/>
      </w:pPr>
      <w:r>
        <w:t>Note that technology-specific augmentations of the generic path TE tunnel model for SR-TE path setup and discovery have been identified as a gap.</w:t>
      </w:r>
    </w:p>
    <w:p w14:paraId="78B99E47" w14:textId="77777777" w:rsidR="00B60252" w:rsidDel="001F25C9" w:rsidRDefault="00B60252" w:rsidP="00B60252">
      <w:r w:rsidDel="001F25C9">
        <w:t xml:space="preserve">To enable MDSC to discover the full end-to-end SR-TE path configuration, the </w:t>
      </w:r>
      <w:r w:rsidRPr="00C246F0" w:rsidDel="001F25C9">
        <w:t>SR-TE specific augmentation of the [TE-TUNNEL] should allow the P</w:t>
      </w:r>
      <w:r w:rsidDel="001F25C9">
        <w:t>-</w:t>
      </w:r>
      <w:r w:rsidRPr="00C246F0" w:rsidDel="001F25C9">
        <w:t>PNC to report the SID list assigned to an SR-TE path within its domain.</w:t>
      </w:r>
    </w:p>
    <w:p w14:paraId="277E6E7E" w14:textId="4F6BAE7E" w:rsidR="00B60252" w:rsidDel="001F25C9" w:rsidRDefault="00B60252" w:rsidP="00B60252">
      <w:r w:rsidRPr="00050AE8" w:rsidDel="001F25C9">
        <w:t xml:space="preserve">For example, </w:t>
      </w:r>
      <w:r w:rsidDel="001F25C9">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6132DF">
        <w:t>Figure 2</w:t>
      </w:r>
      <w:r w:rsidR="004B0663">
        <w:fldChar w:fldCharType="end"/>
      </w:r>
      <w:r w:rsidDel="001F25C9">
        <w:t>,</w:t>
      </w:r>
      <w:r w:rsidRPr="004C13F2" w:rsidDel="001F25C9">
        <w:t xml:space="preserve"> the </w:t>
      </w:r>
      <w:r w:rsidDel="001F25C9">
        <w:t xml:space="preserve">PE13-P16-PE14 </w:t>
      </w:r>
      <w:r w:rsidRPr="004C13F2" w:rsidDel="001F25C9">
        <w:t>SR-TE path</w:t>
      </w:r>
      <w:r w:rsidDel="001F25C9">
        <w:t xml:space="preserve"> and the SR-TE path in the reverse direction (between PE14 and PE13)</w:t>
      </w:r>
      <w:r w:rsidRPr="004C13F2" w:rsidDel="001F25C9">
        <w:t xml:space="preserve"> </w:t>
      </w:r>
      <w:r w:rsidDel="001F25C9">
        <w:t xml:space="preserve">could be </w:t>
      </w:r>
      <w:r w:rsidRPr="004C13F2" w:rsidDel="001F25C9">
        <w:t>reported by the P-PNC</w:t>
      </w:r>
      <w:r w:rsidDel="001F25C9">
        <w:t>1</w:t>
      </w:r>
      <w:r w:rsidRPr="004C13F2" w:rsidDel="001F25C9">
        <w:t xml:space="preserve"> to the MDSC as </w:t>
      </w:r>
      <w:r w:rsidDel="001F25C9">
        <w:t xml:space="preserve">T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SR-TE path</w:t>
      </w:r>
      <w:r w:rsidDel="001F25C9">
        <w:t>s,which can be symmetric or asymmetric in the two directions</w:t>
      </w:r>
      <w:r w:rsidRPr="004C13F2" w:rsidDel="001F25C9">
        <w:t>.</w:t>
      </w:r>
    </w:p>
    <w:p w14:paraId="2EDAE315" w14:textId="71120218" w:rsidR="00B60252" w:rsidRDefault="00B60252" w:rsidP="00B60252">
      <w:r>
        <w:t xml:space="preserve">The P-PNCs use the TE tunnel model to report, at the MPI, all the SR-TE paths established within their packet domain regardless of the mechanism being used to set them up. In other words, the TE tunnel data model reports within the operational datastore both the SR-TE paths being setup by the MDSC at the MPI, using the mechanisms described in section </w:t>
      </w:r>
      <w:r>
        <w:fldChar w:fldCharType="begin"/>
      </w:r>
      <w:r>
        <w:instrText xml:space="preserve"> REF _Ref75428343 \r \h \t </w:instrText>
      </w:r>
      <w:r w:rsidR="004E7492">
        <w:instrText xml:space="preserve"> \* MERGEFORMAT </w:instrText>
      </w:r>
      <w:r>
        <w:fldChar w:fldCharType="separate"/>
      </w:r>
      <w:ins w:id="387" w:author="Italo Busi" w:date="2022-03-03T21:33:00Z">
        <w:r w:rsidR="006132DF">
          <w:t>5.3</w:t>
        </w:r>
      </w:ins>
      <w:del w:id="388" w:author="Italo Busi" w:date="2022-03-03T16:56:00Z">
        <w:r w:rsidR="008A1F89" w:rsidDel="00E12804">
          <w:delText>4.2.3</w:delText>
        </w:r>
      </w:del>
      <w:r>
        <w:fldChar w:fldCharType="end"/>
      </w:r>
      <w:r>
        <w:t>, as well as the SR-TE paths being setup by other means, such as static configuration, which are outside the scope of this document.</w:t>
      </w:r>
    </w:p>
    <w:p w14:paraId="331546F6" w14:textId="28A85A5C" w:rsidR="003B0D3F" w:rsidRPr="004E7492" w:rsidRDefault="003B0D3F" w:rsidP="007215EC">
      <w:pPr>
        <w:pStyle w:val="Heading2"/>
      </w:pPr>
      <w:bookmarkStart w:id="389" w:name="_Ref90908761"/>
      <w:bookmarkStart w:id="390" w:name="_Toc97235661"/>
      <w:r w:rsidRPr="004E7492">
        <w:lastRenderedPageBreak/>
        <w:t>Inter-domain link</w:t>
      </w:r>
      <w:del w:id="391" w:author="Italo Busi" w:date="2022-03-03T15:07:00Z">
        <w:r w:rsidR="00DC7BF5" w:rsidRPr="004E7492" w:rsidDel="00EC514E">
          <w:delText>s</w:delText>
        </w:r>
      </w:del>
      <w:r w:rsidRPr="004E7492">
        <w:t xml:space="preserve"> discovery</w:t>
      </w:r>
      <w:bookmarkEnd w:id="368"/>
      <w:bookmarkEnd w:id="369"/>
      <w:bookmarkEnd w:id="389"/>
      <w:bookmarkEnd w:id="390"/>
    </w:p>
    <w:p w14:paraId="52501386" w14:textId="5AE74941"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6132DF">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3B0D3F">
      <w:pPr>
        <w:pStyle w:val="RFCListBullet"/>
      </w:pPr>
      <w:r>
        <w:t xml:space="preserve">Inter-domain </w:t>
      </w:r>
      <w:r w:rsidR="00050B1F">
        <w:t xml:space="preserve">Ethernet </w:t>
      </w:r>
      <w:r>
        <w:t xml:space="preserve">links </w:t>
      </w:r>
      <w:r w:rsidR="00050B1F">
        <w:t xml:space="preserve">suppoting inter-domain IP links </w:t>
      </w:r>
      <w:r w:rsidR="003B0D3F">
        <w:t xml:space="preserve">between two </w:t>
      </w:r>
      <w:r w:rsidR="00EA6B49">
        <w:t xml:space="preserve">adjancent </w:t>
      </w:r>
      <w:r w:rsidR="003B0D3F">
        <w:t>IP domains</w:t>
      </w:r>
      <w:r w:rsidR="00B10F44">
        <w:t>;</w:t>
      </w:r>
    </w:p>
    <w:p w14:paraId="33EF23E5" w14:textId="05D919B3" w:rsidR="00B10F44" w:rsidRDefault="00F13CC9" w:rsidP="003B0D3F">
      <w:pPr>
        <w:pStyle w:val="RFCListBullet"/>
      </w:pPr>
      <w:r>
        <w:t xml:space="preserve">Cross-layer links </w:t>
      </w:r>
      <w:r w:rsidR="003B0D3F">
        <w:t xml:space="preserve">between an </w:t>
      </w:r>
      <w:r w:rsidR="00EA6B49">
        <w:t>an IP domain and an adjacent optical domain</w:t>
      </w:r>
      <w:r w:rsidR="00B10F44">
        <w:t>;</w:t>
      </w:r>
    </w:p>
    <w:p w14:paraId="44DB464A" w14:textId="6B96A54D" w:rsidR="003B0D3F" w:rsidRDefault="00B10F44" w:rsidP="003B0D3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1832735D" w14:textId="3611402D" w:rsidR="00B10F44" w:rsidRDefault="00B10F44" w:rsidP="00B10F44">
      <w:pPr>
        <w:pStyle w:val="RFCListBullet"/>
        <w:numPr>
          <w:ilvl w:val="0"/>
          <w:numId w:val="0"/>
        </w:numPr>
        <w:ind w:left="432"/>
      </w:pPr>
      <w:r>
        <w:t>It is worth noting that the P</w:t>
      </w:r>
      <w:r>
        <w:noBreakHyphen/>
        <w:t xml:space="preserve">PNC may not be aware whether an Ethernet </w:t>
      </w:r>
      <w:r w:rsidR="00CE1611">
        <w:t xml:space="preserve">interface terminates </w:t>
      </w:r>
      <w:r>
        <w:t xml:space="preserve">a cross-layer link, an inter-domain </w:t>
      </w:r>
      <w:r w:rsidR="00050B1F">
        <w:t>Ethernet</w:t>
      </w:r>
      <w:r w:rsidR="00880CFB">
        <w:t xml:space="preserve"> </w:t>
      </w:r>
      <w:r>
        <w:t>link or an access link.</w:t>
      </w:r>
    </w:p>
    <w:p w14:paraId="2DC1D543" w14:textId="2BF7A608" w:rsidR="008B719F" w:rsidRDefault="008B719F" w:rsidP="008B719F">
      <w:pPr>
        <w:pStyle w:val="RFCListBullet"/>
        <w:numPr>
          <w:ilvl w:val="0"/>
          <w:numId w:val="0"/>
        </w:numPr>
        <w:ind w:left="432"/>
      </w:pPr>
      <w:r>
        <w:t xml:space="preserve">It is not yet clarified which model can be used to report the access links between CEs and PEs (e.g., by using the Ethernet Topology Model defined in </w:t>
      </w:r>
      <w:r w:rsidRPr="008B7B43">
        <w:t>[CLIENT-TOPO]</w:t>
      </w:r>
      <w:r>
        <w:t xml:space="preserve"> or by using the </w:t>
      </w:r>
      <w:r w:rsidR="00050B1F">
        <w:t>SAP</w:t>
      </w:r>
      <w:r>
        <w:t xml:space="preserve"> Model defined in  [</w:t>
      </w:r>
      <w:r w:rsidR="00050B1F">
        <w:t>SAP</w:t>
      </w:r>
      <w:r>
        <w:t>]). This has been identified as a gap.</w:t>
      </w:r>
    </w:p>
    <w:p w14:paraId="2E0A075C" w14:textId="56A95234"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46EF8C3B" w14:textId="3CF1A84E" w:rsidR="00107BCE" w:rsidRDefault="00107BCE" w:rsidP="00107BCE">
      <w:r>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lastRenderedPageBreak/>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r w:rsidR="001872E3">
        <w:t xml:space="preserve">Ethenet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45675804" w:rsidR="00EC514E" w:rsidRDefault="00EC514E" w:rsidP="00EC514E">
      <w:pPr>
        <w:pStyle w:val="Heading3"/>
        <w:rPr>
          <w:ins w:id="392" w:author="Italo Busi" w:date="2022-03-03T15:07:00Z"/>
        </w:rPr>
      </w:pPr>
      <w:bookmarkStart w:id="393" w:name="_Toc97235662"/>
      <w:ins w:id="394" w:author="Italo Busi" w:date="2022-03-03T15:07:00Z">
        <w:r>
          <w:t>Cross-layer link discovery</w:t>
        </w:r>
        <w:bookmarkEnd w:id="393"/>
      </w:ins>
    </w:p>
    <w:p w14:paraId="5FE6E2AA" w14:textId="5D9F4B25"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r w:rsidR="001872E3">
        <w:t xml:space="preserve">two </w:t>
      </w:r>
      <w:r>
        <w:t>adjacent O-PNC and P-PNC</w:t>
      </w:r>
      <w:r w:rsidR="009F4A6D">
        <w:t xml:space="preserve">: </w:t>
      </w:r>
      <w:ins w:id="395" w:author="Italo Busi" w:date="2022-03-03T15:08:00Z">
        <w:r w:rsidR="00EC514E">
          <w:t xml:space="preserve">in case LLDP snooping is used, </w:t>
        </w:r>
      </w:ins>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del w:id="396" w:author="Italo Busi" w:date="2022-03-03T11:30:00Z">
        <w:r w:rsidR="007D15E5" w:rsidRPr="004E7492" w:rsidDel="00834CAC">
          <w:delText>the red LTP 5 and the LTP 7</w:delText>
        </w:r>
      </w:del>
      <w:ins w:id="397" w:author="Italo Busi" w:date="2022-03-03T11:30:00Z">
        <w:r w:rsidR="00834CAC">
          <w:t xml:space="preserve">LTP </w:t>
        </w:r>
      </w:ins>
      <w:ins w:id="398" w:author="Italo Busi" w:date="2022-03-03T11:44:00Z">
        <w:r w:rsidR="00357A83">
          <w:t>5-0</w:t>
        </w:r>
      </w:ins>
      <w:ins w:id="399" w:author="Italo Busi" w:date="2022-03-03T11:34:00Z">
        <w:r w:rsidR="007744D0">
          <w:t xml:space="preserve"> on PE13</w:t>
        </w:r>
      </w:ins>
      <w:ins w:id="400" w:author="Italo Busi" w:date="2022-03-03T11:30:00Z">
        <w:r w:rsidR="00834CAC">
          <w:t xml:space="preserve"> and LTP </w:t>
        </w:r>
      </w:ins>
      <w:ins w:id="401" w:author="Italo Busi" w:date="2022-03-03T11:44:00Z">
        <w:r w:rsidR="00357A83">
          <w:t>7-0</w:t>
        </w:r>
      </w:ins>
      <w:ins w:id="402" w:author="Italo Busi" w:date="2022-03-03T11:34:00Z">
        <w:r w:rsidR="007744D0">
          <w:t xml:space="preserve"> on NE11</w:t>
        </w:r>
      </w:ins>
      <w:ins w:id="403" w:author="Italo Busi" w:date="2022-03-03T11:30:00Z">
        <w:r w:rsidR="00834CAC">
          <w:t>, as</w:t>
        </w:r>
      </w:ins>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6132DF">
        <w:t>Figure 4</w:t>
      </w:r>
      <w:r w:rsidR="00A95D95">
        <w:fldChar w:fldCharType="end"/>
      </w:r>
      <w:del w:id="404" w:author="Italo Busi" w:date="2022-03-03T11:34:00Z">
        <w:r w:rsidR="00A95D95" w:rsidDel="007744D0">
          <w:delText>)</w:delText>
        </w:r>
      </w:del>
      <w:r>
        <w:t>.</w:t>
      </w:r>
    </w:p>
    <w:p w14:paraId="3005C127" w14:textId="14C7C0AE" w:rsidR="00766C3D" w:rsidRDefault="00A95D95" w:rsidP="00766C3D">
      <w:pPr>
        <w:pStyle w:val="RFCFigure"/>
        <w:rPr>
          <w:ins w:id="405" w:author="Italo Busi" w:date="2022-03-03T13:26:00Z"/>
        </w:rPr>
      </w:pPr>
      <w:del w:id="406" w:author="Italo Busi" w:date="2022-03-03T11:28:00Z">
        <w:r w:rsidDel="00834CAC">
          <w:lastRenderedPageBreak/>
          <w:delText xml:space="preserve">              </w:delText>
        </w:r>
        <w:r w:rsidRPr="003F2D35" w:rsidDel="00834CAC">
          <w:rPr>
            <w:highlight w:val="yellow"/>
          </w:rPr>
          <w:delText>&lt;&lt;See slide 7 (or slide 9) of [TEMP-SLIDES]&gt;&gt;</w:delText>
        </w:r>
      </w:del>
      <w:ins w:id="407" w:author="Italo Busi" w:date="2022-03-03T13:26:00Z">
        <w:r w:rsidR="00766C3D">
          <w:t xml:space="preserve">        +-----------------------------------------------------------+</w:t>
        </w:r>
      </w:ins>
    </w:p>
    <w:p w14:paraId="67CFD3A7" w14:textId="77777777" w:rsidR="00766C3D" w:rsidRDefault="00766C3D" w:rsidP="00766C3D">
      <w:pPr>
        <w:pStyle w:val="RFCFigure"/>
        <w:rPr>
          <w:ins w:id="408" w:author="Italo Busi" w:date="2022-03-03T13:26:00Z"/>
        </w:rPr>
      </w:pPr>
      <w:ins w:id="409" w:author="Italo Busi" w:date="2022-03-03T13:26:00Z">
        <w:r>
          <w:t xml:space="preserve">       /             Ethernet Topology (P-PNC)                     /</w:t>
        </w:r>
      </w:ins>
    </w:p>
    <w:p w14:paraId="2AF78962" w14:textId="77777777" w:rsidR="00766C3D" w:rsidRDefault="00766C3D" w:rsidP="00766C3D">
      <w:pPr>
        <w:pStyle w:val="RFCFigure"/>
        <w:rPr>
          <w:ins w:id="410" w:author="Italo Busi" w:date="2022-03-03T13:26:00Z"/>
        </w:rPr>
      </w:pPr>
      <w:ins w:id="411" w:author="Italo Busi" w:date="2022-03-03T13:26:00Z">
        <w:r>
          <w:t xml:space="preserve">      /    +-------------+                +-------------+         / </w:t>
        </w:r>
      </w:ins>
    </w:p>
    <w:p w14:paraId="755E34AA" w14:textId="77777777" w:rsidR="00766C3D" w:rsidRDefault="00766C3D" w:rsidP="00766C3D">
      <w:pPr>
        <w:pStyle w:val="RFCFigure"/>
        <w:rPr>
          <w:ins w:id="412" w:author="Italo Busi" w:date="2022-03-03T13:26:00Z"/>
        </w:rPr>
      </w:pPr>
      <w:ins w:id="413" w:author="Italo Busi" w:date="2022-03-03T13:26:00Z">
        <w:r>
          <w:t xml:space="preserve">     /     |    PE13     |                |    BR11     |        /</w:t>
        </w:r>
      </w:ins>
    </w:p>
    <w:p w14:paraId="3A174336" w14:textId="77777777" w:rsidR="00766C3D" w:rsidRDefault="00766C3D" w:rsidP="00766C3D">
      <w:pPr>
        <w:pStyle w:val="RFCFigure"/>
        <w:rPr>
          <w:ins w:id="414" w:author="Italo Busi" w:date="2022-03-03T13:26:00Z"/>
        </w:rPr>
      </w:pPr>
      <w:ins w:id="415" w:author="Italo Busi" w:date="2022-03-03T13:26:00Z">
        <w:r>
          <w:t xml:space="preserve">    /      |        (5-1)O                O(6-1)        |       /</w:t>
        </w:r>
      </w:ins>
    </w:p>
    <w:p w14:paraId="297A465C" w14:textId="77777777" w:rsidR="00766C3D" w:rsidRDefault="00766C3D" w:rsidP="00766C3D">
      <w:pPr>
        <w:pStyle w:val="RFCFigure"/>
        <w:rPr>
          <w:ins w:id="416" w:author="Italo Busi" w:date="2022-03-03T13:26:00Z"/>
        </w:rPr>
      </w:pPr>
      <w:ins w:id="417" w:author="Italo Busi" w:date="2022-03-03T13:26:00Z">
        <w:r>
          <w:t xml:space="preserve">   /       |    (5-0)    |\              /|    (6-0)    |      /</w:t>
        </w:r>
      </w:ins>
    </w:p>
    <w:p w14:paraId="52EA05CC" w14:textId="77777777" w:rsidR="00766C3D" w:rsidRDefault="00766C3D" w:rsidP="00766C3D">
      <w:pPr>
        <w:pStyle w:val="RFCFigure"/>
        <w:rPr>
          <w:ins w:id="418" w:author="Italo Busi" w:date="2022-03-03T13:26:00Z"/>
        </w:rPr>
      </w:pPr>
      <w:ins w:id="419" w:author="Italo Busi" w:date="2022-03-03T13:26:00Z">
        <w:r>
          <w:t xml:space="preserve">  /        +------O------+|(*)        (*)|+------O------+     /</w:t>
        </w:r>
      </w:ins>
    </w:p>
    <w:p w14:paraId="76ED3CCC" w14:textId="305391CA" w:rsidR="00766C3D" w:rsidRDefault="004F6CDA" w:rsidP="00766C3D">
      <w:pPr>
        <w:pStyle w:val="RFCFigure"/>
        <w:rPr>
          <w:ins w:id="420" w:author="Italo Busi" w:date="2022-03-03T13:26:00Z"/>
        </w:rPr>
      </w:pPr>
      <w:ins w:id="421" w:author="Italo Busi" w:date="2022-03-03T13:26:00Z">
        <w:r>
          <w:t xml:space="preserve"> /       </w:t>
        </w:r>
        <w:r w:rsidR="00766C3D">
          <w:t>[PE13,5]</w:t>
        </w:r>
      </w:ins>
      <w:ins w:id="422" w:author="Italo Busi" w:date="2022-03-03T13:37:00Z">
        <w:r>
          <w:t xml:space="preserve"> </w:t>
        </w:r>
      </w:ins>
      <w:ins w:id="423" w:author="Italo Busi" w:date="2022-03-03T13:26:00Z">
        <w:r w:rsidR="00766C3D">
          <w:t>^\&lt;-----+              +-----&gt;/^</w:t>
        </w:r>
      </w:ins>
      <w:ins w:id="424" w:author="Italo Busi" w:date="2022-03-03T13:37:00Z">
        <w:r>
          <w:t xml:space="preserve"> </w:t>
        </w:r>
      </w:ins>
      <w:ins w:id="425" w:author="Italo Busi" w:date="2022-03-03T13:26:00Z">
        <w:r w:rsidR="00766C3D">
          <w:t>[BR11,6]  /</w:t>
        </w:r>
      </w:ins>
    </w:p>
    <w:p w14:paraId="06424836" w14:textId="77777777" w:rsidR="00766C3D" w:rsidRDefault="00766C3D" w:rsidP="00766C3D">
      <w:pPr>
        <w:pStyle w:val="RFCFigure"/>
        <w:rPr>
          <w:ins w:id="426" w:author="Italo Busi" w:date="2022-03-03T13:26:00Z"/>
        </w:rPr>
      </w:pPr>
      <w:ins w:id="427" w:author="Italo Busi" w:date="2022-03-03T13:26:00Z">
        <w:r>
          <w:t>+-----------------:------------------------------:----------+</w:t>
        </w:r>
      </w:ins>
    </w:p>
    <w:p w14:paraId="37D8FAE3" w14:textId="77777777" w:rsidR="00766C3D" w:rsidRDefault="00766C3D" w:rsidP="00766C3D">
      <w:pPr>
        <w:pStyle w:val="RFCFigure"/>
        <w:rPr>
          <w:ins w:id="428" w:author="Italo Busi" w:date="2022-03-03T13:26:00Z"/>
        </w:rPr>
      </w:pPr>
      <w:ins w:id="429" w:author="Italo Busi" w:date="2022-03-03T13:26:00Z">
        <w:r>
          <w:t xml:space="preserve">                  :                              :</w:t>
        </w:r>
      </w:ins>
    </w:p>
    <w:p w14:paraId="1A1DA3F1" w14:textId="77777777" w:rsidR="00766C3D" w:rsidRDefault="00766C3D" w:rsidP="00766C3D">
      <w:pPr>
        <w:pStyle w:val="RFCFigure"/>
        <w:rPr>
          <w:ins w:id="430" w:author="Italo Busi" w:date="2022-03-03T13:26:00Z"/>
        </w:rPr>
      </w:pPr>
      <w:ins w:id="431" w:author="Italo Busi" w:date="2022-03-03T13:26:00Z">
        <w:r>
          <w:t xml:space="preserve">                  :                              :</w:t>
        </w:r>
      </w:ins>
    </w:p>
    <w:p w14:paraId="7E272758" w14:textId="77777777" w:rsidR="00766C3D" w:rsidRDefault="00766C3D" w:rsidP="00766C3D">
      <w:pPr>
        <w:pStyle w:val="RFCFigure"/>
        <w:rPr>
          <w:ins w:id="432" w:author="Italo Busi" w:date="2022-03-03T13:26:00Z"/>
        </w:rPr>
      </w:pPr>
      <w:ins w:id="433" w:author="Italo Busi" w:date="2022-03-03T13:26:00Z">
        <w:r>
          <w:t xml:space="preserve">                  :                              :</w:t>
        </w:r>
      </w:ins>
    </w:p>
    <w:p w14:paraId="3F1D5028" w14:textId="77777777" w:rsidR="00766C3D" w:rsidRDefault="00766C3D" w:rsidP="00766C3D">
      <w:pPr>
        <w:pStyle w:val="RFCFigure"/>
        <w:rPr>
          <w:ins w:id="434" w:author="Italo Busi" w:date="2022-03-03T13:26:00Z"/>
        </w:rPr>
      </w:pPr>
      <w:ins w:id="435" w:author="Italo Busi" w:date="2022-03-03T13:26:00Z">
        <w:r>
          <w:t xml:space="preserve">                  :                              :</w:t>
        </w:r>
      </w:ins>
    </w:p>
    <w:p w14:paraId="6298EBAA" w14:textId="77777777" w:rsidR="00766C3D" w:rsidRDefault="00766C3D" w:rsidP="00766C3D">
      <w:pPr>
        <w:pStyle w:val="RFCFigure"/>
        <w:rPr>
          <w:ins w:id="436" w:author="Italo Busi" w:date="2022-03-03T13:26:00Z"/>
        </w:rPr>
      </w:pPr>
      <w:ins w:id="437" w:author="Italo Busi" w:date="2022-03-03T13:26:00Z">
        <w:r>
          <w:t xml:space="preserve">         +--------:------------------------------:------------------+</w:t>
        </w:r>
      </w:ins>
    </w:p>
    <w:p w14:paraId="1F95D07F" w14:textId="77777777" w:rsidR="00766C3D" w:rsidRDefault="00766C3D" w:rsidP="00766C3D">
      <w:pPr>
        <w:pStyle w:val="RFCFigure"/>
        <w:rPr>
          <w:ins w:id="438" w:author="Italo Busi" w:date="2022-03-03T13:26:00Z"/>
        </w:rPr>
      </w:pPr>
      <w:ins w:id="439" w:author="Italo Busi" w:date="2022-03-03T13:26:00Z">
        <w:r>
          <w:t xml:space="preserve">        /         :                              :                 /</w:t>
        </w:r>
      </w:ins>
    </w:p>
    <w:p w14:paraId="516C55A7" w14:textId="0F6D6DBC" w:rsidR="00766C3D" w:rsidRDefault="00766C3D" w:rsidP="00766C3D">
      <w:pPr>
        <w:pStyle w:val="RFCFigure"/>
        <w:rPr>
          <w:ins w:id="440" w:author="Italo Busi" w:date="2022-03-03T13:26:00Z"/>
        </w:rPr>
      </w:pPr>
      <w:ins w:id="441" w:author="Italo Busi" w:date="2022-03-03T13:26:00Z">
        <w:r>
          <w:t xml:space="preserve">       / [PE13,5]</w:t>
        </w:r>
      </w:ins>
      <w:ins w:id="442" w:author="Italo Busi" w:date="2022-03-03T13:34:00Z">
        <w:r w:rsidR="00325DC5">
          <w:t xml:space="preserve"> </w:t>
        </w:r>
      </w:ins>
      <w:ins w:id="443" w:author="Italo Busi" w:date="2022-03-03T15:06:00Z">
        <w:r w:rsidR="008D4715">
          <w:t>v</w:t>
        </w:r>
      </w:ins>
      <w:ins w:id="444" w:author="Italo Busi" w:date="2022-03-03T13:26:00Z">
        <w:r>
          <w:t xml:space="preserve">                              </w:t>
        </w:r>
      </w:ins>
      <w:ins w:id="445" w:author="Italo Busi" w:date="2022-03-03T15:06:00Z">
        <w:r w:rsidR="008D4715">
          <w:t>v</w:t>
        </w:r>
      </w:ins>
      <w:ins w:id="446" w:author="Italo Busi" w:date="2022-03-03T13:34:00Z">
        <w:r w:rsidR="00325DC5">
          <w:t xml:space="preserve"> </w:t>
        </w:r>
      </w:ins>
      <w:ins w:id="447" w:author="Italo Busi" w:date="2022-03-03T13:26:00Z">
        <w:r>
          <w:t>[BR11,6]       /</w:t>
        </w:r>
      </w:ins>
    </w:p>
    <w:p w14:paraId="441EC661" w14:textId="77777777" w:rsidR="00766C3D" w:rsidRDefault="00766C3D" w:rsidP="00766C3D">
      <w:pPr>
        <w:pStyle w:val="RFCFigure"/>
        <w:rPr>
          <w:ins w:id="448" w:author="Italo Busi" w:date="2022-03-03T13:26:00Z"/>
        </w:rPr>
      </w:pPr>
      <w:ins w:id="449" w:author="Italo Busi" w:date="2022-03-03T13:26:00Z">
        <w:r>
          <w:t xml:space="preserve">      /    +------O------+                +------O------+        / </w:t>
        </w:r>
      </w:ins>
    </w:p>
    <w:p w14:paraId="6BAD417D" w14:textId="77777777" w:rsidR="00766C3D" w:rsidRDefault="00766C3D" w:rsidP="00766C3D">
      <w:pPr>
        <w:pStyle w:val="RFCFigure"/>
        <w:rPr>
          <w:ins w:id="450" w:author="Italo Busi" w:date="2022-03-03T13:26:00Z"/>
        </w:rPr>
      </w:pPr>
      <w:ins w:id="451" w:author="Italo Busi" w:date="2022-03-03T13:26:00Z">
        <w:r>
          <w:t xml:space="preserve">     /     |    (7-0)    |                |    (8-0)    |       /</w:t>
        </w:r>
      </w:ins>
    </w:p>
    <w:p w14:paraId="6096635F" w14:textId="77777777" w:rsidR="00766C3D" w:rsidRDefault="00766C3D" w:rsidP="00766C3D">
      <w:pPr>
        <w:pStyle w:val="RFCFigure"/>
        <w:rPr>
          <w:ins w:id="452" w:author="Italo Busi" w:date="2022-03-03T13:28:00Z"/>
        </w:rPr>
      </w:pPr>
      <w:ins w:id="453" w:author="Italo Busi" w:date="2022-03-03T13:28:00Z">
        <w:r>
          <w:t xml:space="preserve">    /      |             |                |             |      /</w:t>
        </w:r>
      </w:ins>
    </w:p>
    <w:p w14:paraId="1474B518" w14:textId="046F2A0D" w:rsidR="00766C3D" w:rsidRDefault="00766C3D" w:rsidP="00766C3D">
      <w:pPr>
        <w:pStyle w:val="RFCFigure"/>
        <w:rPr>
          <w:ins w:id="454" w:author="Italo Busi" w:date="2022-03-03T13:28:00Z"/>
        </w:rPr>
      </w:pPr>
      <w:ins w:id="455" w:author="Italo Busi" w:date="2022-03-03T13:28:00Z">
        <w:r>
          <w:t xml:space="preserve">   /       |    NE11     |                |     NE12    |     /</w:t>
        </w:r>
      </w:ins>
    </w:p>
    <w:p w14:paraId="6D6806A1" w14:textId="77777777" w:rsidR="00766C3D" w:rsidRDefault="00766C3D" w:rsidP="00766C3D">
      <w:pPr>
        <w:pStyle w:val="RFCFigure"/>
        <w:rPr>
          <w:ins w:id="456" w:author="Italo Busi" w:date="2022-03-03T13:26:00Z"/>
        </w:rPr>
      </w:pPr>
      <w:ins w:id="457" w:author="Italo Busi" w:date="2022-03-03T13:26:00Z">
        <w:r>
          <w:t xml:space="preserve">  /        +-------------+                +-------------+    /</w:t>
        </w:r>
      </w:ins>
    </w:p>
    <w:p w14:paraId="4AD342ED" w14:textId="77777777" w:rsidR="00766C3D" w:rsidRDefault="00766C3D" w:rsidP="00766C3D">
      <w:pPr>
        <w:pStyle w:val="RFCFigure"/>
        <w:rPr>
          <w:ins w:id="458" w:author="Italo Busi" w:date="2022-03-03T13:26:00Z"/>
        </w:rPr>
      </w:pPr>
      <w:ins w:id="459" w:author="Italo Busi" w:date="2022-03-03T13:26:00Z">
        <w:r>
          <w:t xml:space="preserve"> /                   Ethernet Topology (O-PNC)              /</w:t>
        </w:r>
      </w:ins>
    </w:p>
    <w:p w14:paraId="25BB626E" w14:textId="77777777" w:rsidR="00766C3D" w:rsidRDefault="00766C3D" w:rsidP="00766C3D">
      <w:pPr>
        <w:pStyle w:val="RFCFigure"/>
        <w:rPr>
          <w:ins w:id="460" w:author="Italo Busi" w:date="2022-03-03T13:26:00Z"/>
        </w:rPr>
      </w:pPr>
      <w:ins w:id="461" w:author="Italo Busi" w:date="2022-03-03T13:26:00Z">
        <w:r>
          <w:t>+----------------------------------------------------------+</w:t>
        </w:r>
      </w:ins>
    </w:p>
    <w:p w14:paraId="20BBD1C2" w14:textId="77777777" w:rsidR="00766C3D" w:rsidRDefault="00766C3D" w:rsidP="00766C3D">
      <w:pPr>
        <w:pStyle w:val="RFCFigure"/>
        <w:rPr>
          <w:ins w:id="462" w:author="Italo Busi" w:date="2022-03-03T13:26:00Z"/>
        </w:rPr>
      </w:pPr>
    </w:p>
    <w:p w14:paraId="45C8BDCC" w14:textId="6B71D1CB" w:rsidR="00E91E5E" w:rsidRDefault="00E91E5E" w:rsidP="00766C3D">
      <w:pPr>
        <w:pStyle w:val="RFCFigure"/>
        <w:rPr>
          <w:ins w:id="463" w:author="Italo Busi" w:date="2022-03-03T13:35:00Z"/>
        </w:rPr>
      </w:pPr>
      <w:ins w:id="464" w:author="Italo Busi" w:date="2022-03-03T13:35:00Z">
        <w:r>
          <w:t>Notes:</w:t>
        </w:r>
      </w:ins>
    </w:p>
    <w:p w14:paraId="41260A9C" w14:textId="088A51C2" w:rsidR="00E91E5E" w:rsidRDefault="00E91E5E" w:rsidP="00766C3D">
      <w:pPr>
        <w:pStyle w:val="RFCFigure"/>
        <w:rPr>
          <w:ins w:id="465" w:author="Italo Busi" w:date="2022-03-03T13:35:00Z"/>
        </w:rPr>
      </w:pPr>
      <w:ins w:id="466" w:author="Italo Busi" w:date="2022-03-03T13:36:00Z">
        <w:r>
          <w:t>=====</w:t>
        </w:r>
      </w:ins>
    </w:p>
    <w:p w14:paraId="4F6724A0" w14:textId="498D73BA" w:rsidR="00E91E5E" w:rsidRDefault="00E91E5E" w:rsidP="00766C3D">
      <w:pPr>
        <w:pStyle w:val="RFCFigure"/>
        <w:rPr>
          <w:ins w:id="467" w:author="Italo Busi" w:date="2022-03-03T13:35:00Z"/>
        </w:rPr>
      </w:pPr>
      <w:ins w:id="468" w:author="Italo Busi" w:date="2022-03-03T13:35:00Z">
        <w:r>
          <w:t>(*) Supporting LTP</w:t>
        </w:r>
      </w:ins>
    </w:p>
    <w:p w14:paraId="42F4EF4F" w14:textId="77777777" w:rsidR="00E91E5E" w:rsidRDefault="00E91E5E" w:rsidP="00766C3D">
      <w:pPr>
        <w:pStyle w:val="RFCFigure"/>
        <w:rPr>
          <w:ins w:id="469" w:author="Italo Busi" w:date="2022-03-03T13:35:00Z"/>
        </w:rPr>
      </w:pPr>
    </w:p>
    <w:p w14:paraId="606AB101" w14:textId="77777777" w:rsidR="00766C3D" w:rsidRDefault="00766C3D" w:rsidP="00766C3D">
      <w:pPr>
        <w:pStyle w:val="RFCFigure"/>
        <w:rPr>
          <w:ins w:id="470" w:author="Italo Busi" w:date="2022-03-03T13:26:00Z"/>
        </w:rPr>
      </w:pPr>
      <w:ins w:id="471" w:author="Italo Busi" w:date="2022-03-03T13:26:00Z">
        <w:r>
          <w:t>Legenda:</w:t>
        </w:r>
      </w:ins>
    </w:p>
    <w:p w14:paraId="78154FAC" w14:textId="77777777" w:rsidR="00766C3D" w:rsidRDefault="00766C3D" w:rsidP="00766C3D">
      <w:pPr>
        <w:pStyle w:val="RFCFigure"/>
        <w:rPr>
          <w:ins w:id="472" w:author="Italo Busi" w:date="2022-03-03T13:26:00Z"/>
        </w:rPr>
      </w:pPr>
      <w:ins w:id="473" w:author="Italo Busi" w:date="2022-03-03T13:26:00Z">
        <w:r>
          <w:t>========</w:t>
        </w:r>
      </w:ins>
    </w:p>
    <w:p w14:paraId="2D6D352C" w14:textId="77777777" w:rsidR="00766C3D" w:rsidRDefault="00766C3D" w:rsidP="00766C3D">
      <w:pPr>
        <w:pStyle w:val="RFCFigure"/>
        <w:rPr>
          <w:ins w:id="474" w:author="Italo Busi" w:date="2022-03-03T13:26:00Z"/>
        </w:rPr>
      </w:pPr>
      <w:ins w:id="475" w:author="Italo Busi" w:date="2022-03-03T13:26:00Z">
        <w:r>
          <w:t xml:space="preserve">  O   LTP</w:t>
        </w:r>
      </w:ins>
    </w:p>
    <w:p w14:paraId="254A6F38" w14:textId="618BE899" w:rsidR="00766C3D" w:rsidRDefault="00E91E5E" w:rsidP="00766C3D">
      <w:pPr>
        <w:pStyle w:val="RFCFigure"/>
        <w:rPr>
          <w:ins w:id="476" w:author="Italo Busi" w:date="2022-03-03T13:26:00Z"/>
        </w:rPr>
      </w:pPr>
      <w:ins w:id="477" w:author="Italo Busi" w:date="2022-03-03T13:35:00Z">
        <w:r>
          <w:t>----&gt;</w:t>
        </w:r>
      </w:ins>
      <w:ins w:id="478" w:author="Italo Busi" w:date="2022-03-03T13:26:00Z">
        <w:r w:rsidR="00766C3D">
          <w:t xml:space="preserve"> Supporting LTP</w:t>
        </w:r>
      </w:ins>
    </w:p>
    <w:p w14:paraId="29EE1C0B" w14:textId="77777777" w:rsidR="00766C3D" w:rsidRDefault="00766C3D" w:rsidP="00766C3D">
      <w:pPr>
        <w:pStyle w:val="RFCFigure"/>
        <w:rPr>
          <w:ins w:id="479" w:author="Italo Busi" w:date="2022-03-03T13:26:00Z"/>
        </w:rPr>
      </w:pPr>
      <w:ins w:id="480" w:author="Italo Busi" w:date="2022-03-03T13:26:00Z">
        <w:r>
          <w:t>&lt;...&gt; Link discovered by the MDSC</w:t>
        </w:r>
      </w:ins>
    </w:p>
    <w:p w14:paraId="04BD1D99" w14:textId="2EB6919D" w:rsidR="00766C3D" w:rsidRDefault="00766C3D" w:rsidP="00766C3D">
      <w:pPr>
        <w:pStyle w:val="RFCFigure"/>
        <w:rPr>
          <w:ins w:id="481" w:author="Italo Busi" w:date="2022-03-03T13:27:00Z"/>
        </w:rPr>
      </w:pPr>
      <w:ins w:id="482" w:author="Italo Busi" w:date="2022-03-03T13:26:00Z">
        <w:r>
          <w:t>[   ] LTP Plug-id reported by the PNC</w:t>
        </w:r>
      </w:ins>
    </w:p>
    <w:p w14:paraId="7DC206A5" w14:textId="77777777" w:rsidR="00766C3D" w:rsidRDefault="00766C3D" w:rsidP="00766C3D">
      <w:pPr>
        <w:pStyle w:val="RFCFigure"/>
        <w:rPr>
          <w:ins w:id="483" w:author="Italo Busi" w:date="2022-03-03T13:26:00Z"/>
        </w:rPr>
      </w:pPr>
    </w:p>
    <w:p w14:paraId="39E2DE4D" w14:textId="149A47D2" w:rsidR="007215EC" w:rsidDel="00766C3D" w:rsidRDefault="007215EC" w:rsidP="00A95D95">
      <w:pPr>
        <w:pStyle w:val="RFCFigure"/>
        <w:rPr>
          <w:del w:id="484" w:author="Italo Busi" w:date="2022-03-03T13:27:00Z"/>
        </w:rPr>
      </w:pPr>
    </w:p>
    <w:p w14:paraId="7575483E" w14:textId="77777777" w:rsidR="00A95D95" w:rsidRPr="004E7492" w:rsidRDefault="00A95D95" w:rsidP="00A95D95">
      <w:pPr>
        <w:pStyle w:val="Caption"/>
        <w:rPr>
          <w:bCs w:val="0"/>
          <w:szCs w:val="24"/>
        </w:rPr>
      </w:pPr>
      <w:bookmarkStart w:id="485" w:name="_Ref96625435"/>
      <w:r w:rsidRPr="004E7492">
        <w:rPr>
          <w:bCs w:val="0"/>
          <w:szCs w:val="24"/>
        </w:rPr>
        <w:t>– Cross-layer link discovery</w:t>
      </w:r>
      <w:bookmarkEnd w:id="485"/>
    </w:p>
    <w:p w14:paraId="442B5C85" w14:textId="17D616C4" w:rsidR="00642606" w:rsidRDefault="00642606" w:rsidP="0001325E">
      <w:r>
        <w:t xml:space="preserve">It is worth noting that </w:t>
      </w:r>
      <w:r w:rsidR="009F4A6D">
        <w:t xml:space="preserve">the discovery of cross-layer links is based only on the LLDP information sent by the </w:t>
      </w:r>
      <w:r w:rsidR="00A95D95">
        <w:t xml:space="preserve">Ethernet interfaces of the </w:t>
      </w:r>
      <w:r w:rsidR="009F4A6D">
        <w:t>router</w:t>
      </w:r>
      <w:r w:rsidR="00A95D95">
        <w:t>s</w:t>
      </w:r>
      <w:r w:rsidR="009F4A6D">
        <w:t xml:space="preserve"> and received by the Ethernet interfaces </w:t>
      </w:r>
      <w:r w:rsidR="00A95D95">
        <w:t>of the opticl NEs, T</w:t>
      </w:r>
      <w:r w:rsidR="009F4A6D">
        <w:t xml:space="preserve">herefore </w:t>
      </w:r>
      <w:r>
        <w:t xml:space="preserve">the MDSC can discover </w:t>
      </w:r>
      <w:r w:rsidR="009F4A6D">
        <w:t xml:space="preserve">these </w:t>
      </w:r>
      <w:r>
        <w:t xml:space="preserve">links also before </w:t>
      </w:r>
      <w:r w:rsidR="009F4A6D">
        <w:t>overlay</w:t>
      </w:r>
      <w:r>
        <w:t xml:space="preserve"> multi-layer IP link</w:t>
      </w:r>
      <w:r w:rsidR="009F4A6D">
        <w:t>s</w:t>
      </w:r>
      <w:r>
        <w:t xml:space="preserve"> </w:t>
      </w:r>
      <w:r w:rsidR="009F4A6D">
        <w:t xml:space="preserve">are </w:t>
      </w:r>
      <w:r>
        <w:t>setup.</w:t>
      </w:r>
    </w:p>
    <w:p w14:paraId="4312AE79" w14:textId="33D24B85" w:rsidR="00EC514E" w:rsidRDefault="00EC514E" w:rsidP="00EC514E">
      <w:pPr>
        <w:pStyle w:val="Heading3"/>
        <w:rPr>
          <w:ins w:id="486" w:author="Italo Busi" w:date="2022-03-03T15:08:00Z"/>
        </w:rPr>
      </w:pPr>
      <w:bookmarkStart w:id="487" w:name="_Ref97212869"/>
      <w:bookmarkStart w:id="488" w:name="_Toc97235663"/>
      <w:ins w:id="489" w:author="Italo Busi" w:date="2022-03-03T15:08:00Z">
        <w:r>
          <w:lastRenderedPageBreak/>
          <w:t xml:space="preserve">Inter-domain </w:t>
        </w:r>
      </w:ins>
      <w:ins w:id="490" w:author="Italo Busi" w:date="2022-03-03T15:28:00Z">
        <w:r w:rsidR="00C300CB">
          <w:t>IP</w:t>
        </w:r>
      </w:ins>
      <w:ins w:id="491" w:author="Italo Busi" w:date="2022-03-03T15:09:00Z">
        <w:r>
          <w:t xml:space="preserve"> </w:t>
        </w:r>
      </w:ins>
      <w:ins w:id="492" w:author="Italo Busi" w:date="2022-03-03T15:08:00Z">
        <w:r>
          <w:t>link discovery</w:t>
        </w:r>
        <w:bookmarkEnd w:id="487"/>
        <w:bookmarkEnd w:id="488"/>
      </w:ins>
    </w:p>
    <w:p w14:paraId="04793448" w14:textId="775286C9" w:rsidR="00A95D95" w:rsidRDefault="00B90468" w:rsidP="00712D82">
      <w:r>
        <w:t xml:space="preserve">The MDSC can discover </w:t>
      </w:r>
      <w:r w:rsidR="009F4A6D">
        <w:t xml:space="preserve">an </w:t>
      </w:r>
      <w:r>
        <w:t xml:space="preserve">inter-domain </w:t>
      </w:r>
      <w:r w:rsidR="00712D82">
        <w:t xml:space="preserve">Ethernet link </w:t>
      </w:r>
      <w:del w:id="493" w:author="Italo Busi" w:date="2022-03-03T15:28:00Z">
        <w:r w:rsidR="00712D82" w:rsidDel="00C300CB">
          <w:delText xml:space="preserve">supporting </w:delText>
        </w:r>
      </w:del>
      <w:ins w:id="494" w:author="Italo Busi" w:date="2022-03-03T15:28:00Z">
        <w:r w:rsidR="00C300CB">
          <w:t xml:space="preserve">which supports </w:t>
        </w:r>
      </w:ins>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del w:id="495" w:author="Italo Busi" w:date="2022-03-03T12:30:00Z">
        <w:r w:rsidR="007D15E5" w:rsidRPr="004E7492" w:rsidDel="00547B1B">
          <w:delText xml:space="preserve">white </w:delText>
        </w:r>
      </w:del>
      <w:r w:rsidR="007D15E5" w:rsidRPr="004E7492">
        <w:t>Ethernet LTP</w:t>
      </w:r>
      <w:del w:id="496" w:author="Italo Busi" w:date="2022-03-03T12:30:00Z">
        <w:r w:rsidR="007D15E5" w:rsidRPr="004E7492" w:rsidDel="00547B1B">
          <w:delText>s</w:delText>
        </w:r>
      </w:del>
      <w:r w:rsidR="007D15E5" w:rsidRPr="004E7492">
        <w:t xml:space="preserve"> 3</w:t>
      </w:r>
      <w:ins w:id="497" w:author="Italo Busi" w:date="2022-03-03T12:30:00Z">
        <w:r w:rsidR="00547B1B">
          <w:t>-1 on BR11</w:t>
        </w:r>
      </w:ins>
      <w:r w:rsidR="007D15E5" w:rsidRPr="004E7492">
        <w:t xml:space="preserve"> and </w:t>
      </w:r>
      <w:del w:id="498" w:author="Italo Busi" w:date="2022-03-03T12:30:00Z">
        <w:r w:rsidR="007D15E5" w:rsidRPr="004E7492" w:rsidDel="00547B1B">
          <w:delText>4</w:delText>
        </w:r>
        <w:r w:rsidR="007D15E5" w:rsidDel="00547B1B">
          <w:delText xml:space="preserve"> </w:delText>
        </w:r>
      </w:del>
      <w:ins w:id="499" w:author="Italo Busi" w:date="2022-03-03T12:30:00Z">
        <w:r w:rsidR="00547B1B">
          <w:t xml:space="preserve">the Ethernet LTP 4-1 on BR21 </w:t>
        </w:r>
      </w:ins>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6132DF">
        <w:t>Figure 5</w:t>
      </w:r>
      <w:r w:rsidR="00A95D95">
        <w:fldChar w:fldCharType="end"/>
      </w:r>
      <w:r w:rsidR="00A95D95">
        <w:t>.</w:t>
      </w:r>
    </w:p>
    <w:p w14:paraId="2C5E57D5" w14:textId="77777777" w:rsidR="00341DE0" w:rsidRDefault="00341DE0" w:rsidP="00341DE0">
      <w:pPr>
        <w:pStyle w:val="RFCFigure"/>
        <w:rPr>
          <w:ins w:id="500" w:author="Italo Busi" w:date="2022-03-03T13:58:00Z"/>
        </w:rPr>
      </w:pPr>
      <w:ins w:id="501" w:author="Italo Busi" w:date="2022-03-03T13:58:00Z">
        <w:r>
          <w:lastRenderedPageBreak/>
          <w:t xml:space="preserve">        +--------------------------+     +-------------------------+</w:t>
        </w:r>
      </w:ins>
    </w:p>
    <w:p w14:paraId="3A5C4C70" w14:textId="77777777" w:rsidR="00341DE0" w:rsidRDefault="00341DE0" w:rsidP="00341DE0">
      <w:pPr>
        <w:pStyle w:val="RFCFigure"/>
        <w:rPr>
          <w:ins w:id="502" w:author="Italo Busi" w:date="2022-03-03T13:58:00Z"/>
        </w:rPr>
      </w:pPr>
      <w:ins w:id="503" w:author="Italo Busi" w:date="2022-03-03T13:58:00Z">
        <w:r>
          <w:t xml:space="preserve">       /  IP Topology (P-PNC 1)   /     /  IP Topology (P-PNC 2)  /</w:t>
        </w:r>
      </w:ins>
    </w:p>
    <w:p w14:paraId="01ED3829" w14:textId="77777777" w:rsidR="00341DE0" w:rsidRDefault="00341DE0" w:rsidP="00341DE0">
      <w:pPr>
        <w:pStyle w:val="RFCFigure"/>
        <w:rPr>
          <w:ins w:id="504" w:author="Italo Busi" w:date="2022-03-03T13:58:00Z"/>
        </w:rPr>
      </w:pPr>
      <w:ins w:id="505" w:author="Italo Busi" w:date="2022-03-03T13:58:00Z">
        <w:r>
          <w:t xml:space="preserve">      /   +-------------+        /     /   +-------------+       /</w:t>
        </w:r>
      </w:ins>
    </w:p>
    <w:p w14:paraId="04903DB6" w14:textId="77777777" w:rsidR="00341DE0" w:rsidRDefault="00341DE0" w:rsidP="00341DE0">
      <w:pPr>
        <w:pStyle w:val="RFCFigure"/>
        <w:rPr>
          <w:ins w:id="506" w:author="Italo Busi" w:date="2022-03-03T13:58:00Z"/>
        </w:rPr>
      </w:pPr>
      <w:ins w:id="507" w:author="Italo Busi" w:date="2022-03-03T13:58:00Z">
        <w:r>
          <w:t xml:space="preserve">     /    |    BR11     |       /     /    |    BR21     |      /</w:t>
        </w:r>
      </w:ins>
    </w:p>
    <w:p w14:paraId="2C9C272B" w14:textId="77777777" w:rsidR="00341DE0" w:rsidRDefault="00341DE0" w:rsidP="00341DE0">
      <w:pPr>
        <w:pStyle w:val="RFCFigure"/>
        <w:rPr>
          <w:ins w:id="508" w:author="Italo Busi" w:date="2022-03-03T13:58:00Z"/>
        </w:rPr>
      </w:pPr>
      <w:ins w:id="509" w:author="Italo Busi" w:date="2022-03-03T13:58:00Z">
        <w:r>
          <w:t xml:space="preserve">    /     |        (3-2)O&lt;................&gt;O(4-2)        |     /</w:t>
        </w:r>
      </w:ins>
    </w:p>
    <w:p w14:paraId="7D9761FE" w14:textId="77777777" w:rsidR="00341DE0" w:rsidRDefault="00341DE0" w:rsidP="00341DE0">
      <w:pPr>
        <w:pStyle w:val="RFCFigure"/>
        <w:rPr>
          <w:ins w:id="510" w:author="Italo Busi" w:date="2022-03-03T13:58:00Z"/>
        </w:rPr>
      </w:pPr>
      <w:ins w:id="511" w:author="Italo Busi" w:date="2022-03-03T13:58:00Z">
        <w:r>
          <w:t xml:space="preserve">   /      |             |\    /     /     /|             |    /</w:t>
        </w:r>
      </w:ins>
    </w:p>
    <w:p w14:paraId="339745DF" w14:textId="77777777" w:rsidR="00341DE0" w:rsidRDefault="00341DE0" w:rsidP="00341DE0">
      <w:pPr>
        <w:pStyle w:val="RFCFigure"/>
        <w:rPr>
          <w:ins w:id="512" w:author="Italo Busi" w:date="2022-03-03T13:58:00Z"/>
        </w:rPr>
      </w:pPr>
      <w:ins w:id="513" w:author="Italo Busi" w:date="2022-03-03T13:58:00Z">
        <w:r>
          <w:t xml:space="preserve">  /       +-------------+|   /     /      |+-------------+   /</w:t>
        </w:r>
      </w:ins>
    </w:p>
    <w:p w14:paraId="4D605028" w14:textId="77777777" w:rsidR="00341DE0" w:rsidRDefault="00341DE0" w:rsidP="00341DE0">
      <w:pPr>
        <w:pStyle w:val="RFCFigure"/>
        <w:rPr>
          <w:ins w:id="514" w:author="Italo Busi" w:date="2022-03-03T13:58:00Z"/>
        </w:rPr>
      </w:pPr>
      <w:ins w:id="515" w:author="Italo Busi" w:date="2022-03-03T13:58:00Z">
        <w:r>
          <w:t xml:space="preserve"> /                       |  /     /       |                 /</w:t>
        </w:r>
      </w:ins>
    </w:p>
    <w:p w14:paraId="02EFE7B3" w14:textId="77777777" w:rsidR="00341DE0" w:rsidRDefault="00341DE0" w:rsidP="00341DE0">
      <w:pPr>
        <w:pStyle w:val="RFCFigure"/>
        <w:rPr>
          <w:ins w:id="516" w:author="Italo Busi" w:date="2022-03-03T13:58:00Z"/>
        </w:rPr>
      </w:pPr>
      <w:ins w:id="517" w:author="Italo Busi" w:date="2022-03-03T13:58:00Z">
        <w:r>
          <w:t xml:space="preserve">+------------------------|-+     +-------------------------+ </w:t>
        </w:r>
      </w:ins>
    </w:p>
    <w:p w14:paraId="48987759" w14:textId="77777777" w:rsidR="00341DE0" w:rsidRDefault="00341DE0" w:rsidP="00341DE0">
      <w:pPr>
        <w:pStyle w:val="RFCFigure"/>
        <w:rPr>
          <w:ins w:id="518" w:author="Italo Busi" w:date="2022-03-03T13:58:00Z"/>
        </w:rPr>
      </w:pPr>
      <w:ins w:id="519" w:author="Italo Busi" w:date="2022-03-03T13:58:00Z">
        <w:r>
          <w:t xml:space="preserve">                         |                |               </w:t>
        </w:r>
      </w:ins>
    </w:p>
    <w:p w14:paraId="1C276974" w14:textId="77777777" w:rsidR="00341DE0" w:rsidRDefault="00341DE0" w:rsidP="00341DE0">
      <w:pPr>
        <w:pStyle w:val="RFCFigure"/>
        <w:rPr>
          <w:ins w:id="520" w:author="Italo Busi" w:date="2022-03-03T13:58:00Z"/>
        </w:rPr>
      </w:pPr>
      <w:ins w:id="521" w:author="Italo Busi" w:date="2022-03-03T13:58:00Z">
        <w:r>
          <w:t xml:space="preserve">          Supporting LTP |                | Supporting LTP                </w:t>
        </w:r>
      </w:ins>
    </w:p>
    <w:p w14:paraId="2F0542A3" w14:textId="77777777" w:rsidR="00341DE0" w:rsidRDefault="00341DE0" w:rsidP="00341DE0">
      <w:pPr>
        <w:pStyle w:val="RFCFigure"/>
        <w:rPr>
          <w:ins w:id="522" w:author="Italo Busi" w:date="2022-03-03T13:58:00Z"/>
        </w:rPr>
      </w:pPr>
      <w:ins w:id="523" w:author="Italo Busi" w:date="2022-03-03T13:58:00Z">
        <w:r>
          <w:t xml:space="preserve">                         |                |                               </w:t>
        </w:r>
      </w:ins>
    </w:p>
    <w:p w14:paraId="77DA233B" w14:textId="77777777" w:rsidR="00341DE0" w:rsidRDefault="00341DE0" w:rsidP="00341DE0">
      <w:pPr>
        <w:pStyle w:val="RFCFigure"/>
        <w:rPr>
          <w:ins w:id="524" w:author="Italo Busi" w:date="2022-03-03T13:58:00Z"/>
        </w:rPr>
      </w:pPr>
      <w:ins w:id="525" w:author="Italo Busi" w:date="2022-03-03T13:58:00Z">
        <w:r>
          <w:t xml:space="preserve">                         |                |                           </w:t>
        </w:r>
      </w:ins>
    </w:p>
    <w:p w14:paraId="06867B3C" w14:textId="77777777" w:rsidR="00341DE0" w:rsidRDefault="00341DE0" w:rsidP="00341DE0">
      <w:pPr>
        <w:pStyle w:val="RFCFigure"/>
        <w:rPr>
          <w:ins w:id="526" w:author="Italo Busi" w:date="2022-03-03T13:58:00Z"/>
        </w:rPr>
      </w:pPr>
      <w:ins w:id="527" w:author="Italo Busi" w:date="2022-03-03T13:58:00Z">
        <w:r>
          <w:t xml:space="preserve">          +--------------|----------+    +|------------------------+</w:t>
        </w:r>
      </w:ins>
    </w:p>
    <w:p w14:paraId="70325661" w14:textId="77777777" w:rsidR="00341DE0" w:rsidRDefault="00341DE0" w:rsidP="00341DE0">
      <w:pPr>
        <w:pStyle w:val="RFCFigure"/>
        <w:rPr>
          <w:ins w:id="528" w:author="Italo Busi" w:date="2022-03-03T13:58:00Z"/>
        </w:rPr>
      </w:pPr>
      <w:ins w:id="529" w:author="Italo Busi" w:date="2022-03-03T13:58:00Z">
        <w:r>
          <w:t xml:space="preserve">         /               V         /    / V                       /</w:t>
        </w:r>
      </w:ins>
    </w:p>
    <w:p w14:paraId="5628C02C" w14:textId="77777777" w:rsidR="00341DE0" w:rsidRDefault="00341DE0" w:rsidP="00341DE0">
      <w:pPr>
        <w:pStyle w:val="RFCFigure"/>
        <w:rPr>
          <w:ins w:id="530" w:author="Italo Busi" w:date="2022-03-03T13:58:00Z"/>
        </w:rPr>
      </w:pPr>
      <w:ins w:id="531" w:author="Italo Busi" w:date="2022-03-03T13:58:00Z">
        <w:r>
          <w:t xml:space="preserve">        / +-------------+/        /    /  \+-------------+       /</w:t>
        </w:r>
      </w:ins>
    </w:p>
    <w:p w14:paraId="7461386A" w14:textId="77777777" w:rsidR="00341DE0" w:rsidRDefault="00341DE0" w:rsidP="00341DE0">
      <w:pPr>
        <w:pStyle w:val="RFCFigure"/>
        <w:rPr>
          <w:ins w:id="532" w:author="Italo Busi" w:date="2022-03-03T13:58:00Z"/>
        </w:rPr>
      </w:pPr>
      <w:ins w:id="533" w:author="Italo Busi" w:date="2022-03-03T13:58:00Z">
        <w:r>
          <w:t xml:space="preserve">       /  |     [1](3-1)O.................&gt;O(4-1)[1]     |      /</w:t>
        </w:r>
      </w:ins>
    </w:p>
    <w:p w14:paraId="50BE31F1" w14:textId="77777777" w:rsidR="00341DE0" w:rsidRDefault="00341DE0" w:rsidP="00341DE0">
      <w:pPr>
        <w:pStyle w:val="RFCFigure"/>
        <w:rPr>
          <w:ins w:id="534" w:author="Italo Busi" w:date="2022-03-03T13:58:00Z"/>
        </w:rPr>
      </w:pPr>
      <w:ins w:id="535" w:author="Italo Busi" w:date="2022-03-03T13:58:00Z">
        <w:r>
          <w:t xml:space="preserve">      /   |             |\      /    /    /|             |     /</w:t>
        </w:r>
      </w:ins>
    </w:p>
    <w:p w14:paraId="2B8ED912" w14:textId="77777777" w:rsidR="00341DE0" w:rsidRDefault="00341DE0" w:rsidP="00341DE0">
      <w:pPr>
        <w:pStyle w:val="RFCFigure"/>
        <w:rPr>
          <w:ins w:id="536" w:author="Italo Busi" w:date="2022-03-03T13:58:00Z"/>
        </w:rPr>
      </w:pPr>
      <w:ins w:id="537" w:author="Italo Busi" w:date="2022-03-03T13:58:00Z">
        <w:r>
          <w:t xml:space="preserve">     /    |    BR11     |V(*)  /    /  (*)V|     BR21    |    /</w:t>
        </w:r>
      </w:ins>
    </w:p>
    <w:p w14:paraId="222A5E4F" w14:textId="77777777" w:rsidR="00341DE0" w:rsidRDefault="00341DE0" w:rsidP="00341DE0">
      <w:pPr>
        <w:pStyle w:val="RFCFigure"/>
        <w:rPr>
          <w:ins w:id="538" w:author="Italo Busi" w:date="2022-03-03T13:58:00Z"/>
        </w:rPr>
      </w:pPr>
      <w:ins w:id="539" w:author="Italo Busi" w:date="2022-03-03T13:58:00Z">
        <w:r>
          <w:t xml:space="preserve">    /     |             |/    /    /      \|             |   /</w:t>
        </w:r>
      </w:ins>
    </w:p>
    <w:p w14:paraId="4E70BD36" w14:textId="77777777" w:rsidR="00341DE0" w:rsidRDefault="00341DE0" w:rsidP="00341DE0">
      <w:pPr>
        <w:pStyle w:val="RFCFigure"/>
        <w:rPr>
          <w:ins w:id="540" w:author="Italo Busi" w:date="2022-03-03T13:58:00Z"/>
        </w:rPr>
      </w:pPr>
      <w:ins w:id="541" w:author="Italo Busi" w:date="2022-03-03T13:58:00Z">
        <w:r>
          <w:t xml:space="preserve">   /      |     [2](3-0)O&lt;~~~~~~~~~~~~~~~~&gt;O(4-0)[2]     |  /</w:t>
        </w:r>
      </w:ins>
    </w:p>
    <w:p w14:paraId="5617A984" w14:textId="77777777" w:rsidR="00341DE0" w:rsidRDefault="00341DE0" w:rsidP="00341DE0">
      <w:pPr>
        <w:pStyle w:val="RFCFigure"/>
        <w:rPr>
          <w:ins w:id="542" w:author="Italo Busi" w:date="2022-03-03T13:58:00Z"/>
        </w:rPr>
      </w:pPr>
      <w:ins w:id="543" w:author="Italo Busi" w:date="2022-03-03T13:58:00Z">
        <w:r>
          <w:t xml:space="preserve">  /       +-------------+   /    /         +-------------+ /</w:t>
        </w:r>
      </w:ins>
    </w:p>
    <w:p w14:paraId="64CF122E" w14:textId="77777777" w:rsidR="00341DE0" w:rsidRDefault="00341DE0" w:rsidP="00341DE0">
      <w:pPr>
        <w:pStyle w:val="RFCFigure"/>
        <w:rPr>
          <w:ins w:id="544" w:author="Italo Busi" w:date="2022-03-03T13:58:00Z"/>
        </w:rPr>
      </w:pPr>
      <w:ins w:id="545" w:author="Italo Busi" w:date="2022-03-03T13:58:00Z">
        <w:r>
          <w:t xml:space="preserve"> / Eth. Topology (P-PNC 1) /    / Eth. Topology (P-PNC 2) /</w:t>
        </w:r>
      </w:ins>
    </w:p>
    <w:p w14:paraId="76F957C2" w14:textId="77777777" w:rsidR="00341DE0" w:rsidRDefault="00341DE0" w:rsidP="00341DE0">
      <w:pPr>
        <w:pStyle w:val="RFCFigure"/>
        <w:rPr>
          <w:ins w:id="546" w:author="Italo Busi" w:date="2022-03-03T13:58:00Z"/>
        </w:rPr>
      </w:pPr>
      <w:ins w:id="547" w:author="Italo Busi" w:date="2022-03-03T13:58:00Z">
        <w:r>
          <w:t xml:space="preserve">+-------------------------+    +-------------------------+ </w:t>
        </w:r>
      </w:ins>
    </w:p>
    <w:p w14:paraId="56A8A0A4" w14:textId="77777777" w:rsidR="00341DE0" w:rsidRDefault="00341DE0" w:rsidP="00341DE0">
      <w:pPr>
        <w:pStyle w:val="RFCFigure"/>
        <w:rPr>
          <w:ins w:id="548" w:author="Italo Busi" w:date="2022-03-03T13:58:00Z"/>
        </w:rPr>
      </w:pPr>
    </w:p>
    <w:p w14:paraId="1E279476" w14:textId="77777777" w:rsidR="00341DE0" w:rsidRDefault="00341DE0" w:rsidP="00341DE0">
      <w:pPr>
        <w:pStyle w:val="RFCFigure"/>
        <w:rPr>
          <w:ins w:id="549" w:author="Italo Busi" w:date="2022-03-03T13:58:00Z"/>
        </w:rPr>
      </w:pPr>
      <w:ins w:id="550" w:author="Italo Busi" w:date="2022-03-03T13:58:00Z">
        <w:r>
          <w:t>Notes:</w:t>
        </w:r>
      </w:ins>
    </w:p>
    <w:p w14:paraId="6F774762" w14:textId="77777777" w:rsidR="00341DE0" w:rsidRDefault="00341DE0" w:rsidP="00341DE0">
      <w:pPr>
        <w:pStyle w:val="RFCFigure"/>
        <w:rPr>
          <w:ins w:id="551" w:author="Italo Busi" w:date="2022-03-03T13:58:00Z"/>
        </w:rPr>
      </w:pPr>
      <w:ins w:id="552" w:author="Italo Busi" w:date="2022-03-03T13:58:00Z">
        <w:r>
          <w:t>=====</w:t>
        </w:r>
      </w:ins>
    </w:p>
    <w:p w14:paraId="4DFA769B" w14:textId="77777777" w:rsidR="00341DE0" w:rsidRDefault="00341DE0" w:rsidP="00341DE0">
      <w:pPr>
        <w:pStyle w:val="RFCFigure"/>
        <w:rPr>
          <w:ins w:id="553" w:author="Italo Busi" w:date="2022-03-03T13:58:00Z"/>
        </w:rPr>
      </w:pPr>
      <w:ins w:id="554" w:author="Italo Busi" w:date="2022-03-03T13:58:00Z">
        <w:r>
          <w:t>(*) Supporting LTP</w:t>
        </w:r>
      </w:ins>
    </w:p>
    <w:p w14:paraId="1CA509D4" w14:textId="77777777" w:rsidR="00341DE0" w:rsidRDefault="00341DE0" w:rsidP="00341DE0">
      <w:pPr>
        <w:pStyle w:val="RFCFigure"/>
        <w:rPr>
          <w:ins w:id="555" w:author="Italo Busi" w:date="2022-03-03T13:58:00Z"/>
        </w:rPr>
      </w:pPr>
      <w:ins w:id="556" w:author="Italo Busi" w:date="2022-03-03T13:58:00Z">
        <w:r>
          <w:t>[1] [BR11,3,BR21,4]</w:t>
        </w:r>
      </w:ins>
    </w:p>
    <w:p w14:paraId="0276C49D" w14:textId="77777777" w:rsidR="00341DE0" w:rsidRDefault="00341DE0" w:rsidP="00341DE0">
      <w:pPr>
        <w:pStyle w:val="RFCFigure"/>
        <w:rPr>
          <w:ins w:id="557" w:author="Italo Busi" w:date="2022-03-03T13:58:00Z"/>
        </w:rPr>
      </w:pPr>
      <w:ins w:id="558" w:author="Italo Busi" w:date="2022-03-03T13:58:00Z">
        <w:r>
          <w:t>[2] [BR11,3]</w:t>
        </w:r>
      </w:ins>
    </w:p>
    <w:p w14:paraId="21617029" w14:textId="77777777" w:rsidR="00341DE0" w:rsidRDefault="00341DE0" w:rsidP="00341DE0">
      <w:pPr>
        <w:pStyle w:val="RFCFigure"/>
        <w:rPr>
          <w:ins w:id="559" w:author="Italo Busi" w:date="2022-03-03T13:58:00Z"/>
        </w:rPr>
      </w:pPr>
    </w:p>
    <w:p w14:paraId="3218A66C" w14:textId="77777777" w:rsidR="00341DE0" w:rsidRDefault="00341DE0" w:rsidP="00341DE0">
      <w:pPr>
        <w:pStyle w:val="RFCFigure"/>
        <w:rPr>
          <w:ins w:id="560" w:author="Italo Busi" w:date="2022-03-03T13:58:00Z"/>
        </w:rPr>
      </w:pPr>
      <w:ins w:id="561" w:author="Italo Busi" w:date="2022-03-03T13:58:00Z">
        <w:r>
          <w:t>Legenda:</w:t>
        </w:r>
      </w:ins>
    </w:p>
    <w:p w14:paraId="76B53953" w14:textId="77777777" w:rsidR="00341DE0" w:rsidRDefault="00341DE0" w:rsidP="00341DE0">
      <w:pPr>
        <w:pStyle w:val="RFCFigure"/>
        <w:rPr>
          <w:ins w:id="562" w:author="Italo Busi" w:date="2022-03-03T13:58:00Z"/>
        </w:rPr>
      </w:pPr>
      <w:ins w:id="563" w:author="Italo Busi" w:date="2022-03-03T13:58:00Z">
        <w:r>
          <w:t>========</w:t>
        </w:r>
      </w:ins>
    </w:p>
    <w:p w14:paraId="216518EB" w14:textId="77777777" w:rsidR="00341DE0" w:rsidRDefault="00341DE0" w:rsidP="00341DE0">
      <w:pPr>
        <w:pStyle w:val="RFCFigure"/>
        <w:rPr>
          <w:ins w:id="564" w:author="Italo Busi" w:date="2022-03-03T13:58:00Z"/>
        </w:rPr>
      </w:pPr>
      <w:ins w:id="565" w:author="Italo Busi" w:date="2022-03-03T13:58:00Z">
        <w:r>
          <w:t xml:space="preserve">  O   LTP</w:t>
        </w:r>
      </w:ins>
    </w:p>
    <w:p w14:paraId="3E79BB46" w14:textId="77777777" w:rsidR="00341DE0" w:rsidRDefault="00341DE0" w:rsidP="00341DE0">
      <w:pPr>
        <w:pStyle w:val="RFCFigure"/>
        <w:rPr>
          <w:ins w:id="566" w:author="Italo Busi" w:date="2022-03-03T13:58:00Z"/>
        </w:rPr>
      </w:pPr>
      <w:ins w:id="567" w:author="Italo Busi" w:date="2022-03-03T13:58:00Z">
        <w:r>
          <w:t>----&gt; Supporting LTP</w:t>
        </w:r>
      </w:ins>
    </w:p>
    <w:p w14:paraId="5F124658" w14:textId="77777777" w:rsidR="00341DE0" w:rsidRDefault="00341DE0" w:rsidP="00341DE0">
      <w:pPr>
        <w:pStyle w:val="RFCFigure"/>
        <w:rPr>
          <w:ins w:id="568" w:author="Italo Busi" w:date="2022-03-03T13:58:00Z"/>
        </w:rPr>
      </w:pPr>
      <w:ins w:id="569" w:author="Italo Busi" w:date="2022-03-03T13:58:00Z">
        <w:r>
          <w:t>&lt;...&gt; Link discovered by the MDSC</w:t>
        </w:r>
      </w:ins>
    </w:p>
    <w:p w14:paraId="5B21769C" w14:textId="77777777" w:rsidR="00341DE0" w:rsidRDefault="00341DE0" w:rsidP="00341DE0">
      <w:pPr>
        <w:pStyle w:val="RFCFigure"/>
        <w:rPr>
          <w:ins w:id="570" w:author="Italo Busi" w:date="2022-03-03T13:58:00Z"/>
        </w:rPr>
      </w:pPr>
      <w:ins w:id="571" w:author="Italo Busi" w:date="2022-03-03T13:58:00Z">
        <w:r>
          <w:t>&lt;~~~&gt; Link inferred by the MDSC</w:t>
        </w:r>
      </w:ins>
    </w:p>
    <w:p w14:paraId="73DDF1AB" w14:textId="2DD013F1" w:rsidR="004F6CDA" w:rsidRDefault="00341DE0" w:rsidP="00341DE0">
      <w:pPr>
        <w:pStyle w:val="RFCFigure"/>
        <w:rPr>
          <w:ins w:id="572" w:author="Italo Busi" w:date="2022-03-03T13:37:00Z"/>
        </w:rPr>
      </w:pPr>
      <w:ins w:id="573" w:author="Italo Busi" w:date="2022-03-03T13:58:00Z">
        <w:r>
          <w:t>[   ] LTP Plug-id reported by the PNC</w:t>
        </w:r>
      </w:ins>
    </w:p>
    <w:p w14:paraId="1B9AB7C0" w14:textId="193D1D2E" w:rsidR="007744D0" w:rsidRDefault="00A95D95" w:rsidP="00A95D95">
      <w:pPr>
        <w:pStyle w:val="RFCFigure"/>
      </w:pPr>
      <w:del w:id="574" w:author="Italo Busi" w:date="2022-03-03T12:29:00Z">
        <w:r w:rsidDel="00547B1B">
          <w:delText xml:space="preserve">              </w:delText>
        </w:r>
        <w:r w:rsidRPr="003F2D35" w:rsidDel="00547B1B">
          <w:rPr>
            <w:highlight w:val="yellow"/>
          </w:rPr>
          <w:delText xml:space="preserve">&lt;&lt;See slide </w:delText>
        </w:r>
        <w:r w:rsidR="00FF091E" w:rsidRPr="003F2D35" w:rsidDel="00547B1B">
          <w:rPr>
            <w:highlight w:val="yellow"/>
          </w:rPr>
          <w:delText>5</w:delText>
        </w:r>
        <w:r w:rsidRPr="003F2D35" w:rsidDel="00547B1B">
          <w:rPr>
            <w:highlight w:val="yellow"/>
          </w:rPr>
          <w:delText xml:space="preserve"> of [TEMP-SLIDES]&gt;&gt;</w:delText>
        </w:r>
      </w:del>
    </w:p>
    <w:p w14:paraId="5FF96554" w14:textId="4BACF76E" w:rsidR="00A95D95" w:rsidRPr="004E7492" w:rsidRDefault="00A95D95" w:rsidP="00A95D95">
      <w:pPr>
        <w:pStyle w:val="Caption"/>
        <w:rPr>
          <w:bCs w:val="0"/>
          <w:szCs w:val="24"/>
        </w:rPr>
      </w:pPr>
      <w:bookmarkStart w:id="575" w:name="_Ref96625609"/>
      <w:r w:rsidRPr="004E7492">
        <w:rPr>
          <w:bCs w:val="0"/>
          <w:szCs w:val="24"/>
        </w:rPr>
        <w:t>– Inter-domain Ethernet and IP link discovery</w:t>
      </w:r>
      <w:bookmarkEnd w:id="575"/>
    </w:p>
    <w:p w14:paraId="1C3BDCFA" w14:textId="0D15DB01" w:rsidR="00B90468" w:rsidDel="00EC514E" w:rsidRDefault="00712D82" w:rsidP="00712D82">
      <w:pPr>
        <w:rPr>
          <w:moveFrom w:id="576" w:author="Italo Busi" w:date="2022-03-03T15:12:00Z"/>
        </w:rPr>
      </w:pPr>
      <w:moveFromRangeStart w:id="577" w:author="Italo Busi" w:date="2022-03-03T15:12:00Z" w:name="move97212768"/>
      <w:moveFrom w:id="578" w:author="Italo Busi" w:date="2022-03-03T15:12:00Z">
        <w:r w:rsidRPr="00547B1B" w:rsidDel="00EC514E">
          <w:t xml:space="preserve">The </w:t>
        </w:r>
        <w:r w:rsidR="003702FA" w:rsidRPr="00547B1B" w:rsidDel="00EC514E">
          <w:t xml:space="preserve">MDSC can then discover </w:t>
        </w:r>
        <w:r w:rsidR="00A95D95" w:rsidRPr="00547B1B" w:rsidDel="00EC514E">
          <w:t xml:space="preserve">an </w:t>
        </w:r>
        <w:r w:rsidRPr="00547B1B" w:rsidDel="00EC514E">
          <w:t>inter-dom</w:t>
        </w:r>
        <w:r w:rsidR="0061608D" w:rsidRPr="00547B1B" w:rsidDel="00EC514E">
          <w:t>a</w:t>
        </w:r>
        <w:r w:rsidRPr="00547B1B" w:rsidDel="00EC514E">
          <w:t xml:space="preserve">in IP link between the two IP LTPs </w:t>
        </w:r>
        <w:r w:rsidR="003702FA" w:rsidRPr="00547B1B" w:rsidDel="00EC514E">
          <w:t xml:space="preserve">that are </w:t>
        </w:r>
        <w:r w:rsidRPr="00547B1B" w:rsidDel="00EC514E">
          <w:t xml:space="preserve">supported by the two Ethernet LTPs terminating </w:t>
        </w:r>
        <w:r w:rsidR="003702FA" w:rsidRPr="00547B1B" w:rsidDel="00EC514E">
          <w:t>an</w:t>
        </w:r>
        <w:r w:rsidRPr="00547B1B" w:rsidDel="00EC514E">
          <w:t xml:space="preserve"> inter-domain Ethernet link</w:t>
        </w:r>
        <w:r w:rsidR="00A95D95" w:rsidRPr="00547B1B" w:rsidDel="00EC514E">
          <w:t xml:space="preserve">, e.g., </w:t>
        </w:r>
        <w:r w:rsidR="007D15E5" w:rsidRPr="00547B1B" w:rsidDel="00EC514E">
          <w:t>between the IP LTPs 3 and 4</w:t>
        </w:r>
        <w:r w:rsidR="003F2D35" w:rsidRPr="00547B1B" w:rsidDel="00EC514E">
          <w:t xml:space="preserve"> supported by the white Ethernet LTPs 3 and 4, as</w:t>
        </w:r>
        <w:r w:rsidR="00A95D95" w:rsidRPr="00547B1B" w:rsidDel="00EC514E">
          <w:t xml:space="preserve"> shown in </w:t>
        </w:r>
        <w:r w:rsidR="00A95D95" w:rsidRPr="00547B1B" w:rsidDel="00EC514E">
          <w:fldChar w:fldCharType="begin"/>
        </w:r>
        <w:r w:rsidR="00A95D95" w:rsidRPr="00547B1B" w:rsidDel="00EC514E">
          <w:instrText xml:space="preserve"> REF _Ref96625609 \r \h </w:instrText>
        </w:r>
        <w:r w:rsidR="004E7492" w:rsidRPr="00547B1B" w:rsidDel="00EC514E">
          <w:instrText xml:space="preserve"> \* MERGEFORMAT </w:instrText>
        </w:r>
        <w:r w:rsidR="00A95D95" w:rsidRPr="00547B1B" w:rsidDel="00EC514E">
          <w:fldChar w:fldCharType="separate"/>
        </w:r>
        <w:r w:rsidR="008A1F89" w:rsidRPr="00547B1B" w:rsidDel="00EC514E">
          <w:t>Figure 5</w:t>
        </w:r>
        <w:r w:rsidR="00A95D95" w:rsidRPr="00547B1B" w:rsidDel="00EC514E">
          <w:fldChar w:fldCharType="end"/>
        </w:r>
        <w:r w:rsidRPr="00547B1B" w:rsidDel="00EC514E">
          <w:t>.</w:t>
        </w:r>
      </w:moveFrom>
    </w:p>
    <w:moveFromRangeEnd w:id="577"/>
    <w:p w14:paraId="7EEB90B2" w14:textId="1391F7FD" w:rsidR="00A95D95" w:rsidRDefault="00712D82" w:rsidP="00983E0F">
      <w:r>
        <w:lastRenderedPageBreak/>
        <w:t xml:space="preserve">Different information is required to be encoded within the plug-id attribute </w:t>
      </w:r>
      <w:r w:rsidR="005874B1">
        <w:t xml:space="preserve">of </w:t>
      </w:r>
      <w:r w:rsidR="00A95D95">
        <w:t xml:space="preserve">the </w:t>
      </w:r>
      <w:r w:rsidR="005874B1">
        <w:t xml:space="preserve">Etherent LTPs </w:t>
      </w:r>
      <w:r>
        <w:t xml:space="preserve">to discover cross-layer links and inter-domain </w:t>
      </w:r>
      <w:r w:rsidR="00A95D95">
        <w:t xml:space="preserve">Ethernet </w:t>
      </w:r>
      <w:r>
        <w:t>links</w:t>
      </w:r>
      <w:r w:rsidR="00A95D95">
        <w:t>.</w:t>
      </w:r>
    </w:p>
    <w:p w14:paraId="100CF776" w14:textId="7EFEDF3A" w:rsidR="00712D82" w:rsidRDefault="005874B1" w:rsidP="00983E0F">
      <w:r w:rsidRPr="00547B1B">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ins w:id="579" w:author="Italo Busi" w:date="2022-03-03T12:33:00Z">
        <w:r w:rsidR="00547B1B">
          <w:t xml:space="preserve">both </w:t>
        </w:r>
      </w:ins>
      <w:r w:rsidR="007D15E5" w:rsidRPr="00547B1B">
        <w:t xml:space="preserve">the </w:t>
      </w:r>
      <w:del w:id="580" w:author="Italo Busi" w:date="2022-03-03T12:33:00Z">
        <w:r w:rsidR="007D15E5" w:rsidRPr="00547B1B" w:rsidDel="00547B1B">
          <w:delText xml:space="preserve">red </w:delText>
        </w:r>
      </w:del>
      <w:ins w:id="581" w:author="Italo Busi" w:date="2022-03-03T12:33:00Z">
        <w:r w:rsidR="00547B1B">
          <w:t>Ethernet</w:t>
        </w:r>
        <w:r w:rsidR="00547B1B" w:rsidRPr="00547B1B">
          <w:t xml:space="preserve"> </w:t>
        </w:r>
      </w:ins>
      <w:r w:rsidR="007058DE" w:rsidRPr="00547B1B">
        <w:t>LTP</w:t>
      </w:r>
      <w:r w:rsidR="007D15E5" w:rsidRPr="00547B1B">
        <w:t xml:space="preserve"> 3</w:t>
      </w:r>
      <w:ins w:id="582" w:author="Italo Busi" w:date="2022-03-03T12:33:00Z">
        <w:r w:rsidR="00547B1B">
          <w:t>-0</w:t>
        </w:r>
      </w:ins>
      <w:r w:rsidR="007D15E5" w:rsidRPr="00547B1B">
        <w:t xml:space="preserve"> and the </w:t>
      </w:r>
      <w:del w:id="583" w:author="Italo Busi" w:date="2022-03-03T12:33:00Z">
        <w:r w:rsidR="007D15E5" w:rsidRPr="00547B1B" w:rsidDel="00547B1B">
          <w:delText xml:space="preserve">white </w:delText>
        </w:r>
      </w:del>
      <w:ins w:id="584" w:author="Italo Busi" w:date="2022-03-03T12:33:00Z">
        <w:r w:rsidR="00547B1B">
          <w:t xml:space="preserve">Ethenet </w:t>
        </w:r>
      </w:ins>
      <w:r w:rsidR="007D15E5" w:rsidRPr="00547B1B">
        <w:t>LTP 3</w:t>
      </w:r>
      <w:ins w:id="585" w:author="Italo Busi" w:date="2022-03-03T12:33:00Z">
        <w:r w:rsidR="00547B1B">
          <w:t>-1,</w:t>
        </w:r>
      </w:ins>
      <w:ins w:id="586" w:author="Italo Busi" w:date="2022-03-03T12:35:00Z">
        <w:r w:rsidR="00547B1B">
          <w:t xml:space="preserve"> supported by LTP 3-0,</w:t>
        </w:r>
      </w:ins>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6132DF">
        <w:t>Figure 5</w:t>
      </w:r>
      <w:r w:rsidR="00FF091E" w:rsidRPr="00547B1B">
        <w:fldChar w:fldCharType="end"/>
      </w:r>
      <w:r w:rsidR="00712D82" w:rsidRPr="00547B1B">
        <w:t>:</w:t>
      </w:r>
    </w:p>
    <w:p w14:paraId="1C8CAC71" w14:textId="57FEF7E3" w:rsidR="00712D82" w:rsidRDefault="00C81A16" w:rsidP="00712D82">
      <w:pPr>
        <w:pStyle w:val="RFCListBullet"/>
      </w:pPr>
      <w:commentRangeStart w:id="587"/>
      <w:commentRangeStart w:id="588"/>
      <w:commentRangeStart w:id="589"/>
      <w:del w:id="590" w:author="Italo Busi" w:date="2022-03-03T12:35:00Z">
        <w:r w:rsidDel="00547B1B">
          <w:delText xml:space="preserve">An </w:delText>
        </w:r>
        <w:r w:rsidRPr="004E7492" w:rsidDel="00547B1B">
          <w:delText>underlay</w:delText>
        </w:r>
      </w:del>
      <w:ins w:id="591" w:author="Italo Busi" w:date="2022-03-03T14:01:00Z">
        <w:r w:rsidR="00341DE0">
          <w:t>The</w:t>
        </w:r>
      </w:ins>
      <w:ins w:id="592" w:author="Italo Busi" w:date="2022-03-03T12:35:00Z">
        <w:r w:rsidR="00547B1B">
          <w:t xml:space="preserve"> physical</w:t>
        </w:r>
      </w:ins>
      <w:r w:rsidR="00712D82">
        <w:t xml:space="preserve"> Ethernet LTP </w:t>
      </w:r>
      <w:ins w:id="593" w:author="Italo Busi" w:date="2022-03-03T14:01:00Z">
        <w:r w:rsidR="00341DE0">
          <w:t xml:space="preserve">is </w:t>
        </w:r>
      </w:ins>
      <w:ins w:id="594" w:author="Italo Busi" w:date="2022-03-03T12:35:00Z">
        <w:r w:rsidR="00547B1B">
          <w:t xml:space="preserve">used to represent the physical adjacency </w:t>
        </w:r>
      </w:ins>
      <w:ins w:id="595" w:author="Italo Busi" w:date="2022-03-03T14:01:00Z">
        <w:r w:rsidR="00341DE0">
          <w:t>between</w:t>
        </w:r>
      </w:ins>
      <w:ins w:id="596" w:author="Italo Busi" w:date="2022-03-03T12:36:00Z">
        <w:r w:rsidR="00547B1B">
          <w:t xml:space="preserve"> the router Ethernet interface</w:t>
        </w:r>
      </w:ins>
      <w:ins w:id="597" w:author="Italo Busi" w:date="2022-03-03T14:01:00Z">
        <w:r w:rsidR="00341DE0">
          <w:t xml:space="preserve"> and </w:t>
        </w:r>
      </w:ins>
      <w:ins w:id="598" w:author="Italo Busi" w:date="2022-03-03T12:36:00Z">
        <w:r w:rsidR="00547B1B">
          <w:t xml:space="preserve">either </w:t>
        </w:r>
      </w:ins>
      <w:ins w:id="599" w:author="Italo Busi" w:date="2022-03-03T14:02:00Z">
        <w:r w:rsidR="00341DE0">
          <w:t xml:space="preserve">the </w:t>
        </w:r>
      </w:ins>
      <w:ins w:id="600" w:author="Italo Busi" w:date="2022-03-03T12:36:00Z">
        <w:r w:rsidR="00547B1B">
          <w:t xml:space="preserve">adjacent router Ethernet interface </w:t>
        </w:r>
      </w:ins>
      <w:ins w:id="601" w:author="Italo Busi" w:date="2022-03-03T14:02:00Z">
        <w:r w:rsidR="00341DE0">
          <w:t xml:space="preserve">(in case of a single-layer Ethernet link) </w:t>
        </w:r>
      </w:ins>
      <w:ins w:id="602" w:author="Italo Busi" w:date="2022-03-03T12:36:00Z">
        <w:r w:rsidR="00547B1B">
          <w:t xml:space="preserve">or </w:t>
        </w:r>
      </w:ins>
      <w:ins w:id="603" w:author="Italo Busi" w:date="2022-03-03T14:02:00Z">
        <w:r w:rsidR="00341DE0">
          <w:t xml:space="preserve">the </w:t>
        </w:r>
      </w:ins>
      <w:ins w:id="604" w:author="Italo Busi" w:date="2022-03-03T12:36:00Z">
        <w:r w:rsidR="00547B1B">
          <w:t>optical NE Ethernet interface</w:t>
        </w:r>
      </w:ins>
      <w:ins w:id="605" w:author="Italo Busi" w:date="2022-03-03T14:02:00Z">
        <w:r w:rsidR="00341DE0">
          <w:t xml:space="preserve"> (in case of a multi-layer Ethernet link). Therefore, this LTP reports</w:t>
        </w:r>
      </w:ins>
      <w:ins w:id="606" w:author="Italo Busi" w:date="2022-03-03T12:36:00Z">
        <w:r w:rsidR="00547B1B">
          <w:t>,</w:t>
        </w:r>
      </w:ins>
      <w:ins w:id="607" w:author="Italo Busi" w:date="2022-03-03T12:35:00Z">
        <w:r w:rsidR="00547B1B">
          <w:t xml:space="preserve"> </w:t>
        </w:r>
      </w:ins>
      <w:del w:id="608" w:author="Italo Busi" w:date="2022-03-03T14:02:00Z">
        <w:r w:rsidR="00712D82" w:rsidDel="00341DE0">
          <w:delText xml:space="preserve">reporting, </w:delText>
        </w:r>
      </w:del>
      <w:r w:rsidR="00712D82">
        <w:t xml:space="preserve">within the plug-id attribute, the LLDP information sent by the corresponding </w:t>
      </w:r>
      <w:ins w:id="609" w:author="Italo Busi" w:date="2022-03-03T14:03:00Z">
        <w:r w:rsidR="00341DE0">
          <w:t xml:space="preserve">router </w:t>
        </w:r>
      </w:ins>
      <w:r w:rsidR="00FF091E">
        <w:t>Ethernet interface</w:t>
      </w:r>
      <w:r w:rsidR="00712D82">
        <w:t>;</w:t>
      </w:r>
    </w:p>
    <w:p w14:paraId="67EBE80D" w14:textId="61DCF322" w:rsidR="00712D82" w:rsidRDefault="00C81A16" w:rsidP="00712D82">
      <w:pPr>
        <w:pStyle w:val="RFCListBullet"/>
      </w:pPr>
      <w:del w:id="610" w:author="Italo Busi" w:date="2022-03-03T12:36:00Z">
        <w:r w:rsidDel="00547B1B">
          <w:delText xml:space="preserve">An </w:delText>
        </w:r>
        <w:r w:rsidRPr="004E7492" w:rsidDel="00547B1B">
          <w:delText>overlay</w:delText>
        </w:r>
      </w:del>
      <w:ins w:id="611" w:author="Italo Busi" w:date="2022-03-03T14:03:00Z">
        <w:r w:rsidR="00341DE0">
          <w:t xml:space="preserve">The </w:t>
        </w:r>
      </w:ins>
      <w:ins w:id="612" w:author="Italo Busi" w:date="2022-03-03T12:36:00Z">
        <w:r w:rsidR="00547B1B">
          <w:t>logical</w:t>
        </w:r>
      </w:ins>
      <w:r>
        <w:t xml:space="preserve"> </w:t>
      </w:r>
      <w:r w:rsidR="00712D82">
        <w:t xml:space="preserve">Ethernet LTP, supported by </w:t>
      </w:r>
      <w:del w:id="613" w:author="Italo Busi" w:date="2022-03-03T12:36:00Z">
        <w:r w:rsidR="00FF091E" w:rsidDel="00547B1B">
          <w:delText xml:space="preserve">its </w:delText>
        </w:r>
      </w:del>
      <w:ins w:id="614" w:author="Italo Busi" w:date="2022-03-03T12:36:00Z">
        <w:r w:rsidR="00547B1B">
          <w:t xml:space="preserve">a </w:t>
        </w:r>
      </w:ins>
      <w:del w:id="615" w:author="Italo Busi" w:date="2022-03-03T12:36:00Z">
        <w:r w:rsidR="00FF091E" w:rsidDel="00547B1B">
          <w:delText>underlay</w:delText>
        </w:r>
        <w:r w:rsidR="00712D82" w:rsidDel="00547B1B">
          <w:delText xml:space="preserve"> </w:delText>
        </w:r>
      </w:del>
      <w:ins w:id="616" w:author="Italo Busi" w:date="2022-03-03T12:36:00Z">
        <w:r w:rsidR="00547B1B">
          <w:t xml:space="preserve">physical </w:t>
        </w:r>
      </w:ins>
      <w:r w:rsidR="00712D82">
        <w:t xml:space="preserve">Ethernet LTP, </w:t>
      </w:r>
      <w:ins w:id="617" w:author="Italo Busi" w:date="2022-03-03T14:03:00Z">
        <w:r w:rsidR="00341DE0">
          <w:t xml:space="preserve">is </w:t>
        </w:r>
      </w:ins>
      <w:ins w:id="618" w:author="Italo Busi" w:date="2022-03-03T12:36:00Z">
        <w:r w:rsidR="00547B1B">
          <w:t>use</w:t>
        </w:r>
      </w:ins>
      <w:ins w:id="619" w:author="Italo Busi" w:date="2022-03-03T14:03:00Z">
        <w:r w:rsidR="00341DE0">
          <w:t>d</w:t>
        </w:r>
      </w:ins>
      <w:ins w:id="620" w:author="Italo Busi" w:date="2022-03-03T12:36:00Z">
        <w:r w:rsidR="00547B1B">
          <w:t xml:space="preserve"> to </w:t>
        </w:r>
      </w:ins>
      <w:ins w:id="621" w:author="Italo Busi" w:date="2022-03-03T14:03:00Z">
        <w:r w:rsidR="00341DE0">
          <w:t xml:space="preserve">discover </w:t>
        </w:r>
      </w:ins>
      <w:ins w:id="622" w:author="Italo Busi" w:date="2022-03-03T12:36:00Z">
        <w:r w:rsidR="00547B1B">
          <w:t xml:space="preserve">the logical adjancecy </w:t>
        </w:r>
      </w:ins>
      <w:ins w:id="623" w:author="Italo Busi" w:date="2022-03-03T12:37:00Z">
        <w:r w:rsidR="00547B1B">
          <w:t xml:space="preserve">between router Ethernet interfaces, </w:t>
        </w:r>
      </w:ins>
      <w:ins w:id="624" w:author="Italo Busi" w:date="2022-03-03T14:03:00Z">
        <w:r w:rsidR="00341DE0">
          <w:t xml:space="preserve">which can be either single-layer or multi-layer. Therefore, this LTP </w:t>
        </w:r>
      </w:ins>
      <w:ins w:id="625" w:author="Italo Busi" w:date="2022-03-03T14:04:00Z">
        <w:r w:rsidR="00341DE0">
          <w:t>reports</w:t>
        </w:r>
      </w:ins>
      <w:del w:id="626" w:author="Italo Busi" w:date="2022-03-03T14:04:00Z">
        <w:r w:rsidR="00712D82" w:rsidDel="00341DE0">
          <w:delText>reporting</w:delText>
        </w:r>
      </w:del>
      <w:r w:rsidR="00712D82">
        <w:t xml:space="preserve">, within the plug-id attribute, the LLDP information sent and received by the corresponding </w:t>
      </w:r>
      <w:ins w:id="627" w:author="Italo Busi" w:date="2022-03-03T14:04:00Z">
        <w:r w:rsidR="00341DE0">
          <w:t xml:space="preserve">router </w:t>
        </w:r>
      </w:ins>
      <w:r w:rsidR="00FF091E">
        <w:t>Ethernet interface</w:t>
      </w:r>
      <w:r w:rsidR="00712D82">
        <w:t>.</w:t>
      </w:r>
      <w:commentRangeEnd w:id="587"/>
      <w:r w:rsidR="00454EA3" w:rsidRPr="004E7492">
        <w:commentReference w:id="587"/>
      </w:r>
      <w:commentRangeEnd w:id="588"/>
      <w:r w:rsidR="00AC7352" w:rsidRPr="004E7492">
        <w:commentReference w:id="588"/>
      </w:r>
      <w:commentRangeEnd w:id="589"/>
      <w:r w:rsidR="007058DE">
        <w:rPr>
          <w:rStyle w:val="CommentReference"/>
        </w:rPr>
        <w:commentReference w:id="589"/>
      </w:r>
    </w:p>
    <w:p w14:paraId="18E65979" w14:textId="10D56C0B" w:rsidR="00084D36" w:rsidRDefault="00084D36" w:rsidP="00084D36">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 xml:space="preserve">link, </w:t>
      </w:r>
      <w:del w:id="628" w:author="Italo Busi" w:date="2022-03-03T14:04:00Z">
        <w:r w:rsidDel="00341DE0">
          <w:delText xml:space="preserve">no </w:delText>
        </w:r>
      </w:del>
      <w:del w:id="629" w:author="Italo Busi" w:date="2022-03-03T12:38:00Z">
        <w:r w:rsidR="00B81F68" w:rsidRPr="004E7492" w:rsidDel="00967660">
          <w:delText>underlay</w:delText>
        </w:r>
        <w:r w:rsidR="00B81F68" w:rsidDel="00967660">
          <w:delText xml:space="preserve"> </w:delText>
        </w:r>
      </w:del>
      <w:del w:id="630" w:author="Italo Busi" w:date="2022-03-03T14:04:00Z">
        <w:r w:rsidDel="00341DE0">
          <w:delText>inter-domain Ethernet link</w:delText>
        </w:r>
      </w:del>
      <w:ins w:id="631" w:author="Italo Busi" w:date="2022-03-03T14:04:00Z">
        <w:r w:rsidR="00341DE0">
          <w:t xml:space="preserve">the physical adjacency between the two router Ethernet interfaces cannot </w:t>
        </w:r>
      </w:ins>
      <w:del w:id="632" w:author="Italo Busi" w:date="2022-03-03T14:05:00Z">
        <w:r w:rsidDel="00341DE0">
          <w:delText xml:space="preserve"> can </w:delText>
        </w:r>
      </w:del>
      <w:r>
        <w:t>be discovered by the MDSC</w:t>
      </w:r>
      <w:ins w:id="633" w:author="Italo Busi" w:date="2022-03-03T14:05:00Z">
        <w:r w:rsidR="00341DE0">
          <w:t>,</w:t>
        </w:r>
      </w:ins>
      <w:r>
        <w:t xml:space="preserve"> using the </w:t>
      </w:r>
      <w:ins w:id="634" w:author="Italo Busi" w:date="2022-03-03T14:05:00Z">
        <w:r w:rsidR="00341DE0">
          <w:t xml:space="preserve">LLDP information reported in the </w:t>
        </w:r>
      </w:ins>
      <w:r>
        <w:t>plug-id attribute</w:t>
      </w:r>
      <w:r w:rsidR="00B81F68">
        <w:t>s</w:t>
      </w:r>
      <w:del w:id="635" w:author="Italo Busi" w:date="2022-03-03T12:38:00Z">
        <w:r w:rsidR="00B81F68" w:rsidDel="00967660">
          <w:delText xml:space="preserve"> of the </w:delText>
        </w:r>
        <w:r w:rsidR="00B81F68" w:rsidRPr="004E7492" w:rsidDel="00967660">
          <w:delText>underlay</w:delText>
        </w:r>
        <w:r w:rsidR="00B81F68" w:rsidDel="00967660">
          <w:delText xml:space="preserve"> Ethernet LTPs</w:delText>
        </w:r>
      </w:del>
      <w:ins w:id="636" w:author="Italo Busi" w:date="2022-03-03T12:38:00Z">
        <w:r w:rsidR="00967660">
          <w:t xml:space="preserve">, as shown in </w:t>
        </w:r>
        <w:r w:rsidR="00967660" w:rsidRPr="00547B1B">
          <w:fldChar w:fldCharType="begin"/>
        </w:r>
        <w:r w:rsidR="00967660" w:rsidRPr="00547B1B">
          <w:instrText xml:space="preserve"> REF _Ref96625609 \r \h  \* MERGEFORMAT </w:instrText>
        </w:r>
        <w:r w:rsidR="00967660" w:rsidRPr="00547B1B">
          <w:fldChar w:fldCharType="separate"/>
        </w:r>
      </w:ins>
      <w:ins w:id="637" w:author="Italo Busi" w:date="2022-03-03T21:33:00Z">
        <w:r w:rsidR="006132DF">
          <w:t>Figure 5</w:t>
        </w:r>
      </w:ins>
      <w:ins w:id="638" w:author="Italo Busi" w:date="2022-03-03T12:38:00Z">
        <w:r w:rsidR="00967660" w:rsidRPr="00547B1B">
          <w:fldChar w:fldCharType="end"/>
        </w:r>
      </w:ins>
      <w:r>
        <w:t xml:space="preserve">. However, the MDSC may infer </w:t>
      </w:r>
      <w:r w:rsidR="007D15E5">
        <w:t>these</w:t>
      </w:r>
      <w:r>
        <w:t xml:space="preserve"> link</w:t>
      </w:r>
      <w:r w:rsidR="00FF091E">
        <w:t>s</w:t>
      </w:r>
      <w:r>
        <w:t xml:space="preserve"> if it knows </w:t>
      </w:r>
      <w:r w:rsidR="005874B1">
        <w:t xml:space="preserve">a priori, </w:t>
      </w:r>
      <w:del w:id="639" w:author="Italo Busi" w:date="2022-03-03T12:38:00Z">
        <w:r w:rsidDel="00967660">
          <w:delText xml:space="preserve">by </w:delText>
        </w:r>
      </w:del>
      <w:ins w:id="640" w:author="Italo Busi" w:date="2022-03-03T12:38:00Z">
        <w:r w:rsidR="00967660">
          <w:t xml:space="preserve">using </w:t>
        </w:r>
      </w:ins>
      <w:r>
        <w:t>mechanisms which are outside the scope of this document</w:t>
      </w:r>
      <w:r w:rsidR="005874B1">
        <w:t>,</w:t>
      </w:r>
      <w:r>
        <w:t xml:space="preserve"> that </w:t>
      </w:r>
      <w:r w:rsidR="00FF091E">
        <w:t xml:space="preserve">inter-domain Ethernet links are always single-layer,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6132DF">
        <w:t>Figure 5</w:t>
      </w:r>
      <w:r w:rsidR="00FF091E">
        <w:fldChar w:fldCharType="end"/>
      </w:r>
      <w:r>
        <w:t>.</w:t>
      </w:r>
    </w:p>
    <w:p w14:paraId="2E9D8F97" w14:textId="29273620" w:rsidR="00732583" w:rsidRDefault="00732583" w:rsidP="00084D36">
      <w:pPr>
        <w:pStyle w:val="RFCListBullet"/>
        <w:numPr>
          <w:ilvl w:val="0"/>
          <w:numId w:val="0"/>
        </w:numPr>
        <w:ind w:left="432"/>
      </w:pPr>
      <w:r>
        <w:t xml:space="preserve">The P-PNC can omit reporting the </w:t>
      </w:r>
      <w:del w:id="641" w:author="Italo Busi" w:date="2022-03-03T12:39:00Z">
        <w:r w:rsidRPr="004E7492" w:rsidDel="00967660">
          <w:delText>underlay</w:delText>
        </w:r>
        <w:r w:rsidDel="00967660">
          <w:delText xml:space="preserve"> </w:delText>
        </w:r>
      </w:del>
      <w:ins w:id="642" w:author="Italo Busi" w:date="2022-03-03T12:39:00Z">
        <w:r w:rsidR="00967660">
          <w:t xml:space="preserve">physical </w:t>
        </w:r>
      </w:ins>
      <w:r>
        <w:t>Ethernet LTP</w:t>
      </w:r>
      <w:r w:rsidR="005C6D28">
        <w:t>s</w:t>
      </w:r>
      <w:r>
        <w:t xml:space="preserve"> </w:t>
      </w:r>
      <w:r w:rsidR="005C6D28">
        <w:t>when</w:t>
      </w:r>
      <w:r>
        <w:t xml:space="preserve"> it knows, by mechanisms which are outside the scope of this document, that the corresponding </w:t>
      </w:r>
      <w:ins w:id="643" w:author="Italo Busi" w:date="2022-03-03T14:06:00Z">
        <w:r w:rsidR="00341DE0">
          <w:t xml:space="preserve">router </w:t>
        </w:r>
      </w:ins>
      <w:r>
        <w:t>Ethernet interface</w:t>
      </w:r>
      <w:r w:rsidR="005C6D28">
        <w:t>s</w:t>
      </w:r>
      <w:r>
        <w:t xml:space="preserve"> </w:t>
      </w:r>
      <w:del w:id="644" w:author="Italo Busi" w:date="2022-03-03T14:06:00Z">
        <w:r w:rsidDel="00341DE0">
          <w:delText xml:space="preserve">on the router </w:delText>
        </w:r>
      </w:del>
      <w:r w:rsidR="005C6D28">
        <w:t>terminate</w:t>
      </w:r>
      <w:r>
        <w:t xml:space="preserve"> single-layer inter-domain Ethernet link</w:t>
      </w:r>
      <w:r w:rsidR="005C6D28">
        <w:t>s</w:t>
      </w:r>
      <w:r>
        <w:t>.</w:t>
      </w:r>
    </w:p>
    <w:p w14:paraId="1A7F6625" w14:textId="66E21D83" w:rsidR="00EC514E" w:rsidRDefault="00EC514E" w:rsidP="00EC514E">
      <w:pPr>
        <w:rPr>
          <w:moveTo w:id="645" w:author="Italo Busi" w:date="2022-03-03T15:12:00Z"/>
        </w:rPr>
      </w:pPr>
      <w:moveToRangeStart w:id="646" w:author="Italo Busi" w:date="2022-03-03T15:12:00Z" w:name="move97212768"/>
      <w:moveTo w:id="647" w:author="Italo Busi" w:date="2022-03-03T15:12:00Z">
        <w:r w:rsidRPr="00547B1B">
          <w:t xml:space="preserve">The MDSC can then discover an inter-domain IP link between the two IP LTPs that are supported by the two Ethernet LTPs terminating an inter-domain Ethernet link, </w:t>
        </w:r>
      </w:moveTo>
      <w:ins w:id="648" w:author="Italo Busi" w:date="2022-03-03T15:13:00Z">
        <w:r>
          <w:t xml:space="preserve">discovered as described in section </w:t>
        </w:r>
      </w:ins>
      <w:ins w:id="649" w:author="Italo Busi" w:date="2022-03-03T15:14:00Z">
        <w:r>
          <w:fldChar w:fldCharType="begin"/>
        </w:r>
        <w:r>
          <w:instrText xml:space="preserve"> REF _Ref97212869 \r \h \t </w:instrText>
        </w:r>
      </w:ins>
      <w:r>
        <w:fldChar w:fldCharType="separate"/>
      </w:r>
      <w:ins w:id="650" w:author="Italo Busi" w:date="2022-03-03T21:33:00Z">
        <w:r w:rsidR="006132DF">
          <w:t>4.5.2</w:t>
        </w:r>
      </w:ins>
      <w:ins w:id="651" w:author="Italo Busi" w:date="2022-03-03T15:14:00Z">
        <w:r>
          <w:fldChar w:fldCharType="end"/>
        </w:r>
      </w:ins>
      <w:ins w:id="652" w:author="Italo Busi" w:date="2022-03-03T15:13:00Z">
        <w:r>
          <w:t xml:space="preserve">, </w:t>
        </w:r>
      </w:ins>
      <w:moveTo w:id="653" w:author="Italo Busi" w:date="2022-03-03T15:12:00Z">
        <w:r w:rsidRPr="00547B1B">
          <w:t xml:space="preserve">e.g., between </w:t>
        </w:r>
      </w:moveTo>
      <w:ins w:id="654" w:author="Italo Busi" w:date="2022-03-03T15:14:00Z">
        <w:r w:rsidRPr="00547B1B">
          <w:t xml:space="preserve">the IP </w:t>
        </w:r>
        <w:r>
          <w:t xml:space="preserve">LTP 3-2 on BR21 and the IP LTP 4-2 on BR22, </w:t>
        </w:r>
      </w:ins>
      <w:moveTo w:id="655" w:author="Italo Busi" w:date="2022-03-03T15:12:00Z">
        <w:del w:id="656" w:author="Italo Busi" w:date="2022-03-03T15:14:00Z">
          <w:r w:rsidRPr="00547B1B" w:rsidDel="00EC514E">
            <w:delText xml:space="preserve">the IP LTPs 3 and 4 </w:delText>
          </w:r>
        </w:del>
        <w:r w:rsidRPr="00547B1B">
          <w:t xml:space="preserve">supported </w:t>
        </w:r>
      </w:moveTo>
      <w:ins w:id="657" w:author="Italo Busi" w:date="2022-03-03T15:14:00Z">
        <w:r>
          <w:t xml:space="preserve">respectively </w:t>
        </w:r>
      </w:ins>
      <w:moveTo w:id="658" w:author="Italo Busi" w:date="2022-03-03T15:12:00Z">
        <w:r w:rsidRPr="00547B1B">
          <w:t xml:space="preserve">by </w:t>
        </w:r>
      </w:moveTo>
      <w:ins w:id="659" w:author="Italo Busi" w:date="2022-03-03T15:15:00Z">
        <w:r>
          <w:t xml:space="preserve">the Ethernet LTP 3-1 on </w:t>
        </w:r>
        <w:r>
          <w:lastRenderedPageBreak/>
          <w:t>BR11 and by the Ethernet LTP 4-1 on BR21</w:t>
        </w:r>
      </w:ins>
      <w:moveTo w:id="660" w:author="Italo Busi" w:date="2022-03-03T15:12:00Z">
        <w:del w:id="661" w:author="Italo Busi" w:date="2022-03-03T15:15:00Z">
          <w:r w:rsidRPr="00547B1B" w:rsidDel="00EC514E">
            <w:delText>the white Ethernet LTPs 3 and 4</w:delText>
          </w:r>
        </w:del>
        <w:r w:rsidRPr="00547B1B">
          <w:t xml:space="preserve">, as shown in </w:t>
        </w:r>
        <w:r w:rsidRPr="00547B1B">
          <w:fldChar w:fldCharType="begin"/>
        </w:r>
        <w:r w:rsidRPr="00547B1B">
          <w:instrText xml:space="preserve"> REF _Ref96625609 \r \h  \* MERGEFORMAT </w:instrText>
        </w:r>
        <w:r w:rsidRPr="00547B1B">
          <w:fldChar w:fldCharType="separate"/>
        </w:r>
      </w:moveTo>
      <w:ins w:id="662" w:author="Italo Busi" w:date="2022-03-03T21:33:00Z">
        <w:r w:rsidR="006132DF">
          <w:t>Figure 5</w:t>
        </w:r>
      </w:ins>
      <w:moveTo w:id="663" w:author="Italo Busi" w:date="2022-03-03T15:12:00Z">
        <w:r w:rsidRPr="00547B1B">
          <w:fldChar w:fldCharType="end"/>
        </w:r>
        <w:r w:rsidRPr="00547B1B">
          <w:t>.</w:t>
        </w:r>
      </w:moveTo>
    </w:p>
    <w:moveToRangeEnd w:id="646"/>
    <w:p w14:paraId="37C0394B" w14:textId="48B5972E" w:rsidR="007D6620" w:rsidRPr="004E7492" w:rsidDel="00333042" w:rsidRDefault="007D6620" w:rsidP="007D6620">
      <w:pPr>
        <w:rPr>
          <w:del w:id="664" w:author="Italo Busi" w:date="2022-03-03T12:42:00Z"/>
        </w:rPr>
      </w:pPr>
      <w:del w:id="665" w:author="Italo Busi" w:date="2022-03-03T12:42:00Z">
        <w:r w:rsidRPr="007058DE" w:rsidDel="00333042">
          <w:rPr>
            <w:highlight w:val="yellow"/>
          </w:rPr>
          <w:delText>&lt;&lt;Move the text below to section 4.1.6</w:delText>
        </w:r>
        <w:r w:rsidR="00AC7352" w:rsidRPr="007058DE" w:rsidDel="00333042">
          <w:rPr>
            <w:highlight w:val="yellow"/>
          </w:rPr>
          <w:delText xml:space="preserve"> (after all these changes have been accepted)</w:delText>
        </w:r>
        <w:r w:rsidRPr="007058DE" w:rsidDel="00333042">
          <w:rPr>
            <w:highlight w:val="yellow"/>
          </w:rPr>
          <w:delText>&gt;&gt;</w:delText>
        </w:r>
      </w:del>
    </w:p>
    <w:p w14:paraId="747EF42A" w14:textId="4A5B977F" w:rsidR="00880CFB" w:rsidDel="00333042" w:rsidRDefault="00880CFB" w:rsidP="00880CFB">
      <w:pPr>
        <w:pStyle w:val="RFCListBullet"/>
        <w:numPr>
          <w:ilvl w:val="0"/>
          <w:numId w:val="0"/>
        </w:numPr>
        <w:ind w:left="432"/>
        <w:rPr>
          <w:moveFrom w:id="666" w:author="Italo Busi" w:date="2022-03-03T12:42:00Z"/>
        </w:rPr>
      </w:pPr>
      <w:bookmarkStart w:id="667" w:name="_Ref71280932"/>
      <w:moveFromRangeStart w:id="668" w:author="Italo Busi" w:date="2022-03-03T12:42:00Z" w:name="move97203781"/>
      <w:moveFrom w:id="669" w:author="Italo Busi" w:date="2022-03-03T12:42:00Z">
        <w:r w:rsidDel="00333042">
          <w:t>It is worth noting that the P</w:t>
        </w:r>
        <w:r w:rsidDel="00333042">
          <w:noBreakHyphen/>
          <w:t xml:space="preserve">PNC may not be aware </w:t>
        </w:r>
        <w:r w:rsidR="00795C87" w:rsidDel="00333042">
          <w:t xml:space="preserve">of </w:t>
        </w:r>
        <w:r w:rsidDel="00333042">
          <w:t xml:space="preserve">whether an Ethernet interface on the router terminates a multi-layer or a single-layer intra-domain </w:t>
        </w:r>
        <w:r w:rsidR="00FF091E" w:rsidDel="00333042">
          <w:t xml:space="preserve">Ethernet </w:t>
        </w:r>
        <w:r w:rsidDel="00333042">
          <w:t>link.</w:t>
        </w:r>
      </w:moveFrom>
    </w:p>
    <w:p w14:paraId="71C7A50A" w14:textId="5B425713" w:rsidR="00FF091E" w:rsidDel="00333042" w:rsidRDefault="00880CFB" w:rsidP="00880CFB">
      <w:pPr>
        <w:rPr>
          <w:moveFrom w:id="670" w:author="Italo Busi" w:date="2022-03-03T12:42:00Z"/>
        </w:rPr>
      </w:pPr>
      <w:moveFrom w:id="671" w:author="Italo Busi" w:date="2022-03-03T12:42:00Z">
        <w:r w:rsidDel="00333042">
          <w:t xml:space="preserve">In this case, </w:t>
        </w:r>
        <w:r w:rsidR="00FF091E" w:rsidDel="00333042">
          <w:t>the P-PNC</w:t>
        </w:r>
        <w:r w:rsidR="00795C87" w:rsidDel="00333042">
          <w:t xml:space="preserve">, </w:t>
        </w:r>
        <w:r w:rsidR="00FF091E" w:rsidDel="00333042">
          <w:t xml:space="preserve">always reports </w:t>
        </w:r>
        <w:r w:rsidDel="00333042">
          <w:t>two Ethernet LTPs for each Ethernet interface on the router</w:t>
        </w:r>
        <w:r w:rsidR="00FF091E" w:rsidDel="00333042">
          <w:t xml:space="preserve">, e.g., </w:t>
        </w:r>
        <w:r w:rsidR="007D6620" w:rsidDel="00333042">
          <w:t xml:space="preserve">the </w:t>
        </w:r>
        <w:r w:rsidR="007D6620" w:rsidRPr="00514D2D" w:rsidDel="00333042">
          <w:rPr>
            <w:highlight w:val="cyan"/>
          </w:rPr>
          <w:t>red LTP 1 and the white LTP 1</w:t>
        </w:r>
        <w:r w:rsidR="00FF091E" w:rsidDel="00333042">
          <w:t xml:space="preserve"> shown in </w:t>
        </w:r>
        <w:r w:rsidR="00FF091E" w:rsidDel="00333042">
          <w:fldChar w:fldCharType="begin"/>
        </w:r>
        <w:r w:rsidR="00FF091E" w:rsidDel="00333042">
          <w:instrText xml:space="preserve"> REF _Ref96626455 \r \h </w:instrText>
        </w:r>
        <w:r w:rsidR="004E7492" w:rsidDel="00333042">
          <w:instrText xml:space="preserve"> \* MERGEFORMAT </w:instrText>
        </w:r>
        <w:r w:rsidR="00FF091E" w:rsidDel="00333042">
          <w:fldChar w:fldCharType="separate"/>
        </w:r>
        <w:r w:rsidR="008A1F89" w:rsidDel="00333042">
          <w:t>Figure 6</w:t>
        </w:r>
        <w:r w:rsidR="00FF091E" w:rsidDel="00333042">
          <w:fldChar w:fldCharType="end"/>
        </w:r>
        <w:r w:rsidR="00FF091E" w:rsidDel="00333042">
          <w:t>.</w:t>
        </w:r>
      </w:moveFrom>
    </w:p>
    <w:p w14:paraId="1FF5F966" w14:textId="0A9B664A" w:rsidR="00FF091E" w:rsidDel="00333042" w:rsidRDefault="00FF091E" w:rsidP="00FF091E">
      <w:pPr>
        <w:pStyle w:val="RFCFigure"/>
        <w:rPr>
          <w:moveFrom w:id="672" w:author="Italo Busi" w:date="2022-03-03T12:42:00Z"/>
        </w:rPr>
      </w:pPr>
      <w:moveFrom w:id="673" w:author="Italo Busi" w:date="2022-03-03T12:42:00Z">
        <w:r w:rsidDel="00333042">
          <w:t xml:space="preserve">              </w:t>
        </w:r>
        <w:r w:rsidRPr="00514D2D" w:rsidDel="00333042">
          <w:rPr>
            <w:highlight w:val="yellow"/>
          </w:rPr>
          <w:t>&lt;&lt;See slide 3 of [TEMP-SLIDES]&gt;&gt;</w:t>
        </w:r>
      </w:moveFrom>
    </w:p>
    <w:p w14:paraId="3A6D6E76" w14:textId="1F7D9227" w:rsidR="00FF091E" w:rsidRPr="004E7492" w:rsidDel="00333042" w:rsidRDefault="00FF091E" w:rsidP="00FF091E">
      <w:pPr>
        <w:pStyle w:val="Caption"/>
        <w:rPr>
          <w:moveFrom w:id="674" w:author="Italo Busi" w:date="2022-03-03T12:42:00Z"/>
          <w:bCs w:val="0"/>
          <w:szCs w:val="24"/>
        </w:rPr>
      </w:pPr>
      <w:bookmarkStart w:id="675" w:name="_Ref96626455"/>
      <w:moveFrom w:id="676" w:author="Italo Busi" w:date="2022-03-03T12:42:00Z">
        <w:r w:rsidRPr="004E7492" w:rsidDel="00333042">
          <w:rPr>
            <w:bCs w:val="0"/>
            <w:szCs w:val="24"/>
          </w:rPr>
          <w:t xml:space="preserve">– </w:t>
        </w:r>
        <w:r w:rsidR="005C6D28" w:rsidRPr="004E7492" w:rsidDel="00333042">
          <w:rPr>
            <w:bCs w:val="0"/>
            <w:szCs w:val="24"/>
          </w:rPr>
          <w:t>Single-layer intra-domain</w:t>
        </w:r>
        <w:r w:rsidRPr="004E7492" w:rsidDel="00333042">
          <w:rPr>
            <w:bCs w:val="0"/>
            <w:szCs w:val="24"/>
          </w:rPr>
          <w:t xml:space="preserve"> Ethernet and IP link discovery</w:t>
        </w:r>
        <w:bookmarkEnd w:id="675"/>
      </w:moveFrom>
    </w:p>
    <w:p w14:paraId="7091A1CD" w14:textId="35874FA1" w:rsidR="00795C87" w:rsidDel="00333042" w:rsidRDefault="00182EF9" w:rsidP="00514D2D">
      <w:pPr>
        <w:rPr>
          <w:moveFrom w:id="677" w:author="Italo Busi" w:date="2022-03-03T12:42:00Z"/>
        </w:rPr>
      </w:pPr>
      <w:moveFrom w:id="678" w:author="Italo Busi" w:date="2022-03-03T12:42:00Z">
        <w:r w:rsidDel="00333042">
          <w:t>In this case, t</w:t>
        </w:r>
        <w:r w:rsidR="00795C87" w:rsidDel="00333042">
          <w:t>he MDSC</w:t>
        </w:r>
        <w:r w:rsidDel="00333042">
          <w:t xml:space="preserve">, using </w:t>
        </w:r>
        <w:r w:rsidR="00795C87" w:rsidDel="00333042">
          <w:t xml:space="preserve">the plug-id information reported in the </w:t>
        </w:r>
        <w:r w:rsidR="00795C87" w:rsidRPr="004E7492" w:rsidDel="00333042">
          <w:t>underlay</w:t>
        </w:r>
        <w:r w:rsidR="00795C87" w:rsidDel="00333042">
          <w:t xml:space="preserve"> Ethernet LTPs</w:t>
        </w:r>
        <w:r w:rsidDel="00333042">
          <w:t xml:space="preserve">, does not discover any cross-layer link being terminated by </w:t>
        </w:r>
        <w:r w:rsidR="00795C87" w:rsidDel="00333042">
          <w:t xml:space="preserve">the corresponding </w:t>
        </w:r>
        <w:r w:rsidR="00732583" w:rsidDel="00333042">
          <w:t>Ethernet</w:t>
        </w:r>
        <w:r w:rsidR="00795C87" w:rsidDel="00333042">
          <w:t xml:space="preserve"> interface.</w:t>
        </w:r>
        <w:r w:rsidDel="00333042">
          <w:t xml:space="preserve"> </w:t>
        </w:r>
        <w:r w:rsidR="00732583" w:rsidDel="00333042">
          <w:t xml:space="preserve">The  MDSC may infer the </w:t>
        </w:r>
        <w:r w:rsidR="00732583" w:rsidRPr="004E7492" w:rsidDel="00333042">
          <w:t>underlay</w:t>
        </w:r>
        <w:r w:rsidR="00732583" w:rsidDel="00333042">
          <w:t xml:space="preserve"> intra-domain Ethernet link,</w:t>
        </w:r>
        <w:r w:rsidR="00732583" w:rsidRPr="00732583" w:rsidDel="00333042">
          <w:t xml:space="preserve"> </w:t>
        </w:r>
        <w:r w:rsidR="00732583" w:rsidDel="00333042">
          <w:t xml:space="preserve">e.g., </w:t>
        </w:r>
        <w:r w:rsidDel="00333042">
          <w:t xml:space="preserve">between the </w:t>
        </w:r>
        <w:r w:rsidRPr="004E7492" w:rsidDel="00333042">
          <w:t>red LTP 1 and the red LTP 2</w:t>
        </w:r>
        <w:r w:rsidDel="00333042">
          <w:t xml:space="preserve"> </w:t>
        </w:r>
        <w:r w:rsidR="00732583" w:rsidDel="00333042">
          <w:t xml:space="preserve">shown in </w:t>
        </w:r>
        <w:r w:rsidR="00732583" w:rsidDel="00333042">
          <w:fldChar w:fldCharType="begin"/>
        </w:r>
        <w:r w:rsidR="00732583" w:rsidDel="00333042">
          <w:instrText xml:space="preserve"> REF _Ref96626455 \r \h </w:instrText>
        </w:r>
        <w:r w:rsidR="004E7492" w:rsidDel="00333042">
          <w:instrText xml:space="preserve"> \* MERGEFORMAT </w:instrText>
        </w:r>
        <w:r w:rsidR="00732583" w:rsidDel="00333042">
          <w:fldChar w:fldCharType="separate"/>
        </w:r>
        <w:r w:rsidR="008A1F89" w:rsidDel="00333042">
          <w:t>Figure 6</w:t>
        </w:r>
        <w:r w:rsidR="00732583" w:rsidDel="00333042">
          <w:fldChar w:fldCharType="end"/>
        </w:r>
        <w:r w:rsidR="00732583" w:rsidDel="00333042">
          <w:t xml:space="preserve">, if it knows a priori, by mechanisms which are outside the scope of this document, that </w:t>
        </w:r>
        <w:r w:rsidDel="00333042">
          <w:t>all the Ethernet interfaces on the routers either terminates a cross-layer link or a single-layer intra-domain Ethernet link</w:t>
        </w:r>
        <w:r w:rsidR="00732583" w:rsidDel="00333042">
          <w:t>.</w:t>
        </w:r>
      </w:moveFrom>
    </w:p>
    <w:p w14:paraId="08DE389B" w14:textId="47AC04D4" w:rsidR="00880CFB" w:rsidDel="00333042" w:rsidRDefault="00880CFB" w:rsidP="00880CFB">
      <w:pPr>
        <w:rPr>
          <w:moveFrom w:id="679" w:author="Italo Busi" w:date="2022-03-03T12:42:00Z"/>
        </w:rPr>
      </w:pPr>
      <w:moveFrom w:id="680" w:author="Italo Busi" w:date="2022-03-03T12:42:00Z">
        <w:r w:rsidDel="00333042">
          <w:t xml:space="preserve">The </w:t>
        </w:r>
        <w:r w:rsidR="00732583" w:rsidDel="00333042">
          <w:t xml:space="preserve">P-PNC can omit reporting the </w:t>
        </w:r>
        <w:commentRangeStart w:id="681"/>
        <w:commentRangeStart w:id="682"/>
        <w:r w:rsidRPr="004E7492" w:rsidDel="00333042">
          <w:t>underlay</w:t>
        </w:r>
        <w:commentRangeEnd w:id="681"/>
        <w:r w:rsidRPr="004E7492" w:rsidDel="00333042">
          <w:commentReference w:id="681"/>
        </w:r>
        <w:commentRangeEnd w:id="682"/>
        <w:r w:rsidR="00AC7352" w:rsidRPr="004E7492" w:rsidDel="00333042">
          <w:commentReference w:id="682"/>
        </w:r>
        <w:r w:rsidDel="00333042">
          <w:t xml:space="preserve"> Ethernet LTP if </w:t>
        </w:r>
        <w:r w:rsidR="00732583" w:rsidDel="00333042">
          <w:t xml:space="preserve">it </w:t>
        </w:r>
        <w:r w:rsidDel="00333042">
          <w:t xml:space="preserve">knows, by mechanisms which are outside the scope of this document, that the intra-domain </w:t>
        </w:r>
        <w:r w:rsidR="00182EF9" w:rsidDel="00333042">
          <w:t>Ethernet</w:t>
        </w:r>
        <w:r w:rsidDel="00333042">
          <w:t xml:space="preserve"> link is single-layer.</w:t>
        </w:r>
      </w:moveFrom>
    </w:p>
    <w:p w14:paraId="1447CFF6" w14:textId="67D2CAF6" w:rsidR="004E7F85" w:rsidRPr="004E7492" w:rsidRDefault="00844800" w:rsidP="00333042">
      <w:pPr>
        <w:pStyle w:val="Heading2"/>
      </w:pPr>
      <w:bookmarkStart w:id="683" w:name="_Ref96366061"/>
      <w:bookmarkStart w:id="684" w:name="_Toc97235664"/>
      <w:moveFromRangeEnd w:id="668"/>
      <w:r w:rsidRPr="004E7492">
        <w:t xml:space="preserve">Multi-layer </w:t>
      </w:r>
      <w:r w:rsidR="004E7F85" w:rsidRPr="004E7492">
        <w:t xml:space="preserve">IP </w:t>
      </w:r>
      <w:bookmarkEnd w:id="667"/>
      <w:r w:rsidR="00F13CC9" w:rsidRPr="004E7492">
        <w:t>link</w:t>
      </w:r>
      <w:del w:id="685" w:author="Italo Busi" w:date="2022-03-03T15:15:00Z">
        <w:r w:rsidR="00DC7BF5" w:rsidRPr="004E7492" w:rsidDel="00EC514E">
          <w:delText>s</w:delText>
        </w:r>
      </w:del>
      <w:r w:rsidR="00F13CC9" w:rsidRPr="004E7492">
        <w:t xml:space="preserve"> </w:t>
      </w:r>
      <w:r w:rsidR="008B2B34" w:rsidRPr="004E7492">
        <w:t>discovery</w:t>
      </w:r>
      <w:bookmarkEnd w:id="683"/>
      <w:bookmarkEnd w:id="684"/>
    </w:p>
    <w:p w14:paraId="7CD5D137" w14:textId="6E51CDCA"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del w:id="686" w:author="Italo Busi" w:date="2022-03-03T15:19:00Z">
        <w:r w:rsidR="005C6D28" w:rsidDel="00212657">
          <w:delText xml:space="preserve">doamin </w:delText>
        </w:r>
      </w:del>
      <w:ins w:id="687" w:author="Italo Busi" w:date="2022-03-03T15:19:00Z">
        <w:r w:rsidR="00212657">
          <w:t xml:space="preserve">domain </w:t>
        </w:r>
      </w:ins>
      <w:r w:rsidR="005C6D28">
        <w:t xml:space="preserve">Ethernet link are </w:t>
      </w:r>
      <w:r>
        <w:t>discovered by the P-PNC like any other 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ins w:id="688" w:author="Italo Busi" w:date="2022-03-03T21:33:00Z">
        <w:r w:rsidR="006132DF">
          <w:t>4.3</w:t>
        </w:r>
      </w:ins>
      <w:del w:id="689" w:author="Italo Busi" w:date="2022-03-03T12:43:00Z">
        <w:r w:rsidR="008A1F89" w:rsidDel="00333042">
          <w:delText>4.1.3</w:delText>
        </w:r>
      </w:del>
      <w:r>
        <w:fldChar w:fldCharType="end"/>
      </w:r>
      <w:r w:rsidR="005C6D28">
        <w:t>,</w:t>
      </w:r>
      <w:r>
        <w:t xml:space="preserve"> and reported at the MPI within the </w:t>
      </w:r>
      <w:r w:rsidR="005874B1">
        <w:t>SR-TE</w:t>
      </w:r>
      <w:r>
        <w:t xml:space="preserve"> </w:t>
      </w:r>
      <w:r w:rsidR="005C6D28">
        <w:t xml:space="preserve">and 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ins w:id="690" w:author="Italo Busi" w:date="2022-03-03T21:33:00Z">
        <w:r w:rsidR="006132DF">
          <w:t>Figure 6</w:t>
        </w:r>
      </w:ins>
      <w:del w:id="691" w:author="Italo Busi" w:date="2022-03-03T12:43:00Z">
        <w:r w:rsidR="008A1F89" w:rsidDel="00333042">
          <w:delText>Figure 7</w:delText>
        </w:r>
      </w:del>
      <w:r w:rsidR="005C6D28">
        <w:fldChar w:fldCharType="end"/>
      </w:r>
      <w:r>
        <w:t>.</w:t>
      </w:r>
    </w:p>
    <w:p w14:paraId="750743BA" w14:textId="4E516732" w:rsidR="00C300CB" w:rsidRDefault="005C6D28" w:rsidP="00C300CB">
      <w:pPr>
        <w:pStyle w:val="RFCFigure"/>
        <w:rPr>
          <w:ins w:id="692" w:author="Italo Busi" w:date="2022-03-03T15:29:00Z"/>
        </w:rPr>
      </w:pPr>
      <w:del w:id="693" w:author="Italo Busi" w:date="2022-03-03T14:56:00Z">
        <w:r w:rsidDel="008D4715">
          <w:lastRenderedPageBreak/>
          <w:delText xml:space="preserve">              </w:delText>
        </w:r>
        <w:r w:rsidRPr="00514D2D" w:rsidDel="008D4715">
          <w:rPr>
            <w:highlight w:val="yellow"/>
          </w:rPr>
          <w:delText>&lt;&lt;See slide 9 of [TEMP-SLIDES]&gt;&gt;</w:delText>
        </w:r>
      </w:del>
      <w:ins w:id="694" w:author="Italo Busi" w:date="2022-03-03T15:29:00Z">
        <w:r w:rsidR="00C300CB">
          <w:t xml:space="preserve">        +-----------------------------------------------------------+</w:t>
        </w:r>
      </w:ins>
    </w:p>
    <w:p w14:paraId="32BE3F8A" w14:textId="77777777" w:rsidR="00C300CB" w:rsidRDefault="00C300CB" w:rsidP="00C300CB">
      <w:pPr>
        <w:pStyle w:val="RFCFigure"/>
        <w:rPr>
          <w:ins w:id="695" w:author="Italo Busi" w:date="2022-03-03T15:29:00Z"/>
        </w:rPr>
      </w:pPr>
      <w:ins w:id="696" w:author="Italo Busi" w:date="2022-03-03T15:29:00Z">
        <w:r>
          <w:t xml:space="preserve">       /                    IP Topology (P-PNC 1)                  /</w:t>
        </w:r>
      </w:ins>
    </w:p>
    <w:p w14:paraId="47986C78" w14:textId="77777777" w:rsidR="00C300CB" w:rsidRDefault="00C300CB" w:rsidP="00C300CB">
      <w:pPr>
        <w:pStyle w:val="RFCFigure"/>
        <w:rPr>
          <w:ins w:id="697" w:author="Italo Busi" w:date="2022-03-03T15:29:00Z"/>
        </w:rPr>
      </w:pPr>
      <w:ins w:id="698" w:author="Italo Busi" w:date="2022-03-03T15:29:00Z">
        <w:r>
          <w:t xml:space="preserve">      /    +---------+                        +---------+         / </w:t>
        </w:r>
      </w:ins>
    </w:p>
    <w:p w14:paraId="3D86218B" w14:textId="77777777" w:rsidR="00C300CB" w:rsidRDefault="00C300CB" w:rsidP="00C300CB">
      <w:pPr>
        <w:pStyle w:val="RFCFigure"/>
        <w:rPr>
          <w:ins w:id="699" w:author="Italo Busi" w:date="2022-03-03T15:29:00Z"/>
        </w:rPr>
      </w:pPr>
      <w:ins w:id="700" w:author="Italo Busi" w:date="2022-03-03T15:29:00Z">
        <w:r>
          <w:t xml:space="preserve">     /     |  PE13   |                        |   BR11  |        /  </w:t>
        </w:r>
      </w:ins>
    </w:p>
    <w:p w14:paraId="5DC1A531" w14:textId="77777777" w:rsidR="00C300CB" w:rsidRDefault="00C300CB" w:rsidP="00C300CB">
      <w:pPr>
        <w:pStyle w:val="RFCFigure"/>
        <w:rPr>
          <w:ins w:id="701" w:author="Italo Busi" w:date="2022-03-03T15:29:00Z"/>
        </w:rPr>
      </w:pPr>
      <w:ins w:id="702" w:author="Italo Busi" w:date="2022-03-03T15:29:00Z">
        <w:r>
          <w:t xml:space="preserve">    /      |    (5-2)O&lt;======================&gt;O(6-2)    |       /</w:t>
        </w:r>
      </w:ins>
    </w:p>
    <w:p w14:paraId="68EB1E84" w14:textId="77777777" w:rsidR="00C300CB" w:rsidRDefault="00C300CB" w:rsidP="00C300CB">
      <w:pPr>
        <w:pStyle w:val="RFCFigure"/>
        <w:rPr>
          <w:ins w:id="703" w:author="Italo Busi" w:date="2022-03-03T15:29:00Z"/>
        </w:rPr>
      </w:pPr>
      <w:ins w:id="704" w:author="Italo Busi" w:date="2022-03-03T15:29:00Z">
        <w:r>
          <w:t xml:space="preserve">   /       |         |              |         |         |      / </w:t>
        </w:r>
      </w:ins>
    </w:p>
    <w:p w14:paraId="1EFEA65D" w14:textId="77777777" w:rsidR="00C300CB" w:rsidRDefault="00C300CB" w:rsidP="00C300CB">
      <w:pPr>
        <w:pStyle w:val="RFCFigure"/>
        <w:rPr>
          <w:ins w:id="705" w:author="Italo Busi" w:date="2022-03-03T15:29:00Z"/>
        </w:rPr>
      </w:pPr>
      <w:ins w:id="706" w:author="Italo Busi" w:date="2022-03-03T15:29:00Z">
        <w:r>
          <w:t xml:space="preserve">  /        +---------+              |         +---------+     / </w:t>
        </w:r>
      </w:ins>
    </w:p>
    <w:p w14:paraId="2A4113A8" w14:textId="77777777" w:rsidR="00C300CB" w:rsidRDefault="00C300CB" w:rsidP="00C300CB">
      <w:pPr>
        <w:pStyle w:val="RFCFigure"/>
        <w:rPr>
          <w:ins w:id="707" w:author="Italo Busi" w:date="2022-03-03T15:29:00Z"/>
        </w:rPr>
      </w:pPr>
      <w:ins w:id="708" w:author="Italo Busi" w:date="2022-03-03T15:29:00Z">
        <w:r>
          <w:t xml:space="preserve"> /                                  |                        /  </w:t>
        </w:r>
      </w:ins>
    </w:p>
    <w:p w14:paraId="1D9BCDA7" w14:textId="77777777" w:rsidR="00C300CB" w:rsidRDefault="00C300CB" w:rsidP="00C300CB">
      <w:pPr>
        <w:pStyle w:val="RFCFigure"/>
        <w:rPr>
          <w:ins w:id="709" w:author="Italo Busi" w:date="2022-03-03T15:29:00Z"/>
        </w:rPr>
      </w:pPr>
      <w:ins w:id="710" w:author="Italo Busi" w:date="2022-03-03T15:29:00Z">
        <w:r>
          <w:t>+-----------------------------------|-----------------------+</w:t>
        </w:r>
      </w:ins>
    </w:p>
    <w:p w14:paraId="7D2D4D4A" w14:textId="77777777" w:rsidR="00C300CB" w:rsidRDefault="00C300CB" w:rsidP="00C300CB">
      <w:pPr>
        <w:pStyle w:val="RFCFigure"/>
        <w:rPr>
          <w:ins w:id="711" w:author="Italo Busi" w:date="2022-03-03T15:29:00Z"/>
        </w:rPr>
      </w:pPr>
      <w:ins w:id="712" w:author="Italo Busi" w:date="2022-03-03T15:29:00Z">
        <w:r>
          <w:t xml:space="preserve">                                    |</w:t>
        </w:r>
      </w:ins>
    </w:p>
    <w:p w14:paraId="4DFB16FA" w14:textId="77777777" w:rsidR="00C300CB" w:rsidRDefault="00C300CB" w:rsidP="00C300CB">
      <w:pPr>
        <w:pStyle w:val="RFCFigure"/>
        <w:rPr>
          <w:ins w:id="713" w:author="Italo Busi" w:date="2022-03-03T15:29:00Z"/>
        </w:rPr>
      </w:pPr>
      <w:ins w:id="714" w:author="Italo Busi" w:date="2022-03-03T15:29:00Z">
        <w:r>
          <w:t xml:space="preserve">                                    | Supporting Link</w:t>
        </w:r>
      </w:ins>
    </w:p>
    <w:p w14:paraId="34AD61D8" w14:textId="77777777" w:rsidR="00C300CB" w:rsidRDefault="00C300CB" w:rsidP="00C300CB">
      <w:pPr>
        <w:pStyle w:val="RFCFigure"/>
        <w:rPr>
          <w:ins w:id="715" w:author="Italo Busi" w:date="2022-03-03T15:29:00Z"/>
        </w:rPr>
      </w:pPr>
      <w:ins w:id="716" w:author="Italo Busi" w:date="2022-03-03T15:29:00Z">
        <w:r>
          <w:t xml:space="preserve">                                    |</w:t>
        </w:r>
      </w:ins>
    </w:p>
    <w:p w14:paraId="7A8F59F5" w14:textId="77777777" w:rsidR="00C300CB" w:rsidRDefault="00C300CB" w:rsidP="00C300CB">
      <w:pPr>
        <w:pStyle w:val="RFCFigure"/>
        <w:rPr>
          <w:ins w:id="717" w:author="Italo Busi" w:date="2022-03-03T15:29:00Z"/>
        </w:rPr>
      </w:pPr>
      <w:ins w:id="718" w:author="Italo Busi" w:date="2022-03-03T15:29:00Z">
        <w:r>
          <w:t xml:space="preserve">        +---------------------------|-------------------------------+</w:t>
        </w:r>
      </w:ins>
    </w:p>
    <w:p w14:paraId="687AF893" w14:textId="77777777" w:rsidR="00C300CB" w:rsidRDefault="00C300CB" w:rsidP="00C300CB">
      <w:pPr>
        <w:pStyle w:val="RFCFigure"/>
        <w:rPr>
          <w:ins w:id="719" w:author="Italo Busi" w:date="2022-03-03T15:29:00Z"/>
        </w:rPr>
      </w:pPr>
      <w:ins w:id="720" w:author="Italo Busi" w:date="2022-03-03T15:29:00Z">
        <w:r>
          <w:t xml:space="preserve">       / Ethernet Topology (P-PNC1) |                              /</w:t>
        </w:r>
      </w:ins>
    </w:p>
    <w:p w14:paraId="509F00E2" w14:textId="77777777" w:rsidR="00C300CB" w:rsidRDefault="00C300CB" w:rsidP="00C300CB">
      <w:pPr>
        <w:pStyle w:val="RFCFigure"/>
        <w:rPr>
          <w:ins w:id="721" w:author="Italo Busi" w:date="2022-03-03T15:29:00Z"/>
        </w:rPr>
      </w:pPr>
      <w:ins w:id="722" w:author="Italo Busi" w:date="2022-03-03T15:29:00Z">
        <w:r>
          <w:t xml:space="preserve">      /    +-------------+          |     +-------------+         /</w:t>
        </w:r>
      </w:ins>
    </w:p>
    <w:p w14:paraId="7EF1C400" w14:textId="77777777" w:rsidR="00C300CB" w:rsidRDefault="00C300CB" w:rsidP="00C300CB">
      <w:pPr>
        <w:pStyle w:val="RFCFigure"/>
        <w:rPr>
          <w:ins w:id="723" w:author="Italo Busi" w:date="2022-03-03T15:29:00Z"/>
        </w:rPr>
      </w:pPr>
      <w:ins w:id="724" w:author="Italo Busi" w:date="2022-03-03T15:29:00Z">
        <w:r>
          <w:t xml:space="preserve">     /     |    PE13     |          V     |    BR11     |        /</w:t>
        </w:r>
      </w:ins>
    </w:p>
    <w:p w14:paraId="1BF93567" w14:textId="77777777" w:rsidR="00C300CB" w:rsidRDefault="00C300CB" w:rsidP="00C300CB">
      <w:pPr>
        <w:pStyle w:val="RFCFigure"/>
        <w:rPr>
          <w:ins w:id="725" w:author="Italo Busi" w:date="2022-03-03T15:29:00Z"/>
        </w:rPr>
      </w:pPr>
      <w:ins w:id="726" w:author="Italo Busi" w:date="2022-03-03T15:29:00Z">
        <w:r>
          <w:t xml:space="preserve">    /      |        (5-1)O&lt;==============&gt;O(6-1)        |       /</w:t>
        </w:r>
      </w:ins>
    </w:p>
    <w:p w14:paraId="42827E91" w14:textId="77777777" w:rsidR="00C300CB" w:rsidRDefault="00C300CB" w:rsidP="00C300CB">
      <w:pPr>
        <w:pStyle w:val="RFCFigure"/>
        <w:rPr>
          <w:ins w:id="727" w:author="Italo Busi" w:date="2022-03-03T15:29:00Z"/>
        </w:rPr>
      </w:pPr>
      <w:ins w:id="728" w:author="Italo Busi" w:date="2022-03-03T15:29:00Z">
        <w:r>
          <w:t xml:space="preserve">   /       |    (5-0)    |\              /|    (6-0)    |      /</w:t>
        </w:r>
      </w:ins>
    </w:p>
    <w:p w14:paraId="233E6BD3" w14:textId="77777777" w:rsidR="00C300CB" w:rsidRDefault="00C300CB" w:rsidP="00C300CB">
      <w:pPr>
        <w:pStyle w:val="RFCFigure"/>
        <w:rPr>
          <w:ins w:id="729" w:author="Italo Busi" w:date="2022-03-03T15:29:00Z"/>
        </w:rPr>
      </w:pPr>
      <w:ins w:id="730" w:author="Italo Busi" w:date="2022-03-03T15:29:00Z">
        <w:r>
          <w:t xml:space="preserve">  /        +------O------+|(*)        (*)|+------O------+     /</w:t>
        </w:r>
      </w:ins>
    </w:p>
    <w:p w14:paraId="2CBB4DC1" w14:textId="77777777" w:rsidR="00C300CB" w:rsidRDefault="00C300CB" w:rsidP="00C300CB">
      <w:pPr>
        <w:pStyle w:val="RFCFigure"/>
        <w:rPr>
          <w:ins w:id="731" w:author="Italo Busi" w:date="2022-03-03T15:29:00Z"/>
        </w:rPr>
      </w:pPr>
      <w:ins w:id="732" w:author="Italo Busi" w:date="2022-03-03T15:29:00Z">
        <w:r>
          <w:t xml:space="preserve"> /                ^ \&lt;----+              +-----&gt;/^           /</w:t>
        </w:r>
      </w:ins>
    </w:p>
    <w:p w14:paraId="28A29F42" w14:textId="77777777" w:rsidR="00C300CB" w:rsidRDefault="00C300CB" w:rsidP="00C300CB">
      <w:pPr>
        <w:pStyle w:val="RFCFigure"/>
        <w:rPr>
          <w:ins w:id="733" w:author="Italo Busi" w:date="2022-03-03T15:29:00Z"/>
        </w:rPr>
      </w:pPr>
      <w:ins w:id="734" w:author="Italo Busi" w:date="2022-03-03T15:29:00Z">
        <w:r>
          <w:t>+-----------------:------------------------------:----------+</w:t>
        </w:r>
      </w:ins>
    </w:p>
    <w:p w14:paraId="01C47F05" w14:textId="77777777" w:rsidR="00C300CB" w:rsidRDefault="00C300CB" w:rsidP="00C300CB">
      <w:pPr>
        <w:pStyle w:val="RFCFigure"/>
        <w:rPr>
          <w:ins w:id="735" w:author="Italo Busi" w:date="2022-03-03T15:29:00Z"/>
        </w:rPr>
      </w:pPr>
      <w:ins w:id="736" w:author="Italo Busi" w:date="2022-03-03T15:29:00Z">
        <w:r>
          <w:t xml:space="preserve">                  :                              :      </w:t>
        </w:r>
      </w:ins>
    </w:p>
    <w:p w14:paraId="6A49A6B3" w14:textId="77777777" w:rsidR="00C300CB" w:rsidRDefault="00C300CB" w:rsidP="00C300CB">
      <w:pPr>
        <w:pStyle w:val="RFCFigure"/>
        <w:rPr>
          <w:ins w:id="737" w:author="Italo Busi" w:date="2022-03-03T15:29:00Z"/>
        </w:rPr>
      </w:pPr>
      <w:ins w:id="738" w:author="Italo Busi" w:date="2022-03-03T15:29:00Z">
        <w:r>
          <w:t xml:space="preserve">                  :                              :       </w:t>
        </w:r>
      </w:ins>
    </w:p>
    <w:p w14:paraId="268D109A" w14:textId="77777777" w:rsidR="00C300CB" w:rsidRDefault="00C300CB" w:rsidP="00C300CB">
      <w:pPr>
        <w:pStyle w:val="RFCFigure"/>
        <w:rPr>
          <w:ins w:id="739" w:author="Italo Busi" w:date="2022-03-03T15:29:00Z"/>
        </w:rPr>
      </w:pPr>
      <w:ins w:id="740" w:author="Italo Busi" w:date="2022-03-03T15:29:00Z">
        <w:r>
          <w:t xml:space="preserve">                  :                              :     </w:t>
        </w:r>
      </w:ins>
    </w:p>
    <w:p w14:paraId="0CC299D2" w14:textId="77777777" w:rsidR="00C300CB" w:rsidRDefault="00C300CB" w:rsidP="00C300CB">
      <w:pPr>
        <w:pStyle w:val="RFCFigure"/>
        <w:rPr>
          <w:ins w:id="741" w:author="Italo Busi" w:date="2022-03-03T15:29:00Z"/>
        </w:rPr>
      </w:pPr>
      <w:ins w:id="742" w:author="Italo Busi" w:date="2022-03-03T15:29:00Z">
        <w:r>
          <w:t xml:space="preserve">        +---------:------------------------------:------------------+</w:t>
        </w:r>
      </w:ins>
    </w:p>
    <w:p w14:paraId="2093D7C5" w14:textId="77777777" w:rsidR="00C300CB" w:rsidRDefault="00C300CB" w:rsidP="00C300CB">
      <w:pPr>
        <w:pStyle w:val="RFCFigure"/>
        <w:rPr>
          <w:ins w:id="743" w:author="Italo Busi" w:date="2022-03-03T15:29:00Z"/>
        </w:rPr>
      </w:pPr>
      <w:ins w:id="744" w:author="Italo Busi" w:date="2022-03-03T15:29:00Z">
        <w:r>
          <w:t xml:space="preserve">       /          V  Ethernet Topology (O-PNC 1) V                 /</w:t>
        </w:r>
      </w:ins>
    </w:p>
    <w:p w14:paraId="62C9692C" w14:textId="77777777" w:rsidR="00C300CB" w:rsidRDefault="00C300CB" w:rsidP="00C300CB">
      <w:pPr>
        <w:pStyle w:val="RFCFigure"/>
        <w:rPr>
          <w:ins w:id="745" w:author="Italo Busi" w:date="2022-03-03T15:29:00Z"/>
        </w:rPr>
      </w:pPr>
      <w:ins w:id="746" w:author="Italo Busi" w:date="2022-03-03T15:29:00Z">
        <w:r>
          <w:t xml:space="preserve">      /    +------O------+                +------O------+         /</w:t>
        </w:r>
      </w:ins>
    </w:p>
    <w:p w14:paraId="63D49732" w14:textId="77777777" w:rsidR="00C300CB" w:rsidRDefault="00C300CB" w:rsidP="00C300CB">
      <w:pPr>
        <w:pStyle w:val="RFCFigure"/>
        <w:rPr>
          <w:ins w:id="747" w:author="Italo Busi" w:date="2022-03-03T15:29:00Z"/>
        </w:rPr>
      </w:pPr>
      <w:ins w:id="748" w:author="Italo Busi" w:date="2022-03-03T15:29:00Z">
        <w:r>
          <w:t xml:space="preserve">     /     |    (7-0)    |Eth. client sig.|    (8-0)    |        /</w:t>
        </w:r>
      </w:ins>
    </w:p>
    <w:p w14:paraId="6DB94DAD" w14:textId="77777777" w:rsidR="00C300CB" w:rsidRDefault="00C300CB" w:rsidP="00C300CB">
      <w:pPr>
        <w:pStyle w:val="RFCFigure"/>
        <w:rPr>
          <w:ins w:id="749" w:author="Italo Busi" w:date="2022-03-03T15:29:00Z"/>
        </w:rPr>
      </w:pPr>
      <w:ins w:id="750" w:author="Italo Busi" w:date="2022-03-03T15:29:00Z">
        <w:r>
          <w:t xml:space="preserve">    /      |      X----------+-------------------X      |       /</w:t>
        </w:r>
      </w:ins>
    </w:p>
    <w:p w14:paraId="78E5D0FE" w14:textId="77777777" w:rsidR="00C300CB" w:rsidRDefault="00C300CB" w:rsidP="00C300CB">
      <w:pPr>
        <w:pStyle w:val="RFCFigure"/>
        <w:rPr>
          <w:ins w:id="751" w:author="Italo Busi" w:date="2022-03-03T15:29:00Z"/>
        </w:rPr>
      </w:pPr>
      <w:ins w:id="752" w:author="Italo Busi" w:date="2022-03-03T15:29:00Z">
        <w:r>
          <w:t xml:space="preserve">   /       |    NE11     |   |            |     NE12    |      /</w:t>
        </w:r>
      </w:ins>
    </w:p>
    <w:p w14:paraId="238F96E3" w14:textId="77777777" w:rsidR="00C300CB" w:rsidRDefault="00C300CB" w:rsidP="00C300CB">
      <w:pPr>
        <w:pStyle w:val="RFCFigure"/>
        <w:rPr>
          <w:ins w:id="753" w:author="Italo Busi" w:date="2022-03-03T15:29:00Z"/>
        </w:rPr>
      </w:pPr>
      <w:ins w:id="754" w:author="Italo Busi" w:date="2022-03-03T15:29:00Z">
        <w:r>
          <w:t xml:space="preserve">  /        +-------------+   |            +-------------+     /</w:t>
        </w:r>
      </w:ins>
    </w:p>
    <w:p w14:paraId="569C4A9F" w14:textId="77777777" w:rsidR="00C300CB" w:rsidRDefault="00C300CB" w:rsidP="00C300CB">
      <w:pPr>
        <w:pStyle w:val="RFCFigure"/>
        <w:rPr>
          <w:ins w:id="755" w:author="Italo Busi" w:date="2022-03-03T15:29:00Z"/>
        </w:rPr>
      </w:pPr>
      <w:ins w:id="756" w:author="Italo Busi" w:date="2022-03-03T15:29:00Z">
        <w:r>
          <w:t xml:space="preserve"> /                           |                               /</w:t>
        </w:r>
      </w:ins>
    </w:p>
    <w:p w14:paraId="44E78C87" w14:textId="77777777" w:rsidR="00C300CB" w:rsidRDefault="00C300CB" w:rsidP="00C300CB">
      <w:pPr>
        <w:pStyle w:val="RFCFigure"/>
        <w:rPr>
          <w:ins w:id="757" w:author="Italo Busi" w:date="2022-03-03T15:29:00Z"/>
        </w:rPr>
      </w:pPr>
      <w:ins w:id="758" w:author="Italo Busi" w:date="2022-03-03T15:29:00Z">
        <w:r>
          <w:t>+----------------------------|------------------------------+</w:t>
        </w:r>
      </w:ins>
    </w:p>
    <w:p w14:paraId="0206FDEC" w14:textId="77777777" w:rsidR="00C300CB" w:rsidRDefault="00C300CB" w:rsidP="00C300CB">
      <w:pPr>
        <w:pStyle w:val="RFCFigure"/>
        <w:rPr>
          <w:ins w:id="759" w:author="Italo Busi" w:date="2022-03-03T15:29:00Z"/>
        </w:rPr>
      </w:pPr>
      <w:ins w:id="760" w:author="Italo Busi" w:date="2022-03-03T15:29:00Z">
        <w:r>
          <w:t xml:space="preserve">                             | Underlay</w:t>
        </w:r>
      </w:ins>
    </w:p>
    <w:p w14:paraId="61480945" w14:textId="77777777" w:rsidR="00C300CB" w:rsidRDefault="00C300CB" w:rsidP="00C300CB">
      <w:pPr>
        <w:pStyle w:val="RFCFigure"/>
        <w:rPr>
          <w:ins w:id="761" w:author="Italo Busi" w:date="2022-03-03T15:29:00Z"/>
        </w:rPr>
      </w:pPr>
      <w:ins w:id="762" w:author="Italo Busi" w:date="2022-03-03T15:29:00Z">
        <w:r>
          <w:t xml:space="preserve">                             | tunnel</w:t>
        </w:r>
      </w:ins>
    </w:p>
    <w:p w14:paraId="2398814D" w14:textId="77777777" w:rsidR="00C300CB" w:rsidRDefault="00C300CB" w:rsidP="00C300CB">
      <w:pPr>
        <w:pStyle w:val="RFCFigure"/>
        <w:rPr>
          <w:ins w:id="763" w:author="Italo Busi" w:date="2022-03-03T15:29:00Z"/>
        </w:rPr>
      </w:pPr>
      <w:ins w:id="764" w:author="Italo Busi" w:date="2022-03-03T15:29:00Z">
        <w:r>
          <w:t xml:space="preserve">                             |              </w:t>
        </w:r>
      </w:ins>
    </w:p>
    <w:p w14:paraId="2CA51A4D" w14:textId="77777777" w:rsidR="00C300CB" w:rsidRDefault="00C300CB" w:rsidP="00C300CB">
      <w:pPr>
        <w:pStyle w:val="RFCFigure"/>
        <w:rPr>
          <w:ins w:id="765" w:author="Italo Busi" w:date="2022-03-03T15:29:00Z"/>
        </w:rPr>
      </w:pPr>
      <w:ins w:id="766" w:author="Italo Busi" w:date="2022-03-03T15:29:00Z">
        <w:r>
          <w:t xml:space="preserve">        +-----------------------------------------------------------+</w:t>
        </w:r>
      </w:ins>
    </w:p>
    <w:p w14:paraId="54EEBFB5" w14:textId="77777777" w:rsidR="00C300CB" w:rsidRDefault="00C300CB" w:rsidP="00C300CB">
      <w:pPr>
        <w:pStyle w:val="RFCFigure"/>
        <w:rPr>
          <w:ins w:id="767" w:author="Italo Busi" w:date="2022-03-03T15:29:00Z"/>
        </w:rPr>
      </w:pPr>
      <w:ins w:id="768" w:author="Italo Busi" w:date="2022-03-03T15:29:00Z">
        <w:r>
          <w:t xml:space="preserve">       /         __          |                   __                /</w:t>
        </w:r>
      </w:ins>
    </w:p>
    <w:p w14:paraId="663D6462" w14:textId="77777777" w:rsidR="00C300CB" w:rsidRDefault="00C300CB" w:rsidP="00C300CB">
      <w:pPr>
        <w:pStyle w:val="RFCFigure"/>
        <w:rPr>
          <w:ins w:id="769" w:author="Italo Busi" w:date="2022-03-03T15:29:00Z"/>
        </w:rPr>
      </w:pPr>
      <w:ins w:id="770" w:author="Italo Busi" w:date="2022-03-03T15:29:00Z">
        <w:r>
          <w:t xml:space="preserve">      /    +-----\/------+   v            +------\/-----+         /</w:t>
        </w:r>
      </w:ins>
    </w:p>
    <w:p w14:paraId="5C40F770" w14:textId="77777777" w:rsidR="00C300CB" w:rsidRDefault="00C300CB" w:rsidP="00C300CB">
      <w:pPr>
        <w:pStyle w:val="RFCFigure"/>
        <w:rPr>
          <w:ins w:id="771" w:author="Italo Busi" w:date="2022-03-03T15:29:00Z"/>
        </w:rPr>
      </w:pPr>
      <w:ins w:id="772" w:author="Italo Busi" w:date="2022-03-03T15:29:00Z">
        <w:r>
          <w:t xml:space="preserve">     /     |      X======|================|======X      |        /</w:t>
        </w:r>
      </w:ins>
    </w:p>
    <w:p w14:paraId="43617CD9" w14:textId="77777777" w:rsidR="00C300CB" w:rsidRDefault="00C300CB" w:rsidP="00C300CB">
      <w:pPr>
        <w:pStyle w:val="RFCFigure"/>
        <w:rPr>
          <w:ins w:id="773" w:author="Italo Busi" w:date="2022-03-03T15:29:00Z"/>
        </w:rPr>
      </w:pPr>
      <w:ins w:id="774" w:author="Italo Busi" w:date="2022-03-03T15:29:00Z">
        <w:r>
          <w:t xml:space="preserve">    /      |    NE11     |  Opt. Tunnel   |    NE12     |       /</w:t>
        </w:r>
      </w:ins>
    </w:p>
    <w:p w14:paraId="0DFF5FA9" w14:textId="77777777" w:rsidR="00C300CB" w:rsidRDefault="00C300CB" w:rsidP="00C300CB">
      <w:pPr>
        <w:pStyle w:val="RFCFigure"/>
        <w:rPr>
          <w:ins w:id="775" w:author="Italo Busi" w:date="2022-03-03T15:29:00Z"/>
        </w:rPr>
      </w:pPr>
      <w:ins w:id="776" w:author="Italo Busi" w:date="2022-03-03T15:29:00Z">
        <w:r>
          <w:t xml:space="preserve">   /       |             |                |             |      /</w:t>
        </w:r>
      </w:ins>
    </w:p>
    <w:p w14:paraId="19058D2B" w14:textId="77777777" w:rsidR="00C300CB" w:rsidRDefault="00C300CB" w:rsidP="00C300CB">
      <w:pPr>
        <w:pStyle w:val="RFCFigure"/>
        <w:rPr>
          <w:ins w:id="777" w:author="Italo Busi" w:date="2022-03-03T15:29:00Z"/>
        </w:rPr>
      </w:pPr>
      <w:ins w:id="778" w:author="Italo Busi" w:date="2022-03-03T15:29:00Z">
        <w:r>
          <w:t xml:space="preserve">  /        +-------------+                +-------------+     /</w:t>
        </w:r>
      </w:ins>
    </w:p>
    <w:p w14:paraId="05057BFF" w14:textId="77777777" w:rsidR="00C300CB" w:rsidRDefault="00C300CB" w:rsidP="00C300CB">
      <w:pPr>
        <w:pStyle w:val="RFCFigure"/>
        <w:rPr>
          <w:ins w:id="779" w:author="Italo Busi" w:date="2022-03-03T15:29:00Z"/>
        </w:rPr>
      </w:pPr>
      <w:ins w:id="780" w:author="Italo Busi" w:date="2022-03-03T15:29:00Z">
        <w:r>
          <w:t xml:space="preserve"> /                   Optical Topology (O-PNC 1)              /</w:t>
        </w:r>
      </w:ins>
    </w:p>
    <w:p w14:paraId="3E72A327" w14:textId="77777777" w:rsidR="00C300CB" w:rsidRDefault="00C300CB" w:rsidP="00C300CB">
      <w:pPr>
        <w:pStyle w:val="RFCFigure"/>
        <w:rPr>
          <w:ins w:id="781" w:author="Italo Busi" w:date="2022-03-03T15:29:00Z"/>
        </w:rPr>
      </w:pPr>
      <w:ins w:id="782" w:author="Italo Busi" w:date="2022-03-03T15:29:00Z">
        <w:r>
          <w:t>+-----------------------------------------------------------+</w:t>
        </w:r>
      </w:ins>
    </w:p>
    <w:p w14:paraId="4EE9EDE0" w14:textId="77777777" w:rsidR="00C300CB" w:rsidRDefault="00C300CB" w:rsidP="00C300CB">
      <w:pPr>
        <w:pStyle w:val="RFCFigure"/>
        <w:rPr>
          <w:ins w:id="783" w:author="Italo Busi" w:date="2022-03-03T15:29:00Z"/>
        </w:rPr>
      </w:pPr>
    </w:p>
    <w:p w14:paraId="7F579AFD" w14:textId="77777777" w:rsidR="00C300CB" w:rsidRDefault="00C300CB" w:rsidP="00C300CB">
      <w:pPr>
        <w:pStyle w:val="RFCFigure"/>
        <w:rPr>
          <w:ins w:id="784" w:author="Italo Busi" w:date="2022-03-03T15:29:00Z"/>
        </w:rPr>
      </w:pPr>
      <w:ins w:id="785" w:author="Italo Busi" w:date="2022-03-03T15:29:00Z">
        <w:r>
          <w:t>Notes:</w:t>
        </w:r>
      </w:ins>
    </w:p>
    <w:p w14:paraId="5EE1DC56" w14:textId="77777777" w:rsidR="00C300CB" w:rsidRDefault="00C300CB" w:rsidP="00C300CB">
      <w:pPr>
        <w:pStyle w:val="RFCFigure"/>
        <w:rPr>
          <w:ins w:id="786" w:author="Italo Busi" w:date="2022-03-03T15:29:00Z"/>
        </w:rPr>
      </w:pPr>
      <w:ins w:id="787" w:author="Italo Busi" w:date="2022-03-03T15:29:00Z">
        <w:r>
          <w:t>=====</w:t>
        </w:r>
      </w:ins>
    </w:p>
    <w:p w14:paraId="19CEB5F9" w14:textId="77777777" w:rsidR="00C300CB" w:rsidRDefault="00C300CB" w:rsidP="00C300CB">
      <w:pPr>
        <w:pStyle w:val="RFCFigure"/>
        <w:rPr>
          <w:ins w:id="788" w:author="Italo Busi" w:date="2022-03-03T15:29:00Z"/>
        </w:rPr>
      </w:pPr>
      <w:ins w:id="789" w:author="Italo Busi" w:date="2022-03-03T15:29:00Z">
        <w:r>
          <w:t>(*) Supporting LTP</w:t>
        </w:r>
      </w:ins>
    </w:p>
    <w:p w14:paraId="2A27C60F" w14:textId="77777777" w:rsidR="00C300CB" w:rsidRDefault="00C300CB" w:rsidP="00C300CB">
      <w:pPr>
        <w:pStyle w:val="RFCFigure"/>
        <w:rPr>
          <w:ins w:id="790" w:author="Italo Busi" w:date="2022-03-03T15:29:00Z"/>
        </w:rPr>
      </w:pPr>
    </w:p>
    <w:p w14:paraId="52E5F48E" w14:textId="77777777" w:rsidR="00C300CB" w:rsidRDefault="00C300CB" w:rsidP="00C300CB">
      <w:pPr>
        <w:pStyle w:val="RFCFigure"/>
        <w:rPr>
          <w:ins w:id="791" w:author="Italo Busi" w:date="2022-03-03T15:29:00Z"/>
        </w:rPr>
      </w:pPr>
      <w:ins w:id="792" w:author="Italo Busi" w:date="2022-03-03T15:29:00Z">
        <w:r>
          <w:t>Legenda:</w:t>
        </w:r>
      </w:ins>
    </w:p>
    <w:p w14:paraId="5AE3D3E3" w14:textId="77777777" w:rsidR="00C300CB" w:rsidRDefault="00C300CB" w:rsidP="00C300CB">
      <w:pPr>
        <w:pStyle w:val="RFCFigure"/>
        <w:rPr>
          <w:ins w:id="793" w:author="Italo Busi" w:date="2022-03-03T15:29:00Z"/>
        </w:rPr>
      </w:pPr>
      <w:ins w:id="794" w:author="Italo Busi" w:date="2022-03-03T15:29:00Z">
        <w:r>
          <w:t>========</w:t>
        </w:r>
      </w:ins>
    </w:p>
    <w:p w14:paraId="71447F4F" w14:textId="77777777" w:rsidR="00C300CB" w:rsidRDefault="00C300CB" w:rsidP="00C300CB">
      <w:pPr>
        <w:pStyle w:val="RFCFigure"/>
        <w:rPr>
          <w:ins w:id="795" w:author="Italo Busi" w:date="2022-03-03T15:29:00Z"/>
        </w:rPr>
      </w:pPr>
      <w:ins w:id="796" w:author="Italo Busi" w:date="2022-03-03T15:29:00Z">
        <w:r>
          <w:t xml:space="preserve">  O   LTP</w:t>
        </w:r>
      </w:ins>
    </w:p>
    <w:p w14:paraId="6BD4DD5A" w14:textId="77777777" w:rsidR="00C300CB" w:rsidRDefault="00C300CB" w:rsidP="00C300CB">
      <w:pPr>
        <w:pStyle w:val="RFCFigure"/>
        <w:rPr>
          <w:ins w:id="797" w:author="Italo Busi" w:date="2022-03-03T15:29:00Z"/>
        </w:rPr>
      </w:pPr>
      <w:ins w:id="798" w:author="Italo Busi" w:date="2022-03-03T15:29:00Z">
        <w:r>
          <w:t>----&gt; Supporting LTP or Supporting Link or Underlay tunnel</w:t>
        </w:r>
      </w:ins>
    </w:p>
    <w:p w14:paraId="603CB603" w14:textId="77777777" w:rsidR="00C300CB" w:rsidRDefault="00C300CB" w:rsidP="00C300CB">
      <w:pPr>
        <w:pStyle w:val="RFCFigure"/>
        <w:rPr>
          <w:ins w:id="799" w:author="Italo Busi" w:date="2022-03-03T15:29:00Z"/>
        </w:rPr>
      </w:pPr>
      <w:ins w:id="800" w:author="Italo Busi" w:date="2022-03-03T15:29:00Z">
        <w:r>
          <w:t>&lt;===&gt; Link discovered by the PNC and reported at the MPI</w:t>
        </w:r>
      </w:ins>
    </w:p>
    <w:p w14:paraId="141F75B9" w14:textId="77777777" w:rsidR="00C300CB" w:rsidRDefault="00C300CB" w:rsidP="00C300CB">
      <w:pPr>
        <w:pStyle w:val="RFCFigure"/>
        <w:rPr>
          <w:ins w:id="801" w:author="Italo Busi" w:date="2022-03-03T15:29:00Z"/>
        </w:rPr>
      </w:pPr>
      <w:ins w:id="802" w:author="Italo Busi" w:date="2022-03-03T15:29:00Z">
        <w:r>
          <w:t>&lt;...&gt; Link discovered by the MDSC</w:t>
        </w:r>
      </w:ins>
    </w:p>
    <w:p w14:paraId="15F3EB83" w14:textId="77777777" w:rsidR="00C300CB" w:rsidRDefault="00C300CB" w:rsidP="00C300CB">
      <w:pPr>
        <w:pStyle w:val="RFCFigure"/>
        <w:rPr>
          <w:ins w:id="803" w:author="Italo Busi" w:date="2022-03-03T15:29:00Z"/>
        </w:rPr>
      </w:pPr>
      <w:ins w:id="804" w:author="Italo Busi" w:date="2022-03-03T15:29:00Z">
        <w:r>
          <w:t>&lt;~~~&gt; Link inferred by the MDSC</w:t>
        </w:r>
      </w:ins>
    </w:p>
    <w:p w14:paraId="499EC7FF" w14:textId="77777777" w:rsidR="00C300CB" w:rsidRDefault="00C300CB" w:rsidP="00C300CB">
      <w:pPr>
        <w:pStyle w:val="RFCFigure"/>
        <w:rPr>
          <w:ins w:id="805" w:author="Italo Busi" w:date="2022-03-03T15:29:00Z"/>
        </w:rPr>
      </w:pPr>
      <w:ins w:id="806" w:author="Italo Busi" w:date="2022-03-03T15:29:00Z">
        <w:r>
          <w:t>x---x Ethernet client signal</w:t>
        </w:r>
      </w:ins>
    </w:p>
    <w:p w14:paraId="6B6B5F72" w14:textId="77777777" w:rsidR="00C300CB" w:rsidRDefault="00C300CB" w:rsidP="00C300CB">
      <w:pPr>
        <w:pStyle w:val="RFCFigure"/>
        <w:rPr>
          <w:ins w:id="807" w:author="Italo Busi" w:date="2022-03-03T15:29:00Z"/>
        </w:rPr>
      </w:pPr>
      <w:ins w:id="808" w:author="Italo Busi" w:date="2022-03-03T15:29:00Z">
        <w:r>
          <w:t>X===X Optical tunnel</w:t>
        </w:r>
      </w:ins>
    </w:p>
    <w:p w14:paraId="5C8C6D99" w14:textId="11398224" w:rsidR="00C300CB" w:rsidRDefault="00C300CB" w:rsidP="00C300CB">
      <w:pPr>
        <w:pStyle w:val="RFCFigure"/>
        <w:rPr>
          <w:ins w:id="809" w:author="Italo Busi" w:date="2022-03-03T15:29:00Z"/>
        </w:rPr>
      </w:pPr>
      <w:ins w:id="810" w:author="Italo Busi" w:date="2022-03-03T15:29:00Z">
        <w:r>
          <w:t>[   ] LTP Plug-id reported by the PNC</w:t>
        </w:r>
      </w:ins>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811" w:name="_Ref96628870"/>
      <w:r w:rsidRPr="004E7492">
        <w:rPr>
          <w:bCs w:val="0"/>
          <w:szCs w:val="24"/>
        </w:rPr>
        <w:t>– Multi-layer intra-domain Ethernet and IP link discovery</w:t>
      </w:r>
      <w:bookmarkEnd w:id="811"/>
    </w:p>
    <w:p w14:paraId="3D789129" w14:textId="0BD6CDF7" w:rsidR="005C6D28" w:rsidRDefault="005C6D28" w:rsidP="007D15E5">
      <w:r>
        <w:t>The P-PNC does not report any plug-id information on the Ethernet LTPs terminating intra-domain Ethernet links</w:t>
      </w:r>
      <w:r w:rsidR="007D15E5">
        <w:t xml:space="preserve"> since these links are discovered by the PNC</w:t>
      </w:r>
      <w:r>
        <w:t>.</w:t>
      </w:r>
    </w:p>
    <w:p w14:paraId="09E90537" w14:textId="3E6FC4FE" w:rsidR="0080092F" w:rsidRDefault="00C8638B" w:rsidP="00426BBF">
      <w:r>
        <w:t>In addition</w:t>
      </w:r>
      <w:r w:rsidR="0080092F">
        <w:t>, the P</w:t>
      </w:r>
      <w:r w:rsidR="0080092F">
        <w:noBreakHyphen/>
        <w:t xml:space="preserve">PNC also reports the </w:t>
      </w:r>
      <w:del w:id="812" w:author="Italo Busi" w:date="2022-03-03T15:18:00Z">
        <w:r w:rsidR="005874B1" w:rsidRPr="004E7492" w:rsidDel="00212657">
          <w:delText>underlay</w:delText>
        </w:r>
        <w:r w:rsidR="005874B1" w:rsidDel="00212657">
          <w:delText xml:space="preserve"> </w:delText>
        </w:r>
      </w:del>
      <w:ins w:id="813" w:author="Italo Busi" w:date="2022-03-03T15:18:00Z">
        <w:r w:rsidR="00212657">
          <w:t xml:space="preserve">physical </w:t>
        </w:r>
      </w:ins>
      <w:r w:rsidR="00302595">
        <w:t xml:space="preserve">Ethernet </w:t>
      </w:r>
      <w:r w:rsidR="0080092F">
        <w:t xml:space="preserve">LTPs </w:t>
      </w:r>
      <w:r w:rsidR="005874B1">
        <w:t xml:space="preserve">that </w:t>
      </w:r>
      <w:r w:rsidR="007D15E5">
        <w:t xml:space="preserve">terminate the cross-layer links supporting the multi-layer intra-domain Ethernet links, e.g., </w:t>
      </w:r>
      <w:r w:rsidR="007D6620" w:rsidRPr="00333042">
        <w:rPr>
          <w:highlight w:val="cyan"/>
        </w:rPr>
        <w:t xml:space="preserve">the </w:t>
      </w:r>
      <w:del w:id="814" w:author="Italo Busi" w:date="2022-03-03T15:18:00Z">
        <w:r w:rsidR="007D6620" w:rsidRPr="00333042" w:rsidDel="00212657">
          <w:rPr>
            <w:highlight w:val="cyan"/>
          </w:rPr>
          <w:delText>red LTP 5 and the red LTP 6</w:delText>
        </w:r>
        <w:r w:rsidR="007D15E5" w:rsidDel="00212657">
          <w:delText xml:space="preserve"> </w:delText>
        </w:r>
      </w:del>
      <w:ins w:id="815" w:author="Italo Busi" w:date="2022-03-03T15:18:00Z">
        <w:r w:rsidR="00212657">
          <w:t xml:space="preserve">Ethernet LTP 5-0 on PE13 and the Ethernet LTP 6-0 on BR11, </w:t>
        </w:r>
      </w:ins>
      <w:r w:rsidR="007D15E5">
        <w:t xml:space="preserve">shown in </w:t>
      </w:r>
      <w:r w:rsidR="007D15E5">
        <w:fldChar w:fldCharType="begin"/>
      </w:r>
      <w:r w:rsidR="007D15E5">
        <w:instrText xml:space="preserve"> REF _Ref96628870 \r \h </w:instrText>
      </w:r>
      <w:r w:rsidR="004E7492">
        <w:instrText xml:space="preserve"> \* MERGEFORMAT </w:instrText>
      </w:r>
      <w:r w:rsidR="007D15E5">
        <w:fldChar w:fldCharType="separate"/>
      </w:r>
      <w:ins w:id="816" w:author="Italo Busi" w:date="2022-03-03T21:33:00Z">
        <w:r w:rsidR="006132DF">
          <w:t>Figure 6</w:t>
        </w:r>
      </w:ins>
      <w:del w:id="817" w:author="Italo Busi" w:date="2022-03-03T16:56:00Z">
        <w:r w:rsidR="008A1F89" w:rsidDel="00E12804">
          <w:delText>Figure 7</w:delText>
        </w:r>
      </w:del>
      <w:r w:rsidR="007D15E5">
        <w:fldChar w:fldCharType="end"/>
      </w:r>
      <w:r w:rsidR="0080092F">
        <w:t>.</w:t>
      </w:r>
    </w:p>
    <w:p w14:paraId="336341AB" w14:textId="0F8E32FF" w:rsidR="0080092F" w:rsidRDefault="0080092F" w:rsidP="00426BBF">
      <w:r>
        <w:t>The MDSC discover</w:t>
      </w:r>
      <w:r w:rsidR="00C8638B">
        <w:t>s</w:t>
      </w:r>
      <w:r w:rsidR="007D6620">
        <w:t xml:space="preserve">, using the mechanisms described in section </w:t>
      </w:r>
      <w:r w:rsidR="007D6620">
        <w:fldChar w:fldCharType="begin"/>
      </w:r>
      <w:r w:rsidR="007D6620">
        <w:instrText xml:space="preserve"> REF _Ref90908761 \r \h \t </w:instrText>
      </w:r>
      <w:r w:rsidR="004E7492">
        <w:instrText xml:space="preserve"> \* MERGEFORMAT </w:instrText>
      </w:r>
      <w:r w:rsidR="007D6620">
        <w:fldChar w:fldCharType="separate"/>
      </w:r>
      <w:ins w:id="818" w:author="Italo Busi" w:date="2022-03-03T21:33:00Z">
        <w:r w:rsidR="006132DF">
          <w:t>4.5</w:t>
        </w:r>
      </w:ins>
      <w:del w:id="819" w:author="Italo Busi" w:date="2022-03-03T15:19:00Z">
        <w:r w:rsidR="008A1F89" w:rsidDel="00212657">
          <w:delText>4.1.5</w:delText>
        </w:r>
      </w:del>
      <w:r w:rsidR="007D6620">
        <w:fldChar w:fldCharType="end"/>
      </w:r>
      <w:r w:rsidR="007D6620">
        <w:t>,</w:t>
      </w:r>
      <w:r>
        <w:t xml:space="preserve"> which Ethernet </w:t>
      </w:r>
      <w:r w:rsidR="008E140F">
        <w:t>cross-layer links</w:t>
      </w:r>
      <w:r>
        <w:t xml:space="preserve"> support the multi-layer </w:t>
      </w:r>
      <w:r w:rsidR="008E140F">
        <w:t xml:space="preserve">intra-domain </w:t>
      </w:r>
      <w:r w:rsidR="007D6620">
        <w:t xml:space="preserve">Ethernet </w:t>
      </w:r>
      <w:r>
        <w:t>link</w:t>
      </w:r>
      <w:r w:rsidR="008E140F">
        <w:t>s,</w:t>
      </w:r>
      <w:r>
        <w:t xml:space="preserve"> </w:t>
      </w:r>
      <w:r w:rsidR="007D6620">
        <w:t xml:space="preserve">e.g. as shown in </w:t>
      </w:r>
      <w:r w:rsidR="007D6620">
        <w:fldChar w:fldCharType="begin"/>
      </w:r>
      <w:r w:rsidR="007D6620">
        <w:instrText xml:space="preserve"> REF _Ref96628870 \r \h </w:instrText>
      </w:r>
      <w:r w:rsidR="004E7492">
        <w:instrText xml:space="preserve"> \* MERGEFORMAT </w:instrText>
      </w:r>
      <w:r w:rsidR="007D6620">
        <w:fldChar w:fldCharType="separate"/>
      </w:r>
      <w:ins w:id="820" w:author="Italo Busi" w:date="2022-03-03T21:33:00Z">
        <w:r w:rsidR="006132DF">
          <w:t>Figure 6</w:t>
        </w:r>
      </w:ins>
      <w:del w:id="821" w:author="Italo Busi" w:date="2022-03-03T15:19:00Z">
        <w:r w:rsidR="008A1F89" w:rsidDel="00212657">
          <w:delText>Figure 7</w:delText>
        </w:r>
      </w:del>
      <w:r w:rsidR="007D6620">
        <w:fldChar w:fldCharType="end"/>
      </w:r>
      <w:r>
        <w:t>.</w:t>
      </w:r>
    </w:p>
    <w:p w14:paraId="684C7562" w14:textId="28DB12F3" w:rsidR="0080092F" w:rsidRDefault="0080092F" w:rsidP="00426BBF">
      <w:pPr>
        <w:rPr>
          <w:ins w:id="822" w:author="Italo Busi" w:date="2022-03-03T15:21:00Z"/>
        </w:rPr>
      </w:pPr>
      <w:r>
        <w:t xml:space="preserve">The MDSC </w:t>
      </w:r>
      <w:r w:rsidR="00C8638B">
        <w:t xml:space="preserve">also </w:t>
      </w:r>
      <w:r>
        <w:t>discover</w:t>
      </w:r>
      <w:r w:rsidR="00C8638B">
        <w:t>s,</w:t>
      </w:r>
      <w:r>
        <w:t xml:space="preserve"> </w:t>
      </w:r>
      <w:r w:rsidR="00084D36">
        <w:t xml:space="preserve">from the information provided by the O-PNC and described in section </w:t>
      </w:r>
      <w:r w:rsidR="00084D36">
        <w:fldChar w:fldCharType="begin"/>
      </w:r>
      <w:r w:rsidR="00084D36">
        <w:instrText xml:space="preserve"> REF _Ref92309175 \r \h \t </w:instrText>
      </w:r>
      <w:r w:rsidR="004E7492">
        <w:instrText xml:space="preserve"> \* MERGEFORMAT </w:instrText>
      </w:r>
      <w:r w:rsidR="00084D36">
        <w:fldChar w:fldCharType="separate"/>
      </w:r>
      <w:ins w:id="823" w:author="Italo Busi" w:date="2022-03-03T21:33:00Z">
        <w:r w:rsidR="006132DF">
          <w:t>4.2</w:t>
        </w:r>
      </w:ins>
      <w:del w:id="824" w:author="Italo Busi" w:date="2022-03-03T15:19:00Z">
        <w:r w:rsidR="008A1F89" w:rsidDel="00212657">
          <w:delText>4.1.2</w:delText>
        </w:r>
      </w:del>
      <w:r w:rsidR="00084D36">
        <w:fldChar w:fldCharType="end"/>
      </w:r>
      <w:r w:rsidR="00C8638B">
        <w:t>,</w:t>
      </w:r>
      <w:r w:rsidR="00894292">
        <w:t xml:space="preserve"> which </w:t>
      </w:r>
      <w:r w:rsidR="005874B1">
        <w:t>o</w:t>
      </w:r>
      <w:r>
        <w:t xml:space="preserve">ptical </w:t>
      </w:r>
      <w:r w:rsidR="005874B1">
        <w:t xml:space="preserve">tunnels </w:t>
      </w:r>
      <w:r w:rsidR="009855F2">
        <w:t>support the multi-layer intra-domain IP links</w:t>
      </w:r>
      <w:r w:rsidR="00C8638B">
        <w:t xml:space="preserve"> and therefore the path within the optical network that supports a multi-layer intra-domain IP link</w:t>
      </w:r>
      <w:r w:rsidR="007D6620">
        <w:t xml:space="preserve">, e.g., as shown in </w:t>
      </w:r>
      <w:r w:rsidR="007D6620">
        <w:fldChar w:fldCharType="begin"/>
      </w:r>
      <w:r w:rsidR="007D6620">
        <w:instrText xml:space="preserve"> REF _Ref96628870 \r \h </w:instrText>
      </w:r>
      <w:r w:rsidR="004E7492">
        <w:instrText xml:space="preserve"> \* MERGEFORMAT </w:instrText>
      </w:r>
      <w:r w:rsidR="007D6620">
        <w:fldChar w:fldCharType="separate"/>
      </w:r>
      <w:ins w:id="825" w:author="Italo Busi" w:date="2022-03-03T21:33:00Z">
        <w:r w:rsidR="006132DF">
          <w:t>Figure 6</w:t>
        </w:r>
      </w:ins>
      <w:del w:id="826" w:author="Italo Busi" w:date="2022-03-03T15:19:00Z">
        <w:r w:rsidR="008A1F89" w:rsidDel="00212657">
          <w:delText>Figure 7</w:delText>
        </w:r>
      </w:del>
      <w:r w:rsidR="007D6620">
        <w:fldChar w:fldCharType="end"/>
      </w:r>
      <w:r>
        <w:t>.</w:t>
      </w:r>
    </w:p>
    <w:p w14:paraId="5350BB10" w14:textId="5B25383E" w:rsidR="00212657" w:rsidRDefault="00212657" w:rsidP="00212657">
      <w:pPr>
        <w:pStyle w:val="Heading3"/>
      </w:pPr>
      <w:bookmarkStart w:id="827" w:name="_Toc97235665"/>
      <w:ins w:id="828" w:author="Italo Busi" w:date="2022-03-03T15:21:00Z">
        <w:r>
          <w:t>Single-layer intra-domain IP links</w:t>
        </w:r>
      </w:ins>
      <w:bookmarkEnd w:id="827"/>
    </w:p>
    <w:p w14:paraId="54D6DB17" w14:textId="77777777" w:rsidR="00333042" w:rsidRDefault="00333042" w:rsidP="00333042">
      <w:pPr>
        <w:pStyle w:val="RFCListBullet"/>
        <w:numPr>
          <w:ilvl w:val="0"/>
          <w:numId w:val="0"/>
        </w:numPr>
        <w:ind w:left="432"/>
        <w:rPr>
          <w:moveTo w:id="829" w:author="Italo Busi" w:date="2022-03-03T12:42:00Z"/>
        </w:rPr>
      </w:pPr>
      <w:moveToRangeStart w:id="830" w:author="Italo Busi" w:date="2022-03-03T12:42:00Z" w:name="move97203781"/>
      <w:moveTo w:id="831" w:author="Italo Busi" w:date="2022-03-03T12:42:00Z">
        <w:r>
          <w:t>It is worth noting that the P</w:t>
        </w:r>
        <w:r>
          <w:noBreakHyphen/>
          <w:t>PNC may not be aware of whether an Ethernet interface on the router terminates a multi-layer or a single-layer intra-domain Ethernet link.</w:t>
        </w:r>
      </w:moveTo>
    </w:p>
    <w:p w14:paraId="519FF678" w14:textId="49DFE1E2" w:rsidR="00333042" w:rsidRDefault="00333042" w:rsidP="00333042">
      <w:pPr>
        <w:rPr>
          <w:moveTo w:id="832" w:author="Italo Busi" w:date="2022-03-03T12:42:00Z"/>
        </w:rPr>
      </w:pPr>
      <w:moveTo w:id="833" w:author="Italo Busi" w:date="2022-03-03T12:42:00Z">
        <w:r>
          <w:lastRenderedPageBreak/>
          <w:t xml:space="preserve">In this case, the P-PNC, always reports two Ethernet LTPs for each Ethernet interface on the router, e.g., the </w:t>
        </w:r>
        <w:del w:id="834" w:author="Italo Busi" w:date="2022-03-03T15:22:00Z">
          <w:r w:rsidRPr="00514D2D" w:rsidDel="00212657">
            <w:rPr>
              <w:highlight w:val="cyan"/>
            </w:rPr>
            <w:delText>red LTP 1 and the white LTP 1</w:delText>
          </w:r>
          <w:r w:rsidDel="00212657">
            <w:delText xml:space="preserve"> </w:delText>
          </w:r>
        </w:del>
      </w:moveTo>
      <w:ins w:id="835" w:author="Italo Busi" w:date="2022-03-03T15:22:00Z">
        <w:r w:rsidR="00212657">
          <w:t xml:space="preserve">Ethernet LTP 1-0 and 1-1 on </w:t>
        </w:r>
      </w:ins>
      <w:ins w:id="836" w:author="Italo Busi" w:date="2022-03-03T15:56:00Z">
        <w:r w:rsidR="00F27DEF">
          <w:t>PE13</w:t>
        </w:r>
      </w:ins>
      <w:ins w:id="837" w:author="Italo Busi" w:date="2022-03-03T15:22:00Z">
        <w:r w:rsidR="00212657">
          <w:t xml:space="preserve">, </w:t>
        </w:r>
      </w:ins>
      <w:moveTo w:id="838" w:author="Italo Busi" w:date="2022-03-03T12:42:00Z">
        <w:r>
          <w:t xml:space="preserve">shown in </w:t>
        </w:r>
        <w:r>
          <w:fldChar w:fldCharType="begin"/>
        </w:r>
        <w:r>
          <w:instrText xml:space="preserve"> REF _Ref96626455 \r \h  \* MERGEFORMAT </w:instrText>
        </w:r>
        <w:r>
          <w:fldChar w:fldCharType="separate"/>
        </w:r>
      </w:moveTo>
      <w:ins w:id="839" w:author="Italo Busi" w:date="2022-03-03T21:33:00Z">
        <w:r w:rsidR="006132DF">
          <w:t xml:space="preserve">1.1. </w:t>
        </w:r>
      </w:ins>
      <w:moveTo w:id="840" w:author="Italo Busi" w:date="2022-03-03T12:42:00Z">
        <w:del w:id="841" w:author="Italo Busi" w:date="2022-03-03T16:56:00Z">
          <w:r w:rsidDel="00E12804">
            <w:delText>Figure 6</w:delText>
          </w:r>
        </w:del>
        <w:r>
          <w:fldChar w:fldCharType="end"/>
        </w:r>
        <w:r>
          <w:t>.</w:t>
        </w:r>
      </w:moveTo>
    </w:p>
    <w:p w14:paraId="460B5A61" w14:textId="5CCAA3A8" w:rsidR="00F27DEF" w:rsidRDefault="00333042" w:rsidP="00F27DEF">
      <w:pPr>
        <w:pStyle w:val="RFCFigure"/>
        <w:rPr>
          <w:ins w:id="842" w:author="Italo Busi" w:date="2022-03-03T16:03:00Z"/>
        </w:rPr>
      </w:pPr>
      <w:moveTo w:id="843" w:author="Italo Busi" w:date="2022-03-03T12:42:00Z">
        <w:del w:id="844" w:author="Italo Busi" w:date="2022-03-03T16:01:00Z">
          <w:r w:rsidDel="00F27DEF">
            <w:delText xml:space="preserve">              </w:delText>
          </w:r>
          <w:r w:rsidRPr="00514D2D" w:rsidDel="00F27DEF">
            <w:rPr>
              <w:highlight w:val="yellow"/>
            </w:rPr>
            <w:delText>&lt;&lt;See slide 3 of [TEMP-SLIDES]&gt;&gt;</w:delText>
          </w:r>
        </w:del>
      </w:moveTo>
      <w:ins w:id="845" w:author="Italo Busi" w:date="2022-03-03T16:03:00Z">
        <w:r w:rsidR="00F27DEF">
          <w:t xml:space="preserve">        +-----------------------------------------------------------+</w:t>
        </w:r>
      </w:ins>
    </w:p>
    <w:p w14:paraId="3C972064" w14:textId="77777777" w:rsidR="00F27DEF" w:rsidRDefault="00F27DEF" w:rsidP="00F27DEF">
      <w:pPr>
        <w:pStyle w:val="RFCFigure"/>
        <w:rPr>
          <w:ins w:id="846" w:author="Italo Busi" w:date="2022-03-03T16:03:00Z"/>
        </w:rPr>
      </w:pPr>
      <w:ins w:id="847" w:author="Italo Busi" w:date="2022-03-03T16:03:00Z">
        <w:r>
          <w:t xml:space="preserve">       /                    IP Topology (P-PNC 1)                  /</w:t>
        </w:r>
      </w:ins>
    </w:p>
    <w:p w14:paraId="0CC27E6A" w14:textId="77777777" w:rsidR="00F27DEF" w:rsidRDefault="00F27DEF" w:rsidP="00F27DEF">
      <w:pPr>
        <w:pStyle w:val="RFCFigure"/>
        <w:rPr>
          <w:ins w:id="848" w:author="Italo Busi" w:date="2022-03-03T16:03:00Z"/>
        </w:rPr>
      </w:pPr>
      <w:ins w:id="849" w:author="Italo Busi" w:date="2022-03-03T16:03:00Z">
        <w:r>
          <w:t xml:space="preserve">      /    +---------+                        +---------+         / </w:t>
        </w:r>
      </w:ins>
    </w:p>
    <w:p w14:paraId="1C785312" w14:textId="77777777" w:rsidR="00F27DEF" w:rsidRDefault="00F27DEF" w:rsidP="00F27DEF">
      <w:pPr>
        <w:pStyle w:val="RFCFigure"/>
        <w:rPr>
          <w:ins w:id="850" w:author="Italo Busi" w:date="2022-03-03T16:03:00Z"/>
        </w:rPr>
      </w:pPr>
      <w:ins w:id="851" w:author="Italo Busi" w:date="2022-03-03T16:03:00Z">
        <w:r>
          <w:t xml:space="preserve">     /     |  PE13   |                        |    P16  |        /  </w:t>
        </w:r>
      </w:ins>
    </w:p>
    <w:p w14:paraId="4F17939C" w14:textId="77777777" w:rsidR="00F27DEF" w:rsidRDefault="00F27DEF" w:rsidP="00F27DEF">
      <w:pPr>
        <w:pStyle w:val="RFCFigure"/>
        <w:rPr>
          <w:ins w:id="852" w:author="Italo Busi" w:date="2022-03-03T16:03:00Z"/>
        </w:rPr>
      </w:pPr>
      <w:ins w:id="853" w:author="Italo Busi" w:date="2022-03-03T16:03:00Z">
        <w:r>
          <w:t xml:space="preserve">    /      |    (1-2)O&lt;======================&gt;O(2-2)    |       /</w:t>
        </w:r>
      </w:ins>
    </w:p>
    <w:p w14:paraId="568698BE" w14:textId="77777777" w:rsidR="00F27DEF" w:rsidRDefault="00F27DEF" w:rsidP="00F27DEF">
      <w:pPr>
        <w:pStyle w:val="RFCFigure"/>
        <w:rPr>
          <w:ins w:id="854" w:author="Italo Busi" w:date="2022-03-03T16:03:00Z"/>
        </w:rPr>
      </w:pPr>
      <w:ins w:id="855" w:author="Italo Busi" w:date="2022-03-03T16:03:00Z">
        <w:r>
          <w:t xml:space="preserve">   /       |         |            |           |         |      / </w:t>
        </w:r>
      </w:ins>
    </w:p>
    <w:p w14:paraId="049E9F66" w14:textId="77777777" w:rsidR="00F27DEF" w:rsidRDefault="00F27DEF" w:rsidP="00F27DEF">
      <w:pPr>
        <w:pStyle w:val="RFCFigure"/>
        <w:rPr>
          <w:ins w:id="856" w:author="Italo Busi" w:date="2022-03-03T16:03:00Z"/>
        </w:rPr>
      </w:pPr>
      <w:ins w:id="857" w:author="Italo Busi" w:date="2022-03-03T16:03:00Z">
        <w:r>
          <w:t xml:space="preserve">  /        +---------+            |           +---------+     / </w:t>
        </w:r>
      </w:ins>
    </w:p>
    <w:p w14:paraId="5455AE85" w14:textId="77777777" w:rsidR="00F27DEF" w:rsidRDefault="00F27DEF" w:rsidP="00F27DEF">
      <w:pPr>
        <w:pStyle w:val="RFCFigure"/>
        <w:rPr>
          <w:ins w:id="858" w:author="Italo Busi" w:date="2022-03-03T16:03:00Z"/>
        </w:rPr>
      </w:pPr>
      <w:ins w:id="859" w:author="Italo Busi" w:date="2022-03-03T16:03:00Z">
        <w:r>
          <w:t xml:space="preserve"> /                                |                          /  </w:t>
        </w:r>
      </w:ins>
    </w:p>
    <w:p w14:paraId="7615136F" w14:textId="77777777" w:rsidR="00F27DEF" w:rsidRDefault="00F27DEF" w:rsidP="00F27DEF">
      <w:pPr>
        <w:pStyle w:val="RFCFigure"/>
        <w:rPr>
          <w:ins w:id="860" w:author="Italo Busi" w:date="2022-03-03T16:03:00Z"/>
        </w:rPr>
      </w:pPr>
      <w:ins w:id="861" w:author="Italo Busi" w:date="2022-03-03T16:03:00Z">
        <w:r>
          <w:t xml:space="preserve">+---------------------------------|-------------------------+ </w:t>
        </w:r>
      </w:ins>
    </w:p>
    <w:p w14:paraId="2197717A" w14:textId="77777777" w:rsidR="00F27DEF" w:rsidRDefault="00F27DEF" w:rsidP="00F27DEF">
      <w:pPr>
        <w:pStyle w:val="RFCFigure"/>
        <w:rPr>
          <w:ins w:id="862" w:author="Italo Busi" w:date="2022-03-03T16:03:00Z"/>
        </w:rPr>
      </w:pPr>
      <w:ins w:id="863" w:author="Italo Busi" w:date="2022-03-03T16:03:00Z">
        <w:r>
          <w:t xml:space="preserve">                                  |                                       </w:t>
        </w:r>
      </w:ins>
    </w:p>
    <w:p w14:paraId="49E91B61" w14:textId="77777777" w:rsidR="00F27DEF" w:rsidRDefault="00F27DEF" w:rsidP="00F27DEF">
      <w:pPr>
        <w:pStyle w:val="RFCFigure"/>
        <w:rPr>
          <w:ins w:id="864" w:author="Italo Busi" w:date="2022-03-03T16:03:00Z"/>
        </w:rPr>
      </w:pPr>
      <w:ins w:id="865" w:author="Italo Busi" w:date="2022-03-03T16:03:00Z">
        <w:r>
          <w:t xml:space="preserve">                                  | Supporting Link                                      </w:t>
        </w:r>
      </w:ins>
    </w:p>
    <w:p w14:paraId="0ECC2BB6" w14:textId="77777777" w:rsidR="00F27DEF" w:rsidRDefault="00F27DEF" w:rsidP="00F27DEF">
      <w:pPr>
        <w:pStyle w:val="RFCFigure"/>
        <w:rPr>
          <w:ins w:id="866" w:author="Italo Busi" w:date="2022-03-03T16:03:00Z"/>
        </w:rPr>
      </w:pPr>
      <w:ins w:id="867" w:author="Italo Busi" w:date="2022-03-03T16:03:00Z">
        <w:r>
          <w:t xml:space="preserve">                                  |                                       </w:t>
        </w:r>
      </w:ins>
    </w:p>
    <w:p w14:paraId="49B5A5EE" w14:textId="77777777" w:rsidR="00F27DEF" w:rsidRDefault="00F27DEF" w:rsidP="00F27DEF">
      <w:pPr>
        <w:pStyle w:val="RFCFigure"/>
        <w:rPr>
          <w:ins w:id="868" w:author="Italo Busi" w:date="2022-03-03T16:03:00Z"/>
        </w:rPr>
      </w:pPr>
      <w:ins w:id="869" w:author="Italo Busi" w:date="2022-03-03T16:03:00Z">
        <w:r>
          <w:t xml:space="preserve">                                  |                                       </w:t>
        </w:r>
      </w:ins>
    </w:p>
    <w:p w14:paraId="58AB79DF" w14:textId="77777777" w:rsidR="00F27DEF" w:rsidRDefault="00F27DEF" w:rsidP="00F27DEF">
      <w:pPr>
        <w:pStyle w:val="RFCFigure"/>
        <w:rPr>
          <w:ins w:id="870" w:author="Italo Busi" w:date="2022-03-03T16:03:00Z"/>
        </w:rPr>
      </w:pPr>
      <w:ins w:id="871" w:author="Italo Busi" w:date="2022-03-03T16:03:00Z">
        <w:r>
          <w:t xml:space="preserve">          +------------------------|--------------------------------+</w:t>
        </w:r>
      </w:ins>
    </w:p>
    <w:p w14:paraId="456F34C1" w14:textId="77777777" w:rsidR="00F27DEF" w:rsidRDefault="00F27DEF" w:rsidP="00F27DEF">
      <w:pPr>
        <w:pStyle w:val="RFCFigure"/>
        <w:rPr>
          <w:ins w:id="872" w:author="Italo Busi" w:date="2022-03-03T16:03:00Z"/>
        </w:rPr>
      </w:pPr>
      <w:ins w:id="873" w:author="Italo Busi" w:date="2022-03-03T16:03:00Z">
        <w:r>
          <w:t xml:space="preserve">         /                         |                               /</w:t>
        </w:r>
      </w:ins>
    </w:p>
    <w:p w14:paraId="5647BAA9" w14:textId="77777777" w:rsidR="00F27DEF" w:rsidRDefault="00F27DEF" w:rsidP="00F27DEF">
      <w:pPr>
        <w:pStyle w:val="RFCFigure"/>
        <w:rPr>
          <w:ins w:id="874" w:author="Italo Busi" w:date="2022-03-03T16:03:00Z"/>
        </w:rPr>
      </w:pPr>
      <w:ins w:id="875" w:author="Italo Busi" w:date="2022-03-03T16:03:00Z">
        <w:r>
          <w:t xml:space="preserve">        /  +---------+            v           +---------+         /</w:t>
        </w:r>
      </w:ins>
    </w:p>
    <w:p w14:paraId="18D0CA7A" w14:textId="77777777" w:rsidR="00F27DEF" w:rsidRDefault="00F27DEF" w:rsidP="00F27DEF">
      <w:pPr>
        <w:pStyle w:val="RFCFigure"/>
        <w:rPr>
          <w:ins w:id="876" w:author="Italo Busi" w:date="2022-03-03T16:03:00Z"/>
        </w:rPr>
      </w:pPr>
      <w:ins w:id="877" w:author="Italo Busi" w:date="2022-03-03T16:03:00Z">
        <w:r>
          <w:t xml:space="preserve">       /   |    (1-1)O&lt;======================&gt;O(2-1)    |        / </w:t>
        </w:r>
      </w:ins>
    </w:p>
    <w:p w14:paraId="1CF45F13" w14:textId="77777777" w:rsidR="00F27DEF" w:rsidRDefault="00F27DEF" w:rsidP="00F27DEF">
      <w:pPr>
        <w:pStyle w:val="RFCFigure"/>
        <w:rPr>
          <w:ins w:id="878" w:author="Italo Busi" w:date="2022-03-03T16:03:00Z"/>
        </w:rPr>
      </w:pPr>
      <w:ins w:id="879" w:author="Italo Busi" w:date="2022-03-03T16:03:00Z">
        <w:r>
          <w:t xml:space="preserve">      /    |         |\                      /|         |       / </w:t>
        </w:r>
      </w:ins>
    </w:p>
    <w:p w14:paraId="65F00A95" w14:textId="77777777" w:rsidR="00F27DEF" w:rsidRDefault="00F27DEF" w:rsidP="00F27DEF">
      <w:pPr>
        <w:pStyle w:val="RFCFigure"/>
        <w:rPr>
          <w:ins w:id="880" w:author="Italo Busi" w:date="2022-03-03T16:03:00Z"/>
        </w:rPr>
      </w:pPr>
      <w:ins w:id="881" w:author="Italo Busi" w:date="2022-03-03T16:03:00Z">
        <w:r>
          <w:t xml:space="preserve">     /     |  PE13   |V(*)                (*)V|    P16  |      / </w:t>
        </w:r>
      </w:ins>
    </w:p>
    <w:p w14:paraId="44D2D630" w14:textId="77777777" w:rsidR="00F27DEF" w:rsidRDefault="00F27DEF" w:rsidP="00F27DEF">
      <w:pPr>
        <w:pStyle w:val="RFCFigure"/>
        <w:rPr>
          <w:ins w:id="882" w:author="Italo Busi" w:date="2022-03-03T16:03:00Z"/>
        </w:rPr>
      </w:pPr>
      <w:ins w:id="883" w:author="Italo Busi" w:date="2022-03-03T16:03:00Z">
        <w:r>
          <w:t xml:space="preserve">    /      |         |/                      \|         |     / </w:t>
        </w:r>
      </w:ins>
    </w:p>
    <w:p w14:paraId="676FC408" w14:textId="77777777" w:rsidR="00F27DEF" w:rsidRDefault="00F27DEF" w:rsidP="00F27DEF">
      <w:pPr>
        <w:pStyle w:val="RFCFigure"/>
        <w:rPr>
          <w:ins w:id="884" w:author="Italo Busi" w:date="2022-03-03T16:03:00Z"/>
        </w:rPr>
      </w:pPr>
      <w:ins w:id="885" w:author="Italo Busi" w:date="2022-03-03T16:03:00Z">
        <w:r>
          <w:t xml:space="preserve">   /       | [1](1-0)O&lt;~~~~~~~~~~~~~~~~~~~~~~&gt;O(2-0)[2] |    / </w:t>
        </w:r>
      </w:ins>
    </w:p>
    <w:p w14:paraId="45C04385" w14:textId="77777777" w:rsidR="00F27DEF" w:rsidRDefault="00F27DEF" w:rsidP="00F27DEF">
      <w:pPr>
        <w:pStyle w:val="RFCFigure"/>
        <w:rPr>
          <w:ins w:id="886" w:author="Italo Busi" w:date="2022-03-03T16:03:00Z"/>
        </w:rPr>
      </w:pPr>
      <w:ins w:id="887" w:author="Italo Busi" w:date="2022-03-03T16:03:00Z">
        <w:r>
          <w:t xml:space="preserve">  /        +---------+                        +---------+   / </w:t>
        </w:r>
      </w:ins>
    </w:p>
    <w:p w14:paraId="7BEB0C45" w14:textId="77777777" w:rsidR="00F27DEF" w:rsidRDefault="00F27DEF" w:rsidP="00F27DEF">
      <w:pPr>
        <w:pStyle w:val="RFCFigure"/>
        <w:rPr>
          <w:ins w:id="888" w:author="Italo Busi" w:date="2022-03-03T16:03:00Z"/>
        </w:rPr>
      </w:pPr>
      <w:ins w:id="889" w:author="Italo Busi" w:date="2022-03-03T16:03:00Z">
        <w:r>
          <w:t xml:space="preserve"> /                   Ethernet Topology (P-PNC 1)           / </w:t>
        </w:r>
      </w:ins>
    </w:p>
    <w:p w14:paraId="0342B3CC" w14:textId="77777777" w:rsidR="00F27DEF" w:rsidRDefault="00F27DEF" w:rsidP="00F27DEF">
      <w:pPr>
        <w:pStyle w:val="RFCFigure"/>
        <w:rPr>
          <w:ins w:id="890" w:author="Italo Busi" w:date="2022-03-03T16:03:00Z"/>
        </w:rPr>
      </w:pPr>
      <w:ins w:id="891" w:author="Italo Busi" w:date="2022-03-03T16:03:00Z">
        <w:r>
          <w:t>+---------------------------------------------------------+</w:t>
        </w:r>
      </w:ins>
    </w:p>
    <w:p w14:paraId="30F84EFC" w14:textId="77777777" w:rsidR="00F27DEF" w:rsidRDefault="00F27DEF" w:rsidP="00F27DEF">
      <w:pPr>
        <w:pStyle w:val="RFCFigure"/>
        <w:rPr>
          <w:ins w:id="892" w:author="Italo Busi" w:date="2022-03-03T16:03:00Z"/>
        </w:rPr>
      </w:pPr>
    </w:p>
    <w:p w14:paraId="40FAE407" w14:textId="77777777" w:rsidR="00F27DEF" w:rsidRDefault="00F27DEF" w:rsidP="00F27DEF">
      <w:pPr>
        <w:pStyle w:val="RFCFigure"/>
        <w:rPr>
          <w:ins w:id="893" w:author="Italo Busi" w:date="2022-03-03T16:03:00Z"/>
        </w:rPr>
      </w:pPr>
      <w:ins w:id="894" w:author="Italo Busi" w:date="2022-03-03T16:03:00Z">
        <w:r>
          <w:t>Notes:</w:t>
        </w:r>
      </w:ins>
    </w:p>
    <w:p w14:paraId="740AC026" w14:textId="77777777" w:rsidR="00F27DEF" w:rsidRDefault="00F27DEF" w:rsidP="00F27DEF">
      <w:pPr>
        <w:pStyle w:val="RFCFigure"/>
        <w:rPr>
          <w:ins w:id="895" w:author="Italo Busi" w:date="2022-03-03T16:03:00Z"/>
        </w:rPr>
      </w:pPr>
      <w:ins w:id="896" w:author="Italo Busi" w:date="2022-03-03T16:03:00Z">
        <w:r>
          <w:t>=====</w:t>
        </w:r>
      </w:ins>
    </w:p>
    <w:p w14:paraId="5B7A6950" w14:textId="77777777" w:rsidR="00F27DEF" w:rsidRDefault="00F27DEF" w:rsidP="00F27DEF">
      <w:pPr>
        <w:pStyle w:val="RFCFigure"/>
        <w:rPr>
          <w:ins w:id="897" w:author="Italo Busi" w:date="2022-03-03T16:03:00Z"/>
        </w:rPr>
      </w:pPr>
      <w:ins w:id="898" w:author="Italo Busi" w:date="2022-03-03T16:03:00Z">
        <w:r>
          <w:t>(*) Supporting LTP</w:t>
        </w:r>
      </w:ins>
    </w:p>
    <w:p w14:paraId="0227177B" w14:textId="77777777" w:rsidR="00F27DEF" w:rsidRDefault="00F27DEF" w:rsidP="00F27DEF">
      <w:pPr>
        <w:pStyle w:val="RFCFigure"/>
        <w:rPr>
          <w:ins w:id="899" w:author="Italo Busi" w:date="2022-03-03T16:03:00Z"/>
        </w:rPr>
      </w:pPr>
      <w:ins w:id="900" w:author="Italo Busi" w:date="2022-03-03T16:03:00Z">
        <w:r>
          <w:t>[1] [PE13,1]</w:t>
        </w:r>
      </w:ins>
    </w:p>
    <w:p w14:paraId="30BC6F00" w14:textId="77777777" w:rsidR="00F27DEF" w:rsidRDefault="00F27DEF" w:rsidP="00F27DEF">
      <w:pPr>
        <w:pStyle w:val="RFCFigure"/>
        <w:rPr>
          <w:ins w:id="901" w:author="Italo Busi" w:date="2022-03-03T16:03:00Z"/>
        </w:rPr>
      </w:pPr>
      <w:ins w:id="902" w:author="Italo Busi" w:date="2022-03-03T16:03:00Z">
        <w:r>
          <w:t>[2] [P16,2]</w:t>
        </w:r>
      </w:ins>
    </w:p>
    <w:p w14:paraId="47FB1803" w14:textId="77777777" w:rsidR="00F27DEF" w:rsidRDefault="00F27DEF" w:rsidP="00F27DEF">
      <w:pPr>
        <w:pStyle w:val="RFCFigure"/>
        <w:rPr>
          <w:ins w:id="903" w:author="Italo Busi" w:date="2022-03-03T16:03:00Z"/>
        </w:rPr>
      </w:pPr>
    </w:p>
    <w:p w14:paraId="06D500BD" w14:textId="77777777" w:rsidR="00F27DEF" w:rsidRDefault="00F27DEF" w:rsidP="00F27DEF">
      <w:pPr>
        <w:pStyle w:val="RFCFigure"/>
        <w:rPr>
          <w:ins w:id="904" w:author="Italo Busi" w:date="2022-03-03T16:03:00Z"/>
        </w:rPr>
      </w:pPr>
      <w:ins w:id="905" w:author="Italo Busi" w:date="2022-03-03T16:03:00Z">
        <w:r>
          <w:t>Legenda:</w:t>
        </w:r>
      </w:ins>
    </w:p>
    <w:p w14:paraId="3489F760" w14:textId="77777777" w:rsidR="00F27DEF" w:rsidRDefault="00F27DEF" w:rsidP="00F27DEF">
      <w:pPr>
        <w:pStyle w:val="RFCFigure"/>
        <w:rPr>
          <w:ins w:id="906" w:author="Italo Busi" w:date="2022-03-03T16:03:00Z"/>
        </w:rPr>
      </w:pPr>
      <w:ins w:id="907" w:author="Italo Busi" w:date="2022-03-03T16:03:00Z">
        <w:r>
          <w:t>========</w:t>
        </w:r>
      </w:ins>
    </w:p>
    <w:p w14:paraId="2BE3F7DE" w14:textId="77777777" w:rsidR="00F27DEF" w:rsidRDefault="00F27DEF" w:rsidP="00F27DEF">
      <w:pPr>
        <w:pStyle w:val="RFCFigure"/>
        <w:rPr>
          <w:ins w:id="908" w:author="Italo Busi" w:date="2022-03-03T16:03:00Z"/>
        </w:rPr>
      </w:pPr>
      <w:ins w:id="909" w:author="Italo Busi" w:date="2022-03-03T16:03:00Z">
        <w:r>
          <w:t xml:space="preserve">  O   LTP</w:t>
        </w:r>
      </w:ins>
    </w:p>
    <w:p w14:paraId="63A8B8E4" w14:textId="77777777" w:rsidR="00F27DEF" w:rsidRDefault="00F27DEF" w:rsidP="00F27DEF">
      <w:pPr>
        <w:pStyle w:val="RFCFigure"/>
        <w:rPr>
          <w:ins w:id="910" w:author="Italo Busi" w:date="2022-03-03T16:03:00Z"/>
        </w:rPr>
      </w:pPr>
      <w:ins w:id="911" w:author="Italo Busi" w:date="2022-03-03T16:03:00Z">
        <w:r>
          <w:t>----&gt; Supporting LTP</w:t>
        </w:r>
      </w:ins>
    </w:p>
    <w:p w14:paraId="5AC9FA56" w14:textId="77777777" w:rsidR="00F27DEF" w:rsidRDefault="00F27DEF" w:rsidP="00F27DEF">
      <w:pPr>
        <w:pStyle w:val="RFCFigure"/>
        <w:rPr>
          <w:ins w:id="912" w:author="Italo Busi" w:date="2022-03-03T16:03:00Z"/>
        </w:rPr>
      </w:pPr>
      <w:ins w:id="913" w:author="Italo Busi" w:date="2022-03-03T16:03:00Z">
        <w:r>
          <w:t>&lt;===&gt; Link discovered by the PNC and reported at the MPI</w:t>
        </w:r>
      </w:ins>
    </w:p>
    <w:p w14:paraId="1195AA95" w14:textId="77777777" w:rsidR="00F27DEF" w:rsidRDefault="00F27DEF" w:rsidP="00F27DEF">
      <w:pPr>
        <w:pStyle w:val="RFCFigure"/>
        <w:rPr>
          <w:ins w:id="914" w:author="Italo Busi" w:date="2022-03-03T16:03:00Z"/>
        </w:rPr>
      </w:pPr>
      <w:ins w:id="915" w:author="Italo Busi" w:date="2022-03-03T16:03:00Z">
        <w:r>
          <w:t>&lt;~~~&gt; Link inferred by the MDSC</w:t>
        </w:r>
      </w:ins>
    </w:p>
    <w:p w14:paraId="64F555C5" w14:textId="77777777" w:rsidR="00F27DEF" w:rsidRDefault="00F27DEF" w:rsidP="00F27DEF">
      <w:pPr>
        <w:pStyle w:val="RFCFigure"/>
        <w:rPr>
          <w:ins w:id="916" w:author="Italo Busi" w:date="2022-03-03T16:04:00Z"/>
        </w:rPr>
      </w:pPr>
      <w:ins w:id="917" w:author="Italo Busi" w:date="2022-03-03T16:03:00Z">
        <w:r>
          <w:t>[   ] LTP Plug-id reported by the PNC</w:t>
        </w:r>
      </w:ins>
    </w:p>
    <w:p w14:paraId="5CAE3DA2" w14:textId="77777777" w:rsidR="00212657" w:rsidRDefault="00212657" w:rsidP="00333042">
      <w:pPr>
        <w:pStyle w:val="RFCFigure"/>
        <w:rPr>
          <w:moveTo w:id="918" w:author="Italo Busi" w:date="2022-03-03T12:42:00Z"/>
        </w:rPr>
      </w:pPr>
    </w:p>
    <w:p w14:paraId="450A99A1" w14:textId="77777777" w:rsidR="00333042" w:rsidRPr="004E7492" w:rsidRDefault="00333042" w:rsidP="00333042">
      <w:pPr>
        <w:pStyle w:val="Caption"/>
        <w:rPr>
          <w:moveTo w:id="919" w:author="Italo Busi" w:date="2022-03-03T12:42:00Z"/>
          <w:bCs w:val="0"/>
          <w:szCs w:val="24"/>
        </w:rPr>
      </w:pPr>
      <w:moveTo w:id="920" w:author="Italo Busi" w:date="2022-03-03T12:42:00Z">
        <w:r w:rsidRPr="004E7492">
          <w:rPr>
            <w:bCs w:val="0"/>
            <w:szCs w:val="24"/>
          </w:rPr>
          <w:t>– Single-layer intra-domain Ethernet and IP link discovery</w:t>
        </w:r>
      </w:moveTo>
    </w:p>
    <w:p w14:paraId="42B499D2" w14:textId="73581CB4" w:rsidR="00333042" w:rsidRDefault="00333042" w:rsidP="00333042">
      <w:pPr>
        <w:rPr>
          <w:moveTo w:id="921" w:author="Italo Busi" w:date="2022-03-03T12:42:00Z"/>
        </w:rPr>
      </w:pPr>
      <w:moveTo w:id="922" w:author="Italo Busi" w:date="2022-03-03T12:42:00Z">
        <w:r>
          <w:lastRenderedPageBreak/>
          <w:t xml:space="preserve">In this case, the MDSC, using the plug-id information reported in the </w:t>
        </w:r>
        <w:del w:id="923" w:author="Italo Busi" w:date="2022-03-03T16:04:00Z">
          <w:r w:rsidRPr="004E7492" w:rsidDel="00F27DEF">
            <w:delText>underlay</w:delText>
          </w:r>
        </w:del>
      </w:moveTo>
      <w:ins w:id="924" w:author="Italo Busi" w:date="2022-03-03T16:04:00Z">
        <w:r w:rsidR="00F27DEF">
          <w:t>physical</w:t>
        </w:r>
      </w:ins>
      <w:moveTo w:id="925" w:author="Italo Busi" w:date="2022-03-03T12:42:00Z">
        <w:r>
          <w:t xml:space="preserve"> Ethernet LTPs, does not discover any cross-layer link being terminated by the corresponding Ethernet interface. The  MDSC may infer the </w:t>
        </w:r>
        <w:del w:id="926" w:author="Italo Busi" w:date="2022-03-03T16:04:00Z">
          <w:r w:rsidRPr="004E7492" w:rsidDel="00F27DEF">
            <w:delText>underlay</w:delText>
          </w:r>
        </w:del>
      </w:moveTo>
      <w:ins w:id="927" w:author="Italo Busi" w:date="2022-03-03T16:04:00Z">
        <w:r w:rsidR="00F27DEF">
          <w:t>physical</w:t>
        </w:r>
      </w:ins>
      <w:moveTo w:id="928" w:author="Italo Busi" w:date="2022-03-03T12:42:00Z">
        <w:r>
          <w:t xml:space="preserve"> intra-domain Ethernet link,</w:t>
        </w:r>
        <w:r w:rsidRPr="00732583">
          <w:t xml:space="preserve"> </w:t>
        </w:r>
        <w:r>
          <w:t xml:space="preserve">e.g., between </w:t>
        </w:r>
        <w:del w:id="929" w:author="Italo Busi" w:date="2022-03-03T16:05:00Z">
          <w:r w:rsidDel="00F27DEF">
            <w:delText xml:space="preserve">the </w:delText>
          </w:r>
          <w:r w:rsidRPr="004E7492" w:rsidDel="00F27DEF">
            <w:delText xml:space="preserve">red LTP 1 </w:delText>
          </w:r>
        </w:del>
      </w:moveTo>
      <w:ins w:id="930" w:author="Italo Busi" w:date="2022-03-03T16:05:00Z">
        <w:r w:rsidR="00F27DEF">
          <w:t xml:space="preserve">LTP 1-0 on PE13 </w:t>
        </w:r>
      </w:ins>
      <w:moveTo w:id="931" w:author="Italo Busi" w:date="2022-03-03T12:42:00Z">
        <w:r w:rsidRPr="004E7492">
          <w:t xml:space="preserve">and </w:t>
        </w:r>
        <w:del w:id="932" w:author="Italo Busi" w:date="2022-03-03T16:05:00Z">
          <w:r w:rsidRPr="004E7492" w:rsidDel="00F27DEF">
            <w:delText>the red LTP 2</w:delText>
          </w:r>
          <w:r w:rsidDel="00F27DEF">
            <w:delText xml:space="preserve"> </w:delText>
          </w:r>
        </w:del>
      </w:moveTo>
      <w:ins w:id="933" w:author="Italo Busi" w:date="2022-03-03T16:05:00Z">
        <w:r w:rsidR="00F27DEF">
          <w:t xml:space="preserve">LTP 2-0 on P16, as </w:t>
        </w:r>
      </w:ins>
      <w:moveTo w:id="934" w:author="Italo Busi" w:date="2022-03-03T12:42:00Z">
        <w:r>
          <w:t xml:space="preserve">shown in </w:t>
        </w:r>
        <w:r>
          <w:fldChar w:fldCharType="begin"/>
        </w:r>
        <w:r>
          <w:instrText xml:space="preserve"> REF _Ref96626455 \r \h  \* MERGEFORMAT </w:instrText>
        </w:r>
        <w:r>
          <w:fldChar w:fldCharType="separate"/>
        </w:r>
      </w:moveTo>
      <w:ins w:id="935" w:author="Italo Busi" w:date="2022-03-03T21:33:00Z">
        <w:r w:rsidR="006132DF">
          <w:t xml:space="preserve">1.1. </w:t>
        </w:r>
      </w:ins>
      <w:moveTo w:id="936" w:author="Italo Busi" w:date="2022-03-03T12:42:00Z">
        <w:del w:id="937" w:author="Italo Busi" w:date="2022-03-03T16:56:00Z">
          <w:r w:rsidDel="00E12804">
            <w:delText>Figure 6</w:delText>
          </w:r>
        </w:del>
        <w:r>
          <w:fldChar w:fldCharType="end"/>
        </w:r>
        <w:r>
          <w:t>, if it knows a priori, by mechanisms which are outside the scope of this document, that all the Ethernet interfaces on the routers either terminates a cross-layer link or a single-layer intra-domain Ethernet link.</w:t>
        </w:r>
      </w:moveTo>
    </w:p>
    <w:p w14:paraId="257DD48C" w14:textId="16F9CABC" w:rsidR="00333042" w:rsidRDefault="00333042" w:rsidP="00333042">
      <w:pPr>
        <w:rPr>
          <w:moveTo w:id="938" w:author="Italo Busi" w:date="2022-03-03T12:42:00Z"/>
        </w:rPr>
      </w:pPr>
      <w:moveTo w:id="939" w:author="Italo Busi" w:date="2022-03-03T12:42:00Z">
        <w:r>
          <w:t xml:space="preserve">The P-PNC can omit reporting the </w:t>
        </w:r>
        <w:commentRangeStart w:id="940"/>
        <w:commentRangeStart w:id="941"/>
        <w:del w:id="942" w:author="Italo Busi" w:date="2022-03-03T16:05:00Z">
          <w:r w:rsidRPr="004E7492" w:rsidDel="00535598">
            <w:delText>underlay</w:delText>
          </w:r>
          <w:commentRangeEnd w:id="940"/>
          <w:r w:rsidRPr="004E7492" w:rsidDel="00535598">
            <w:commentReference w:id="940"/>
          </w:r>
          <w:commentRangeEnd w:id="941"/>
          <w:r w:rsidRPr="004E7492" w:rsidDel="00535598">
            <w:commentReference w:id="941"/>
          </w:r>
        </w:del>
      </w:moveTo>
      <w:ins w:id="943" w:author="Italo Busi" w:date="2022-03-03T16:05:00Z">
        <w:r w:rsidR="00535598">
          <w:t>physical</w:t>
        </w:r>
      </w:ins>
      <w:moveTo w:id="944" w:author="Italo Busi" w:date="2022-03-03T12:42:00Z">
        <w:r>
          <w:t xml:space="preserve"> Ethernet LTP if it knows, by mechanisms which are outside the scope of this document, that the intra-domain Ethernet link is single-layer.</w:t>
        </w:r>
      </w:moveTo>
    </w:p>
    <w:moveToRangeEnd w:id="830"/>
    <w:p w14:paraId="43A9E3B8" w14:textId="04EBA422" w:rsidR="007D6620" w:rsidRPr="004E7492" w:rsidDel="00333042" w:rsidRDefault="007D6620" w:rsidP="007D6620">
      <w:pPr>
        <w:rPr>
          <w:del w:id="945" w:author="Italo Busi" w:date="2022-03-03T12:42:00Z"/>
        </w:rPr>
      </w:pPr>
      <w:del w:id="946" w:author="Italo Busi" w:date="2022-03-03T12:42:00Z">
        <w:r w:rsidRPr="00514D2D" w:rsidDel="00333042">
          <w:rPr>
            <w:highlight w:val="yellow"/>
          </w:rPr>
          <w:delText>&lt;&lt;Move here the text above in section 4.1.5&gt;&gt;</w:delText>
        </w:r>
      </w:del>
    </w:p>
    <w:p w14:paraId="4CC22887" w14:textId="77777777" w:rsidR="00081D54" w:rsidRPr="004E7492" w:rsidRDefault="00081D54" w:rsidP="00333042">
      <w:pPr>
        <w:pStyle w:val="Heading2"/>
      </w:pPr>
      <w:bookmarkStart w:id="947" w:name="_Toc97235666"/>
      <w:r w:rsidRPr="004E7492">
        <w:t>LAG discovery</w:t>
      </w:r>
      <w:bookmarkEnd w:id="947"/>
    </w:p>
    <w:p w14:paraId="21EC453E" w14:textId="4253C31F" w:rsidR="00081D54" w:rsidRPr="00081D54" w:rsidRDefault="00081D54" w:rsidP="00081D54">
      <w:r w:rsidRPr="004E7492">
        <w:t>TBA</w:t>
      </w:r>
    </w:p>
    <w:p w14:paraId="63073461" w14:textId="25599628" w:rsidR="001F25C9" w:rsidRPr="004E7492" w:rsidRDefault="00A74E7B" w:rsidP="00333042">
      <w:pPr>
        <w:pStyle w:val="Heading2"/>
      </w:pPr>
      <w:bookmarkStart w:id="948" w:name="_Toc97235667"/>
      <w:r w:rsidRPr="004E7492">
        <w:t>L2/L3 VPN</w:t>
      </w:r>
      <w:r w:rsidR="001F25C9" w:rsidRPr="004E7492">
        <w:t xml:space="preserve"> network services discovery</w:t>
      </w:r>
      <w:bookmarkEnd w:id="948"/>
    </w:p>
    <w:p w14:paraId="267152EB" w14:textId="77777777" w:rsidR="001F25C9" w:rsidRDefault="001F25C9" w:rsidP="001F25C9">
      <w:r w:rsidRPr="004E7492">
        <w:t>TBA</w:t>
      </w:r>
    </w:p>
    <w:p w14:paraId="123D2F1F" w14:textId="43A7FF15" w:rsidR="00CF1AB2" w:rsidRPr="004E7492" w:rsidRDefault="00CF1AB2" w:rsidP="00333042">
      <w:pPr>
        <w:pStyle w:val="Heading2"/>
      </w:pPr>
      <w:bookmarkStart w:id="949" w:name="_Ref94024873"/>
      <w:bookmarkStart w:id="950" w:name="_Toc97235668"/>
      <w:r w:rsidRPr="004E7492">
        <w:t>Inventory discovery</w:t>
      </w:r>
      <w:bookmarkEnd w:id="949"/>
      <w:bookmarkEnd w:id="950"/>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951"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7034054E" w:rsidR="003B0D3F" w:rsidRPr="004E7492" w:rsidRDefault="00637F7C" w:rsidP="00D03145">
      <w:pPr>
        <w:pStyle w:val="Heading1"/>
      </w:pPr>
      <w:bookmarkStart w:id="952" w:name="_Ref97197639"/>
      <w:bookmarkStart w:id="953" w:name="_Toc97235669"/>
      <w:r w:rsidRPr="004E7492">
        <w:t xml:space="preserve">Establishment of </w:t>
      </w:r>
      <w:r w:rsidR="00A372E4" w:rsidRPr="004E7492">
        <w:t>L2/L3</w:t>
      </w:r>
      <w:r w:rsidR="008A1DE1" w:rsidRPr="004E7492">
        <w:t xml:space="preserve"> </w:t>
      </w:r>
      <w:r w:rsidR="00A372E4" w:rsidRPr="004E7492">
        <w:t xml:space="preserve">VPN </w:t>
      </w:r>
      <w:r w:rsidR="008A1DE1" w:rsidRPr="004E7492">
        <w:t xml:space="preserve">network services </w:t>
      </w:r>
      <w:r w:rsidRPr="004E7492">
        <w:t xml:space="preserve">with TE </w:t>
      </w:r>
      <w:r w:rsidR="00620842" w:rsidRPr="004E7492">
        <w:t>requirements</w:t>
      </w:r>
      <w:bookmarkEnd w:id="951"/>
      <w:bookmarkEnd w:id="952"/>
      <w:bookmarkEnd w:id="953"/>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7772ACC5" w:rsidR="003F2231" w:rsidRDefault="003F2231" w:rsidP="003F2231">
      <w:r w:rsidRPr="000A43A6">
        <w:lastRenderedPageBreak/>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6132DF">
        <w:t>Appendix A</w:t>
      </w:r>
      <w:r>
        <w:fldChar w:fldCharType="end"/>
      </w:r>
      <w:r>
        <w:t>)</w:t>
      </w:r>
      <w:r w:rsidRPr="000A43A6">
        <w:t>.</w:t>
      </w:r>
    </w:p>
    <w:p w14:paraId="36E7F280" w14:textId="055B0020"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6132DF">
        <w:t>2.1.1</w:t>
      </w:r>
      <w:r w:rsidR="00A65CF9">
        <w:fldChar w:fldCharType="end"/>
      </w:r>
      <w:r w:rsidR="00A65CF9">
        <w:t>)</w:t>
      </w:r>
      <w:r w:rsidR="00E74B5D" w:rsidRPr="00267F75">
        <w:t>.</w:t>
      </w:r>
    </w:p>
    <w:p w14:paraId="3D1F2FEB" w14:textId="0F207729"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6132DF">
        <w:t>Figure 2</w:t>
      </w:r>
      <w:r w:rsidR="004B0663">
        <w:fldChar w:fldCharType="end"/>
      </w:r>
      <w:r>
        <w:t xml:space="preserve">, </w:t>
      </w:r>
      <w:r w:rsidR="008E076C">
        <w:t xml:space="preserve">the MDSC </w:t>
      </w:r>
      <w:r w:rsidR="00A65CF9">
        <w:t xml:space="preserve">finds </w:t>
      </w:r>
      <w:r w:rsidR="008E076C">
        <w:t>that:</w:t>
      </w:r>
    </w:p>
    <w:p w14:paraId="291BB099" w14:textId="6B8827D3" w:rsidR="00473AD7" w:rsidRDefault="00DD3055" w:rsidP="00050AE8">
      <w:pPr>
        <w:pStyle w:val="RFCListBullet"/>
      </w:pPr>
      <w:r>
        <w:t xml:space="preserve">a PE13-P16-PE14 </w:t>
      </w:r>
      <w:r w:rsidR="009B2690" w:rsidRPr="004E7492">
        <w:t>SR-TE path</w:t>
      </w:r>
      <w:r w:rsidR="009B2690">
        <w:t xml:space="preserve"> </w:t>
      </w:r>
      <w:r w:rsidR="00473AD7">
        <w:t xml:space="preserve">already exists but have not enough bandwidth </w:t>
      </w:r>
      <w:r w:rsidR="008E076C">
        <w:t>to support the new L3VPN</w:t>
      </w:r>
      <w:r w:rsidR="008B2B34">
        <w:t xml:space="preserve">, as described in section </w:t>
      </w:r>
      <w:r w:rsidR="00F53CBD">
        <w:fldChar w:fldCharType="begin"/>
      </w:r>
      <w:r w:rsidR="00F53CBD">
        <w:instrText xml:space="preserve"> REF _Ref93944132 \r \h \t </w:instrText>
      </w:r>
      <w:r w:rsidR="004E7492">
        <w:instrText xml:space="preserve"> \* MERGEFORMAT </w:instrText>
      </w:r>
      <w:r w:rsidR="00F53CBD">
        <w:fldChar w:fldCharType="separate"/>
      </w:r>
      <w:ins w:id="954" w:author="Italo Busi" w:date="2022-03-03T21:33:00Z">
        <w:r w:rsidR="006132DF">
          <w:t>4.4</w:t>
        </w:r>
      </w:ins>
      <w:del w:id="955" w:author="Italo Busi" w:date="2022-03-03T16:56:00Z">
        <w:r w:rsidR="008A1F89" w:rsidDel="00E12804">
          <w:delText>4.1.4</w:delText>
        </w:r>
      </w:del>
      <w:r w:rsidR="00F53CBD">
        <w:fldChar w:fldCharType="end"/>
      </w:r>
      <w:r w:rsidR="008E076C">
        <w:t>;</w:t>
      </w:r>
    </w:p>
    <w:p w14:paraId="1F1C86C4" w14:textId="616CB1E0"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4E7492">
        <w:t>SR-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ins w:id="956" w:author="Italo Busi" w:date="2022-03-03T21:33:00Z">
        <w:r w:rsidR="006132DF">
          <w:t>4.3</w:t>
        </w:r>
      </w:ins>
      <w:del w:id="957" w:author="Italo Busi" w:date="2022-03-03T16:56:00Z">
        <w:r w:rsidR="008A1F89" w:rsidDel="00E12804">
          <w:delText>4.1.3</w:delText>
        </w:r>
      </w:del>
      <w:r w:rsidR="00F53CBD">
        <w:fldChar w:fldCharType="end"/>
      </w:r>
      <w:r>
        <w:t>;</w:t>
      </w:r>
    </w:p>
    <w:p w14:paraId="6B8173E5" w14:textId="6B596AA7" w:rsidR="008E076C" w:rsidRPr="00AC7352" w:rsidRDefault="0057004A" w:rsidP="008B2B34">
      <w:pPr>
        <w:pStyle w:val="RFCListBullet"/>
      </w:pPr>
      <w:r w:rsidRPr="00AC7352">
        <w:t xml:space="preserve">a new underlay optical tunnel </w:t>
      </w:r>
      <w:r w:rsidR="00DD3055" w:rsidRPr="00AC7352">
        <w:t xml:space="preserve">could be setup </w:t>
      </w:r>
      <w:r w:rsidRPr="00AC7352">
        <w:t xml:space="preserve">to increase the </w:t>
      </w:r>
      <w:r w:rsidR="008E076C" w:rsidRPr="00AC7352">
        <w:t xml:space="preserve">bandwidth </w:t>
      </w:r>
      <w:r w:rsidR="00DD3055" w:rsidRPr="00AC7352">
        <w:t xml:space="preserve">IP link(s) </w:t>
      </w:r>
      <w:r w:rsidRPr="00AC7352">
        <w:t>between P16 and PE14 to support increasing the bandwidth of that overlay</w:t>
      </w:r>
      <w:r w:rsidR="009B2690" w:rsidRPr="00AC7352">
        <w:t xml:space="preserve"> SR-TE path</w:t>
      </w:r>
      <w:r w:rsidR="008B2B34" w:rsidRPr="00AC7352">
        <w:t xml:space="preserve">, as described in section </w:t>
      </w:r>
      <w:r w:rsidR="00F53CBD" w:rsidRPr="00AC7352">
        <w:fldChar w:fldCharType="begin"/>
      </w:r>
      <w:r w:rsidR="00F53CBD" w:rsidRPr="00AC7352">
        <w:instrText xml:space="preserve"> REF _Ref75427615 \r \h \t</w:instrText>
      </w:r>
      <w:r w:rsidR="00AC7352">
        <w:instrText xml:space="preserve"> \* MERGEFORMAT </w:instrText>
      </w:r>
      <w:r w:rsidR="00F53CBD" w:rsidRPr="00AC7352">
        <w:fldChar w:fldCharType="separate"/>
      </w:r>
      <w:ins w:id="958" w:author="Italo Busi" w:date="2022-03-03T21:33:00Z">
        <w:r w:rsidR="006132DF">
          <w:t>5.2</w:t>
        </w:r>
      </w:ins>
      <w:del w:id="959" w:author="Italo Busi" w:date="2022-03-03T16:56:00Z">
        <w:r w:rsidR="008A1F89" w:rsidDel="00E12804">
          <w:delText>4.2.2</w:delText>
        </w:r>
      </w:del>
      <w:r w:rsidR="00F53CBD" w:rsidRPr="00AC7352">
        <w:fldChar w:fldCharType="end"/>
      </w:r>
      <w:r w:rsidR="008E076C" w:rsidRPr="00AC7352">
        <w:t>.</w:t>
      </w:r>
      <w:r w:rsidR="008B2B34" w:rsidRPr="00AC7352">
        <w:t xml:space="preserve"> The dimensioning of the underlay optical tunnel is decided by the MDSC based on the bandwidth requested by the SR-TE path and on its multi-layer optimization policy</w:t>
      </w:r>
      <w:r w:rsidR="0021197D" w:rsidRPr="00AC7352">
        <w:t>, which is an internal MDSC implementation issue</w:t>
      </w:r>
      <w:r w:rsidR="008B2B34" w:rsidRPr="00AC7352">
        <w:t>.</w:t>
      </w:r>
    </w:p>
    <w:p w14:paraId="20A1F37E" w14:textId="5B7B4193" w:rsidR="0057004A" w:rsidRDefault="008E615F" w:rsidP="002F557C">
      <w:r>
        <w:t>C</w:t>
      </w:r>
      <w:r w:rsidR="0057004A" w:rsidRPr="0057004A">
        <w:t xml:space="preserve">onsidering </w:t>
      </w:r>
      <w:r>
        <w:t xml:space="preserve">for example </w:t>
      </w:r>
      <w:r w:rsidR="0057004A" w:rsidRPr="0057004A">
        <w:t xml:space="preserve">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6132DF">
        <w:t>Figure 2</w:t>
      </w:r>
      <w:r w:rsidR="004B0663">
        <w:fldChar w:fldCharType="end"/>
      </w:r>
      <w:r w:rsidR="0057004A" w:rsidRPr="0057004A">
        <w:t xml:space="preserve">, the MDSC </w:t>
      </w:r>
      <w:r w:rsidR="0057004A">
        <w:t>can also decide that a new multi</w:t>
      </w:r>
      <w:r w:rsidR="0057004A">
        <w:noBreakHyphen/>
        <w:t xml:space="preserve">domain </w:t>
      </w:r>
      <w:r w:rsidR="00F5752E" w:rsidRPr="004E7492">
        <w:t>SR</w:t>
      </w:r>
      <w:r w:rsidR="00F5752E" w:rsidRPr="004E7492">
        <w:noBreakHyphen/>
        <w:t>TE path</w:t>
      </w:r>
      <w:r w:rsidR="00F5752E">
        <w:t xml:space="preserve"> </w:t>
      </w:r>
      <w:r w:rsidR="0057004A">
        <w:t>needs to be setup between PE13 and P</w:t>
      </w:r>
      <w:r w:rsidR="00847C1A">
        <w:t>E</w:t>
      </w:r>
      <w:r w:rsidR="0057004A">
        <w:t>23</w:t>
      </w:r>
      <w:r w:rsidR="00730001">
        <w:t xml:space="preserve">, e.g., either because existing SR-TE paths between PE13 and PE23 are not able to meet the TE </w:t>
      </w:r>
      <w:r w:rsidR="00514D2D">
        <w:t xml:space="preserve">and binding </w:t>
      </w:r>
      <w:r w:rsidR="00730001">
        <w:t>requir</w:t>
      </w:r>
      <w:r w:rsidR="00514D2D">
        <w:t>ements of the L2/L3 VPN service</w:t>
      </w:r>
      <w:r w:rsidR="00730001">
        <w:t xml:space="preserve"> or because there is no SR-TE path between PE13 and PE23</w:t>
      </w:r>
      <w:r w:rsidR="0057004A">
        <w:t>.</w:t>
      </w:r>
    </w:p>
    <w:p w14:paraId="5AEC9286" w14:textId="2D636DE2" w:rsidR="0057004A" w:rsidRDefault="00AD0E3B" w:rsidP="002F557C">
      <w:r>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6132DF">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ins w:id="960" w:author="Italo Busi" w:date="2022-03-03T21:33:00Z">
        <w:r w:rsidR="006132DF">
          <w:t>5.1</w:t>
        </w:r>
      </w:ins>
      <w:del w:id="961" w:author="Italo Busi" w:date="2022-03-03T16:56:00Z">
        <w:r w:rsidR="008A1F89" w:rsidDel="00E12804">
          <w:delText>4.2.1</w:delText>
        </w:r>
      </w:del>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5A7B519D"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ins w:id="962" w:author="Italo Busi" w:date="2022-03-03T21:33:00Z">
        <w:r w:rsidR="006132DF">
          <w:t>5.2</w:t>
        </w:r>
      </w:ins>
      <w:del w:id="963" w:author="Italo Busi" w:date="2022-03-03T16:56:00Z">
        <w:r w:rsidR="008A1F89" w:rsidDel="00E12804">
          <w:delText>4.2.2</w:delText>
        </w:r>
      </w:del>
      <w:r w:rsidR="00057BBE">
        <w:fldChar w:fldCharType="end"/>
      </w:r>
      <w:r>
        <w:t>;</w:t>
      </w:r>
    </w:p>
    <w:p w14:paraId="4FCE4EC8" w14:textId="47F6DE0F" w:rsidR="00AD0E3B" w:rsidRDefault="00AD0E3B" w:rsidP="00267F75">
      <w:pPr>
        <w:pStyle w:val="RFCListBullet"/>
      </w:pPr>
      <w:r>
        <w:lastRenderedPageBreak/>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ins w:id="964" w:author="Italo Busi" w:date="2022-03-03T21:33:00Z">
        <w:r w:rsidR="006132DF">
          <w:t>5.2</w:t>
        </w:r>
      </w:ins>
      <w:del w:id="965" w:author="Italo Busi" w:date="2022-03-03T16:56:00Z">
        <w:r w:rsidR="008A1F89" w:rsidDel="00E12804">
          <w:delText>4.2.2</w:delText>
        </w:r>
      </w:del>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64B1C01C" w:rsidR="00F53CBD" w:rsidRDefault="00F53CBD" w:rsidP="00F53CBD">
      <w:pPr>
        <w:pStyle w:val="RFCListBullet"/>
      </w:pPr>
      <w:r>
        <w:t xml:space="preserve">the O-PNC1 to setup a new optical tunnel between the ROADMs connected to P16 and PE14, as described in section </w:t>
      </w:r>
      <w:r>
        <w:fldChar w:fldCharType="begin"/>
      </w:r>
      <w:r>
        <w:instrText xml:space="preserve"> REF _Ref75427615 \r \h \t</w:instrText>
      </w:r>
      <w:r w:rsidR="004E7492">
        <w:instrText xml:space="preserve"> \* MERGEFORMAT </w:instrText>
      </w:r>
      <w:r>
        <w:fldChar w:fldCharType="separate"/>
      </w:r>
      <w:ins w:id="966" w:author="Italo Busi" w:date="2022-03-03T21:33:00Z">
        <w:r w:rsidR="006132DF">
          <w:t>5.2</w:t>
        </w:r>
      </w:ins>
      <w:del w:id="967" w:author="Italo Busi" w:date="2022-03-03T16:56:00Z">
        <w:r w:rsidR="008A1F89" w:rsidDel="00E12804">
          <w:delText>4.2.2</w:delText>
        </w:r>
      </w:del>
      <w:r>
        <w:fldChar w:fldCharType="end"/>
      </w:r>
      <w:r>
        <w:t>;</w:t>
      </w:r>
    </w:p>
    <w:p w14:paraId="5EA44AAA" w14:textId="1223EA23" w:rsidR="00F53CBD" w:rsidRDefault="00F53CBD" w:rsidP="00F53CBD">
      <w:pPr>
        <w:pStyle w:val="RFCListBullet"/>
      </w:pPr>
      <w:r>
        <w:t xml:space="preserve">the P-PNC1 to update the configuration of the existing IP link, in case of LAG, or configure a new IP link, in case of ECMP, between P16 and PE14, as described in section </w:t>
      </w:r>
      <w:r>
        <w:fldChar w:fldCharType="begin"/>
      </w:r>
      <w:r>
        <w:instrText xml:space="preserve"> REF _Ref75427615 \r \h \t</w:instrText>
      </w:r>
      <w:r w:rsidR="004E7492">
        <w:instrText xml:space="preserve"> \* MERGEFORMAT </w:instrText>
      </w:r>
      <w:r>
        <w:fldChar w:fldCharType="separate"/>
      </w:r>
      <w:ins w:id="968" w:author="Italo Busi" w:date="2022-03-03T21:33:00Z">
        <w:r w:rsidR="006132DF">
          <w:t>5.2</w:t>
        </w:r>
      </w:ins>
      <w:del w:id="969" w:author="Italo Busi" w:date="2022-03-03T16:56:00Z">
        <w:r w:rsidR="008A1F89" w:rsidDel="00E12804">
          <w:delText>4.2.2</w:delText>
        </w:r>
      </w:del>
      <w:r>
        <w:fldChar w:fldCharType="end"/>
      </w:r>
      <w:r>
        <w:t>;</w:t>
      </w:r>
    </w:p>
    <w:p w14:paraId="5FD1548A" w14:textId="605D8B1E" w:rsidR="00F53CBD" w:rsidRPr="00AC7352" w:rsidRDefault="00F53CBD" w:rsidP="00F53CBD">
      <w:pPr>
        <w:pStyle w:val="RFCListBullet"/>
      </w:pPr>
      <w:r w:rsidRPr="00AC7352">
        <w:t>the P-PNC1 to update the bandwidth of the selected SR</w:t>
      </w:r>
      <w:r w:rsidRPr="00AC7352">
        <w:noBreakHyphen/>
        <w:t xml:space="preserve">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ins w:id="970" w:author="Italo Busi" w:date="2022-03-03T21:33:00Z">
        <w:r w:rsidR="006132DF">
          <w:t>5.3</w:t>
        </w:r>
      </w:ins>
      <w:del w:id="971" w:author="Italo Busi" w:date="2022-03-03T16:56:00Z">
        <w:r w:rsidR="008A1F89" w:rsidDel="00E12804">
          <w:delText>4.2.3</w:delText>
        </w:r>
      </w:del>
      <w:r w:rsidRPr="00AC7352">
        <w:fldChar w:fldCharType="end"/>
      </w:r>
      <w:r w:rsidRPr="00AC7352">
        <w:t>.</w:t>
      </w:r>
    </w:p>
    <w:p w14:paraId="3F83D777" w14:textId="07E3503D"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explicit path (BR21, P24, PE23)</w:t>
      </w:r>
      <w:r w:rsidR="006C4712">
        <w:t xml:space="preserve"> to constraint this new SR-TE path to use the new underlay optical tunnel setup between BR21 and P24</w:t>
      </w:r>
      <w:r w:rsidR="009161F3">
        <w:t>,</w:t>
      </w:r>
      <w:r w:rsidR="0074503F" w:rsidRPr="00057BBE">
        <w:t xml:space="preserve"> </w:t>
      </w:r>
      <w:r w:rsidR="00A35E7B">
        <w:t xml:space="preserve">as described in section </w:t>
      </w:r>
      <w:r w:rsidR="00A35E7B">
        <w:fldChar w:fldCharType="begin"/>
      </w:r>
      <w:r w:rsidR="00A35E7B">
        <w:instrText xml:space="preserve"> REF _Ref75428343 \r \h \t </w:instrText>
      </w:r>
      <w:r w:rsidR="004E7492">
        <w:instrText xml:space="preserve"> \* MERGEFORMAT </w:instrText>
      </w:r>
      <w:r w:rsidR="00A35E7B">
        <w:fldChar w:fldCharType="separate"/>
      </w:r>
      <w:ins w:id="972" w:author="Italo Busi" w:date="2022-03-03T21:33:00Z">
        <w:r w:rsidR="006132DF">
          <w:t>5.3</w:t>
        </w:r>
      </w:ins>
      <w:del w:id="973" w:author="Italo Busi" w:date="2022-03-03T16:56:00Z">
        <w:r w:rsidR="008A1F89" w:rsidDel="00E12804">
          <w:delText>4.2.3</w:delText>
        </w:r>
      </w:del>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r w:rsidR="00A35E7B">
        <w:t>.</w:t>
      </w:r>
    </w:p>
    <w:p w14:paraId="06ACD544" w14:textId="54F83264" w:rsidR="0074503F" w:rsidRPr="00A35E7B" w:rsidRDefault="009161F3" w:rsidP="008D18C6">
      <w:r>
        <w:t xml:space="preserve">Then the </w:t>
      </w:r>
      <w:r w:rsidR="0074503F" w:rsidRPr="00A35E7B">
        <w:t>MDSC request</w:t>
      </w:r>
      <w:r>
        <w:t>s</w:t>
      </w:r>
      <w:r w:rsidR="0074503F" w:rsidRPr="00A35E7B">
        <w:t xml:space="preserve"> P-PNC1 to setup an SR-TE path between PE13 and BR11, </w:t>
      </w:r>
      <w:r w:rsidR="0097702C">
        <w:t>with an explicit path (PE13, BR11)</w:t>
      </w:r>
      <w:r w:rsidR="00720DF6">
        <w:t xml:space="preserve"> to constraint this new SR-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binding SID </w:t>
      </w:r>
      <w:r w:rsidR="00720DF6">
        <w:t xml:space="preserve"> that has been assigned by P-PNC2 to the corresponding SR policy in BR21, </w:t>
      </w:r>
      <w:r w:rsidR="0074503F" w:rsidRPr="00A35E7B">
        <w:t>to be used for the end</w:t>
      </w:r>
      <w:r w:rsidR="00A35E7B">
        <w:noBreakHyphen/>
      </w:r>
      <w:r w:rsidR="0074503F" w:rsidRPr="00A35E7B">
        <w:t>to-end SR-TE path stitching</w:t>
      </w:r>
      <w:r w:rsidR="00CD747D">
        <w:t xml:space="preserve">, as described in section </w:t>
      </w:r>
      <w:r w:rsidR="00CD747D">
        <w:fldChar w:fldCharType="begin"/>
      </w:r>
      <w:r w:rsidR="00CD747D">
        <w:instrText xml:space="preserve"> REF _Ref75428343 \r \h \t </w:instrText>
      </w:r>
      <w:r w:rsidR="004E7492">
        <w:instrText xml:space="preserve"> \* MERGEFORMAT </w:instrText>
      </w:r>
      <w:r w:rsidR="00CD747D">
        <w:fldChar w:fldCharType="separate"/>
      </w:r>
      <w:ins w:id="974" w:author="Italo Busi" w:date="2022-03-03T21:33:00Z">
        <w:r w:rsidR="006132DF">
          <w:t>5.3</w:t>
        </w:r>
      </w:ins>
      <w:del w:id="975" w:author="Italo Busi" w:date="2022-03-03T16:56:00Z">
        <w:r w:rsidR="008A1F89" w:rsidDel="00E12804">
          <w:delText>4.2.3</w:delText>
        </w:r>
      </w:del>
      <w:r w:rsidR="00CD747D">
        <w:fldChar w:fldCharType="end"/>
      </w:r>
      <w:r w:rsidR="0074503F" w:rsidRPr="00A35E7B">
        <w:t>.</w:t>
      </w:r>
      <w:r w:rsidR="00E77F6F">
        <w:t xml:space="preserve"> The P</w:t>
      </w:r>
      <w:r w:rsidR="00E77F6F">
        <w:noBreakHyphen/>
        <w:t>PNC1</w:t>
      </w:r>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50B20ACE" w:rsidR="008D18C6" w:rsidRPr="00F5752E" w:rsidRDefault="008D18C6" w:rsidP="008D18C6">
      <w:r>
        <w:t xml:space="preserve">Once the </w:t>
      </w:r>
      <w:r w:rsidR="009B2690" w:rsidRPr="004E7492">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w:t>
      </w:r>
      <w:r>
        <w:lastRenderedPageBreak/>
        <w:t xml:space="preserve">L3VPN and its binding with the selected </w:t>
      </w:r>
      <w:r w:rsidR="009B2690" w:rsidRPr="004E7492">
        <w:t xml:space="preserve">SR-TE </w:t>
      </w:r>
      <w:r w:rsidR="0032094A" w:rsidRPr="004E7492">
        <w:t>paths</w:t>
      </w:r>
      <w:r w:rsidR="0032094A">
        <w:t xml:space="preserve"> </w:t>
      </w:r>
      <w:r>
        <w:t>using the [</w:t>
      </w:r>
      <w:r w:rsidR="00AF44B4">
        <w:t>RFC9182</w:t>
      </w:r>
      <w:r>
        <w:t xml:space="preserve">] and [TSM] YANG </w:t>
      </w:r>
      <w:r w:rsidR="001F25C9">
        <w:t xml:space="preserve">data </w:t>
      </w:r>
      <w:r>
        <w:t>models.</w:t>
      </w:r>
    </w:p>
    <w:p w14:paraId="2E44C051" w14:textId="7A1D14F6" w:rsidR="008D18C6" w:rsidRPr="004E7492" w:rsidRDefault="008D18C6" w:rsidP="008D18C6">
      <w:commentRangeStart w:id="976"/>
      <w:r w:rsidRPr="004E7492">
        <w:t>[Editor’s Note] Further investigation is needed to understand how the binding between a L3VPN and this new end</w:t>
      </w:r>
      <w:r w:rsidRPr="004E7492">
        <w:noBreakHyphen/>
        <w:t>to</w:t>
      </w:r>
      <w:r w:rsidRPr="004E7492">
        <w:noBreakHyphen/>
        <w:t>end SR-TE path can be configured.</w:t>
      </w:r>
      <w:commentRangeEnd w:id="976"/>
      <w:r w:rsidR="00211FC2" w:rsidRPr="004E7492">
        <w:commentReference w:id="976"/>
      </w:r>
    </w:p>
    <w:p w14:paraId="7851078A" w14:textId="6DFFEE84" w:rsidR="009B271E" w:rsidRPr="004E7492" w:rsidRDefault="009B271E" w:rsidP="00535598">
      <w:pPr>
        <w:pStyle w:val="Heading2"/>
      </w:pPr>
      <w:bookmarkStart w:id="977" w:name="_Ref75426138"/>
      <w:bookmarkStart w:id="978" w:name="_Toc97235670"/>
      <w:r w:rsidRPr="004E7492">
        <w:t>Optical Path Computation</w:t>
      </w:r>
      <w:bookmarkEnd w:id="977"/>
      <w:bookmarkEnd w:id="978"/>
    </w:p>
    <w:p w14:paraId="0AD37A1A" w14:textId="2091812C"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6132DF">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0FF6D7EA"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ins w:id="979" w:author="Italo Busi" w:date="2022-03-03T21:33:00Z">
        <w:r w:rsidR="006132DF">
          <w:t>4.1</w:t>
        </w:r>
      </w:ins>
      <w:del w:id="980" w:author="Italo Busi" w:date="2022-03-03T16:56:00Z">
        <w:r w:rsidR="008A1F89" w:rsidDel="00E12804">
          <w:delText>4.1.1</w:delText>
        </w:r>
      </w:del>
      <w:r>
        <w:fldChar w:fldCharType="end"/>
      </w:r>
      <w:r>
        <w:t xml:space="preserve"> and </w:t>
      </w:r>
      <w:r>
        <w:fldChar w:fldCharType="begin"/>
      </w:r>
      <w:r>
        <w:instrText xml:space="preserve"> REF _Ref90908761 \r \h \t </w:instrText>
      </w:r>
      <w:r w:rsidR="004E7492">
        <w:instrText xml:space="preserve"> \* MERGEFORMAT </w:instrText>
      </w:r>
      <w:r>
        <w:fldChar w:fldCharType="separate"/>
      </w:r>
      <w:ins w:id="981" w:author="Italo Busi" w:date="2022-03-03T21:33:00Z">
        <w:r w:rsidR="006132DF">
          <w:t>4.5</w:t>
        </w:r>
      </w:ins>
      <w:del w:id="982" w:author="Italo Busi" w:date="2022-03-03T16:56:00Z">
        <w:r w:rsidR="008A1F89" w:rsidDel="00E12804">
          <w:delText>4.1.5</w:delText>
        </w:r>
      </w:del>
      <w:r>
        <w:fldChar w:fldCharType="end"/>
      </w:r>
      <w:r>
        <w:t>, there is a one-to-one relationship between the router ports, the cross-layer links and the optical TTPs. Therefore, the properties of an optical path between two optical TTPs, as computed by the O-PNC, can be used by the MDSC to infer the properties of the multi-layer single-domain IP link between the router ports associated with the two optical TTPs.</w:t>
      </w:r>
    </w:p>
    <w:p w14:paraId="43B4F528" w14:textId="6EC28B47" w:rsidR="00BF4178" w:rsidRDefault="00BF4178">
      <w:r w:rsidRPr="00BF4178">
        <w:t xml:space="preserve">The are no YANG data models in IETF that could be used to </w:t>
      </w:r>
      <w:r>
        <w:t>augment the generic path computation RPC with technology</w:t>
      </w:r>
      <w:r>
        <w:noBreakHyphen/>
        <w:t>specific attributes</w:t>
      </w:r>
      <w:r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173138BA" w:rsidR="008B2B34" w:rsidRPr="004E7492" w:rsidRDefault="00844800" w:rsidP="00535598">
      <w:pPr>
        <w:pStyle w:val="Heading2"/>
      </w:pPr>
      <w:bookmarkStart w:id="983" w:name="_Ref75427615"/>
      <w:bookmarkStart w:id="984" w:name="_Ref89089408"/>
      <w:bookmarkStart w:id="985" w:name="_Toc97235671"/>
      <w:r w:rsidRPr="004E7492">
        <w:t xml:space="preserve">Multi-layer </w:t>
      </w:r>
      <w:r w:rsidR="008B2B34" w:rsidRPr="004E7492">
        <w:t xml:space="preserve">IP </w:t>
      </w:r>
      <w:r w:rsidR="00F13CC9" w:rsidRPr="004E7492">
        <w:t xml:space="preserve">link </w:t>
      </w:r>
      <w:r w:rsidR="008B2B34" w:rsidRPr="004E7492">
        <w:t>Setup</w:t>
      </w:r>
      <w:bookmarkEnd w:id="983"/>
      <w:bookmarkEnd w:id="984"/>
      <w:bookmarkEnd w:id="985"/>
    </w:p>
    <w:p w14:paraId="76F01DCB" w14:textId="14779304"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ins w:id="986" w:author="Italo Busi" w:date="2022-03-03T21:33:00Z">
        <w:r w:rsidR="006132DF">
          <w:t>5.1</w:t>
        </w:r>
      </w:ins>
      <w:del w:id="987" w:author="Italo Busi" w:date="2022-03-03T16:56:00Z">
        <w:r w:rsidR="008A1F89" w:rsidDel="00E12804">
          <w:delText>4.2.1</w:delText>
        </w:r>
      </w:del>
      <w:r>
        <w:fldChar w:fldCharType="end"/>
      </w:r>
      <w:r>
        <w:t xml:space="preserve">, with these two router </w:t>
      </w:r>
      <w:del w:id="988" w:author="Italo Busi" w:date="2022-03-03T16:38:00Z">
        <w:r w:rsidDel="001E72FD">
          <w:delText>ports</w:delText>
        </w:r>
      </w:del>
      <w:ins w:id="989" w:author="Italo Busi" w:date="2022-03-03T16:38:00Z">
        <w:r w:rsidR="001E72FD">
          <w:t>Ethernet interfaces</w:t>
        </w:r>
      </w:ins>
      <w:r w:rsidR="008B2B34">
        <w:t>.</w:t>
      </w:r>
    </w:p>
    <w:p w14:paraId="36F3FE29" w14:textId="47E8BBF1" w:rsidR="008B2B34" w:rsidRDefault="008B2B34" w:rsidP="008B2B34">
      <w:r>
        <w:lastRenderedPageBreak/>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r w:rsidR="003650D7">
        <w:t xml:space="preserve">optical tunnel </w:t>
      </w:r>
      <w:r w:rsidR="00782644">
        <w:t>using the Ethernet Client Signal Model</w:t>
      </w:r>
      <w:r>
        <w:t>.</w:t>
      </w:r>
    </w:p>
    <w:p w14:paraId="496A3AD8" w14:textId="25A0D6CD" w:rsidR="008B2B34" w:rsidRPr="00426BBF" w:rsidRDefault="008B2B34" w:rsidP="008B2B34">
      <w:r w:rsidRPr="00426BBF">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4D8942FB" w14:textId="77777777" w:rsidR="001E72FD" w:rsidRDefault="008B2B34" w:rsidP="008B2B34">
      <w:pPr>
        <w:rPr>
          <w:ins w:id="990" w:author="Italo Busi" w:date="2022-03-03T16:39:00Z"/>
        </w:rPr>
      </w:pPr>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ins w:id="991" w:author="Italo Busi" w:date="2022-03-03T16:39:00Z">
        <w:r w:rsidR="001E72FD">
          <w:t xml:space="preserve"> and report it to the P-PNC</w:t>
        </w:r>
      </w:ins>
      <w:del w:id="992" w:author="Italo Busi" w:date="2022-03-03T16:39:00Z">
        <w:r w:rsidR="000C7EB6" w:rsidDel="001E72FD">
          <w:delText xml:space="preserve">. </w:delText>
        </w:r>
      </w:del>
      <w:ins w:id="993" w:author="Italo Busi" w:date="2022-03-03T16:39:00Z">
        <w:r w:rsidR="001E72FD">
          <w:t>.</w:t>
        </w:r>
      </w:ins>
    </w:p>
    <w:p w14:paraId="12709966" w14:textId="4B4C85EA" w:rsidR="000C7EB6" w:rsidRDefault="000C7EB6" w:rsidP="008B2B34">
      <w:r>
        <w:t xml:space="preserve">Otherwise, </w:t>
      </w:r>
      <w:r w:rsidR="00116D61">
        <w:t xml:space="preserve">if there are no automatic discovery mechanisms, </w:t>
      </w:r>
      <w:r>
        <w:t xml:space="preserve">the MDSC </w:t>
      </w:r>
      <w:ins w:id="994" w:author="Italo Busi" w:date="2022-03-03T16:39:00Z">
        <w:r w:rsidR="001E72FD">
          <w:t xml:space="preserve">can </w:t>
        </w:r>
      </w:ins>
      <w:r>
        <w:t>configure</w:t>
      </w:r>
      <w:del w:id="995" w:author="Italo Busi" w:date="2022-03-03T16:39:00Z">
        <w:r w:rsidDel="001E72FD">
          <w:delText>s</w:delText>
        </w:r>
      </w:del>
      <w:r>
        <w:t xml:space="preserve"> this multi-layer single-domain Ethernet</w:t>
      </w:r>
      <w:r w:rsidRPr="00426BBF">
        <w:t xml:space="preserve"> </w:t>
      </w:r>
      <w:r>
        <w:t>l</w:t>
      </w:r>
      <w:r w:rsidRPr="00426BBF">
        <w:t>ink</w:t>
      </w:r>
      <w:r>
        <w:t xml:space="preserve"> at the MPI of the P-PNC.</w:t>
      </w:r>
    </w:p>
    <w:p w14:paraId="5CC90D8C" w14:textId="29DA629E" w:rsidR="000C7EB6" w:rsidRDefault="000C7EB6" w:rsidP="008B2B34">
      <w:pPr>
        <w:rPr>
          <w:ins w:id="996" w:author="Italo Busi" w:date="2022-03-03T16:40:00Z"/>
        </w:rPr>
      </w:pPr>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ins w:id="997" w:author="Italo Busi" w:date="2022-03-03T16:37:00Z">
        <w:r w:rsidR="001E72FD">
          <w:t xml:space="preserve">, e.g., as shown in </w:t>
        </w:r>
      </w:ins>
      <w:ins w:id="998" w:author="Italo Busi" w:date="2022-03-03T16:40:00Z">
        <w:r w:rsidR="001E72FD">
          <w:fldChar w:fldCharType="begin"/>
        </w:r>
        <w:r w:rsidR="001E72FD">
          <w:instrText xml:space="preserve"> REF _Ref96628870 \r \h </w:instrText>
        </w:r>
      </w:ins>
      <w:r w:rsidR="001E72FD">
        <w:fldChar w:fldCharType="separate"/>
      </w:r>
      <w:ins w:id="999" w:author="Italo Busi" w:date="2022-03-03T21:33:00Z">
        <w:r w:rsidR="006132DF">
          <w:t>Figure 6</w:t>
        </w:r>
      </w:ins>
      <w:ins w:id="1000" w:author="Italo Busi" w:date="2022-03-03T16:40:00Z">
        <w:r w:rsidR="001E72FD">
          <w:fldChar w:fldCharType="end"/>
        </w:r>
      </w:ins>
      <w:r>
        <w:t>.</w:t>
      </w:r>
    </w:p>
    <w:p w14:paraId="3A060AD6" w14:textId="1A776174" w:rsidR="001E72FD" w:rsidRDefault="001E72FD" w:rsidP="008B2B34">
      <w:pPr>
        <w:rPr>
          <w:ins w:id="1001" w:author="Italo Busi" w:date="2022-03-03T16:41:00Z"/>
        </w:rPr>
      </w:pPr>
      <w:ins w:id="1002" w:author="Italo Busi" w:date="2022-03-03T16:40:00Z">
        <w:r>
          <w:t xml:space="preserve">After the multi-layer single-domain Ethernet link has been configured, the corresponding multi-lyaer single-domain IP link can also be </w:t>
        </w:r>
      </w:ins>
      <w:ins w:id="1003" w:author="Italo Busi" w:date="2022-03-03T16:41:00Z">
        <w:r>
          <w:t>configured either by the MDSC or by the P-PNC.</w:t>
        </w:r>
      </w:ins>
    </w:p>
    <w:p w14:paraId="36F9712B" w14:textId="26513247" w:rsidR="001E72FD" w:rsidRDefault="001E72FD" w:rsidP="008B2B34">
      <w:ins w:id="1004" w:author="Italo Busi" w:date="2022-03-03T16:41:00Z">
        <w:r>
          <w:t xml:space="preserve">This document assumes that this IP link is configured by the P-PNC, when the underlying </w:t>
        </w:r>
      </w:ins>
      <w:ins w:id="1005" w:author="Italo Busi" w:date="2022-03-03T16:53:00Z">
        <w:r w:rsidR="005C3A32">
          <w:t xml:space="preserve">multi-layer single-domain </w:t>
        </w:r>
        <w:r w:rsidR="005C3A32">
          <w:t>Ethernet link is either discovered by the P-PNC or configured by the MDSC at the MPI.</w:t>
        </w:r>
      </w:ins>
    </w:p>
    <w:p w14:paraId="096A44C7" w14:textId="34A0877A" w:rsidR="000C7EB6" w:rsidRPr="004E7492" w:rsidDel="005C3A32" w:rsidRDefault="005C3A32" w:rsidP="000C7EB6">
      <w:pPr>
        <w:rPr>
          <w:del w:id="1006" w:author="Italo Busi" w:date="2022-03-03T16:55:00Z"/>
        </w:rPr>
      </w:pPr>
      <w:ins w:id="1007" w:author="Italo Busi" w:date="2022-03-03T16:55:00Z">
        <w:r w:rsidRPr="004E7492" w:rsidDel="005C3A32">
          <w:t xml:space="preserve"> </w:t>
        </w:r>
      </w:ins>
      <w:commentRangeStart w:id="1008"/>
      <w:del w:id="1009" w:author="Italo Busi" w:date="2022-03-03T16:55:00Z">
        <w:r w:rsidR="000C7EB6" w:rsidRPr="004E7492" w:rsidDel="005C3A32">
          <w:delText>In both cases, the MDSC configures the multi-layer single-domain IP link between the two IP LTPs supported by the two Ethernet LTPs terminating its underlay multi-layer single-domain Ethernet link</w:delText>
        </w:r>
        <w:r w:rsidR="008B2B34" w:rsidRPr="004E7492" w:rsidDel="005C3A32">
          <w:delText>.</w:delText>
        </w:r>
      </w:del>
    </w:p>
    <w:p w14:paraId="6A4E217C" w14:textId="4D93A7FE" w:rsidR="00933620" w:rsidDel="005C3A32" w:rsidRDefault="00933620" w:rsidP="00933620">
      <w:pPr>
        <w:rPr>
          <w:del w:id="1010" w:author="Italo Busi" w:date="2022-03-03T16:55:00Z"/>
        </w:rPr>
      </w:pPr>
      <w:del w:id="1011" w:author="Italo Busi" w:date="2022-03-03T16:55:00Z">
        <w:r w:rsidRPr="004E7492" w:rsidDel="005C3A32">
          <w:delText>The MDSC also configures the multi-layer single-domain IP link between the two IP LTPs supported by the two Ethernet LTPs terminating the multi-layer single-domain Ethernet link which has been either discovered by the P-PNC or configured by the MDSC.</w:delText>
        </w:r>
        <w:commentRangeEnd w:id="1008"/>
        <w:r w:rsidR="00116D61" w:rsidDel="005C3A32">
          <w:rPr>
            <w:rStyle w:val="CommentReference"/>
          </w:rPr>
          <w:commentReference w:id="1008"/>
        </w:r>
      </w:del>
    </w:p>
    <w:p w14:paraId="571D82E3" w14:textId="131AFE43" w:rsidR="00E04B1A" w:rsidRPr="001747E9" w:rsidRDefault="00E04B1A" w:rsidP="00933620">
      <w:pPr>
        <w:rPr>
          <w:i/>
        </w:rPr>
      </w:pPr>
      <w:r w:rsidRPr="001747E9">
        <w:rPr>
          <w:b/>
          <w:i/>
          <w:highlight w:val="yellow"/>
        </w:rPr>
        <w:t>[Editor’s Note]</w:t>
      </w:r>
      <w:r w:rsidRPr="001747E9">
        <w:rPr>
          <w:i/>
          <w:highlight w:val="yellow"/>
        </w:rPr>
        <w:t xml:space="preserve"> </w:t>
      </w:r>
      <w:r w:rsidR="00EA51EF" w:rsidRPr="001747E9">
        <w:rPr>
          <w:i/>
          <w:highlight w:val="yellow"/>
        </w:rPr>
        <w:t xml:space="preserve">Add text for IP link update </w:t>
      </w:r>
      <w:r w:rsidR="001747E9">
        <w:rPr>
          <w:i/>
          <w:highlight w:val="yellow"/>
        </w:rPr>
        <w:t>in case of LAG</w:t>
      </w:r>
      <w:r w:rsidR="00116D61">
        <w:rPr>
          <w:i/>
          <w:highlight w:val="yellow"/>
        </w:rPr>
        <w:t xml:space="preserve"> either here or in a new section</w:t>
      </w:r>
      <w:r w:rsidRPr="001747E9">
        <w:rPr>
          <w:i/>
          <w:highlight w:val="yellow"/>
        </w:rPr>
        <w:t>.</w:t>
      </w:r>
    </w:p>
    <w:p w14:paraId="062CA4F5" w14:textId="77777777" w:rsidR="00CE5B55" w:rsidRPr="001747E9" w:rsidRDefault="00CE5B55" w:rsidP="00CE5B55">
      <w:pPr>
        <w:rPr>
          <w:i/>
        </w:rPr>
      </w:pPr>
      <w:r w:rsidRPr="001747E9">
        <w:rPr>
          <w:b/>
          <w:i/>
          <w:highlight w:val="yellow"/>
        </w:rPr>
        <w:t>[Editor’s Note]</w:t>
      </w:r>
      <w:r w:rsidRPr="001747E9">
        <w:rPr>
          <w:i/>
          <w:highlight w:val="yellow"/>
        </w:rPr>
        <w:t xml:space="preserve"> Add text about the configuration of multi-layer SRLG information (issue #45).</w:t>
      </w:r>
    </w:p>
    <w:p w14:paraId="35D52F90" w14:textId="0D9909E3" w:rsidR="0001325E" w:rsidRDefault="0001325E" w:rsidP="0001325E">
      <w:r w:rsidRPr="0001325E">
        <w:lastRenderedPageBreak/>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1822BAA3" w:rsidR="009F6BBA" w:rsidRPr="004E7492" w:rsidRDefault="009F6BBA" w:rsidP="00535598">
      <w:pPr>
        <w:pStyle w:val="Heading2"/>
      </w:pPr>
      <w:bookmarkStart w:id="1012" w:name="_Ref75428343"/>
      <w:bookmarkStart w:id="1013" w:name="_Toc97235672"/>
      <w:r w:rsidRPr="004E7492">
        <w:t>SR-TE Path Setup and Update</w:t>
      </w:r>
      <w:bookmarkEnd w:id="1012"/>
      <w:bookmarkEnd w:id="1013"/>
    </w:p>
    <w:p w14:paraId="3C597220" w14:textId="5120B352" w:rsidR="009F6BBA" w:rsidRDefault="009F6BBA" w:rsidP="009F6BBA">
      <w:r w:rsidRPr="009F6BBA">
        <w:t>This version of the draft assumes that SR-TE path setup and update at the MPI could be done using the generic TE tunnel YANG data model, defined in [</w:t>
      </w:r>
      <w:r w:rsidR="0032094A" w:rsidRPr="002E3372">
        <w:t>TE-TUNNEL</w:t>
      </w:r>
      <w:r w:rsidRPr="009F6BBA">
        <w:t xml:space="preserve">], with </w:t>
      </w:r>
      <w:r w:rsidR="007C1FCE" w:rsidRPr="009F6BBA">
        <w:t>SR</w:t>
      </w:r>
      <w:r w:rsidR="007C1FCE">
        <w:t>-</w:t>
      </w:r>
      <w:r w:rsidRPr="009F6BBA">
        <w:t>TE specific augmentations, as also outlined in section 1 of [</w:t>
      </w:r>
      <w:r w:rsidR="0032094A" w:rsidRPr="002E3372">
        <w:t>TE-TUNNEL</w:t>
      </w:r>
      <w:r w:rsidRPr="009F6BBA">
        <w:t>]</w:t>
      </w:r>
      <w:r>
        <w:t>.</w:t>
      </w:r>
    </w:p>
    <w:p w14:paraId="0B757A36" w14:textId="540E51F3" w:rsidR="009F6BBA" w:rsidRDefault="001747E9" w:rsidP="00D12BF5">
      <w:r>
        <w:t xml:space="preserve">When a new SR-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9F6BBA">
        <w:t>setup TE paths</w:t>
      </w:r>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SR-TE path that meets the end-to-end TE </w:t>
      </w:r>
      <w:r w:rsidR="00116D61">
        <w:t xml:space="preserve">and biding </w:t>
      </w:r>
      <w:r>
        <w:t>constraints and uses the optical tunnels</w:t>
      </w:r>
      <w:r w:rsidR="00D12BF5">
        <w:t xml:space="preserve"> setup by the MDSC for the purpose of supporting this new SR-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pPr>
        <w:rPr>
          <w:ins w:id="1014" w:author="Italo Busi" w:date="2022-03-03T17:04:00Z"/>
        </w:rPr>
      </w:pPr>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1015"/>
      <w:ins w:id="1016" w:author="Italo Busi" w:date="2022-03-03T17:04:00Z">
        <w:r w:rsidRPr="00E12804">
          <w:rPr>
            <w:b/>
            <w:i/>
            <w:highlight w:val="yellow"/>
          </w:rPr>
          <w:t>[Editor’s Note:]</w:t>
        </w:r>
        <w:r w:rsidRPr="00E12804">
          <w:rPr>
            <w:i/>
            <w:highlight w:val="yellow"/>
          </w:rPr>
          <w:t xml:space="preserve"> Add some </w:t>
        </w:r>
      </w:ins>
      <w:ins w:id="1017" w:author="Italo Busi" w:date="2022-03-03T17:05:00Z">
        <w:r w:rsidRPr="00E12804">
          <w:rPr>
            <w:i/>
            <w:highlight w:val="yellow"/>
          </w:rPr>
          <w:t>text about the protection options (to further discuss whether to put this text here or in section 4.2.2)</w:t>
        </w:r>
        <w:r w:rsidRPr="00E12804">
          <w:rPr>
            <w:i/>
            <w:highlight w:val="yellow"/>
          </w:rPr>
          <w:t>.</w:t>
        </w:r>
        <w:commentRangeEnd w:id="1015"/>
        <w:r>
          <w:rPr>
            <w:rStyle w:val="CommentReference"/>
          </w:rPr>
          <w:commentReference w:id="1015"/>
        </w:r>
      </w:ins>
    </w:p>
    <w:p w14:paraId="19183691" w14:textId="777DD643" w:rsidR="00E57189" w:rsidRDefault="00A86AAB" w:rsidP="009F6BBA">
      <w:commentRangeStart w:id="1018"/>
      <w:commentRangeStart w:id="1019"/>
      <w:r>
        <w:t>The MDSC also request the P-PNC to configure TI-LFA local protection: the mechanisms to request the configuration TI-LFA local protection for SR-TE paths using the [TE-TUNNEL] are a gap in the current YANG models.</w:t>
      </w:r>
      <w:commentRangeEnd w:id="1018"/>
      <w:r w:rsidR="007C1FCE" w:rsidRPr="004E7492">
        <w:commentReference w:id="1018"/>
      </w:r>
      <w:commentRangeEnd w:id="1019"/>
      <w:r w:rsidR="00E12804">
        <w:rPr>
          <w:rStyle w:val="CommentReference"/>
        </w:rPr>
        <w:commentReference w:id="1019"/>
      </w:r>
    </w:p>
    <w:p w14:paraId="0604CDE1" w14:textId="448B0225" w:rsidR="00A86AAB" w:rsidRDefault="00A86AAB" w:rsidP="009F6BBA">
      <w:r>
        <w:lastRenderedPageBreak/>
        <w:t xml:space="preserve">The TI-LFA </w:t>
      </w:r>
      <w:r w:rsidR="00A54F46">
        <w:t xml:space="preserve">local protection </w:t>
      </w:r>
      <w:r>
        <w:t xml:space="preserve">within the P-PNC domain is </w:t>
      </w:r>
      <w:r w:rsidR="00A54F46">
        <w:t>configured</w:t>
      </w:r>
      <w:r>
        <w:t xml:space="preserve"> by the P-PNC through implementation specific mechanisms which are outside the scope of this document. 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ins w:id="1020" w:author="Italo Busi" w:date="2022-03-03T21:33:00Z">
        <w:r w:rsidR="006132DF">
          <w:t>5.2</w:t>
        </w:r>
      </w:ins>
      <w:del w:id="1021" w:author="Italo Busi" w:date="2022-03-03T16:56:00Z">
        <w:r w:rsidR="008A1F89" w:rsidDel="00E12804">
          <w:delText>4.2.2</w:delText>
        </w:r>
      </w:del>
      <w:r w:rsidR="00F7797B">
        <w:fldChar w:fldCharType="end"/>
      </w:r>
      <w:r>
        <w:t xml:space="preserve">, when computing the TI-LFA post-convergence path </w:t>
      </w:r>
      <w:r w:rsidR="00A54F46">
        <w:t>for</w:t>
      </w:r>
      <w:r>
        <w:t xml:space="preserve"> multi-layer single-domain IP links.</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1022" w:name="_Ref97197738"/>
      <w:bookmarkStart w:id="1023" w:name="_Toc97235673"/>
      <w:r>
        <w:t>Conclusions</w:t>
      </w:r>
      <w:bookmarkEnd w:id="1022"/>
      <w:bookmarkEnd w:id="1023"/>
    </w:p>
    <w:p w14:paraId="0275FC37" w14:textId="23DE23C7"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6132DF">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2F44C3BB" w14:textId="07AE1D83" w:rsidR="003D69C5" w:rsidRPr="008D41F8" w:rsidRDefault="003D69C5" w:rsidP="008D41F8">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ins w:id="1024" w:author="Italo Busi" w:date="2022-03-03T21:33:00Z">
        <w:r w:rsidR="006132DF">
          <w:t>4.9</w:t>
        </w:r>
      </w:ins>
      <w:del w:id="1025" w:author="Italo Busi" w:date="2022-03-03T16:56:00Z">
        <w:r w:rsidR="008A1F89" w:rsidDel="00E12804">
          <w:delText>4.1.9</w:delText>
        </w:r>
      </w:del>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25B6985D" w:rsidR="00F53CBD" w:rsidRPr="008D41F8" w:rsidRDefault="00B03FFF" w:rsidP="008D41F8">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ins w:id="1026" w:author="Italo Busi" w:date="2022-03-03T21:33:00Z">
        <w:r w:rsidR="006132DF">
          <w:t>5.1</w:t>
        </w:r>
      </w:ins>
      <w:del w:id="1027" w:author="Italo Busi" w:date="2022-03-03T16:56:00Z">
        <w:r w:rsidR="008A1F89" w:rsidDel="00E12804">
          <w:delText>4.2.1</w:delText>
        </w:r>
      </w:del>
      <w:r w:rsidR="003D69C5" w:rsidRPr="008D41F8">
        <w:fldChar w:fldCharType="end"/>
      </w:r>
      <w:r w:rsidR="008D41F8">
        <w:t xml:space="preserve"> and the solution in [OPTICAL-PATH-COMPUTE] has been proposed to resolve it</w:t>
      </w:r>
      <w:r w:rsidR="003D69C5" w:rsidRPr="008D41F8">
        <w:t>;</w:t>
      </w:r>
    </w:p>
    <w:p w14:paraId="4F6203F0" w14:textId="7B5CA853" w:rsidR="00B03FFF" w:rsidRPr="008D41F8" w:rsidRDefault="00B03FFF" w:rsidP="008D41F8">
      <w:pPr>
        <w:pStyle w:val="RFCListBullet"/>
      </w:pPr>
      <w:r w:rsidRPr="008D41F8">
        <w:t xml:space="preserve">relationship between a common discovery mechanisms applicable to access links, inter-domain IP links and cross-layer links and the UNI topology discover mechanism </w:t>
      </w:r>
      <w:r w:rsidR="003D69C5" w:rsidRPr="008D41F8">
        <w:t>defined in [</w:t>
      </w:r>
      <w:del w:id="1028" w:author="Italo Busi" w:date="2022-02-24T21:53:00Z">
        <w:r w:rsidR="003D69C5" w:rsidRPr="008D41F8" w:rsidDel="00AF44B4">
          <w:delText>UNI-TOPO</w:delText>
        </w:r>
      </w:del>
      <w:ins w:id="1029" w:author="Italo Busi" w:date="2022-02-24T21:53:00Z">
        <w:r w:rsidR="00AF44B4">
          <w:t>SAP</w:t>
        </w:r>
      </w:ins>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ins w:id="1030" w:author="Italo Busi" w:date="2022-03-03T21:33:00Z">
        <w:r w:rsidR="006132DF">
          <w:t>4.3</w:t>
        </w:r>
      </w:ins>
      <w:del w:id="1031" w:author="Italo Busi" w:date="2022-03-03T16:56:00Z">
        <w:r w:rsidR="008A1F89" w:rsidDel="00E12804">
          <w:delText>4.1.3</w:delText>
        </w:r>
      </w:del>
      <w:r w:rsidR="003D69C5" w:rsidRPr="008D41F8">
        <w:fldChar w:fldCharType="end"/>
      </w:r>
      <w:r w:rsidR="003D69C5" w:rsidRPr="008D41F8">
        <w:t>;</w:t>
      </w:r>
    </w:p>
    <w:p w14:paraId="0832F85A" w14:textId="313C15E2" w:rsidR="00B03FFF" w:rsidRPr="008D41F8" w:rsidRDefault="00B03FFF" w:rsidP="008D41F8">
      <w:pPr>
        <w:pStyle w:val="RFCListBullet"/>
      </w:pPr>
      <w:r w:rsidRPr="008D41F8">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ins w:id="1032" w:author="Italo Busi" w:date="2022-03-03T21:33:00Z">
        <w:r w:rsidR="006132DF">
          <w:t>5.3</w:t>
        </w:r>
      </w:ins>
      <w:del w:id="1033" w:author="Italo Busi" w:date="2022-03-03T16:56:00Z">
        <w:r w:rsidR="008A1F89" w:rsidDel="00E12804">
          <w:delText>4.2.3</w:delText>
        </w:r>
      </w:del>
      <w:r w:rsidR="003D69C5" w:rsidRPr="008D41F8">
        <w:fldChar w:fldCharType="end"/>
      </w:r>
      <w:r w:rsidRPr="008D41F8">
        <w:t>.</w:t>
      </w:r>
    </w:p>
    <w:p w14:paraId="7BFF97AF" w14:textId="54D2F3E4" w:rsidR="009F6BBA" w:rsidRDefault="009F6BBA" w:rsidP="009F6BBA">
      <w:pPr>
        <w:pStyle w:val="Heading1"/>
      </w:pPr>
      <w:bookmarkStart w:id="1034" w:name="_Toc97235674"/>
      <w:r w:rsidRPr="005254EF">
        <w:t>Security Considerations</w:t>
      </w:r>
      <w:bookmarkEnd w:id="1034"/>
    </w:p>
    <w:p w14:paraId="08AF4EBC" w14:textId="769CFF25" w:rsidR="00BA2A4C" w:rsidRDefault="0002767F" w:rsidP="00BA2A4C">
      <w:commentRangeStart w:id="1035"/>
      <w:r w:rsidRPr="004E7492">
        <w:t>Several</w:t>
      </w:r>
      <w:r w:rsidR="00BA2A4C" w:rsidRPr="004E7492">
        <w:t xml:space="preserve"> security considerations have been identified and will be discussed in future versions of this document.</w:t>
      </w:r>
      <w:commentRangeEnd w:id="1035"/>
      <w:r w:rsidR="00460D05" w:rsidRPr="004E7492">
        <w:commentReference w:id="1035"/>
      </w:r>
    </w:p>
    <w:p w14:paraId="486C431C" w14:textId="77777777" w:rsidR="000D4AD0" w:rsidRDefault="000D4AD0" w:rsidP="00055923">
      <w:pPr>
        <w:pStyle w:val="Heading1"/>
      </w:pPr>
      <w:bookmarkStart w:id="1036" w:name="_Toc53130252"/>
      <w:bookmarkStart w:id="1037" w:name="_Toc97235675"/>
      <w:commentRangeStart w:id="1038"/>
      <w:r>
        <w:lastRenderedPageBreak/>
        <w:t>Operational Considerations</w:t>
      </w:r>
      <w:bookmarkEnd w:id="1036"/>
      <w:commentRangeEnd w:id="1038"/>
      <w:r w:rsidR="008B7B43" w:rsidRPr="004E7492">
        <w:commentReference w:id="1038"/>
      </w:r>
      <w:bookmarkEnd w:id="1037"/>
    </w:p>
    <w:p w14:paraId="7C576794" w14:textId="3D29621D"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1039" w:name="_Toc53130253"/>
      <w:bookmarkStart w:id="1040" w:name="_Toc97235676"/>
      <w:r w:rsidRPr="005254EF">
        <w:t>IANA Considerations</w:t>
      </w:r>
      <w:bookmarkEnd w:id="1039"/>
      <w:bookmarkEnd w:id="1040"/>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1041" w:name="_Toc53130254"/>
      <w:bookmarkStart w:id="1042" w:name="_Toc97235677"/>
      <w:r w:rsidRPr="005254EF">
        <w:t>References</w:t>
      </w:r>
      <w:bookmarkEnd w:id="1041"/>
      <w:bookmarkEnd w:id="1042"/>
    </w:p>
    <w:p w14:paraId="78FC148B" w14:textId="77777777" w:rsidR="002E1F5F" w:rsidRPr="004E7492" w:rsidRDefault="002E1F5F" w:rsidP="001E3E79">
      <w:pPr>
        <w:pStyle w:val="Heading2"/>
        <w:rPr>
          <w:rFonts w:cs="Courier New"/>
          <w:bCs w:val="0"/>
          <w:iCs w:val="0"/>
          <w:szCs w:val="24"/>
        </w:rPr>
      </w:pPr>
      <w:bookmarkStart w:id="1043" w:name="_Toc53130255"/>
      <w:bookmarkStart w:id="1044" w:name="_Toc97235678"/>
      <w:r w:rsidRPr="004E7492">
        <w:rPr>
          <w:rFonts w:cs="Courier New"/>
          <w:bCs w:val="0"/>
          <w:iCs w:val="0"/>
          <w:szCs w:val="24"/>
        </w:rPr>
        <w:t>Normative References</w:t>
      </w:r>
      <w:bookmarkEnd w:id="1043"/>
      <w:bookmarkEnd w:id="1044"/>
    </w:p>
    <w:p w14:paraId="28A6428C" w14:textId="77777777" w:rsidR="00632A07" w:rsidRDefault="00632A07" w:rsidP="00632A07">
      <w:pPr>
        <w:pStyle w:val="RFCReferencesBookmark"/>
      </w:pPr>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lastRenderedPageBreak/>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ietf-ccamp-flexigrid-tunnel-yang</w:t>
      </w:r>
      <w:r w:rsidRPr="00C90205">
        <w:t>, work in progress</w:t>
      </w:r>
      <w:r>
        <w:t>.</w:t>
      </w:r>
    </w:p>
    <w:p w14:paraId="1DB6A58E" w14:textId="77777777" w:rsidR="00DF342E" w:rsidRPr="00701EC3" w:rsidRDefault="00DF342E" w:rsidP="00DF342E">
      <w:pPr>
        <w:pStyle w:val="RFCReferencesBookmark"/>
      </w:pPr>
      <w:r w:rsidRPr="00701EC3">
        <w:lastRenderedPageBreak/>
        <w:t>[OTN-TUNNEL]</w:t>
      </w:r>
      <w:r w:rsidRPr="00701EC3">
        <w:tab/>
        <w:t>Zheng, H. et al., "OTN Tunnel YANG Model", draft-ietf-ccamp-otn-tunnel-model, work in progress.</w:t>
      </w:r>
    </w:p>
    <w:p w14:paraId="5F364022" w14:textId="77777777" w:rsidR="00844800" w:rsidRPr="004E7492" w:rsidRDefault="00844800" w:rsidP="00844800">
      <w:pPr>
        <w:pStyle w:val="RFCReferencesBookmark"/>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1045" w:name="_Toc53130256"/>
      <w:bookmarkStart w:id="1046" w:name="_Toc97235679"/>
      <w:r w:rsidRPr="004E7492">
        <w:rPr>
          <w:rFonts w:cs="Courier New"/>
          <w:bCs w:val="0"/>
          <w:iCs w:val="0"/>
          <w:szCs w:val="24"/>
        </w:rPr>
        <w:t>Informative References</w:t>
      </w:r>
      <w:bookmarkEnd w:id="1045"/>
      <w:bookmarkEnd w:id="1046"/>
    </w:p>
    <w:p w14:paraId="77FF834D" w14:textId="3A70A633" w:rsidR="00AF44B4" w:rsidDel="00535598" w:rsidRDefault="00AF44B4" w:rsidP="00AF44B4">
      <w:pPr>
        <w:pStyle w:val="RFCReferencesBookmark"/>
        <w:rPr>
          <w:del w:id="1047" w:author="Italo Busi" w:date="2022-03-03T16:10:00Z"/>
        </w:rPr>
      </w:pPr>
      <w:del w:id="1048" w:author="Italo Busi" w:date="2022-03-03T16:10:00Z">
        <w:r w:rsidRPr="004E7492" w:rsidDel="00535598">
          <w:delText>[LLDP-SLIDES] &lt;</w:delText>
        </w:r>
        <w:r w:rsidRPr="004E7492" w:rsidDel="00535598">
          <w:fldChar w:fldCharType="begin"/>
        </w:r>
        <w:r w:rsidRPr="004E7492" w:rsidDel="00535598">
          <w:delInstrText xml:space="preserve"> HYPERLINK "https://github.com/FabioPeruzzini/actn-poi/files/8119535/inter-domain-link-discovery-04.pptx" </w:delInstrText>
        </w:r>
        <w:r w:rsidRPr="004E7492" w:rsidDel="00535598">
          <w:fldChar w:fldCharType="separate"/>
        </w:r>
        <w:r w:rsidRPr="004E7492" w:rsidDel="00535598">
          <w:delText>https://github.com/FabioPeruzzini/actn-poi/files/8119535/inter-domain-link-discovery-04.pptx</w:delText>
        </w:r>
        <w:r w:rsidRPr="004E7492" w:rsidDel="00535598">
          <w:fldChar w:fldCharType="end"/>
        </w:r>
        <w:r w:rsidRPr="004E7492" w:rsidDel="00535598">
          <w:delText>&gt;.</w:delText>
        </w:r>
      </w:del>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t xml:space="preserve">Vasseur, JP. et al., "Path Computation Element (PCE) Communication Protocol (PCEP)", RFC 5440, </w:t>
      </w:r>
      <w:r w:rsidRPr="00F06D01">
        <w:t>March 2009</w:t>
      </w:r>
      <w:r>
        <w:t>.</w:t>
      </w:r>
    </w:p>
    <w:p w14:paraId="16CCF60D" w14:textId="77777777" w:rsidR="00632A07" w:rsidRDefault="00632A07" w:rsidP="00632A07">
      <w:pPr>
        <w:pStyle w:val="RFCReferencesBookmark"/>
      </w:pPr>
      <w:r>
        <w:t>[RFC5623]</w:t>
      </w:r>
      <w:r>
        <w:tab/>
        <w:t xml:space="preserve">Oki, E. et al., "Framework for PCE-Based Inter-Layer MPLS and GMPLS Traffic Engineering", RFC 5623, </w:t>
      </w:r>
      <w:r w:rsidRPr="00845C54">
        <w:t>September 2009</w:t>
      </w:r>
      <w:r>
        <w:t>.</w:t>
      </w:r>
    </w:p>
    <w:p w14:paraId="50081D4C" w14:textId="77777777" w:rsidR="00632A07" w:rsidRDefault="00632A07" w:rsidP="00632A07">
      <w:pPr>
        <w:pStyle w:val="RFCReferencesBookmark"/>
      </w:pPr>
      <w:r>
        <w:t>[RFC8231]</w:t>
      </w:r>
      <w:r>
        <w:tab/>
        <w:t xml:space="preserve">Crabbe, E. et al., "Path Computation Element Communication Protocol (PCEP) Extensions for Stateful PCE", RFC 8231, </w:t>
      </w:r>
      <w:r w:rsidRPr="00845C54">
        <w:t>September 2017</w:t>
      </w:r>
      <w:r>
        <w:t>.</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lastRenderedPageBreak/>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r w:rsidRPr="00560C28">
        <w:t>Barguil</w:t>
      </w:r>
      <w:r>
        <w:t>, et al., “</w:t>
      </w:r>
      <w:r w:rsidRPr="00AF44B4">
        <w:t>A YANG Network Data Model for Layer 3 VPNs</w:t>
      </w:r>
      <w:r>
        <w:t xml:space="preserve">”, RFC 9182, February 2022. </w:t>
      </w:r>
    </w:p>
    <w:p w14:paraId="4727F6BE" w14:textId="22D7EA48" w:rsidR="00632A07" w:rsidRDefault="00632A07" w:rsidP="00AF44B4">
      <w:pPr>
        <w:pStyle w:val="RFCReferencesBookmark"/>
      </w:pPr>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p>
    <w:p w14:paraId="02ABB35C" w14:textId="77777777" w:rsidR="00632A07" w:rsidRDefault="00632A07" w:rsidP="00632A07">
      <w:pPr>
        <w:pStyle w:val="RFCReferencesBookmark"/>
      </w:pPr>
      <w:r>
        <w:t xml:space="preserve">[TSM] </w:t>
      </w:r>
      <w:r>
        <w:tab/>
      </w:r>
      <w:r>
        <w:tab/>
        <w:t xml:space="preserve">Y. Lee, et al., “Traffic Engineering and Service Mapping Yang Model”, draft-ietf-teas-t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ietf-ccamp-optical-impairment-topology-yang</w:t>
      </w:r>
      <w:r>
        <w:t>, work in progress.</w:t>
      </w:r>
    </w:p>
    <w:p w14:paraId="7E10A3A4" w14:textId="4477D185" w:rsidR="00632A07" w:rsidRDefault="00632A07" w:rsidP="00535598">
      <w:pPr>
        <w:pStyle w:val="RFCReferencesBookmark"/>
        <w:tabs>
          <w:tab w:val="clear" w:pos="1728"/>
        </w:tabs>
      </w:pPr>
      <w:r>
        <w:t>[</w:t>
      </w:r>
      <w:r w:rsidR="00AF44B4">
        <w:t>SAP</w:t>
      </w:r>
      <w:r>
        <w:t>]</w:t>
      </w:r>
      <w:r>
        <w:tab/>
      </w:r>
      <w:r w:rsidRPr="009C7C43">
        <w:t>Gonzalez de Dios O.</w:t>
      </w:r>
      <w:r w:rsidRPr="00F4157B">
        <w:t xml:space="preserve"> et al.</w:t>
      </w:r>
      <w:r>
        <w:t>, "</w:t>
      </w:r>
      <w:r w:rsidR="00AF44B4" w:rsidRPr="00AF44B4">
        <w:t>A Network YANG Model for Service Attachment Points (SAPs)</w:t>
      </w:r>
      <w:r>
        <w:t xml:space="preserve">", </w:t>
      </w:r>
      <w:r w:rsidR="00AF44B4" w:rsidRPr="00AF44B4">
        <w:t>draft-ietf-opsawg-sap</w:t>
      </w:r>
      <w:r>
        <w:t>, work in progress.</w:t>
      </w:r>
    </w:p>
    <w:p w14:paraId="69204083" w14:textId="38451FFB"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gbb-ccamp-optical-path-computation-yang</w:t>
      </w:r>
      <w:r>
        <w:t>, work in progress.</w:t>
      </w:r>
    </w:p>
    <w:p w14:paraId="1B85801B" w14:textId="77777777" w:rsidR="00A925B8" w:rsidRDefault="00A925B8" w:rsidP="00B53579">
      <w:pPr>
        <w:pStyle w:val="RFCReferencesBookmark"/>
      </w:pPr>
    </w:p>
    <w:p w14:paraId="3EE65E21" w14:textId="6D224BC1" w:rsidR="00A07655" w:rsidRPr="004E7492" w:rsidRDefault="00ED4616" w:rsidP="00D367CF">
      <w:pPr>
        <w:pStyle w:val="RFCApp"/>
        <w:rPr>
          <w:rFonts w:eastAsia="Batang"/>
          <w:bCs w:val="0"/>
        </w:rPr>
      </w:pPr>
      <w:bookmarkStart w:id="1049" w:name="_Ref93922517"/>
      <w:bookmarkStart w:id="1050" w:name="_Toc53130257"/>
      <w:bookmarkStart w:id="1051" w:name="_Toc97235680"/>
      <w:r w:rsidRPr="004E7492">
        <w:rPr>
          <w:rFonts w:eastAsia="Batang"/>
          <w:bCs w:val="0"/>
        </w:rPr>
        <w:lastRenderedPageBreak/>
        <w:t>OSS/Orchestration Layer</w:t>
      </w:r>
      <w:bookmarkEnd w:id="1049"/>
      <w:bookmarkEnd w:id="1051"/>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ED4616">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ED4616">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networks), Fixed Acess, Core and Radio domains enabling full automation of end-to-end services</w:t>
      </w:r>
      <w:r>
        <w:t xml:space="preserve"> </w:t>
      </w:r>
      <w:r w:rsidRPr="00954E1B">
        <w:t>to the end customers</w:t>
      </w:r>
      <w:r>
        <w:t>;</w:t>
      </w:r>
    </w:p>
    <w:p w14:paraId="04B383C9" w14:textId="512B79AA" w:rsidR="00ED4616" w:rsidRDefault="00ED4616" w:rsidP="00ED4616">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1C0F5712"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6132DF">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4E7492" w:rsidRDefault="00ED4616" w:rsidP="00ED4616">
      <w:pPr>
        <w:pStyle w:val="RFCAppH1"/>
        <w:rPr>
          <w:rFonts w:eastAsia="Batang"/>
          <w:bCs w:val="0"/>
        </w:rPr>
      </w:pPr>
      <w:bookmarkStart w:id="1052" w:name="_Toc97235681"/>
      <w:r w:rsidRPr="004E7492">
        <w:rPr>
          <w:rFonts w:eastAsia="Batang"/>
          <w:bCs w:val="0"/>
        </w:rPr>
        <w:t>MDSC NBI</w:t>
      </w:r>
      <w:bookmarkEnd w:id="1052"/>
    </w:p>
    <w:p w14:paraId="433169FC" w14:textId="138C15D9"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6132DF">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23669D1E"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r w:rsidR="006132DF">
        <w:t>Figure 8</w:t>
      </w:r>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r w:rsidRPr="00AC1304">
        <w:t xml:space="preserve">v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1053" w:name="_Ref84872455"/>
      <w:r w:rsidRPr="004E7492">
        <w:rPr>
          <w:bCs w:val="0"/>
          <w:szCs w:val="24"/>
        </w:rPr>
        <w:t>Service Request Process</w:t>
      </w:r>
      <w:bookmarkEnd w:id="1053"/>
    </w:p>
    <w:p w14:paraId="32FEA5F2" w14:textId="1A191268" w:rsidR="00ED4616" w:rsidRDefault="00ED4616" w:rsidP="00ED4616">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ED4616">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ED4616">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76FB1F6F" w14:textId="32A650F4" w:rsidR="00ED4616" w:rsidRPr="00045B4C" w:rsidRDefault="00ED4616" w:rsidP="00ED4616">
      <w:pPr>
        <w:pStyle w:val="RFCListBullet"/>
      </w:pPr>
      <w:r w:rsidRPr="00045B4C">
        <w:t xml:space="preserve">The L2NM and L3NM YANG </w:t>
      </w:r>
      <w:r w:rsidR="001F25C9" w:rsidRPr="00045B4C">
        <w:t xml:space="preserve">data </w:t>
      </w:r>
      <w:r w:rsidRPr="00045B4C">
        <w:t>models, defined in [L2NM] and [</w:t>
      </w:r>
      <w:r w:rsidR="00AF44B4">
        <w:t>RFC9182</w:t>
      </w:r>
      <w:r w:rsidRPr="00045B4C">
        <w:t xml:space="preserve">], whose primary focus is the MPI, can also be used to provide L2VPN and L3VPN network service configuration from a orchestrated connectivity service point of view. </w:t>
      </w:r>
    </w:p>
    <w:p w14:paraId="4AD476D3" w14:textId="453897F1" w:rsidR="00ED4616" w:rsidRPr="00AC1304" w:rsidRDefault="00ED4616" w:rsidP="00ED4616">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ED4616">
      <w:pPr>
        <w:pStyle w:val="RFCListBullet"/>
        <w:numPr>
          <w:ilvl w:val="1"/>
          <w:numId w:val="16"/>
        </w:numPr>
        <w:tabs>
          <w:tab w:val="clear" w:pos="1296"/>
        </w:tabs>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ED4616">
      <w:pPr>
        <w:pStyle w:val="RFCListBullet"/>
        <w:numPr>
          <w:ilvl w:val="1"/>
          <w:numId w:val="16"/>
        </w:numPr>
        <w:tabs>
          <w:tab w:val="clear" w:pos="1296"/>
        </w:tabs>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ED4616">
      <w:pPr>
        <w:pStyle w:val="RFCListBullet"/>
        <w:numPr>
          <w:ilvl w:val="1"/>
          <w:numId w:val="16"/>
        </w:numPr>
        <w:tabs>
          <w:tab w:val="clear" w:pos="1296"/>
        </w:tabs>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6F52F564" w14:textId="77777777" w:rsidR="00A07655" w:rsidRPr="00D22998" w:rsidRDefault="00A07655" w:rsidP="00E3671A"/>
    <w:p w14:paraId="597929A6" w14:textId="77777777" w:rsidR="00D367CF" w:rsidRPr="004E7492" w:rsidRDefault="00D367CF" w:rsidP="00D367CF">
      <w:pPr>
        <w:pStyle w:val="RFCApp"/>
        <w:rPr>
          <w:rFonts w:eastAsia="Batang"/>
          <w:bCs w:val="0"/>
        </w:rPr>
      </w:pPr>
      <w:bookmarkStart w:id="1054" w:name="_Toc97235682"/>
      <w:r w:rsidRPr="004E7492">
        <w:rPr>
          <w:rFonts w:eastAsia="Batang"/>
          <w:bCs w:val="0"/>
        </w:rPr>
        <w:lastRenderedPageBreak/>
        <w:t>Multi-layer and multi-domain resiliency</w:t>
      </w:r>
      <w:bookmarkEnd w:id="1050"/>
      <w:bookmarkEnd w:id="1054"/>
    </w:p>
    <w:p w14:paraId="183F9A0D" w14:textId="77777777" w:rsidR="00D367CF" w:rsidRPr="004E7492" w:rsidRDefault="00D367CF" w:rsidP="00D367CF">
      <w:pPr>
        <w:pStyle w:val="RFCAppH1"/>
        <w:rPr>
          <w:rFonts w:eastAsia="Batang"/>
          <w:bCs w:val="0"/>
        </w:rPr>
      </w:pPr>
      <w:bookmarkStart w:id="1055" w:name="_Toc53130258"/>
      <w:bookmarkStart w:id="1056" w:name="_Toc97235683"/>
      <w:r w:rsidRPr="004E7492">
        <w:rPr>
          <w:rFonts w:eastAsia="Batang"/>
          <w:bCs w:val="0"/>
        </w:rPr>
        <w:t>Maintenance Window</w:t>
      </w:r>
      <w:bookmarkEnd w:id="1055"/>
      <w:bookmarkEnd w:id="1056"/>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Pr="004E7492" w:rsidRDefault="00D367CF" w:rsidP="00D367CF">
      <w:pPr>
        <w:pStyle w:val="RFCAppH1"/>
        <w:rPr>
          <w:rFonts w:eastAsia="Batang"/>
          <w:bCs w:val="0"/>
        </w:rPr>
      </w:pPr>
      <w:bookmarkStart w:id="1057" w:name="_Toc53130259"/>
      <w:bookmarkStart w:id="1058" w:name="_Toc97235684"/>
      <w:r w:rsidRPr="004E7492">
        <w:rPr>
          <w:rFonts w:eastAsia="Batang"/>
          <w:bCs w:val="0"/>
        </w:rPr>
        <w:t>Router port failure</w:t>
      </w:r>
      <w:bookmarkEnd w:id="1057"/>
      <w:bookmarkEnd w:id="1058"/>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79123C">
      <w:pPr>
        <w:pStyle w:val="RFCListNumbered"/>
        <w:numPr>
          <w:ilvl w:val="0"/>
          <w:numId w:val="20"/>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4E7492" w:rsidRDefault="00D747CD" w:rsidP="00D747CD">
      <w:pPr>
        <w:pStyle w:val="RFCH1-nonum"/>
        <w:rPr>
          <w:rFonts w:eastAsia="Batang"/>
          <w:bCs w:val="0"/>
        </w:rPr>
      </w:pPr>
      <w:bookmarkStart w:id="1059" w:name="_Toc44338393"/>
      <w:bookmarkStart w:id="1060" w:name="_Toc53130260"/>
      <w:bookmarkStart w:id="1061" w:name="_Toc97235685"/>
      <w:r w:rsidRPr="004E7492">
        <w:rPr>
          <w:rFonts w:eastAsia="Batang"/>
          <w:bCs w:val="0"/>
        </w:rPr>
        <w:t>Acknowledgments</w:t>
      </w:r>
      <w:bookmarkEnd w:id="1059"/>
      <w:bookmarkEnd w:id="1060"/>
      <w:bookmarkEnd w:id="1061"/>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4E7492" w:rsidRDefault="00D747CD" w:rsidP="00D747CD">
      <w:pPr>
        <w:pStyle w:val="RFCH1-nonum"/>
        <w:rPr>
          <w:rFonts w:eastAsia="Batang"/>
          <w:bCs w:val="0"/>
        </w:rPr>
      </w:pPr>
      <w:bookmarkStart w:id="1062" w:name="_Toc44338394"/>
      <w:bookmarkStart w:id="1063" w:name="_Toc53130261"/>
      <w:bookmarkStart w:id="1064" w:name="_Toc97235686"/>
      <w:r w:rsidRPr="004E7492">
        <w:rPr>
          <w:rFonts w:eastAsia="Batang"/>
          <w:bCs w:val="0"/>
        </w:rPr>
        <w:t>Contributors</w:t>
      </w:r>
      <w:bookmarkEnd w:id="1062"/>
      <w:bookmarkEnd w:id="1063"/>
      <w:bookmarkEnd w:id="1064"/>
    </w:p>
    <w:p w14:paraId="5B9396B4" w14:textId="77777777" w:rsidR="00D747CD" w:rsidRPr="004E7492" w:rsidRDefault="00D747CD" w:rsidP="00D747CD">
      <w:r w:rsidRPr="004E7492">
        <w:t>Sergio Belotti</w:t>
      </w:r>
      <w:r w:rsidRPr="004E7492">
        <w:br/>
        <w:t>Nokia</w:t>
      </w:r>
    </w:p>
    <w:p w14:paraId="48095114" w14:textId="4482CF17" w:rsidR="00D747CD" w:rsidRPr="004E7492" w:rsidRDefault="00D747CD" w:rsidP="00D747CD">
      <w:r w:rsidRPr="004E7492">
        <w:t xml:space="preserve">Email: sergio.belotti@nokia.com </w:t>
      </w:r>
    </w:p>
    <w:p w14:paraId="2878565E" w14:textId="77777777" w:rsidR="00D747CD" w:rsidRPr="004E7492" w:rsidRDefault="00D747CD" w:rsidP="00D747CD"/>
    <w:p w14:paraId="2B960F6B" w14:textId="77777777" w:rsidR="00D747CD" w:rsidRPr="004E7492" w:rsidRDefault="00D747CD" w:rsidP="00D747CD">
      <w:r w:rsidRPr="004E7492">
        <w:t>Gabriele Galimberti</w:t>
      </w:r>
      <w:r w:rsidRPr="004E7492">
        <w:br/>
        <w:t>Cisco</w:t>
      </w:r>
    </w:p>
    <w:p w14:paraId="36DA4959" w14:textId="5FD28A4F" w:rsidR="00D747CD" w:rsidRPr="004E7492" w:rsidRDefault="00D747CD" w:rsidP="00D747CD">
      <w:r w:rsidRPr="004E7492">
        <w:t>Email: ggalimbe@cisco.com</w:t>
      </w:r>
    </w:p>
    <w:p w14:paraId="6F3CAE20" w14:textId="77777777" w:rsidR="00D747CD" w:rsidRPr="004E7492" w:rsidRDefault="00D747CD" w:rsidP="00D747CD"/>
    <w:p w14:paraId="05F0F6D1" w14:textId="77777777" w:rsidR="00D747CD" w:rsidRPr="004E7492" w:rsidRDefault="00D747CD" w:rsidP="00D747CD">
      <w:r w:rsidRPr="004E7492">
        <w:t>Zheng Yanlei</w:t>
      </w:r>
      <w:r w:rsidRPr="004E7492">
        <w:br/>
        <w:t>China Unicom</w:t>
      </w:r>
    </w:p>
    <w:p w14:paraId="083966B4" w14:textId="69C8A3BC" w:rsidR="00D747CD" w:rsidRPr="004E7492" w:rsidRDefault="00D747CD" w:rsidP="00D747CD">
      <w:r w:rsidRPr="004E7492">
        <w:t>Email: zhengyanlei@chinaunicom.cn</w:t>
      </w:r>
    </w:p>
    <w:p w14:paraId="1D25B267" w14:textId="77777777" w:rsidR="00D747CD" w:rsidRPr="004E7492" w:rsidRDefault="00D747CD" w:rsidP="00D747CD"/>
    <w:p w14:paraId="4A39D6EF" w14:textId="77777777" w:rsidR="00D747CD" w:rsidRPr="004E7492" w:rsidRDefault="00D747CD" w:rsidP="00D747CD">
      <w:r w:rsidRPr="004E7492">
        <w:lastRenderedPageBreak/>
        <w:t>Anton Snitser</w:t>
      </w:r>
      <w:r w:rsidRPr="004E7492">
        <w:br/>
        <w:t>Sedona</w:t>
      </w:r>
    </w:p>
    <w:p w14:paraId="27F76D89" w14:textId="3B9D68B1" w:rsidR="00D747CD" w:rsidRPr="004E7492" w:rsidRDefault="00D747CD" w:rsidP="00D747CD">
      <w:r w:rsidRPr="004E7492">
        <w:t>Email: antons@sedonasys.com</w:t>
      </w:r>
    </w:p>
    <w:p w14:paraId="5A31EB06" w14:textId="77777777" w:rsidR="00D747CD" w:rsidRPr="004E7492" w:rsidRDefault="00D747CD" w:rsidP="00D747CD"/>
    <w:p w14:paraId="48121F3E" w14:textId="77777777" w:rsidR="00D747CD" w:rsidRPr="004E7492" w:rsidRDefault="00D747CD" w:rsidP="00D747CD">
      <w:r w:rsidRPr="004E7492">
        <w:t>Washington Costa Pereira Correia</w:t>
      </w:r>
      <w:r w:rsidRPr="004E7492">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Sung Kyun Kwan University</w:t>
      </w:r>
    </w:p>
    <w:p w14:paraId="0BAE4A97" w14:textId="6FB06C1B" w:rsidR="00D747CD" w:rsidRPr="004E7492" w:rsidRDefault="00D747CD" w:rsidP="00D747CD">
      <w:r w:rsidRPr="004E7492">
        <w:t>Email: younglee.tx@gmail.com</w:t>
      </w:r>
    </w:p>
    <w:p w14:paraId="3870300A" w14:textId="77777777" w:rsidR="00D747CD" w:rsidRPr="004E7492" w:rsidRDefault="00D747CD" w:rsidP="00D747CD"/>
    <w:p w14:paraId="42EFB76A" w14:textId="77777777" w:rsidR="00D747CD" w:rsidRPr="004E7492" w:rsidRDefault="00D747CD" w:rsidP="00D747CD">
      <w:r w:rsidRPr="004E7492">
        <w:t>Jeff Tantsura</w:t>
      </w:r>
      <w:r w:rsidRPr="004E7492">
        <w:br/>
        <w:t>Apstra</w:t>
      </w:r>
    </w:p>
    <w:p w14:paraId="015C37CD" w14:textId="4B25E3BE" w:rsidR="00D747CD" w:rsidRPr="004E7492" w:rsidRDefault="00D747CD" w:rsidP="00D747CD">
      <w:r w:rsidRPr="004E7492">
        <w:t>Email: jefftant.ietf@gmail.com</w:t>
      </w:r>
    </w:p>
    <w:p w14:paraId="3685E255" w14:textId="77777777" w:rsidR="00D747CD" w:rsidRPr="004E7492" w:rsidRDefault="00D747CD" w:rsidP="00D747CD"/>
    <w:p w14:paraId="4948B07E" w14:textId="48BE76C0" w:rsidR="00D747CD" w:rsidRPr="004E7492" w:rsidRDefault="00D747CD" w:rsidP="00D747CD">
      <w:r w:rsidRPr="004E7492">
        <w:t>Paolo Volpato</w:t>
      </w:r>
      <w:r w:rsidRPr="004E7492">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1065" w:name="_Toc53130262"/>
    </w:p>
    <w:p w14:paraId="49ED5E03" w14:textId="27E569BB" w:rsidR="000568C6" w:rsidRPr="001B14FD" w:rsidRDefault="000568C6" w:rsidP="000568C6">
      <w:r w:rsidRPr="001B14FD">
        <w:t>Brent Foster</w:t>
      </w:r>
      <w:r w:rsidRPr="001B14FD">
        <w:br/>
        <w:t>Cisco</w:t>
      </w:r>
    </w:p>
    <w:p w14:paraId="323C7374" w14:textId="53322525" w:rsidR="000568C6" w:rsidRPr="008F510C" w:rsidRDefault="000568C6" w:rsidP="000568C6">
      <w:r w:rsidRPr="008F510C">
        <w:t xml:space="preserve">Email: </w:t>
      </w:r>
      <w:r w:rsidR="00F57219">
        <w:fldChar w:fldCharType="begin"/>
      </w:r>
      <w:r w:rsidR="00F57219">
        <w:instrText xml:space="preserve"> HYPERLINK "mailto:brfoster@cisco.com" </w:instrText>
      </w:r>
      <w:ins w:id="1066" w:author="Italo Busi" w:date="2022-03-03T21:32:00Z"/>
      <w:r w:rsidR="00F57219">
        <w:fldChar w:fldCharType="separate"/>
      </w:r>
      <w:r w:rsidRPr="004E7492">
        <w:t>brfoster@cisco.com</w:t>
      </w:r>
      <w:r w:rsidR="00F57219">
        <w:fldChar w:fldCharType="end"/>
      </w:r>
    </w:p>
    <w:p w14:paraId="31B3E9D1" w14:textId="77777777" w:rsidR="00D367CF" w:rsidRPr="004E7492" w:rsidRDefault="00D367CF" w:rsidP="00D1043E">
      <w:pPr>
        <w:pStyle w:val="RFCH1-nonum"/>
        <w:rPr>
          <w:rFonts w:eastAsia="Batang"/>
          <w:bCs w:val="0"/>
        </w:rPr>
      </w:pPr>
      <w:bookmarkStart w:id="1067" w:name="_Toc97235687"/>
      <w:r w:rsidRPr="004E7492">
        <w:rPr>
          <w:rFonts w:eastAsia="Batang"/>
          <w:bCs w:val="0"/>
        </w:rPr>
        <w:lastRenderedPageBreak/>
        <w:t>Authors’ Addresses</w:t>
      </w:r>
      <w:bookmarkEnd w:id="1065"/>
      <w:bookmarkEnd w:id="1067"/>
    </w:p>
    <w:p w14:paraId="5E1DC79D" w14:textId="77777777" w:rsidR="002E1F5F" w:rsidRPr="004E7492" w:rsidRDefault="005254EF" w:rsidP="002E1F5F">
      <w:pPr>
        <w:pStyle w:val="RFCFigure"/>
      </w:pPr>
      <w:r w:rsidRPr="004E7492">
        <w:t>Fabio Peruzzini</w:t>
      </w:r>
    </w:p>
    <w:p w14:paraId="377FB4AE" w14:textId="77777777" w:rsidR="002E1F5F" w:rsidRPr="004E7492" w:rsidRDefault="005254EF" w:rsidP="002E1F5F">
      <w:pPr>
        <w:pStyle w:val="RFCFigure"/>
      </w:pPr>
      <w:r w:rsidRPr="004E7492">
        <w:t>TIM</w:t>
      </w:r>
    </w:p>
    <w:p w14:paraId="394342E4" w14:textId="77777777" w:rsidR="002E1F5F" w:rsidRPr="004E7492" w:rsidRDefault="002E1F5F" w:rsidP="002E1F5F">
      <w:pPr>
        <w:pStyle w:val="RFCFigure"/>
      </w:pPr>
      <w:r w:rsidRPr="004E7492">
        <w:tab/>
      </w:r>
    </w:p>
    <w:p w14:paraId="6469E9D6" w14:textId="576A0C0E" w:rsidR="002E1F5F" w:rsidRPr="004E7492" w:rsidRDefault="002E1F5F" w:rsidP="002E1F5F">
      <w:pPr>
        <w:pStyle w:val="RFCFigure"/>
      </w:pPr>
      <w:r w:rsidRPr="004E7492">
        <w:t xml:space="preserve">Email: </w:t>
      </w:r>
      <w:r w:rsidR="005254EF" w:rsidRPr="004E7492">
        <w:t>fabio.peruzzini@telecomitalia.it</w:t>
      </w:r>
    </w:p>
    <w:p w14:paraId="4E3C9BBF" w14:textId="77777777" w:rsidR="006B2FA6" w:rsidRPr="004E7492" w:rsidRDefault="006B2FA6" w:rsidP="006B2FA6"/>
    <w:p w14:paraId="062FC289" w14:textId="77777777" w:rsidR="0041623B" w:rsidRPr="004E7492" w:rsidRDefault="0041623B" w:rsidP="0041623B">
      <w:r w:rsidRPr="004E7492">
        <w:t>Jean-Francois Bouquier</w:t>
      </w:r>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4E7492" w:rsidRDefault="006B2FA6" w:rsidP="006B2FA6">
      <w:r w:rsidRPr="004E7492">
        <w:t>Italo Busi</w:t>
      </w:r>
      <w:r w:rsidRPr="004E7492">
        <w:br/>
        <w:t>Huawei</w:t>
      </w:r>
    </w:p>
    <w:p w14:paraId="03690BE1" w14:textId="52F14E35" w:rsidR="006B2FA6" w:rsidRPr="004E7492" w:rsidRDefault="006B2FA6" w:rsidP="006B2FA6">
      <w:r w:rsidRPr="004E7492">
        <w:t xml:space="preserve">Email: Italo.busi@huawei.com </w:t>
      </w:r>
    </w:p>
    <w:p w14:paraId="6FF977B3" w14:textId="77777777" w:rsidR="002E1F5F" w:rsidRPr="004E7492" w:rsidRDefault="002E1F5F" w:rsidP="002E1F5F"/>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77777777" w:rsidR="0041623B" w:rsidRPr="004E7492" w:rsidRDefault="0041623B" w:rsidP="0041623B">
      <w:r w:rsidRPr="004E7492">
        <w:t>Daniele Ceccarelli</w:t>
      </w:r>
      <w:r w:rsidRPr="004E7492">
        <w:br/>
        <w:t>Ericsson</w:t>
      </w:r>
    </w:p>
    <w:p w14:paraId="1F2AE0AB" w14:textId="3214103A" w:rsidR="00BA2A4C" w:rsidRPr="004E7492" w:rsidRDefault="0041623B" w:rsidP="00E33E77">
      <w:r w:rsidRPr="004E7492">
        <w:t>Email: daniele.ceccarelli@ericsson.com</w:t>
      </w:r>
      <w:bookmarkEnd w:id="0"/>
    </w:p>
    <w:sectPr w:rsidR="00BA2A4C" w:rsidRPr="004E7492" w:rsidSect="00834CAC">
      <w:headerReference w:type="default" r:id="rId13"/>
      <w:footerReference w:type="default" r:id="rId14"/>
      <w:headerReference w:type="first" r:id="rId15"/>
      <w:footerReference w:type="first" r:id="rId16"/>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0" w:author="Italo Busi" w:date="2022-01-31T12:43:00Z" w:initials="IB">
    <w:p w14:paraId="4F8DCAEF" w14:textId="4A63E778" w:rsidR="00535598" w:rsidRPr="00F57219" w:rsidRDefault="00535598" w:rsidP="00F57219">
      <w:pPr>
        <w:pStyle w:val="CommentText"/>
        <w:rPr>
          <w:b/>
        </w:rPr>
      </w:pPr>
      <w:r w:rsidRPr="00F57219">
        <w:rPr>
          <w:rStyle w:val="CommentReference"/>
          <w:b/>
        </w:rPr>
        <w:annotationRef/>
      </w:r>
      <w:r w:rsidRPr="00F57219">
        <w:rPr>
          <w:b/>
        </w:rPr>
        <w:t>See issue #82</w:t>
      </w:r>
    </w:p>
  </w:comment>
  <w:comment w:id="255" w:author="Italo Busi" w:date="2022-02-24T19:18:00Z" w:initials="IB">
    <w:p w14:paraId="6DCD2187" w14:textId="77777777" w:rsidR="00535598" w:rsidRDefault="00535598" w:rsidP="00F57219">
      <w:pPr>
        <w:pStyle w:val="CommentText"/>
      </w:pPr>
      <w:r>
        <w:rPr>
          <w:rStyle w:val="CommentReference"/>
        </w:rPr>
        <w:annotationRef/>
      </w:r>
      <w:r>
        <w:t>Appendix A.1 uses the term “</w:t>
      </w:r>
      <w:r w:rsidRPr="00B720B9">
        <w:t>se</w:t>
      </w:r>
      <w:r>
        <w:t>rvice mapping requirement type”: terminology to be reconciled</w:t>
      </w:r>
    </w:p>
  </w:comment>
  <w:comment w:id="256" w:author="Italo Busi" w:date="2022-03-01T11:18:00Z" w:initials="IB">
    <w:p w14:paraId="718C2EA7" w14:textId="77777777" w:rsidR="00535598" w:rsidRDefault="00535598" w:rsidP="00F57219">
      <w:pPr>
        <w:pStyle w:val="CommentText"/>
      </w:pPr>
      <w:r>
        <w:rPr>
          <w:rStyle w:val="CommentReference"/>
        </w:rPr>
        <w:annotationRef/>
      </w:r>
      <w:r>
        <w:t>Keep binding requirements and move this text before describing the different cases for SR-TE path selection</w:t>
      </w:r>
    </w:p>
  </w:comment>
  <w:comment w:id="277" w:author="Italo Busi" w:date="2022-02-24T19:18:00Z" w:initials="IB">
    <w:p w14:paraId="37F124E3" w14:textId="3FD3673A" w:rsidR="00535598" w:rsidRDefault="00535598">
      <w:pPr>
        <w:pStyle w:val="CommentText"/>
      </w:pPr>
      <w:r>
        <w:rPr>
          <w:rStyle w:val="CommentReference"/>
        </w:rPr>
        <w:annotationRef/>
      </w:r>
      <w:r>
        <w:t>Appendix A.1 uses the term “</w:t>
      </w:r>
      <w:r w:rsidRPr="00B720B9">
        <w:t>se</w:t>
      </w:r>
      <w:r>
        <w:t>rvice mapping requirement type”: terminology to be reconciled</w:t>
      </w:r>
    </w:p>
  </w:comment>
  <w:comment w:id="278" w:author="Italo Busi" w:date="2022-03-01T11:18:00Z" w:initials="IB">
    <w:p w14:paraId="459E0CC4" w14:textId="42417A3B" w:rsidR="00535598" w:rsidRDefault="00535598">
      <w:pPr>
        <w:pStyle w:val="CommentText"/>
      </w:pPr>
      <w:r>
        <w:rPr>
          <w:rStyle w:val="CommentReference"/>
        </w:rPr>
        <w:annotationRef/>
      </w:r>
      <w:r>
        <w:t>Keep binding requirements and move this text before describing the different cases for SR-TE path selection</w:t>
      </w:r>
    </w:p>
  </w:comment>
  <w:comment w:id="299" w:author="Belotti, Sergio (Nokia - IT/Vimercate)" w:date="2022-02-09T19:56:00Z" w:initials="BS(-I">
    <w:p w14:paraId="615A412C" w14:textId="46338B79" w:rsidR="00535598" w:rsidRDefault="00535598">
      <w:pPr>
        <w:pStyle w:val="CommentText"/>
      </w:pPr>
      <w:r>
        <w:rPr>
          <w:rStyle w:val="CommentReference"/>
        </w:rPr>
        <w:annotationRef/>
      </w:r>
      <w:r>
        <w:t xml:space="preserve">Since the focus, form packet seems to be SR-TE, I would delete this section. </w:t>
      </w:r>
    </w:p>
  </w:comment>
  <w:comment w:id="300" w:author="BOUQUIER, JEAN-FRANCOIS, Vodafone" w:date="2022-02-07T22:58:00Z" w:initials="BJV">
    <w:p w14:paraId="29FF701D" w14:textId="77777777" w:rsidR="00535598" w:rsidRDefault="00535598" w:rsidP="00D946FE">
      <w:r>
        <w:rPr>
          <w:rStyle w:val="CommentReference"/>
        </w:rPr>
        <w:annotationRef/>
      </w:r>
      <w:r>
        <w:t>This section is not consistent with the assumption we made in section 2.1.1 “</w:t>
      </w:r>
      <w:r w:rsidRPr="00B9566D">
        <w:t>This document provides an analysis of the inter</w:t>
      </w:r>
      <w:r w:rsidRPr="00B9566D">
        <w:noBreakHyphen/>
        <w:t xml:space="preserve">domain SR-TE option. The analysis of other options is outside the scope of this draft. </w:t>
      </w:r>
      <w:r>
        <w:t>“ Here we speak again of MPLS-TE paths and BGP LU for E2E tunnels inter-domain. We could keep it but just to highlight that both P-PNCs are responsible to provide intra-domain SR-TE paths candidates between PEs and BRs in their domain to the MDSC. We can also explain that node/link protection in intra-domain is achieved at network level by implementing TI-LFA.  I would keep this section and the next one on optical controller but with the right content.</w:t>
      </w:r>
    </w:p>
  </w:comment>
  <w:comment w:id="306" w:author="BOUQUIER, JEAN-FRANCOIS, Vodafone" w:date="2022-02-08T10:14:00Z" w:initials="BJV">
    <w:p w14:paraId="6C3A7671" w14:textId="38A551D5" w:rsidR="00535598" w:rsidRDefault="00535598">
      <w:pPr>
        <w:pStyle w:val="CommentText"/>
      </w:pPr>
      <w:r>
        <w:rPr>
          <w:rStyle w:val="CommentReference"/>
        </w:rPr>
        <w:annotationRef/>
      </w:r>
      <w:r>
        <w:t>We can keep it like it is as it is short if we decide to rewrite/keep the previous section</w:t>
      </w:r>
    </w:p>
  </w:comment>
  <w:comment w:id="307" w:author="Italo Busi" w:date="2022-03-03T10:44:00Z" w:initials="IB">
    <w:p w14:paraId="045FDF10" w14:textId="4413A17D" w:rsidR="00535598" w:rsidRDefault="00535598">
      <w:pPr>
        <w:pStyle w:val="CommentText"/>
      </w:pPr>
      <w:r>
        <w:rPr>
          <w:rStyle w:val="CommentReference"/>
        </w:rPr>
        <w:annotationRef/>
      </w:r>
      <w:r>
        <w:t>For me it is ok to keep it with the few changes below</w:t>
      </w:r>
    </w:p>
  </w:comment>
  <w:comment w:id="587" w:author="BOUQUIER, JEAN-FRANCOIS, Vodafone" w:date="2022-02-14T18:21:00Z" w:initials="BJV">
    <w:p w14:paraId="4370D741" w14:textId="7EE6031F" w:rsidR="00535598" w:rsidRDefault="00535598">
      <w:pPr>
        <w:pStyle w:val="CommentText"/>
      </w:pPr>
      <w:r>
        <w:rPr>
          <w:rStyle w:val="CommentReference"/>
        </w:rPr>
        <w:annotationRef/>
      </w:r>
      <w:r>
        <w:t xml:space="preserve">Not sure that underlay and overlay help here to clarify…In fact “overlay Ethernet LTP reporting, supported by the other Ethernet LTP” looks confusing to me. </w:t>
      </w:r>
    </w:p>
  </w:comment>
  <w:comment w:id="588" w:author="Italo Busi" w:date="2022-02-24T21:40:00Z" w:initials="IB">
    <w:p w14:paraId="7BF9D8A5" w14:textId="3AF93032" w:rsidR="00535598" w:rsidRDefault="00535598">
      <w:pPr>
        <w:pStyle w:val="CommentText"/>
      </w:pPr>
      <w:r>
        <w:rPr>
          <w:rStyle w:val="CommentReference"/>
        </w:rPr>
        <w:annotationRef/>
      </w:r>
    </w:p>
    <w:p w14:paraId="04BACA8E" w14:textId="47FD58CE" w:rsidR="00535598" w:rsidRDefault="00535598">
      <w:pPr>
        <w:pStyle w:val="CommentText"/>
      </w:pPr>
      <w:r>
        <w:t>I need a qualifier to distinguish the two LTPs, still thinking for better terms ...</w:t>
      </w:r>
    </w:p>
  </w:comment>
  <w:comment w:id="589" w:author="Italo Busi" w:date="2022-03-01T11:40:00Z" w:initials="IB">
    <w:p w14:paraId="2851D772" w14:textId="5FAFFC59" w:rsidR="00535598" w:rsidRDefault="00535598">
      <w:pPr>
        <w:pStyle w:val="CommentText"/>
      </w:pPr>
      <w:r>
        <w:rPr>
          <w:rStyle w:val="CommentReference"/>
        </w:rPr>
        <w:annotationRef/>
      </w:r>
      <w:r>
        <w:t>Use physical and logical adjacency and physical and logical LTP</w:t>
      </w:r>
    </w:p>
  </w:comment>
  <w:comment w:id="681" w:author="BOUQUIER, JEAN-FRANCOIS, Vodafone" w:date="2022-02-08T14:02:00Z" w:initials="BJV">
    <w:p w14:paraId="1999E8CF" w14:textId="77777777" w:rsidR="00535598" w:rsidRDefault="00535598" w:rsidP="00880CFB">
      <w:pPr>
        <w:pStyle w:val="CommentText"/>
      </w:pPr>
      <w:r>
        <w:rPr>
          <w:rStyle w:val="CommentReference"/>
        </w:rPr>
        <w:annotationRef/>
      </w:r>
      <w:r>
        <w:t>Not sure this is clear to mention overlay Ethernet LTPs and underlay Ethernet LTPs…</w:t>
      </w:r>
    </w:p>
  </w:comment>
  <w:comment w:id="682" w:author="Italo Busi" w:date="2022-02-24T21:42:00Z" w:initials="IB">
    <w:p w14:paraId="16B9BAD9" w14:textId="2D73986B" w:rsidR="00535598" w:rsidRDefault="00535598">
      <w:pPr>
        <w:pStyle w:val="CommentText"/>
      </w:pPr>
      <w:r>
        <w:rPr>
          <w:rStyle w:val="CommentReference"/>
        </w:rPr>
        <w:annotationRef/>
      </w:r>
      <w:r>
        <w:t>To be fixed together with the comment above</w:t>
      </w:r>
    </w:p>
  </w:comment>
  <w:comment w:id="940" w:author="BOUQUIER, JEAN-FRANCOIS, Vodafone" w:date="2022-02-08T14:02:00Z" w:initials="BJV">
    <w:p w14:paraId="674FCEBB" w14:textId="77777777" w:rsidR="00535598" w:rsidRDefault="00535598" w:rsidP="00333042">
      <w:pPr>
        <w:pStyle w:val="CommentText"/>
      </w:pPr>
      <w:r>
        <w:rPr>
          <w:rStyle w:val="CommentReference"/>
        </w:rPr>
        <w:annotationRef/>
      </w:r>
      <w:r>
        <w:t>Not sure this is clear to mention overlay Ethernet LTPs and underlay Ethernet LTPs…</w:t>
      </w:r>
    </w:p>
  </w:comment>
  <w:comment w:id="941" w:author="Italo Busi" w:date="2022-02-24T21:42:00Z" w:initials="IB">
    <w:p w14:paraId="7BBACDE5" w14:textId="77777777" w:rsidR="00535598" w:rsidRDefault="00535598" w:rsidP="00333042">
      <w:pPr>
        <w:pStyle w:val="CommentText"/>
      </w:pPr>
      <w:r>
        <w:rPr>
          <w:rStyle w:val="CommentReference"/>
        </w:rPr>
        <w:annotationRef/>
      </w:r>
      <w:r>
        <w:t>To be fixed together with the comment above</w:t>
      </w:r>
    </w:p>
  </w:comment>
  <w:comment w:id="976" w:author="Brent Foster (brfoster)" w:date="2021-07-07T17:08:00Z" w:initials="BF(">
    <w:p w14:paraId="7F472DFC" w14:textId="082F55F4" w:rsidR="00535598" w:rsidRDefault="00535598" w:rsidP="00E12804">
      <w:pPr>
        <w:pStyle w:val="CommentText"/>
        <w:rPr>
          <w:noProof/>
        </w:rPr>
      </w:pPr>
      <w:r>
        <w:rPr>
          <w:rStyle w:val="CommentReference"/>
        </w:rPr>
        <w:annotationRef/>
      </w:r>
    </w:p>
    <w:p w14:paraId="1B012485" w14:textId="15E2C29C" w:rsidR="00E12804" w:rsidRPr="00E12804" w:rsidRDefault="00E12804" w:rsidP="00E12804">
      <w:pPr>
        <w:pStyle w:val="CommentText"/>
        <w:ind w:left="0"/>
        <w:rPr>
          <w:b/>
        </w:rPr>
      </w:pPr>
      <w:r w:rsidRPr="00E12804">
        <w:rPr>
          <w:b/>
        </w:rPr>
        <w:t>See issue #83</w:t>
      </w:r>
    </w:p>
  </w:comment>
  <w:comment w:id="1008" w:author="Italo Busi" w:date="2022-03-01T11:55:00Z" w:initials="IB">
    <w:p w14:paraId="6EF8C2A0" w14:textId="78FB259B" w:rsidR="00535598" w:rsidRDefault="00535598">
      <w:pPr>
        <w:pStyle w:val="CommentText"/>
      </w:pPr>
      <w:r>
        <w:rPr>
          <w:rStyle w:val="CommentReference"/>
        </w:rPr>
        <w:annotationRef/>
      </w:r>
      <w:r>
        <w:t>The IP link is configured by the P-PNC and reported to the MDSC.</w:t>
      </w:r>
    </w:p>
  </w:comment>
  <w:comment w:id="1015" w:author="Italo Busi" w:date="2022-03-03T17:05:00Z" w:initials="IB">
    <w:p w14:paraId="6CC5EA25" w14:textId="77777777" w:rsidR="00E12804" w:rsidRDefault="00E12804">
      <w:pPr>
        <w:pStyle w:val="CommentText"/>
      </w:pPr>
    </w:p>
    <w:p w14:paraId="5E4CD604" w14:textId="4C3F9354" w:rsidR="00E12804" w:rsidRPr="00E12804" w:rsidRDefault="00E12804">
      <w:pPr>
        <w:pStyle w:val="CommentText"/>
        <w:rPr>
          <w:b/>
        </w:rPr>
      </w:pPr>
      <w:r w:rsidRPr="00E12804">
        <w:rPr>
          <w:rStyle w:val="CommentReference"/>
          <w:b/>
        </w:rPr>
        <w:annotationRef/>
      </w:r>
      <w:r w:rsidRPr="00E12804">
        <w:rPr>
          <w:b/>
        </w:rPr>
        <w:t>Issue #80</w:t>
      </w:r>
    </w:p>
  </w:comment>
  <w:comment w:id="1018" w:author="Italo Busi" w:date="2022-02-22T17:29:00Z" w:initials="IB">
    <w:p w14:paraId="3191B9EF" w14:textId="7E22A6C6" w:rsidR="00535598" w:rsidRDefault="00535598">
      <w:pPr>
        <w:pStyle w:val="CommentText"/>
      </w:pPr>
      <w:r>
        <w:rPr>
          <w:rStyle w:val="CommentReference"/>
        </w:rPr>
        <w:annotationRef/>
      </w:r>
      <w:r>
        <w:t>Brent to provide some text about the protection options (to further discuss whether to put this text here or in section 4.2.2)</w:t>
      </w:r>
    </w:p>
  </w:comment>
  <w:comment w:id="1019" w:author="Italo Busi" w:date="2022-03-03T17:06:00Z" w:initials="IB">
    <w:p w14:paraId="3E03DD93" w14:textId="0D12D97D" w:rsidR="00E12804" w:rsidRDefault="00E12804">
      <w:pPr>
        <w:pStyle w:val="CommentText"/>
      </w:pPr>
      <w:r>
        <w:rPr>
          <w:rStyle w:val="CommentReference"/>
        </w:rPr>
        <w:annotationRef/>
      </w:r>
      <w:r>
        <w:t>See editor’s note above</w:t>
      </w:r>
    </w:p>
  </w:comment>
  <w:comment w:id="1035" w:author="Italo Busi" w:date="2021-01-12T16:28:00Z" w:initials="IB">
    <w:p w14:paraId="5B18C718" w14:textId="7A4A0636" w:rsidR="00535598" w:rsidRPr="00460D05" w:rsidRDefault="00535598">
      <w:pPr>
        <w:pStyle w:val="CommentText"/>
        <w:rPr>
          <w:b/>
        </w:rPr>
      </w:pPr>
      <w:r w:rsidRPr="00460D05">
        <w:rPr>
          <w:rStyle w:val="CommentReference"/>
          <w:b/>
        </w:rPr>
        <w:annotationRef/>
      </w:r>
      <w:r w:rsidRPr="00460D05">
        <w:rPr>
          <w:b/>
        </w:rPr>
        <w:t>See Issue #41</w:t>
      </w:r>
    </w:p>
  </w:comment>
  <w:comment w:id="1038" w:author="Italo Busi" w:date="2021-01-11T11:53:00Z" w:initials="IB">
    <w:p w14:paraId="57F4102F" w14:textId="255A6101" w:rsidR="00535598" w:rsidRPr="00460D05" w:rsidRDefault="00535598">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F8DCAEF" w15:done="0"/>
  <w15:commentEx w15:paraId="6DCD2187" w15:done="1"/>
  <w15:commentEx w15:paraId="718C2EA7" w15:paraIdParent="6DCD2187" w15:done="1"/>
  <w15:commentEx w15:paraId="37F124E3" w15:done="1"/>
  <w15:commentEx w15:paraId="459E0CC4" w15:paraIdParent="37F124E3" w15:done="1"/>
  <w15:commentEx w15:paraId="615A412C" w15:done="1"/>
  <w15:commentEx w15:paraId="29FF701D" w15:done="1"/>
  <w15:commentEx w15:paraId="6C3A7671" w15:done="1"/>
  <w15:commentEx w15:paraId="045FDF10" w15:paraIdParent="6C3A7671" w15:done="1"/>
  <w15:commentEx w15:paraId="4370D741" w15:done="1"/>
  <w15:commentEx w15:paraId="04BACA8E" w15:paraIdParent="4370D741" w15:done="1"/>
  <w15:commentEx w15:paraId="2851D772" w15:paraIdParent="4370D741" w15:done="1"/>
  <w15:commentEx w15:paraId="1999E8CF" w15:done="1"/>
  <w15:commentEx w15:paraId="16B9BAD9" w15:paraIdParent="1999E8CF" w15:done="1"/>
  <w15:commentEx w15:paraId="674FCEBB" w15:done="1"/>
  <w15:commentEx w15:paraId="7BBACDE5" w15:paraIdParent="674FCEBB" w15:done="1"/>
  <w15:commentEx w15:paraId="1B012485" w15:done="0"/>
  <w15:commentEx w15:paraId="6EF8C2A0" w15:done="1"/>
  <w15:commentEx w15:paraId="5E4CD604" w15:done="0"/>
  <w15:commentEx w15:paraId="3191B9EF" w15:done="1"/>
  <w15:commentEx w15:paraId="3E03DD93" w15:paraIdParent="3191B9EF" w15:done="1"/>
  <w15:commentEx w15:paraId="5B18C718" w15:done="0"/>
  <w15:commentEx w15:paraId="57F410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EF9383" w16cid:durableId="25A6817C"/>
  <w16cid:commentId w16cid:paraId="58FF171E" w16cid:durableId="25A6829C"/>
  <w16cid:commentId w16cid:paraId="791AD486" w16cid:durableId="25A67DCC"/>
  <w16cid:commentId w16cid:paraId="3E6EB220" w16cid:durableId="25A67DCD"/>
  <w16cid:commentId w16cid:paraId="4D2F6EE7" w16cid:durableId="25A67DCE"/>
  <w16cid:commentId w16cid:paraId="559A18DE" w16cid:durableId="25A67DCF"/>
  <w16cid:commentId w16cid:paraId="0A258ADB" w16cid:durableId="25A67DD0"/>
  <w16cid:commentId w16cid:paraId="3CEC0839" w16cid:durableId="25A67DD1"/>
  <w16cid:commentId w16cid:paraId="56BFED20" w16cid:durableId="25A67DD2"/>
  <w16cid:commentId w16cid:paraId="14B081B2" w16cid:durableId="25AD05CA"/>
  <w16cid:commentId w16cid:paraId="267E20AE" w16cid:durableId="25B12522"/>
  <w16cid:commentId w16cid:paraId="1879FCF3" w16cid:durableId="25A67DD3"/>
  <w16cid:commentId w16cid:paraId="1B2CD33B" w16cid:durableId="25A67DD4"/>
  <w16cid:commentId w16cid:paraId="77A9EDA5" w16cid:durableId="25A67DD5"/>
  <w16cid:commentId w16cid:paraId="1F958E1B" w16cid:durableId="25A67DD6"/>
  <w16cid:commentId w16cid:paraId="5B096823" w16cid:durableId="25A67DD7"/>
  <w16cid:commentId w16cid:paraId="39F270F7" w16cid:durableId="25A67DD8"/>
  <w16cid:commentId w16cid:paraId="7976D729" w16cid:durableId="25A67DD9"/>
  <w16cid:commentId w16cid:paraId="0BE0C34B" w16cid:durableId="25A67DDA"/>
  <w16cid:commentId w16cid:paraId="5B18C718" w16cid:durableId="25A67DDB"/>
  <w16cid:commentId w16cid:paraId="57F4102F" w16cid:durableId="25A67DD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D49C52" w14:textId="77777777" w:rsidR="00917FB5" w:rsidRDefault="00917FB5">
      <w:r>
        <w:separator/>
      </w:r>
    </w:p>
  </w:endnote>
  <w:endnote w:type="continuationSeparator" w:id="0">
    <w:p w14:paraId="6DA66AC7" w14:textId="77777777" w:rsidR="00917FB5" w:rsidRDefault="00917F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535598" w:rsidRDefault="00535598" w:rsidP="00F410C4">
    <w:pPr>
      <w:pStyle w:val="Footer"/>
    </w:pPr>
  </w:p>
  <w:p w14:paraId="5CE618DB" w14:textId="77777777" w:rsidR="00535598" w:rsidRDefault="00535598" w:rsidP="00F410C4">
    <w:pPr>
      <w:pStyle w:val="Footer"/>
    </w:pPr>
  </w:p>
  <w:p w14:paraId="4F313A99" w14:textId="7767B7F9" w:rsidR="00535598" w:rsidRDefault="00535598"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E12804">
      <w:rPr>
        <w:noProof/>
      </w:rPr>
      <w:instrText>3</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E12804">
      <w:rPr>
        <w:noProof/>
      </w:rPr>
      <w:instrText>3</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1070" w:author="Italo Busi" w:date="2022-03-03T17:00:00Z">
      <w:r w:rsidR="00E12804">
        <w:rPr>
          <w:noProof/>
        </w:rPr>
        <w:instrText>3</w:instrText>
      </w:r>
    </w:ins>
    <w:del w:id="1071" w:author="Italo Busi" w:date="2022-03-01T11:52:00Z">
      <w:r w:rsidDel="00116D61">
        <w:rPr>
          <w:noProof/>
        </w:rPr>
        <w:delInstrText>12</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6132DF">
      <w:rPr>
        <w:noProof/>
      </w:rPr>
      <w:instrText>September</w:instrText>
    </w:r>
    <w:r>
      <w:fldChar w:fldCharType="end"/>
    </w:r>
    <w:r>
      <w:instrText xml:space="preserve"> \* MERGEFORMAT </w:instrText>
    </w:r>
    <w:r>
      <w:fldChar w:fldCharType="separate"/>
    </w:r>
    <w:r w:rsidR="006132DF">
      <w:rPr>
        <w:noProof/>
      </w:rPr>
      <w:instrText>September</w:instrText>
    </w:r>
    <w:r>
      <w:fldChar w:fldCharType="end"/>
    </w:r>
    <w:r>
      <w:instrText xml:space="preserve"> \* MERGEFORMAT </w:instrText>
    </w:r>
    <w:r>
      <w:fldChar w:fldCharType="separate"/>
    </w:r>
    <w:r w:rsidR="006132DF">
      <w:rPr>
        <w:noProof/>
      </w:rPr>
      <w:t>September</w:t>
    </w:r>
    <w:r>
      <w:fldChar w:fldCharType="end"/>
    </w:r>
    <w:r>
      <w:t xml:space="preserve"> </w:t>
    </w:r>
    <w:r>
      <w:fldChar w:fldCharType="begin"/>
    </w:r>
    <w:r>
      <w:instrText xml:space="preserve"> SAVEDATE  \@ "d," </w:instrText>
    </w:r>
    <w:r>
      <w:fldChar w:fldCharType="separate"/>
    </w:r>
    <w:ins w:id="1072" w:author="Italo Busi" w:date="2022-03-03T17:00:00Z">
      <w:r w:rsidR="00E12804">
        <w:rPr>
          <w:noProof/>
        </w:rPr>
        <w:t>3,</w:t>
      </w:r>
    </w:ins>
    <w:del w:id="1073" w:author="Italo Busi" w:date="2022-03-01T10:37:00Z">
      <w:r w:rsidDel="00D46527">
        <w:rPr>
          <w:noProof/>
        </w:rPr>
        <w:delText>24,</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E12804">
      <w:rPr>
        <w:noProof/>
      </w:rPr>
      <w:instrText>3</w:instrText>
    </w:r>
    <w:r>
      <w:fldChar w:fldCharType="end"/>
    </w:r>
    <w:r>
      <w:instrText xml:space="preserve"> &lt; 7 </w:instrText>
    </w:r>
    <w:r>
      <w:fldChar w:fldCharType="begin"/>
    </w:r>
    <w:r>
      <w:instrText xml:space="preserve"> SAVEDATE \@ "YYYY" \* MERGEFORMAT </w:instrText>
    </w:r>
    <w:r>
      <w:fldChar w:fldCharType="separate"/>
    </w:r>
    <w:r w:rsidR="00E12804">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6132DF">
      <w:rPr>
        <w:noProof/>
      </w:rPr>
      <w:t>2022</w:t>
    </w:r>
    <w:r>
      <w:fldChar w:fldCharType="end"/>
    </w:r>
    <w:r>
      <w:rPr>
        <w:rFonts w:cs="Times New Roman"/>
      </w:rPr>
      <w:tab/>
    </w:r>
    <w:r>
      <w:t xml:space="preserve">[Page </w:t>
    </w:r>
    <w:r>
      <w:fldChar w:fldCharType="begin"/>
    </w:r>
    <w:r>
      <w:instrText xml:space="preserve"> PAGE </w:instrText>
    </w:r>
    <w:r>
      <w:fldChar w:fldCharType="separate"/>
    </w:r>
    <w:r w:rsidR="006132DF">
      <w:rPr>
        <w:noProof/>
      </w:rPr>
      <w:t>57</w:t>
    </w:r>
    <w:r>
      <w:fldChar w:fldCharType="end"/>
    </w:r>
    <w:r>
      <w:t>]</w:t>
    </w:r>
  </w:p>
  <w:p w14:paraId="02546C2B" w14:textId="77777777" w:rsidR="00535598" w:rsidRDefault="00535598" w:rsidP="00F410C4">
    <w:pPr>
      <w:pStyle w:val="Footer"/>
    </w:pPr>
  </w:p>
  <w:p w14:paraId="35EF4550" w14:textId="77777777" w:rsidR="00535598" w:rsidRDefault="00535598"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04CE4F6C" w:rsidR="00535598" w:rsidRDefault="00535598"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E12804">
      <w:rPr>
        <w:noProof/>
      </w:rPr>
      <w:instrText>3</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E12804">
      <w:rPr>
        <w:noProof/>
      </w:rPr>
      <w:instrText>3</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1078" w:author="Italo Busi" w:date="2022-03-03T17:00:00Z">
      <w:r w:rsidR="00E12804">
        <w:rPr>
          <w:noProof/>
        </w:rPr>
        <w:instrText>3</w:instrText>
      </w:r>
    </w:ins>
    <w:del w:id="1079" w:author="Italo Busi" w:date="2022-03-01T11:52:00Z">
      <w:r w:rsidDel="00116D61">
        <w:rPr>
          <w:noProof/>
        </w:rPr>
        <w:delInstrText>12</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6132DF">
      <w:rPr>
        <w:noProof/>
      </w:rPr>
      <w:instrText>September</w:instrText>
    </w:r>
    <w:r>
      <w:fldChar w:fldCharType="end"/>
    </w:r>
    <w:r>
      <w:instrText xml:space="preserve"> \* MERGEFORMAT </w:instrText>
    </w:r>
    <w:r>
      <w:fldChar w:fldCharType="separate"/>
    </w:r>
    <w:r w:rsidR="006132DF">
      <w:rPr>
        <w:noProof/>
      </w:rPr>
      <w:instrText>September</w:instrText>
    </w:r>
    <w:r>
      <w:fldChar w:fldCharType="end"/>
    </w:r>
    <w:r>
      <w:instrText xml:space="preserve"> \* MERGEFORMAT </w:instrText>
    </w:r>
    <w:r>
      <w:fldChar w:fldCharType="separate"/>
    </w:r>
    <w:r w:rsidR="006132DF">
      <w:rPr>
        <w:noProof/>
      </w:rPr>
      <w:t>September</w:t>
    </w:r>
    <w:r>
      <w:fldChar w:fldCharType="end"/>
    </w:r>
    <w:r>
      <w:t xml:space="preserve"> </w:t>
    </w:r>
    <w:r>
      <w:fldChar w:fldCharType="begin"/>
    </w:r>
    <w:r>
      <w:instrText xml:space="preserve"> SAVEDATE  \@ "d," </w:instrText>
    </w:r>
    <w:r>
      <w:fldChar w:fldCharType="separate"/>
    </w:r>
    <w:ins w:id="1080" w:author="Italo Busi" w:date="2022-03-03T17:00:00Z">
      <w:r w:rsidR="00E12804">
        <w:rPr>
          <w:noProof/>
        </w:rPr>
        <w:t>3,</w:t>
      </w:r>
    </w:ins>
    <w:del w:id="1081" w:author="Italo Busi" w:date="2022-03-01T10:37:00Z">
      <w:r w:rsidDel="00D46527">
        <w:rPr>
          <w:noProof/>
        </w:rPr>
        <w:delText>24,</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E12804">
      <w:rPr>
        <w:noProof/>
      </w:rPr>
      <w:instrText>3</w:instrText>
    </w:r>
    <w:r>
      <w:fldChar w:fldCharType="end"/>
    </w:r>
    <w:r>
      <w:instrText xml:space="preserve"> &lt; 7 </w:instrText>
    </w:r>
    <w:r>
      <w:fldChar w:fldCharType="begin"/>
    </w:r>
    <w:r>
      <w:instrText xml:space="preserve"> SAVEDATE \@ "YYYY" \* MERGEFORMAT </w:instrText>
    </w:r>
    <w:r>
      <w:fldChar w:fldCharType="separate"/>
    </w:r>
    <w:r w:rsidR="00E12804">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6132DF">
      <w:rPr>
        <w:noProof/>
      </w:rPr>
      <w:t>2022</w:t>
    </w:r>
    <w:r>
      <w:fldChar w:fldCharType="end"/>
    </w:r>
    <w:r>
      <w:tab/>
      <w:t xml:space="preserve">[Page </w:t>
    </w:r>
    <w:r>
      <w:fldChar w:fldCharType="begin"/>
    </w:r>
    <w:r>
      <w:instrText xml:space="preserve"> PAGE </w:instrText>
    </w:r>
    <w:r>
      <w:fldChar w:fldCharType="separate"/>
    </w:r>
    <w:r w:rsidR="006132DF">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BDCAF3" w14:textId="77777777" w:rsidR="00917FB5" w:rsidRDefault="00917FB5">
      <w:r>
        <w:separator/>
      </w:r>
    </w:p>
  </w:footnote>
  <w:footnote w:type="continuationSeparator" w:id="0">
    <w:p w14:paraId="1CE4D03C" w14:textId="77777777" w:rsidR="00917FB5" w:rsidRDefault="00917FB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7B094948" w:rsidR="00535598" w:rsidRDefault="00535598"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1068" w:author="Italo Busi" w:date="2022-03-03T17:00:00Z">
      <w:r w:rsidR="00E12804">
        <w:rPr>
          <w:noProof/>
        </w:rPr>
        <w:t>March 2022</w:t>
      </w:r>
    </w:ins>
    <w:del w:id="1069" w:author="Italo Busi" w:date="2022-03-01T11:52:00Z">
      <w:r w:rsidDel="00116D61">
        <w:rPr>
          <w:noProof/>
        </w:rPr>
        <w:delText>February 2022</w:delText>
      </w:r>
    </w:del>
    <w:r>
      <w:fldChar w:fldCharType="end"/>
    </w:r>
  </w:p>
  <w:p w14:paraId="0330A958" w14:textId="77777777" w:rsidR="00535598" w:rsidRDefault="00535598"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535598" w:rsidRDefault="00535598" w:rsidP="00F410C4">
    <w:pPr>
      <w:pStyle w:val="Header"/>
      <w:rPr>
        <w:highlight w:val="yellow"/>
      </w:rPr>
    </w:pPr>
  </w:p>
  <w:p w14:paraId="6FDEAA1E" w14:textId="77777777" w:rsidR="00535598" w:rsidRDefault="00535598" w:rsidP="00F410C4">
    <w:pPr>
      <w:pStyle w:val="Header"/>
      <w:rPr>
        <w:highlight w:val="yellow"/>
      </w:rPr>
    </w:pPr>
  </w:p>
  <w:p w14:paraId="4C3133EA" w14:textId="77777777" w:rsidR="00535598" w:rsidRDefault="00535598" w:rsidP="00F410C4">
    <w:pPr>
      <w:pStyle w:val="Header"/>
    </w:pPr>
    <w:r w:rsidRPr="007064B6">
      <w:t>TEAS Working Group</w:t>
    </w:r>
    <w:r>
      <w:tab/>
    </w:r>
    <w:r w:rsidRPr="00F410C4">
      <w:tab/>
    </w:r>
    <w:r>
      <w:t xml:space="preserve">Fabio </w:t>
    </w:r>
    <w:r w:rsidRPr="007064B6">
      <w:t>Peruzzini</w:t>
    </w:r>
  </w:p>
  <w:p w14:paraId="16A1767F" w14:textId="77777777" w:rsidR="00535598" w:rsidRDefault="00535598" w:rsidP="00F410C4">
    <w:pPr>
      <w:pStyle w:val="Header"/>
    </w:pPr>
    <w:r>
      <w:t>Internet Draft</w:t>
    </w:r>
    <w:r>
      <w:tab/>
    </w:r>
    <w:r w:rsidRPr="00F410C4">
      <w:tab/>
    </w:r>
    <w:r>
      <w:t>TIM</w:t>
    </w:r>
  </w:p>
  <w:p w14:paraId="4B4B9B7C" w14:textId="77777777" w:rsidR="00535598" w:rsidRDefault="00535598"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535598" w:rsidRPr="00954E1B" w:rsidRDefault="00535598" w:rsidP="00F410C4">
    <w:pPr>
      <w:pStyle w:val="Header"/>
      <w:rPr>
        <w:lang w:val="it-IT"/>
      </w:rPr>
    </w:pPr>
    <w:r>
      <w:rPr>
        <w:lang w:val="en-GB"/>
      </w:rPr>
      <w:tab/>
    </w:r>
    <w:r>
      <w:rPr>
        <w:lang w:val="en-GB"/>
      </w:rPr>
      <w:tab/>
    </w:r>
    <w:r w:rsidRPr="00954E1B">
      <w:rPr>
        <w:lang w:val="it-IT"/>
      </w:rPr>
      <w:t>Vodafone</w:t>
    </w:r>
  </w:p>
  <w:p w14:paraId="369C6969" w14:textId="77777777" w:rsidR="00535598" w:rsidRPr="00954E1B" w:rsidRDefault="00535598" w:rsidP="00F410C4">
    <w:pPr>
      <w:pStyle w:val="Header"/>
      <w:rPr>
        <w:lang w:val="it-IT"/>
      </w:rPr>
    </w:pPr>
    <w:r w:rsidRPr="00954E1B">
      <w:rPr>
        <w:lang w:val="it-IT"/>
      </w:rPr>
      <w:tab/>
    </w:r>
    <w:r w:rsidRPr="00954E1B">
      <w:rPr>
        <w:lang w:val="it-IT"/>
      </w:rPr>
      <w:tab/>
      <w:t>Italo Busi</w:t>
    </w:r>
  </w:p>
  <w:p w14:paraId="2984B8BD" w14:textId="77777777" w:rsidR="00535598" w:rsidRPr="00954E1B" w:rsidRDefault="00535598" w:rsidP="00F410C4">
    <w:pPr>
      <w:pStyle w:val="Header"/>
      <w:rPr>
        <w:lang w:val="it-IT"/>
      </w:rPr>
    </w:pPr>
    <w:r w:rsidRPr="00954E1B">
      <w:rPr>
        <w:lang w:val="it-IT"/>
      </w:rPr>
      <w:tab/>
    </w:r>
    <w:r w:rsidRPr="00954E1B">
      <w:rPr>
        <w:lang w:val="it-IT"/>
      </w:rPr>
      <w:tab/>
      <w:t>Huawei</w:t>
    </w:r>
  </w:p>
  <w:p w14:paraId="63AFEB19" w14:textId="77777777" w:rsidR="00535598" w:rsidRPr="00954E1B" w:rsidRDefault="00535598" w:rsidP="00F410C4">
    <w:pPr>
      <w:pStyle w:val="Header"/>
      <w:rPr>
        <w:lang w:val="it-IT"/>
      </w:rPr>
    </w:pPr>
    <w:r w:rsidRPr="00954E1B">
      <w:rPr>
        <w:lang w:val="it-IT"/>
      </w:rPr>
      <w:tab/>
    </w:r>
    <w:r w:rsidRPr="00954E1B">
      <w:rPr>
        <w:lang w:val="it-IT"/>
      </w:rPr>
      <w:tab/>
      <w:t>Daniel King</w:t>
    </w:r>
  </w:p>
  <w:p w14:paraId="6EDB0003" w14:textId="77777777" w:rsidR="00535598" w:rsidRDefault="00535598" w:rsidP="00F410C4">
    <w:pPr>
      <w:pStyle w:val="Header"/>
    </w:pPr>
    <w:r w:rsidRPr="00954E1B">
      <w:rPr>
        <w:lang w:val="it-IT"/>
      </w:rPr>
      <w:tab/>
    </w:r>
    <w:r w:rsidRPr="00954E1B">
      <w:rPr>
        <w:lang w:val="it-IT"/>
      </w:rPr>
      <w:tab/>
    </w:r>
    <w:r>
      <w:t>Old Dog Consulting</w:t>
    </w:r>
  </w:p>
  <w:p w14:paraId="629C5C70" w14:textId="77777777" w:rsidR="00535598" w:rsidRDefault="00535598" w:rsidP="00F410C4">
    <w:pPr>
      <w:pStyle w:val="Header"/>
      <w:rPr>
        <w:lang w:val="en-GB"/>
      </w:rPr>
    </w:pPr>
    <w:r>
      <w:rPr>
        <w:lang w:val="en-GB"/>
      </w:rPr>
      <w:tab/>
    </w:r>
    <w:r>
      <w:rPr>
        <w:lang w:val="en-GB"/>
      </w:rPr>
      <w:tab/>
      <w:t>Daniele Ceccarelli</w:t>
    </w:r>
  </w:p>
  <w:p w14:paraId="23931D84" w14:textId="77777777" w:rsidR="00535598" w:rsidRPr="00390C09" w:rsidRDefault="00535598" w:rsidP="00F410C4">
    <w:pPr>
      <w:pStyle w:val="Header"/>
      <w:rPr>
        <w:lang w:val="en-GB"/>
      </w:rPr>
    </w:pPr>
    <w:r>
      <w:rPr>
        <w:lang w:val="en-GB"/>
      </w:rPr>
      <w:tab/>
    </w:r>
    <w:r>
      <w:rPr>
        <w:lang w:val="en-GB"/>
      </w:rPr>
      <w:tab/>
    </w:r>
    <w:r w:rsidRPr="00433AE6">
      <w:rPr>
        <w:lang w:val="en-GB"/>
      </w:rPr>
      <w:t>Ericsson</w:t>
    </w:r>
  </w:p>
  <w:p w14:paraId="5DE008D9" w14:textId="77777777" w:rsidR="00535598" w:rsidRPr="00390C09" w:rsidRDefault="00535598" w:rsidP="00F410C4">
    <w:pPr>
      <w:pStyle w:val="Header"/>
      <w:rPr>
        <w:lang w:val="en-GB"/>
      </w:rPr>
    </w:pPr>
  </w:p>
  <w:p w14:paraId="76C05A00" w14:textId="25BCAFF3" w:rsidR="00535598" w:rsidRDefault="00535598"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E12804">
      <w:rPr>
        <w:noProof/>
      </w:rPr>
      <w:instrText>3</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E12804">
      <w:rPr>
        <w:noProof/>
      </w:rPr>
      <w:instrText>3</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1074" w:author="Italo Busi" w:date="2022-03-03T17:00:00Z">
      <w:r w:rsidR="00E12804">
        <w:rPr>
          <w:noProof/>
        </w:rPr>
        <w:instrText>3</w:instrText>
      </w:r>
    </w:ins>
    <w:del w:id="1075" w:author="Italo Busi" w:date="2022-03-01T11:52:00Z">
      <w:r w:rsidDel="00116D61">
        <w:rPr>
          <w:noProof/>
        </w:rPr>
        <w:delInstrText>12</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6132DF">
      <w:rPr>
        <w:noProof/>
      </w:rPr>
      <w:instrText>September</w:instrText>
    </w:r>
    <w:r>
      <w:fldChar w:fldCharType="end"/>
    </w:r>
    <w:r>
      <w:instrText xml:space="preserve"> \* MERGEFORMAT </w:instrText>
    </w:r>
    <w:r>
      <w:fldChar w:fldCharType="separate"/>
    </w:r>
    <w:r w:rsidR="006132DF">
      <w:rPr>
        <w:noProof/>
      </w:rPr>
      <w:instrText>September</w:instrText>
    </w:r>
    <w:r>
      <w:fldChar w:fldCharType="end"/>
    </w:r>
    <w:r>
      <w:instrText xml:space="preserve"> \* MERGEFORMAT </w:instrText>
    </w:r>
    <w:r>
      <w:fldChar w:fldCharType="separate"/>
    </w:r>
    <w:r w:rsidR="006132DF">
      <w:rPr>
        <w:noProof/>
      </w:rPr>
      <w:t>Sept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E12804">
      <w:rPr>
        <w:noProof/>
      </w:rPr>
      <w:instrText>3</w:instrText>
    </w:r>
    <w:r>
      <w:fldChar w:fldCharType="end"/>
    </w:r>
    <w:r>
      <w:instrText xml:space="preserve"> &lt; 7 </w:instrText>
    </w:r>
    <w:r>
      <w:fldChar w:fldCharType="begin"/>
    </w:r>
    <w:r>
      <w:instrText xml:space="preserve"> SAVEDATE \@ "YYYY" \* MERGEFORMAT </w:instrText>
    </w:r>
    <w:r>
      <w:fldChar w:fldCharType="separate"/>
    </w:r>
    <w:r w:rsidR="00E12804">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6132DF">
      <w:rPr>
        <w:noProof/>
      </w:rPr>
      <w:t>2022</w:t>
    </w:r>
    <w:r>
      <w:fldChar w:fldCharType="end"/>
    </w:r>
    <w:r>
      <w:tab/>
    </w:r>
    <w:r>
      <w:tab/>
    </w:r>
    <w:r>
      <w:fldChar w:fldCharType="begin"/>
    </w:r>
    <w:r>
      <w:instrText xml:space="preserve"> SAVEDATE  \@ "MMMM d, yyyy" </w:instrText>
    </w:r>
    <w:r>
      <w:fldChar w:fldCharType="separate"/>
    </w:r>
    <w:ins w:id="1076" w:author="Italo Busi" w:date="2022-03-03T17:00:00Z">
      <w:r w:rsidR="00E12804">
        <w:rPr>
          <w:noProof/>
        </w:rPr>
        <w:t>March 3, 2022</w:t>
      </w:r>
    </w:ins>
    <w:del w:id="1077" w:author="Italo Busi" w:date="2022-03-01T10:37:00Z">
      <w:r w:rsidDel="00D46527">
        <w:rPr>
          <w:noProof/>
        </w:rPr>
        <w:delText>February 24, 2022</w:delText>
      </w:r>
    </w:del>
    <w:r>
      <w:fldChar w:fldCharType="end"/>
    </w:r>
  </w:p>
  <w:p w14:paraId="4C49A4CA" w14:textId="77777777" w:rsidR="00535598" w:rsidRDefault="00535598" w:rsidP="00F410C4">
    <w:pPr>
      <w:pStyle w:val="Header"/>
    </w:pPr>
    <w:r>
      <w:tab/>
    </w:r>
  </w:p>
  <w:p w14:paraId="4043BDB6" w14:textId="77777777" w:rsidR="00535598" w:rsidRDefault="00535598"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6103"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8"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19"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1"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56BC2D3D"/>
    <w:multiLevelType w:val="hybridMultilevel"/>
    <w:tmpl w:val="43E867BE"/>
    <w:lvl w:ilvl="0" w:tplc="2982D270">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7"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8"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26"/>
  </w:num>
  <w:num w:numId="2">
    <w:abstractNumId w:val="22"/>
  </w:num>
  <w:num w:numId="3">
    <w:abstractNumId w:val="21"/>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1"/>
  </w:num>
  <w:num w:numId="17">
    <w:abstractNumId w:val="14"/>
  </w:num>
  <w:num w:numId="18">
    <w:abstractNumId w:val="28"/>
  </w:num>
  <w:num w:numId="19">
    <w:abstractNumId w:val="13"/>
  </w:num>
  <w:num w:numId="20">
    <w:abstractNumId w:val="10"/>
  </w:num>
  <w:num w:numId="21">
    <w:abstractNumId w:val="17"/>
  </w:num>
  <w:num w:numId="22">
    <w:abstractNumId w:val="24"/>
    <w:lvlOverride w:ilvl="0">
      <w:startOverride w:val="1"/>
    </w:lvlOverride>
  </w:num>
  <w:num w:numId="23">
    <w:abstractNumId w:val="16"/>
    <w:lvlOverride w:ilvl="0">
      <w:startOverride w:val="1"/>
    </w:lvlOverride>
  </w:num>
  <w:num w:numId="24">
    <w:abstractNumId w:val="12"/>
  </w:num>
  <w:num w:numId="25">
    <w:abstractNumId w:val="19"/>
  </w:num>
  <w:num w:numId="26">
    <w:abstractNumId w:val="27"/>
  </w:num>
  <w:num w:numId="27">
    <w:abstractNumId w:val="29"/>
  </w:num>
  <w:num w:numId="28">
    <w:abstractNumId w:val="23"/>
  </w:num>
  <w:num w:numId="29">
    <w:abstractNumId w:val="25"/>
  </w:num>
  <w:num w:numId="30">
    <w:abstractNumId w:val="20"/>
  </w:num>
  <w:numIdMacAtCleanup w:val="3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Belotti, Sergio (Nokia - IT/Vimercate)">
    <w15:presenceInfo w15:providerId="AD" w15:userId="S::sergio.belotti@nokia.com::1405c469-425d-44df-9775-7098fb1a68f6"/>
  </w15:person>
  <w15:person w15:author="BOUQUIER, JEAN-FRANCOIS, Vodafone">
    <w15:presenceInfo w15:providerId="AD" w15:userId="S::jeff.bouquier@vodafone.com::42bd9f8c-0160-4ee4-a2f9-0385317dd1bb"/>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9"/>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012"/>
    <w:rsid w:val="00003259"/>
    <w:rsid w:val="0000349E"/>
    <w:rsid w:val="000102FD"/>
    <w:rsid w:val="00010E90"/>
    <w:rsid w:val="000113B7"/>
    <w:rsid w:val="000126DE"/>
    <w:rsid w:val="0001325E"/>
    <w:rsid w:val="000135F0"/>
    <w:rsid w:val="00013C75"/>
    <w:rsid w:val="0001435C"/>
    <w:rsid w:val="00014516"/>
    <w:rsid w:val="000145B3"/>
    <w:rsid w:val="0001519F"/>
    <w:rsid w:val="00021186"/>
    <w:rsid w:val="00025AED"/>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D45"/>
    <w:rsid w:val="00055923"/>
    <w:rsid w:val="000563AA"/>
    <w:rsid w:val="000566F5"/>
    <w:rsid w:val="000568C6"/>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43A6"/>
    <w:rsid w:val="000A7FA5"/>
    <w:rsid w:val="000B1845"/>
    <w:rsid w:val="000B2308"/>
    <w:rsid w:val="000B2898"/>
    <w:rsid w:val="000B3184"/>
    <w:rsid w:val="000B3F6E"/>
    <w:rsid w:val="000B45F0"/>
    <w:rsid w:val="000B4FC0"/>
    <w:rsid w:val="000B5BFB"/>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1461"/>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3255"/>
    <w:rsid w:val="00155BE7"/>
    <w:rsid w:val="00156C7B"/>
    <w:rsid w:val="00160DC6"/>
    <w:rsid w:val="00162890"/>
    <w:rsid w:val="00163660"/>
    <w:rsid w:val="0016603A"/>
    <w:rsid w:val="001669EB"/>
    <w:rsid w:val="00166FA4"/>
    <w:rsid w:val="00171AFB"/>
    <w:rsid w:val="00172E45"/>
    <w:rsid w:val="001732EA"/>
    <w:rsid w:val="0017445E"/>
    <w:rsid w:val="001747E9"/>
    <w:rsid w:val="00176017"/>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3789"/>
    <w:rsid w:val="001A4027"/>
    <w:rsid w:val="001A434E"/>
    <w:rsid w:val="001A48EF"/>
    <w:rsid w:val="001A61F8"/>
    <w:rsid w:val="001A6614"/>
    <w:rsid w:val="001A7DAD"/>
    <w:rsid w:val="001B08B5"/>
    <w:rsid w:val="001B1166"/>
    <w:rsid w:val="001B14FD"/>
    <w:rsid w:val="001B4498"/>
    <w:rsid w:val="001C0AC6"/>
    <w:rsid w:val="001C3C74"/>
    <w:rsid w:val="001C56D0"/>
    <w:rsid w:val="001D3A8D"/>
    <w:rsid w:val="001D4D0D"/>
    <w:rsid w:val="001D4EF1"/>
    <w:rsid w:val="001D5BC8"/>
    <w:rsid w:val="001D6AB1"/>
    <w:rsid w:val="001E0D90"/>
    <w:rsid w:val="001E2222"/>
    <w:rsid w:val="001E2BB9"/>
    <w:rsid w:val="001E2FE7"/>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2001F6"/>
    <w:rsid w:val="002021F2"/>
    <w:rsid w:val="00205F44"/>
    <w:rsid w:val="00206F6C"/>
    <w:rsid w:val="002100C8"/>
    <w:rsid w:val="0021197D"/>
    <w:rsid w:val="00211FC2"/>
    <w:rsid w:val="00212657"/>
    <w:rsid w:val="002163B4"/>
    <w:rsid w:val="002166E2"/>
    <w:rsid w:val="00216DA4"/>
    <w:rsid w:val="002170C4"/>
    <w:rsid w:val="002204CA"/>
    <w:rsid w:val="00221738"/>
    <w:rsid w:val="00222A01"/>
    <w:rsid w:val="00223998"/>
    <w:rsid w:val="00224327"/>
    <w:rsid w:val="00225EA8"/>
    <w:rsid w:val="002263B7"/>
    <w:rsid w:val="002308AD"/>
    <w:rsid w:val="002344D0"/>
    <w:rsid w:val="00234834"/>
    <w:rsid w:val="0023499E"/>
    <w:rsid w:val="00234C64"/>
    <w:rsid w:val="0023649F"/>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B79"/>
    <w:rsid w:val="002F361B"/>
    <w:rsid w:val="002F557C"/>
    <w:rsid w:val="002F5A4D"/>
    <w:rsid w:val="0030239C"/>
    <w:rsid w:val="00302595"/>
    <w:rsid w:val="00302F2A"/>
    <w:rsid w:val="0030303A"/>
    <w:rsid w:val="00303F9A"/>
    <w:rsid w:val="00303FDB"/>
    <w:rsid w:val="00304845"/>
    <w:rsid w:val="00304BE2"/>
    <w:rsid w:val="00305B15"/>
    <w:rsid w:val="00306519"/>
    <w:rsid w:val="003070E1"/>
    <w:rsid w:val="003074E4"/>
    <w:rsid w:val="00310193"/>
    <w:rsid w:val="00313C47"/>
    <w:rsid w:val="0031424A"/>
    <w:rsid w:val="00316413"/>
    <w:rsid w:val="00316AC2"/>
    <w:rsid w:val="0032094A"/>
    <w:rsid w:val="00325DC5"/>
    <w:rsid w:val="0032619D"/>
    <w:rsid w:val="00330A6E"/>
    <w:rsid w:val="00331413"/>
    <w:rsid w:val="00333042"/>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A83"/>
    <w:rsid w:val="00357EC0"/>
    <w:rsid w:val="00360C47"/>
    <w:rsid w:val="00362079"/>
    <w:rsid w:val="00364225"/>
    <w:rsid w:val="00364D21"/>
    <w:rsid w:val="003650D7"/>
    <w:rsid w:val="00365A4E"/>
    <w:rsid w:val="003702FA"/>
    <w:rsid w:val="0037169F"/>
    <w:rsid w:val="003723AE"/>
    <w:rsid w:val="00372D82"/>
    <w:rsid w:val="00374508"/>
    <w:rsid w:val="003749F5"/>
    <w:rsid w:val="00374C25"/>
    <w:rsid w:val="003755C4"/>
    <w:rsid w:val="00382D78"/>
    <w:rsid w:val="00383F55"/>
    <w:rsid w:val="00386297"/>
    <w:rsid w:val="003879BE"/>
    <w:rsid w:val="003900AB"/>
    <w:rsid w:val="00390C09"/>
    <w:rsid w:val="00391AF8"/>
    <w:rsid w:val="0039354E"/>
    <w:rsid w:val="00396CDC"/>
    <w:rsid w:val="003A1329"/>
    <w:rsid w:val="003A27C4"/>
    <w:rsid w:val="003A3C14"/>
    <w:rsid w:val="003A730F"/>
    <w:rsid w:val="003B0B6A"/>
    <w:rsid w:val="003B0D3F"/>
    <w:rsid w:val="003B114E"/>
    <w:rsid w:val="003B156D"/>
    <w:rsid w:val="003B3D19"/>
    <w:rsid w:val="003B4090"/>
    <w:rsid w:val="003B6A79"/>
    <w:rsid w:val="003C212D"/>
    <w:rsid w:val="003C33A5"/>
    <w:rsid w:val="003C429A"/>
    <w:rsid w:val="003C682F"/>
    <w:rsid w:val="003C7575"/>
    <w:rsid w:val="003C7985"/>
    <w:rsid w:val="003C7F38"/>
    <w:rsid w:val="003D0695"/>
    <w:rsid w:val="003D0755"/>
    <w:rsid w:val="003D099C"/>
    <w:rsid w:val="003D24ED"/>
    <w:rsid w:val="003D2989"/>
    <w:rsid w:val="003D69C5"/>
    <w:rsid w:val="003E12E5"/>
    <w:rsid w:val="003E249F"/>
    <w:rsid w:val="003E358A"/>
    <w:rsid w:val="003E3DC6"/>
    <w:rsid w:val="003E4DDF"/>
    <w:rsid w:val="003E5B23"/>
    <w:rsid w:val="003F00EF"/>
    <w:rsid w:val="003F1923"/>
    <w:rsid w:val="003F1D74"/>
    <w:rsid w:val="003F2212"/>
    <w:rsid w:val="003F2231"/>
    <w:rsid w:val="003F2D35"/>
    <w:rsid w:val="003F7311"/>
    <w:rsid w:val="003F7DA5"/>
    <w:rsid w:val="004005D0"/>
    <w:rsid w:val="004029EF"/>
    <w:rsid w:val="004034E4"/>
    <w:rsid w:val="00405896"/>
    <w:rsid w:val="004061A1"/>
    <w:rsid w:val="004077C5"/>
    <w:rsid w:val="00413EF7"/>
    <w:rsid w:val="00415D34"/>
    <w:rsid w:val="0041623B"/>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99A"/>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73AD7"/>
    <w:rsid w:val="004809E3"/>
    <w:rsid w:val="0048240F"/>
    <w:rsid w:val="004845D4"/>
    <w:rsid w:val="0048605B"/>
    <w:rsid w:val="00486C67"/>
    <w:rsid w:val="004874B1"/>
    <w:rsid w:val="004911C8"/>
    <w:rsid w:val="004914A1"/>
    <w:rsid w:val="004A200D"/>
    <w:rsid w:val="004A3281"/>
    <w:rsid w:val="004A3D76"/>
    <w:rsid w:val="004A4B51"/>
    <w:rsid w:val="004A4E2E"/>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E19F0"/>
    <w:rsid w:val="004E1EF9"/>
    <w:rsid w:val="004E20BD"/>
    <w:rsid w:val="004E25F7"/>
    <w:rsid w:val="004E41D5"/>
    <w:rsid w:val="004E53D1"/>
    <w:rsid w:val="004E6589"/>
    <w:rsid w:val="004E7492"/>
    <w:rsid w:val="004E7F85"/>
    <w:rsid w:val="004F02F6"/>
    <w:rsid w:val="004F0535"/>
    <w:rsid w:val="004F6CDA"/>
    <w:rsid w:val="004F7396"/>
    <w:rsid w:val="004F73D6"/>
    <w:rsid w:val="005010FF"/>
    <w:rsid w:val="005024CA"/>
    <w:rsid w:val="00506D73"/>
    <w:rsid w:val="00507FD8"/>
    <w:rsid w:val="0051046E"/>
    <w:rsid w:val="00511103"/>
    <w:rsid w:val="0051361F"/>
    <w:rsid w:val="00514146"/>
    <w:rsid w:val="00514A3B"/>
    <w:rsid w:val="00514D2D"/>
    <w:rsid w:val="0052002E"/>
    <w:rsid w:val="00520B13"/>
    <w:rsid w:val="005228A5"/>
    <w:rsid w:val="0052303C"/>
    <w:rsid w:val="00523442"/>
    <w:rsid w:val="005254EF"/>
    <w:rsid w:val="005268A1"/>
    <w:rsid w:val="0052697A"/>
    <w:rsid w:val="0052735F"/>
    <w:rsid w:val="005277EC"/>
    <w:rsid w:val="00531B02"/>
    <w:rsid w:val="00532C0A"/>
    <w:rsid w:val="00533464"/>
    <w:rsid w:val="00535598"/>
    <w:rsid w:val="005368B8"/>
    <w:rsid w:val="00536E4B"/>
    <w:rsid w:val="00540B04"/>
    <w:rsid w:val="00543191"/>
    <w:rsid w:val="00544979"/>
    <w:rsid w:val="00544D02"/>
    <w:rsid w:val="00547B1B"/>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8B2"/>
    <w:rsid w:val="005D7E94"/>
    <w:rsid w:val="005E13F3"/>
    <w:rsid w:val="005E2DC5"/>
    <w:rsid w:val="005E65D1"/>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5243"/>
    <w:rsid w:val="006058DB"/>
    <w:rsid w:val="006131F5"/>
    <w:rsid w:val="006132DF"/>
    <w:rsid w:val="00614612"/>
    <w:rsid w:val="006148C6"/>
    <w:rsid w:val="0061608D"/>
    <w:rsid w:val="00620842"/>
    <w:rsid w:val="006212DB"/>
    <w:rsid w:val="006227BF"/>
    <w:rsid w:val="00622E6C"/>
    <w:rsid w:val="00624D27"/>
    <w:rsid w:val="006254F9"/>
    <w:rsid w:val="00625A79"/>
    <w:rsid w:val="0062608B"/>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226A"/>
    <w:rsid w:val="006522E9"/>
    <w:rsid w:val="00653F98"/>
    <w:rsid w:val="0065611E"/>
    <w:rsid w:val="00657594"/>
    <w:rsid w:val="006624E0"/>
    <w:rsid w:val="00662D52"/>
    <w:rsid w:val="00665DB7"/>
    <w:rsid w:val="0066676E"/>
    <w:rsid w:val="006677A8"/>
    <w:rsid w:val="00667AAF"/>
    <w:rsid w:val="006716FF"/>
    <w:rsid w:val="006743E7"/>
    <w:rsid w:val="00676816"/>
    <w:rsid w:val="00677935"/>
    <w:rsid w:val="00680103"/>
    <w:rsid w:val="006815A1"/>
    <w:rsid w:val="00683FBF"/>
    <w:rsid w:val="006844C8"/>
    <w:rsid w:val="006905FD"/>
    <w:rsid w:val="0069496B"/>
    <w:rsid w:val="00696527"/>
    <w:rsid w:val="006A08E3"/>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C1A71"/>
    <w:rsid w:val="006C237F"/>
    <w:rsid w:val="006C25A5"/>
    <w:rsid w:val="006C2D4D"/>
    <w:rsid w:val="006C3513"/>
    <w:rsid w:val="006C3558"/>
    <w:rsid w:val="006C39C8"/>
    <w:rsid w:val="006C4712"/>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4AB"/>
    <w:rsid w:val="00712C26"/>
    <w:rsid w:val="00712D82"/>
    <w:rsid w:val="00713412"/>
    <w:rsid w:val="00715478"/>
    <w:rsid w:val="007160E2"/>
    <w:rsid w:val="00717C64"/>
    <w:rsid w:val="00720A97"/>
    <w:rsid w:val="00720DF6"/>
    <w:rsid w:val="007213E9"/>
    <w:rsid w:val="007215EC"/>
    <w:rsid w:val="0072225C"/>
    <w:rsid w:val="00722C59"/>
    <w:rsid w:val="00723F72"/>
    <w:rsid w:val="00724642"/>
    <w:rsid w:val="00730001"/>
    <w:rsid w:val="00732583"/>
    <w:rsid w:val="00732AD9"/>
    <w:rsid w:val="007336C2"/>
    <w:rsid w:val="007376B6"/>
    <w:rsid w:val="00740D65"/>
    <w:rsid w:val="007414A3"/>
    <w:rsid w:val="00742588"/>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82644"/>
    <w:rsid w:val="00782D41"/>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41CB"/>
    <w:rsid w:val="007B4F80"/>
    <w:rsid w:val="007B7056"/>
    <w:rsid w:val="007B76F2"/>
    <w:rsid w:val="007C1FCE"/>
    <w:rsid w:val="007C7415"/>
    <w:rsid w:val="007C75B3"/>
    <w:rsid w:val="007D06CF"/>
    <w:rsid w:val="007D1124"/>
    <w:rsid w:val="007D15E5"/>
    <w:rsid w:val="007D2A47"/>
    <w:rsid w:val="007D2F46"/>
    <w:rsid w:val="007D525E"/>
    <w:rsid w:val="007D61D1"/>
    <w:rsid w:val="007D6620"/>
    <w:rsid w:val="007E10C9"/>
    <w:rsid w:val="007E117C"/>
    <w:rsid w:val="007E33B0"/>
    <w:rsid w:val="007E3A88"/>
    <w:rsid w:val="007E6FCE"/>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62F9"/>
    <w:rsid w:val="008168C1"/>
    <w:rsid w:val="00816DC3"/>
    <w:rsid w:val="00817F2A"/>
    <w:rsid w:val="00822D43"/>
    <w:rsid w:val="00823F55"/>
    <w:rsid w:val="00825EB5"/>
    <w:rsid w:val="00826CA6"/>
    <w:rsid w:val="00827BBD"/>
    <w:rsid w:val="00830182"/>
    <w:rsid w:val="00830AAF"/>
    <w:rsid w:val="00831C6F"/>
    <w:rsid w:val="00834330"/>
    <w:rsid w:val="00834CAC"/>
    <w:rsid w:val="008360E3"/>
    <w:rsid w:val="008367FA"/>
    <w:rsid w:val="00840116"/>
    <w:rsid w:val="00840E9D"/>
    <w:rsid w:val="00841760"/>
    <w:rsid w:val="0084266E"/>
    <w:rsid w:val="008435BF"/>
    <w:rsid w:val="00844800"/>
    <w:rsid w:val="00845F2D"/>
    <w:rsid w:val="00847C1A"/>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4C31"/>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140F"/>
    <w:rsid w:val="008E2658"/>
    <w:rsid w:val="008E3D52"/>
    <w:rsid w:val="008E4975"/>
    <w:rsid w:val="008E4998"/>
    <w:rsid w:val="008E5B2C"/>
    <w:rsid w:val="008E615F"/>
    <w:rsid w:val="008E670E"/>
    <w:rsid w:val="008E6980"/>
    <w:rsid w:val="008E6DEE"/>
    <w:rsid w:val="008F1199"/>
    <w:rsid w:val="008F2F4F"/>
    <w:rsid w:val="008F32CC"/>
    <w:rsid w:val="008F3C3D"/>
    <w:rsid w:val="008F3CC0"/>
    <w:rsid w:val="008F510C"/>
    <w:rsid w:val="008F62D0"/>
    <w:rsid w:val="008F6504"/>
    <w:rsid w:val="008F7CEA"/>
    <w:rsid w:val="008F7D99"/>
    <w:rsid w:val="00900561"/>
    <w:rsid w:val="00901CF7"/>
    <w:rsid w:val="009024F8"/>
    <w:rsid w:val="00902B7A"/>
    <w:rsid w:val="0090337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E3A"/>
    <w:rsid w:val="00937F14"/>
    <w:rsid w:val="009439D8"/>
    <w:rsid w:val="009439E3"/>
    <w:rsid w:val="00944BBE"/>
    <w:rsid w:val="00945E70"/>
    <w:rsid w:val="009469EA"/>
    <w:rsid w:val="009473D2"/>
    <w:rsid w:val="00954E1B"/>
    <w:rsid w:val="00957EB8"/>
    <w:rsid w:val="009619FF"/>
    <w:rsid w:val="00963676"/>
    <w:rsid w:val="009674C0"/>
    <w:rsid w:val="00967660"/>
    <w:rsid w:val="00967E52"/>
    <w:rsid w:val="009721A4"/>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88"/>
    <w:rsid w:val="009E6BEB"/>
    <w:rsid w:val="009E6CD6"/>
    <w:rsid w:val="009E79B6"/>
    <w:rsid w:val="009F077F"/>
    <w:rsid w:val="009F2C87"/>
    <w:rsid w:val="009F4A6D"/>
    <w:rsid w:val="009F56D2"/>
    <w:rsid w:val="009F5CD1"/>
    <w:rsid w:val="009F6318"/>
    <w:rsid w:val="009F6BBA"/>
    <w:rsid w:val="009F6DEF"/>
    <w:rsid w:val="00A0090F"/>
    <w:rsid w:val="00A013A3"/>
    <w:rsid w:val="00A04FC8"/>
    <w:rsid w:val="00A06E25"/>
    <w:rsid w:val="00A07392"/>
    <w:rsid w:val="00A07655"/>
    <w:rsid w:val="00A104EA"/>
    <w:rsid w:val="00A11776"/>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4F01"/>
    <w:rsid w:val="00A86AAB"/>
    <w:rsid w:val="00A902EA"/>
    <w:rsid w:val="00A90904"/>
    <w:rsid w:val="00A91C7F"/>
    <w:rsid w:val="00A925B8"/>
    <w:rsid w:val="00A92C5F"/>
    <w:rsid w:val="00A92F7E"/>
    <w:rsid w:val="00A95721"/>
    <w:rsid w:val="00A95D95"/>
    <w:rsid w:val="00A974AC"/>
    <w:rsid w:val="00AA0E37"/>
    <w:rsid w:val="00AA524F"/>
    <w:rsid w:val="00AA625B"/>
    <w:rsid w:val="00AA6E08"/>
    <w:rsid w:val="00AB031C"/>
    <w:rsid w:val="00AB086C"/>
    <w:rsid w:val="00AB1302"/>
    <w:rsid w:val="00AB6AC6"/>
    <w:rsid w:val="00AC0BDB"/>
    <w:rsid w:val="00AC1076"/>
    <w:rsid w:val="00AC1304"/>
    <w:rsid w:val="00AC1E06"/>
    <w:rsid w:val="00AC3460"/>
    <w:rsid w:val="00AC7352"/>
    <w:rsid w:val="00AD0E3B"/>
    <w:rsid w:val="00AD1968"/>
    <w:rsid w:val="00AD4431"/>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40C03"/>
    <w:rsid w:val="00B41474"/>
    <w:rsid w:val="00B418B3"/>
    <w:rsid w:val="00B45DA5"/>
    <w:rsid w:val="00B47729"/>
    <w:rsid w:val="00B47D12"/>
    <w:rsid w:val="00B47F15"/>
    <w:rsid w:val="00B50EBB"/>
    <w:rsid w:val="00B51104"/>
    <w:rsid w:val="00B51BE5"/>
    <w:rsid w:val="00B52F7E"/>
    <w:rsid w:val="00B53118"/>
    <w:rsid w:val="00B53579"/>
    <w:rsid w:val="00B54EF7"/>
    <w:rsid w:val="00B550EB"/>
    <w:rsid w:val="00B556ED"/>
    <w:rsid w:val="00B60252"/>
    <w:rsid w:val="00B611F4"/>
    <w:rsid w:val="00B62498"/>
    <w:rsid w:val="00B668BC"/>
    <w:rsid w:val="00B6754D"/>
    <w:rsid w:val="00B70255"/>
    <w:rsid w:val="00B720B9"/>
    <w:rsid w:val="00B72ACE"/>
    <w:rsid w:val="00B73BDC"/>
    <w:rsid w:val="00B81F68"/>
    <w:rsid w:val="00B82D03"/>
    <w:rsid w:val="00B8378E"/>
    <w:rsid w:val="00B8696B"/>
    <w:rsid w:val="00B8731D"/>
    <w:rsid w:val="00B90468"/>
    <w:rsid w:val="00B9087D"/>
    <w:rsid w:val="00B90C82"/>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E88"/>
    <w:rsid w:val="00BB3648"/>
    <w:rsid w:val="00BB5A89"/>
    <w:rsid w:val="00BB62AE"/>
    <w:rsid w:val="00BB7353"/>
    <w:rsid w:val="00BC00DB"/>
    <w:rsid w:val="00BC0B67"/>
    <w:rsid w:val="00BC27D9"/>
    <w:rsid w:val="00BC52DD"/>
    <w:rsid w:val="00BC73C3"/>
    <w:rsid w:val="00BD022A"/>
    <w:rsid w:val="00BD32F5"/>
    <w:rsid w:val="00BD5057"/>
    <w:rsid w:val="00BD6000"/>
    <w:rsid w:val="00BD6456"/>
    <w:rsid w:val="00BD743C"/>
    <w:rsid w:val="00BE0E1F"/>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7E38"/>
    <w:rsid w:val="00C20DBB"/>
    <w:rsid w:val="00C20E29"/>
    <w:rsid w:val="00C23688"/>
    <w:rsid w:val="00C237A8"/>
    <w:rsid w:val="00C246F0"/>
    <w:rsid w:val="00C24FD0"/>
    <w:rsid w:val="00C300CB"/>
    <w:rsid w:val="00C33342"/>
    <w:rsid w:val="00C33F71"/>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7514"/>
    <w:rsid w:val="00C803A3"/>
    <w:rsid w:val="00C81A16"/>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5D4B"/>
    <w:rsid w:val="00CB7817"/>
    <w:rsid w:val="00CB7962"/>
    <w:rsid w:val="00CC3B44"/>
    <w:rsid w:val="00CC4069"/>
    <w:rsid w:val="00CC5F52"/>
    <w:rsid w:val="00CC741C"/>
    <w:rsid w:val="00CD0EBF"/>
    <w:rsid w:val="00CD101C"/>
    <w:rsid w:val="00CD1557"/>
    <w:rsid w:val="00CD3971"/>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3145"/>
    <w:rsid w:val="00D03440"/>
    <w:rsid w:val="00D06238"/>
    <w:rsid w:val="00D06A39"/>
    <w:rsid w:val="00D1043E"/>
    <w:rsid w:val="00D109DF"/>
    <w:rsid w:val="00D118CA"/>
    <w:rsid w:val="00D127FF"/>
    <w:rsid w:val="00D12BF5"/>
    <w:rsid w:val="00D14936"/>
    <w:rsid w:val="00D15777"/>
    <w:rsid w:val="00D15928"/>
    <w:rsid w:val="00D17A45"/>
    <w:rsid w:val="00D2158F"/>
    <w:rsid w:val="00D22998"/>
    <w:rsid w:val="00D2346B"/>
    <w:rsid w:val="00D25B8E"/>
    <w:rsid w:val="00D25E62"/>
    <w:rsid w:val="00D26534"/>
    <w:rsid w:val="00D27340"/>
    <w:rsid w:val="00D2736B"/>
    <w:rsid w:val="00D3166D"/>
    <w:rsid w:val="00D32713"/>
    <w:rsid w:val="00D35785"/>
    <w:rsid w:val="00D3662B"/>
    <w:rsid w:val="00D367CF"/>
    <w:rsid w:val="00D37305"/>
    <w:rsid w:val="00D37D2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C2C"/>
    <w:rsid w:val="00DE12AA"/>
    <w:rsid w:val="00DE4CFC"/>
    <w:rsid w:val="00DE5C53"/>
    <w:rsid w:val="00DE7D72"/>
    <w:rsid w:val="00DF0F19"/>
    <w:rsid w:val="00DF143C"/>
    <w:rsid w:val="00DF2944"/>
    <w:rsid w:val="00DF342E"/>
    <w:rsid w:val="00DF3C58"/>
    <w:rsid w:val="00DF475D"/>
    <w:rsid w:val="00DF6FA9"/>
    <w:rsid w:val="00DF7715"/>
    <w:rsid w:val="00DF7911"/>
    <w:rsid w:val="00E03626"/>
    <w:rsid w:val="00E03C56"/>
    <w:rsid w:val="00E04B1A"/>
    <w:rsid w:val="00E05D4B"/>
    <w:rsid w:val="00E12804"/>
    <w:rsid w:val="00E128EB"/>
    <w:rsid w:val="00E134C8"/>
    <w:rsid w:val="00E20647"/>
    <w:rsid w:val="00E22797"/>
    <w:rsid w:val="00E24DF6"/>
    <w:rsid w:val="00E254CE"/>
    <w:rsid w:val="00E25F78"/>
    <w:rsid w:val="00E26B56"/>
    <w:rsid w:val="00E277B6"/>
    <w:rsid w:val="00E27FB6"/>
    <w:rsid w:val="00E31951"/>
    <w:rsid w:val="00E326DD"/>
    <w:rsid w:val="00E3381D"/>
    <w:rsid w:val="00E33E77"/>
    <w:rsid w:val="00E347B6"/>
    <w:rsid w:val="00E3671A"/>
    <w:rsid w:val="00E36A9F"/>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6939"/>
    <w:rsid w:val="00EB6E6F"/>
    <w:rsid w:val="00EB7FCA"/>
    <w:rsid w:val="00EC0FB3"/>
    <w:rsid w:val="00EC3670"/>
    <w:rsid w:val="00EC3B89"/>
    <w:rsid w:val="00EC47A2"/>
    <w:rsid w:val="00EC514E"/>
    <w:rsid w:val="00EC570E"/>
    <w:rsid w:val="00EC7408"/>
    <w:rsid w:val="00ED0A2B"/>
    <w:rsid w:val="00ED2D12"/>
    <w:rsid w:val="00ED3200"/>
    <w:rsid w:val="00ED44F0"/>
    <w:rsid w:val="00ED4616"/>
    <w:rsid w:val="00ED4C1C"/>
    <w:rsid w:val="00ED66D9"/>
    <w:rsid w:val="00ED789A"/>
    <w:rsid w:val="00EE2C82"/>
    <w:rsid w:val="00EE3193"/>
    <w:rsid w:val="00EE3E41"/>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410C4"/>
    <w:rsid w:val="00F4157B"/>
    <w:rsid w:val="00F4507A"/>
    <w:rsid w:val="00F45428"/>
    <w:rsid w:val="00F511C2"/>
    <w:rsid w:val="00F534AE"/>
    <w:rsid w:val="00F53CBD"/>
    <w:rsid w:val="00F56203"/>
    <w:rsid w:val="00F56B61"/>
    <w:rsid w:val="00F57219"/>
    <w:rsid w:val="00F5752E"/>
    <w:rsid w:val="00F6195A"/>
    <w:rsid w:val="00F64DCE"/>
    <w:rsid w:val="00F71402"/>
    <w:rsid w:val="00F72A36"/>
    <w:rsid w:val="00F74EB4"/>
    <w:rsid w:val="00F758C0"/>
    <w:rsid w:val="00F7797B"/>
    <w:rsid w:val="00F8116F"/>
    <w:rsid w:val="00F836C6"/>
    <w:rsid w:val="00F837F0"/>
    <w:rsid w:val="00F84E1E"/>
    <w:rsid w:val="00F85E64"/>
    <w:rsid w:val="00F86EF4"/>
    <w:rsid w:val="00F91EC9"/>
    <w:rsid w:val="00F9563B"/>
    <w:rsid w:val="00F97768"/>
    <w:rsid w:val="00FA26A9"/>
    <w:rsid w:val="00FA2E27"/>
    <w:rsid w:val="00FA2EF5"/>
    <w:rsid w:val="00FA387D"/>
    <w:rsid w:val="00FA39C5"/>
    <w:rsid w:val="00FA3ADB"/>
    <w:rsid w:val="00FA645C"/>
    <w:rsid w:val="00FA7372"/>
    <w:rsid w:val="00FA7437"/>
    <w:rsid w:val="00FB2882"/>
    <w:rsid w:val="00FB5FD7"/>
    <w:rsid w:val="00FC1076"/>
    <w:rsid w:val="00FC3C72"/>
    <w:rsid w:val="00FC46F4"/>
    <w:rsid w:val="00FC505F"/>
    <w:rsid w:val="00FC576E"/>
    <w:rsid w:val="00FC66EB"/>
    <w:rsid w:val="00FC6ADF"/>
    <w:rsid w:val="00FC6C8B"/>
    <w:rsid w:val="00FC7DAF"/>
    <w:rsid w:val="00FD0228"/>
    <w:rsid w:val="00FD3B16"/>
    <w:rsid w:val="00FD61A2"/>
    <w:rsid w:val="00FD6F31"/>
    <w:rsid w:val="00FE0B7C"/>
    <w:rsid w:val="00FE13F0"/>
    <w:rsid w:val="00FE2DD8"/>
    <w:rsid w:val="00FE2F1E"/>
    <w:rsid w:val="00FE3F17"/>
    <w:rsid w:val="00FE4461"/>
    <w:rsid w:val="00FE4A8F"/>
    <w:rsid w:val="00FE6076"/>
    <w:rsid w:val="00FF0459"/>
    <w:rsid w:val="00FF091E"/>
    <w:rsid w:val="00FF0946"/>
    <w:rsid w:val="00FF1161"/>
    <w:rsid w:val="00FF1F8E"/>
    <w:rsid w:val="00FF33ED"/>
    <w:rsid w:val="00FF39A7"/>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28"/>
      </w:numPr>
      <w:tabs>
        <w:tab w:val="clear" w:pos="864"/>
      </w:tabs>
    </w:pPr>
  </w:style>
  <w:style w:type="paragraph" w:customStyle="1" w:styleId="RFCApp">
    <w:name w:val="RFC App"/>
    <w:basedOn w:val="RFCH1-nonum"/>
    <w:next w:val="Normal"/>
    <w:autoRedefine/>
    <w:qFormat/>
    <w:rsid w:val="00EB6939"/>
    <w:pPr>
      <w:pageBreakBefore/>
      <w:numPr>
        <w:numId w:val="19"/>
      </w:numPr>
    </w:pPr>
  </w:style>
  <w:style w:type="paragraph" w:customStyle="1" w:styleId="RFCAppH1">
    <w:name w:val="RFC App H1"/>
    <w:basedOn w:val="RFCH1-nonum"/>
    <w:next w:val="Normal"/>
    <w:autoRedefine/>
    <w:qFormat/>
    <w:rsid w:val="00EB6939"/>
    <w:pPr>
      <w:numPr>
        <w:ilvl w:val="1"/>
        <w:numId w:val="19"/>
      </w:numPr>
      <w:outlineLvl w:val="1"/>
    </w:pPr>
  </w:style>
  <w:style w:type="paragraph" w:customStyle="1" w:styleId="RFCAppH2">
    <w:name w:val="RFC App H2"/>
    <w:basedOn w:val="RFCH1-nonum"/>
    <w:next w:val="Normal"/>
    <w:autoRedefine/>
    <w:qFormat/>
    <w:rsid w:val="00EB6939"/>
    <w:pPr>
      <w:numPr>
        <w:ilvl w:val="2"/>
        <w:numId w:val="1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1/relationships/people" Target="peop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4.xml><?xml version="1.0" encoding="utf-8"?>
<ds:datastoreItem xmlns:ds="http://schemas.openxmlformats.org/officeDocument/2006/customXml" ds:itemID="{334A797D-1905-4A92-93D2-BB230B41F9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2022</TotalTime>
  <Pages>57</Pages>
  <Words>15508</Words>
  <Characters>88396</Characters>
  <Application>Microsoft Office Word</Application>
  <DocSecurity>0</DocSecurity>
  <Lines>736</Lines>
  <Paragraphs>207</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03697</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46</cp:revision>
  <cp:lastPrinted>2022-03-03T15:57:00Z</cp:lastPrinted>
  <dcterms:created xsi:type="dcterms:W3CDTF">2022-02-21T10:34:00Z</dcterms:created>
  <dcterms:modified xsi:type="dcterms:W3CDTF">2022-03-03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299761</vt:lpwstr>
  </property>
</Properties>
</file>